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836144598"/>
        <w:docPartObj>
          <w:docPartGallery w:val="Cover Pages"/>
          <w:docPartUnique/>
        </w:docPartObj>
      </w:sdtPr>
      <w:sdtEndPr/>
      <w:sdtContent>
        <w:p w14:paraId="31BF45A0" w14:textId="6935F8CF" w:rsidR="00F01767" w:rsidRPr="00BD3CF1" w:rsidRDefault="00E8718D">
          <w:pPr>
            <w:rPr>
              <w:rFonts w:ascii="Times New Roman" w:hAnsi="Times New Roman" w:cs="Times New Roman"/>
            </w:rPr>
          </w:pPr>
          <w:r>
            <w:rPr>
              <w:rFonts w:ascii="Times New Roman" w:hAnsi="Times New Roman" w:cs="Times New Roman"/>
              <w:noProof/>
            </w:rPr>
            <w:drawing>
              <wp:anchor distT="0" distB="0" distL="114300" distR="114300" simplePos="0" relativeHeight="251659776" behindDoc="0" locked="0" layoutInCell="1" allowOverlap="1" wp14:anchorId="16005441" wp14:editId="194D4FAA">
                <wp:simplePos x="0" y="0"/>
                <wp:positionH relativeFrom="margin">
                  <wp:align>center</wp:align>
                </wp:positionH>
                <wp:positionV relativeFrom="paragraph">
                  <wp:posOffset>34925</wp:posOffset>
                </wp:positionV>
                <wp:extent cx="7432846" cy="8183880"/>
                <wp:effectExtent l="0" t="0" r="0" b="7620"/>
                <wp:wrapSquare wrapText="bothSides"/>
                <wp:docPr id="6" name="Picture 6" descr="A picture containing text, electronics, screenshot,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electronics, screenshot, display&#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432846" cy="8183880"/>
                        </a:xfrm>
                        <a:prstGeom prst="rect">
                          <a:avLst/>
                        </a:prstGeom>
                      </pic:spPr>
                    </pic:pic>
                  </a:graphicData>
                </a:graphic>
                <wp14:sizeRelH relativeFrom="margin">
                  <wp14:pctWidth>0</wp14:pctWidth>
                </wp14:sizeRelH>
                <wp14:sizeRelV relativeFrom="margin">
                  <wp14:pctHeight>0</wp14:pctHeight>
                </wp14:sizeRelV>
              </wp:anchor>
            </w:drawing>
          </w:r>
        </w:p>
      </w:sdtContent>
    </w:sdt>
    <w:sdt>
      <w:sdtPr>
        <w:rPr>
          <w:rFonts w:ascii="Times New Roman" w:eastAsiaTheme="minorHAnsi" w:hAnsi="Times New Roman" w:cs="Times New Roman"/>
          <w:sz w:val="22"/>
          <w:szCs w:val="22"/>
        </w:rPr>
        <w:id w:val="-20550905"/>
        <w:docPartObj>
          <w:docPartGallery w:val="Table of Contents"/>
          <w:docPartUnique/>
        </w:docPartObj>
      </w:sdtPr>
      <w:sdtEndPr>
        <w:rPr>
          <w:b/>
          <w:bCs/>
          <w:noProof/>
        </w:rPr>
      </w:sdtEndPr>
      <w:sdtContent>
        <w:p w14:paraId="11DED695" w14:textId="77777777" w:rsidR="00C23803" w:rsidRPr="00BD3CF1" w:rsidRDefault="00BA6EC0" w:rsidP="00BA6EC0">
          <w:pPr>
            <w:pStyle w:val="TOCHeading"/>
            <w:jc w:val="center"/>
            <w:rPr>
              <w:rFonts w:ascii="Times New Roman" w:hAnsi="Times New Roman" w:cs="Times New Roman"/>
              <w:b/>
              <w:sz w:val="36"/>
              <w:szCs w:val="28"/>
              <w:u w:val="single"/>
            </w:rPr>
          </w:pPr>
          <w:r w:rsidRPr="00BD3CF1">
            <w:rPr>
              <w:rFonts w:ascii="Times New Roman" w:hAnsi="Times New Roman" w:cs="Times New Roman"/>
              <w:b/>
              <w:sz w:val="36"/>
              <w:szCs w:val="28"/>
              <w:u w:val="single"/>
            </w:rPr>
            <w:t>Table of Contents</w:t>
          </w:r>
        </w:p>
        <w:p w14:paraId="2CDAC23C" w14:textId="77777777" w:rsidR="00221645" w:rsidRPr="00BD3CF1" w:rsidRDefault="00221645" w:rsidP="00221645">
          <w:pPr>
            <w:rPr>
              <w:rFonts w:ascii="Times New Roman" w:hAnsi="Times New Roman" w:cs="Times New Roman"/>
              <w:b/>
            </w:rPr>
          </w:pPr>
        </w:p>
        <w:p w14:paraId="48D55F4D" w14:textId="313BCE3A" w:rsidR="003C6697" w:rsidRDefault="00C23803">
          <w:pPr>
            <w:pStyle w:val="TOC1"/>
            <w:tabs>
              <w:tab w:val="right" w:leader="dot" w:pos="9350"/>
            </w:tabs>
            <w:rPr>
              <w:rFonts w:eastAsiaTheme="minorEastAsia"/>
              <w:noProof/>
            </w:rPr>
          </w:pPr>
          <w:r w:rsidRPr="00BD3CF1">
            <w:rPr>
              <w:rFonts w:ascii="Times New Roman" w:hAnsi="Times New Roman" w:cs="Times New Roman"/>
              <w:b/>
              <w:sz w:val="28"/>
              <w:szCs w:val="28"/>
            </w:rPr>
            <w:fldChar w:fldCharType="begin"/>
          </w:r>
          <w:r w:rsidRPr="00BD3CF1">
            <w:rPr>
              <w:rFonts w:ascii="Times New Roman" w:hAnsi="Times New Roman" w:cs="Times New Roman"/>
              <w:b/>
              <w:sz w:val="28"/>
              <w:szCs w:val="28"/>
            </w:rPr>
            <w:instrText xml:space="preserve"> TOC \o "1-3" \h \z \u </w:instrText>
          </w:r>
          <w:r w:rsidRPr="00BD3CF1">
            <w:rPr>
              <w:rFonts w:ascii="Times New Roman" w:hAnsi="Times New Roman" w:cs="Times New Roman"/>
              <w:b/>
              <w:sz w:val="28"/>
              <w:szCs w:val="28"/>
            </w:rPr>
            <w:fldChar w:fldCharType="separate"/>
          </w:r>
          <w:hyperlink w:anchor="_Toc103204465" w:history="1">
            <w:r w:rsidR="003C6697" w:rsidRPr="00E93635">
              <w:rPr>
                <w:rStyle w:val="Hyperlink"/>
                <w:rFonts w:ascii="Times New Roman" w:hAnsi="Times New Roman" w:cs="Times New Roman"/>
                <w:b/>
                <w:noProof/>
              </w:rPr>
              <w:t>Executive Summary</w:t>
            </w:r>
            <w:r w:rsidR="003C6697">
              <w:rPr>
                <w:noProof/>
                <w:webHidden/>
              </w:rPr>
              <w:tab/>
            </w:r>
            <w:r w:rsidR="003C6697">
              <w:rPr>
                <w:noProof/>
                <w:webHidden/>
              </w:rPr>
              <w:fldChar w:fldCharType="begin"/>
            </w:r>
            <w:r w:rsidR="003C6697">
              <w:rPr>
                <w:noProof/>
                <w:webHidden/>
              </w:rPr>
              <w:instrText xml:space="preserve"> PAGEREF _Toc103204465 \h </w:instrText>
            </w:r>
            <w:r w:rsidR="003C6697">
              <w:rPr>
                <w:noProof/>
                <w:webHidden/>
              </w:rPr>
            </w:r>
            <w:r w:rsidR="003C6697">
              <w:rPr>
                <w:noProof/>
                <w:webHidden/>
              </w:rPr>
              <w:fldChar w:fldCharType="separate"/>
            </w:r>
            <w:r w:rsidR="003C6697">
              <w:rPr>
                <w:noProof/>
                <w:webHidden/>
              </w:rPr>
              <w:t>2</w:t>
            </w:r>
            <w:r w:rsidR="003C6697">
              <w:rPr>
                <w:noProof/>
                <w:webHidden/>
              </w:rPr>
              <w:fldChar w:fldCharType="end"/>
            </w:r>
          </w:hyperlink>
        </w:p>
        <w:p w14:paraId="3CB5EC6F" w14:textId="0D20F25A" w:rsidR="003C6697" w:rsidRDefault="003C6697">
          <w:pPr>
            <w:pStyle w:val="TOC2"/>
            <w:tabs>
              <w:tab w:val="right" w:leader="dot" w:pos="9350"/>
            </w:tabs>
            <w:rPr>
              <w:rFonts w:eastAsiaTheme="minorEastAsia"/>
              <w:noProof/>
            </w:rPr>
          </w:pPr>
          <w:hyperlink w:anchor="_Toc103204466" w:history="1">
            <w:r w:rsidRPr="00E93635">
              <w:rPr>
                <w:rStyle w:val="Hyperlink"/>
                <w:rFonts w:ascii="Times New Roman" w:hAnsi="Times New Roman" w:cs="Times New Roman"/>
                <w:b/>
                <w:noProof/>
              </w:rPr>
              <w:t>Company History</w:t>
            </w:r>
            <w:r w:rsidRPr="00E93635">
              <w:rPr>
                <w:rStyle w:val="Hyperlink"/>
                <w:rFonts w:ascii="Times New Roman" w:hAnsi="Times New Roman" w:cs="Times New Roman"/>
                <w:b/>
                <w:bCs/>
                <w:noProof/>
              </w:rPr>
              <w:t>:</w:t>
            </w:r>
            <w:r>
              <w:rPr>
                <w:noProof/>
                <w:webHidden/>
              </w:rPr>
              <w:tab/>
            </w:r>
            <w:r>
              <w:rPr>
                <w:noProof/>
                <w:webHidden/>
              </w:rPr>
              <w:fldChar w:fldCharType="begin"/>
            </w:r>
            <w:r>
              <w:rPr>
                <w:noProof/>
                <w:webHidden/>
              </w:rPr>
              <w:instrText xml:space="preserve"> PAGEREF _Toc103204466 \h </w:instrText>
            </w:r>
            <w:r>
              <w:rPr>
                <w:noProof/>
                <w:webHidden/>
              </w:rPr>
            </w:r>
            <w:r>
              <w:rPr>
                <w:noProof/>
                <w:webHidden/>
              </w:rPr>
              <w:fldChar w:fldCharType="separate"/>
            </w:r>
            <w:r>
              <w:rPr>
                <w:noProof/>
                <w:webHidden/>
              </w:rPr>
              <w:t>3</w:t>
            </w:r>
            <w:r>
              <w:rPr>
                <w:noProof/>
                <w:webHidden/>
              </w:rPr>
              <w:fldChar w:fldCharType="end"/>
            </w:r>
          </w:hyperlink>
        </w:p>
        <w:p w14:paraId="2A3C2189" w14:textId="7CB1373F" w:rsidR="003C6697" w:rsidRDefault="003C6697">
          <w:pPr>
            <w:pStyle w:val="TOC2"/>
            <w:tabs>
              <w:tab w:val="right" w:leader="dot" w:pos="9350"/>
            </w:tabs>
            <w:rPr>
              <w:rFonts w:eastAsiaTheme="minorEastAsia"/>
              <w:noProof/>
            </w:rPr>
          </w:pPr>
          <w:hyperlink w:anchor="_Toc103204467" w:history="1">
            <w:r w:rsidRPr="00E93635">
              <w:rPr>
                <w:rStyle w:val="Hyperlink"/>
                <w:rFonts w:ascii="Times New Roman" w:hAnsi="Times New Roman" w:cs="Times New Roman"/>
                <w:b/>
                <w:noProof/>
              </w:rPr>
              <w:t>Proposed IT Project</w:t>
            </w:r>
            <w:r w:rsidRPr="00E93635">
              <w:rPr>
                <w:rStyle w:val="Hyperlink"/>
                <w:rFonts w:ascii="Times New Roman" w:hAnsi="Times New Roman" w:cs="Times New Roman"/>
                <w:b/>
                <w:bCs/>
                <w:noProof/>
              </w:rPr>
              <w:t>:</w:t>
            </w:r>
            <w:r>
              <w:rPr>
                <w:noProof/>
                <w:webHidden/>
              </w:rPr>
              <w:tab/>
            </w:r>
            <w:r>
              <w:rPr>
                <w:noProof/>
                <w:webHidden/>
              </w:rPr>
              <w:fldChar w:fldCharType="begin"/>
            </w:r>
            <w:r>
              <w:rPr>
                <w:noProof/>
                <w:webHidden/>
              </w:rPr>
              <w:instrText xml:space="preserve"> PAGEREF _Toc103204467 \h </w:instrText>
            </w:r>
            <w:r>
              <w:rPr>
                <w:noProof/>
                <w:webHidden/>
              </w:rPr>
            </w:r>
            <w:r>
              <w:rPr>
                <w:noProof/>
                <w:webHidden/>
              </w:rPr>
              <w:fldChar w:fldCharType="separate"/>
            </w:r>
            <w:r>
              <w:rPr>
                <w:noProof/>
                <w:webHidden/>
              </w:rPr>
              <w:t>4</w:t>
            </w:r>
            <w:r>
              <w:rPr>
                <w:noProof/>
                <w:webHidden/>
              </w:rPr>
              <w:fldChar w:fldCharType="end"/>
            </w:r>
          </w:hyperlink>
        </w:p>
        <w:p w14:paraId="5FDF5BFC" w14:textId="7ECDB32F" w:rsidR="003C6697" w:rsidRDefault="003C6697">
          <w:pPr>
            <w:pStyle w:val="TOC1"/>
            <w:tabs>
              <w:tab w:val="right" w:leader="dot" w:pos="9350"/>
            </w:tabs>
            <w:rPr>
              <w:rFonts w:eastAsiaTheme="minorEastAsia"/>
              <w:noProof/>
            </w:rPr>
          </w:pPr>
          <w:hyperlink w:anchor="_Toc103204468" w:history="1">
            <w:r w:rsidRPr="00E93635">
              <w:rPr>
                <w:rStyle w:val="Hyperlink"/>
                <w:rFonts w:ascii="Times New Roman" w:hAnsi="Times New Roman" w:cs="Times New Roman"/>
                <w:b/>
                <w:noProof/>
              </w:rPr>
              <w:t>Project Manager Role and responsibilities</w:t>
            </w:r>
            <w:r>
              <w:rPr>
                <w:noProof/>
                <w:webHidden/>
              </w:rPr>
              <w:tab/>
            </w:r>
            <w:r>
              <w:rPr>
                <w:noProof/>
                <w:webHidden/>
              </w:rPr>
              <w:fldChar w:fldCharType="begin"/>
            </w:r>
            <w:r>
              <w:rPr>
                <w:noProof/>
                <w:webHidden/>
              </w:rPr>
              <w:instrText xml:space="preserve"> PAGEREF _Toc103204468 \h </w:instrText>
            </w:r>
            <w:r>
              <w:rPr>
                <w:noProof/>
                <w:webHidden/>
              </w:rPr>
            </w:r>
            <w:r>
              <w:rPr>
                <w:noProof/>
                <w:webHidden/>
              </w:rPr>
              <w:fldChar w:fldCharType="separate"/>
            </w:r>
            <w:r>
              <w:rPr>
                <w:noProof/>
                <w:webHidden/>
              </w:rPr>
              <w:t>4</w:t>
            </w:r>
            <w:r>
              <w:rPr>
                <w:noProof/>
                <w:webHidden/>
              </w:rPr>
              <w:fldChar w:fldCharType="end"/>
            </w:r>
          </w:hyperlink>
        </w:p>
        <w:p w14:paraId="16D8BCDF" w14:textId="273C8620" w:rsidR="003C6697" w:rsidRDefault="003C6697">
          <w:pPr>
            <w:pStyle w:val="TOC2"/>
            <w:tabs>
              <w:tab w:val="right" w:leader="dot" w:pos="9350"/>
            </w:tabs>
            <w:rPr>
              <w:rFonts w:eastAsiaTheme="minorEastAsia"/>
              <w:noProof/>
            </w:rPr>
          </w:pPr>
          <w:hyperlink w:anchor="_Toc103204469" w:history="1">
            <w:r w:rsidRPr="00E93635">
              <w:rPr>
                <w:rStyle w:val="Hyperlink"/>
                <w:rFonts w:ascii="Times New Roman" w:hAnsi="Times New Roman" w:cs="Times New Roman"/>
                <w:noProof/>
              </w:rPr>
              <w:t>Qualification</w:t>
            </w:r>
            <w:r>
              <w:rPr>
                <w:noProof/>
                <w:webHidden/>
              </w:rPr>
              <w:tab/>
            </w:r>
            <w:r>
              <w:rPr>
                <w:noProof/>
                <w:webHidden/>
              </w:rPr>
              <w:fldChar w:fldCharType="begin"/>
            </w:r>
            <w:r>
              <w:rPr>
                <w:noProof/>
                <w:webHidden/>
              </w:rPr>
              <w:instrText xml:space="preserve"> PAGEREF _Toc103204469 \h </w:instrText>
            </w:r>
            <w:r>
              <w:rPr>
                <w:noProof/>
                <w:webHidden/>
              </w:rPr>
            </w:r>
            <w:r>
              <w:rPr>
                <w:noProof/>
                <w:webHidden/>
              </w:rPr>
              <w:fldChar w:fldCharType="separate"/>
            </w:r>
            <w:r>
              <w:rPr>
                <w:noProof/>
                <w:webHidden/>
              </w:rPr>
              <w:t>5</w:t>
            </w:r>
            <w:r>
              <w:rPr>
                <w:noProof/>
                <w:webHidden/>
              </w:rPr>
              <w:fldChar w:fldCharType="end"/>
            </w:r>
          </w:hyperlink>
        </w:p>
        <w:p w14:paraId="13D28730" w14:textId="0D570A14" w:rsidR="003C6697" w:rsidRDefault="003C6697">
          <w:pPr>
            <w:pStyle w:val="TOC2"/>
            <w:tabs>
              <w:tab w:val="right" w:leader="dot" w:pos="9350"/>
            </w:tabs>
            <w:rPr>
              <w:rFonts w:eastAsiaTheme="minorEastAsia"/>
              <w:noProof/>
            </w:rPr>
          </w:pPr>
          <w:hyperlink w:anchor="_Toc103204470" w:history="1">
            <w:r w:rsidRPr="00E93635">
              <w:rPr>
                <w:rStyle w:val="Hyperlink"/>
                <w:rFonts w:ascii="Times New Roman" w:hAnsi="Times New Roman" w:cs="Times New Roman"/>
                <w:noProof/>
              </w:rPr>
              <w:t>Responsibility:</w:t>
            </w:r>
            <w:r>
              <w:rPr>
                <w:noProof/>
                <w:webHidden/>
              </w:rPr>
              <w:tab/>
            </w:r>
            <w:r>
              <w:rPr>
                <w:noProof/>
                <w:webHidden/>
              </w:rPr>
              <w:fldChar w:fldCharType="begin"/>
            </w:r>
            <w:r>
              <w:rPr>
                <w:noProof/>
                <w:webHidden/>
              </w:rPr>
              <w:instrText xml:space="preserve"> PAGEREF _Toc103204470 \h </w:instrText>
            </w:r>
            <w:r>
              <w:rPr>
                <w:noProof/>
                <w:webHidden/>
              </w:rPr>
            </w:r>
            <w:r>
              <w:rPr>
                <w:noProof/>
                <w:webHidden/>
              </w:rPr>
              <w:fldChar w:fldCharType="separate"/>
            </w:r>
            <w:r>
              <w:rPr>
                <w:noProof/>
                <w:webHidden/>
              </w:rPr>
              <w:t>5</w:t>
            </w:r>
            <w:r>
              <w:rPr>
                <w:noProof/>
                <w:webHidden/>
              </w:rPr>
              <w:fldChar w:fldCharType="end"/>
            </w:r>
          </w:hyperlink>
        </w:p>
        <w:p w14:paraId="0E98FD8E" w14:textId="7E4B1881" w:rsidR="003C6697" w:rsidRDefault="003C6697">
          <w:pPr>
            <w:pStyle w:val="TOC1"/>
            <w:tabs>
              <w:tab w:val="right" w:leader="dot" w:pos="9350"/>
            </w:tabs>
            <w:rPr>
              <w:rFonts w:eastAsiaTheme="minorEastAsia"/>
              <w:noProof/>
            </w:rPr>
          </w:pPr>
          <w:hyperlink w:anchor="_Toc103204471" w:history="1">
            <w:r w:rsidRPr="00E93635">
              <w:rPr>
                <w:rStyle w:val="Hyperlink"/>
                <w:rFonts w:ascii="Times New Roman" w:hAnsi="Times New Roman" w:cs="Times New Roman"/>
                <w:b/>
                <w:noProof/>
              </w:rPr>
              <w:t>Proposed SDLC</w:t>
            </w:r>
            <w:r>
              <w:rPr>
                <w:noProof/>
                <w:webHidden/>
              </w:rPr>
              <w:tab/>
            </w:r>
            <w:r>
              <w:rPr>
                <w:noProof/>
                <w:webHidden/>
              </w:rPr>
              <w:fldChar w:fldCharType="begin"/>
            </w:r>
            <w:r>
              <w:rPr>
                <w:noProof/>
                <w:webHidden/>
              </w:rPr>
              <w:instrText xml:space="preserve"> PAGEREF _Toc103204471 \h </w:instrText>
            </w:r>
            <w:r>
              <w:rPr>
                <w:noProof/>
                <w:webHidden/>
              </w:rPr>
            </w:r>
            <w:r>
              <w:rPr>
                <w:noProof/>
                <w:webHidden/>
              </w:rPr>
              <w:fldChar w:fldCharType="separate"/>
            </w:r>
            <w:r>
              <w:rPr>
                <w:noProof/>
                <w:webHidden/>
              </w:rPr>
              <w:t>5</w:t>
            </w:r>
            <w:r>
              <w:rPr>
                <w:noProof/>
                <w:webHidden/>
              </w:rPr>
              <w:fldChar w:fldCharType="end"/>
            </w:r>
          </w:hyperlink>
        </w:p>
        <w:p w14:paraId="1E43DE25" w14:textId="2F8A5CDD" w:rsidR="003C6697" w:rsidRDefault="003C6697">
          <w:pPr>
            <w:pStyle w:val="TOC1"/>
            <w:tabs>
              <w:tab w:val="right" w:leader="dot" w:pos="9350"/>
            </w:tabs>
            <w:rPr>
              <w:rFonts w:eastAsiaTheme="minorEastAsia"/>
              <w:noProof/>
            </w:rPr>
          </w:pPr>
          <w:hyperlink w:anchor="_Toc103204472" w:history="1">
            <w:r w:rsidRPr="00E93635">
              <w:rPr>
                <w:rStyle w:val="Hyperlink"/>
                <w:rFonts w:ascii="Times New Roman" w:hAnsi="Times New Roman" w:cs="Times New Roman"/>
                <w:b/>
                <w:noProof/>
              </w:rPr>
              <w:t>Project Charter</w:t>
            </w:r>
            <w:r>
              <w:rPr>
                <w:noProof/>
                <w:webHidden/>
              </w:rPr>
              <w:tab/>
            </w:r>
            <w:r>
              <w:rPr>
                <w:noProof/>
                <w:webHidden/>
              </w:rPr>
              <w:fldChar w:fldCharType="begin"/>
            </w:r>
            <w:r>
              <w:rPr>
                <w:noProof/>
                <w:webHidden/>
              </w:rPr>
              <w:instrText xml:space="preserve"> PAGEREF _Toc103204472 \h </w:instrText>
            </w:r>
            <w:r>
              <w:rPr>
                <w:noProof/>
                <w:webHidden/>
              </w:rPr>
            </w:r>
            <w:r>
              <w:rPr>
                <w:noProof/>
                <w:webHidden/>
              </w:rPr>
              <w:fldChar w:fldCharType="separate"/>
            </w:r>
            <w:r>
              <w:rPr>
                <w:noProof/>
                <w:webHidden/>
              </w:rPr>
              <w:t>7</w:t>
            </w:r>
            <w:r>
              <w:rPr>
                <w:noProof/>
                <w:webHidden/>
              </w:rPr>
              <w:fldChar w:fldCharType="end"/>
            </w:r>
          </w:hyperlink>
        </w:p>
        <w:p w14:paraId="2CADF5B4" w14:textId="3E7D10F9" w:rsidR="003C6697" w:rsidRDefault="003C6697">
          <w:pPr>
            <w:pStyle w:val="TOC3"/>
            <w:tabs>
              <w:tab w:val="right" w:leader="dot" w:pos="9350"/>
            </w:tabs>
            <w:rPr>
              <w:rFonts w:eastAsiaTheme="minorEastAsia"/>
              <w:noProof/>
            </w:rPr>
          </w:pPr>
          <w:hyperlink w:anchor="_Toc103204473" w:history="1">
            <w:r w:rsidRPr="00E93635">
              <w:rPr>
                <w:rStyle w:val="Hyperlink"/>
                <w:rFonts w:ascii="Times New Roman" w:hAnsi="Times New Roman" w:cs="Times New Roman"/>
                <w:b/>
                <w:noProof/>
              </w:rPr>
              <w:t>Project stakeholders</w:t>
            </w:r>
            <w:r>
              <w:rPr>
                <w:noProof/>
                <w:webHidden/>
              </w:rPr>
              <w:tab/>
            </w:r>
            <w:r>
              <w:rPr>
                <w:noProof/>
                <w:webHidden/>
              </w:rPr>
              <w:fldChar w:fldCharType="begin"/>
            </w:r>
            <w:r>
              <w:rPr>
                <w:noProof/>
                <w:webHidden/>
              </w:rPr>
              <w:instrText xml:space="preserve"> PAGEREF _Toc103204473 \h </w:instrText>
            </w:r>
            <w:r>
              <w:rPr>
                <w:noProof/>
                <w:webHidden/>
              </w:rPr>
            </w:r>
            <w:r>
              <w:rPr>
                <w:noProof/>
                <w:webHidden/>
              </w:rPr>
              <w:fldChar w:fldCharType="separate"/>
            </w:r>
            <w:r>
              <w:rPr>
                <w:noProof/>
                <w:webHidden/>
              </w:rPr>
              <w:t>7</w:t>
            </w:r>
            <w:r>
              <w:rPr>
                <w:noProof/>
                <w:webHidden/>
              </w:rPr>
              <w:fldChar w:fldCharType="end"/>
            </w:r>
          </w:hyperlink>
        </w:p>
        <w:p w14:paraId="28B7C013" w14:textId="749CF4F4" w:rsidR="003C6697" w:rsidRDefault="003C6697">
          <w:pPr>
            <w:pStyle w:val="TOC3"/>
            <w:tabs>
              <w:tab w:val="right" w:leader="dot" w:pos="9350"/>
            </w:tabs>
            <w:rPr>
              <w:rFonts w:eastAsiaTheme="minorEastAsia"/>
              <w:noProof/>
            </w:rPr>
          </w:pPr>
          <w:hyperlink w:anchor="_Toc103204474" w:history="1">
            <w:r w:rsidRPr="00E93635">
              <w:rPr>
                <w:rStyle w:val="Hyperlink"/>
                <w:rFonts w:ascii="Times New Roman" w:hAnsi="Times New Roman" w:cs="Times New Roman"/>
                <w:b/>
                <w:noProof/>
              </w:rPr>
              <w:t>Project Description</w:t>
            </w:r>
            <w:r w:rsidRPr="00E93635">
              <w:rPr>
                <w:rStyle w:val="Hyperlink"/>
                <w:rFonts w:ascii="Times New Roman" w:hAnsi="Times New Roman" w:cs="Times New Roman"/>
                <w:b/>
                <w:bCs/>
                <w:noProof/>
              </w:rPr>
              <w:t>:</w:t>
            </w:r>
            <w:r>
              <w:rPr>
                <w:noProof/>
                <w:webHidden/>
              </w:rPr>
              <w:tab/>
            </w:r>
            <w:r>
              <w:rPr>
                <w:noProof/>
                <w:webHidden/>
              </w:rPr>
              <w:fldChar w:fldCharType="begin"/>
            </w:r>
            <w:r>
              <w:rPr>
                <w:noProof/>
                <w:webHidden/>
              </w:rPr>
              <w:instrText xml:space="preserve"> PAGEREF _Toc103204474 \h </w:instrText>
            </w:r>
            <w:r>
              <w:rPr>
                <w:noProof/>
                <w:webHidden/>
              </w:rPr>
            </w:r>
            <w:r>
              <w:rPr>
                <w:noProof/>
                <w:webHidden/>
              </w:rPr>
              <w:fldChar w:fldCharType="separate"/>
            </w:r>
            <w:r>
              <w:rPr>
                <w:noProof/>
                <w:webHidden/>
              </w:rPr>
              <w:t>8</w:t>
            </w:r>
            <w:r>
              <w:rPr>
                <w:noProof/>
                <w:webHidden/>
              </w:rPr>
              <w:fldChar w:fldCharType="end"/>
            </w:r>
          </w:hyperlink>
        </w:p>
        <w:p w14:paraId="2C506FE5" w14:textId="42A018AD" w:rsidR="003C6697" w:rsidRDefault="003C6697">
          <w:pPr>
            <w:pStyle w:val="TOC3"/>
            <w:tabs>
              <w:tab w:val="right" w:leader="dot" w:pos="9350"/>
            </w:tabs>
            <w:rPr>
              <w:rFonts w:eastAsiaTheme="minorEastAsia"/>
              <w:noProof/>
            </w:rPr>
          </w:pPr>
          <w:hyperlink w:anchor="_Toc103204475" w:history="1">
            <w:r w:rsidRPr="00E93635">
              <w:rPr>
                <w:rStyle w:val="Hyperlink"/>
                <w:rFonts w:ascii="Times New Roman" w:hAnsi="Times New Roman" w:cs="Times New Roman"/>
                <w:b/>
                <w:bCs/>
                <w:noProof/>
              </w:rPr>
              <w:t>Background</w:t>
            </w:r>
            <w:r>
              <w:rPr>
                <w:noProof/>
                <w:webHidden/>
              </w:rPr>
              <w:tab/>
            </w:r>
            <w:r>
              <w:rPr>
                <w:noProof/>
                <w:webHidden/>
              </w:rPr>
              <w:fldChar w:fldCharType="begin"/>
            </w:r>
            <w:r>
              <w:rPr>
                <w:noProof/>
                <w:webHidden/>
              </w:rPr>
              <w:instrText xml:space="preserve"> PAGEREF _Toc103204475 \h </w:instrText>
            </w:r>
            <w:r>
              <w:rPr>
                <w:noProof/>
                <w:webHidden/>
              </w:rPr>
            </w:r>
            <w:r>
              <w:rPr>
                <w:noProof/>
                <w:webHidden/>
              </w:rPr>
              <w:fldChar w:fldCharType="separate"/>
            </w:r>
            <w:r>
              <w:rPr>
                <w:noProof/>
                <w:webHidden/>
              </w:rPr>
              <w:t>8</w:t>
            </w:r>
            <w:r>
              <w:rPr>
                <w:noProof/>
                <w:webHidden/>
              </w:rPr>
              <w:fldChar w:fldCharType="end"/>
            </w:r>
          </w:hyperlink>
        </w:p>
        <w:p w14:paraId="24E1799D" w14:textId="0921C5B7" w:rsidR="003C6697" w:rsidRDefault="003C6697">
          <w:pPr>
            <w:pStyle w:val="TOC3"/>
            <w:tabs>
              <w:tab w:val="right" w:leader="dot" w:pos="9350"/>
            </w:tabs>
            <w:rPr>
              <w:rFonts w:eastAsiaTheme="minorEastAsia"/>
              <w:noProof/>
            </w:rPr>
          </w:pPr>
          <w:hyperlink w:anchor="_Toc103204476" w:history="1">
            <w:r w:rsidRPr="00E93635">
              <w:rPr>
                <w:rStyle w:val="Hyperlink"/>
                <w:rFonts w:ascii="Times New Roman" w:hAnsi="Times New Roman" w:cs="Times New Roman"/>
                <w:b/>
                <w:bCs/>
                <w:noProof/>
              </w:rPr>
              <w:t>Description of the challenge or opportunity:</w:t>
            </w:r>
            <w:r>
              <w:rPr>
                <w:noProof/>
                <w:webHidden/>
              </w:rPr>
              <w:tab/>
            </w:r>
            <w:r>
              <w:rPr>
                <w:noProof/>
                <w:webHidden/>
              </w:rPr>
              <w:fldChar w:fldCharType="begin"/>
            </w:r>
            <w:r>
              <w:rPr>
                <w:noProof/>
                <w:webHidden/>
              </w:rPr>
              <w:instrText xml:space="preserve"> PAGEREF _Toc103204476 \h </w:instrText>
            </w:r>
            <w:r>
              <w:rPr>
                <w:noProof/>
                <w:webHidden/>
              </w:rPr>
            </w:r>
            <w:r>
              <w:rPr>
                <w:noProof/>
                <w:webHidden/>
              </w:rPr>
              <w:fldChar w:fldCharType="separate"/>
            </w:r>
            <w:r>
              <w:rPr>
                <w:noProof/>
                <w:webHidden/>
              </w:rPr>
              <w:t>9</w:t>
            </w:r>
            <w:r>
              <w:rPr>
                <w:noProof/>
                <w:webHidden/>
              </w:rPr>
              <w:fldChar w:fldCharType="end"/>
            </w:r>
          </w:hyperlink>
        </w:p>
        <w:p w14:paraId="79033235" w14:textId="515ED102" w:rsidR="003C6697" w:rsidRDefault="003C6697">
          <w:pPr>
            <w:pStyle w:val="TOC3"/>
            <w:tabs>
              <w:tab w:val="right" w:leader="dot" w:pos="9350"/>
            </w:tabs>
            <w:rPr>
              <w:rFonts w:eastAsiaTheme="minorEastAsia"/>
              <w:noProof/>
            </w:rPr>
          </w:pPr>
          <w:hyperlink w:anchor="_Toc103204477" w:history="1">
            <w:r w:rsidRPr="00E93635">
              <w:rPr>
                <w:rStyle w:val="Hyperlink"/>
                <w:rFonts w:ascii="Times New Roman" w:hAnsi="Times New Roman" w:cs="Times New Roman"/>
                <w:b/>
                <w:bCs/>
                <w:noProof/>
              </w:rPr>
              <w:t>Overview of the desired impact:</w:t>
            </w:r>
            <w:r>
              <w:rPr>
                <w:noProof/>
                <w:webHidden/>
              </w:rPr>
              <w:tab/>
            </w:r>
            <w:r>
              <w:rPr>
                <w:noProof/>
                <w:webHidden/>
              </w:rPr>
              <w:fldChar w:fldCharType="begin"/>
            </w:r>
            <w:r>
              <w:rPr>
                <w:noProof/>
                <w:webHidden/>
              </w:rPr>
              <w:instrText xml:space="preserve"> PAGEREF _Toc103204477 \h </w:instrText>
            </w:r>
            <w:r>
              <w:rPr>
                <w:noProof/>
                <w:webHidden/>
              </w:rPr>
            </w:r>
            <w:r>
              <w:rPr>
                <w:noProof/>
                <w:webHidden/>
              </w:rPr>
              <w:fldChar w:fldCharType="separate"/>
            </w:r>
            <w:r>
              <w:rPr>
                <w:noProof/>
                <w:webHidden/>
              </w:rPr>
              <w:t>10</w:t>
            </w:r>
            <w:r>
              <w:rPr>
                <w:noProof/>
                <w:webHidden/>
              </w:rPr>
              <w:fldChar w:fldCharType="end"/>
            </w:r>
          </w:hyperlink>
        </w:p>
        <w:p w14:paraId="0AAA019C" w14:textId="3FDCA40E" w:rsidR="003C6697" w:rsidRDefault="003C6697">
          <w:pPr>
            <w:pStyle w:val="TOC3"/>
            <w:tabs>
              <w:tab w:val="right" w:leader="dot" w:pos="9350"/>
            </w:tabs>
            <w:rPr>
              <w:rFonts w:eastAsiaTheme="minorEastAsia"/>
              <w:noProof/>
            </w:rPr>
          </w:pPr>
          <w:hyperlink w:anchor="_Toc103204478" w:history="1">
            <w:r w:rsidRPr="00E93635">
              <w:rPr>
                <w:rStyle w:val="Hyperlink"/>
                <w:rFonts w:ascii="Times New Roman" w:hAnsi="Times New Roman" w:cs="Times New Roman"/>
                <w:b/>
                <w:bCs/>
                <w:noProof/>
              </w:rPr>
              <w:t>Measurable Organizational Value (MOV):</w:t>
            </w:r>
            <w:r>
              <w:rPr>
                <w:noProof/>
                <w:webHidden/>
              </w:rPr>
              <w:tab/>
            </w:r>
            <w:r>
              <w:rPr>
                <w:noProof/>
                <w:webHidden/>
              </w:rPr>
              <w:fldChar w:fldCharType="begin"/>
            </w:r>
            <w:r>
              <w:rPr>
                <w:noProof/>
                <w:webHidden/>
              </w:rPr>
              <w:instrText xml:space="preserve"> PAGEREF _Toc103204478 \h </w:instrText>
            </w:r>
            <w:r>
              <w:rPr>
                <w:noProof/>
                <w:webHidden/>
              </w:rPr>
            </w:r>
            <w:r>
              <w:rPr>
                <w:noProof/>
                <w:webHidden/>
              </w:rPr>
              <w:fldChar w:fldCharType="separate"/>
            </w:r>
            <w:r>
              <w:rPr>
                <w:noProof/>
                <w:webHidden/>
              </w:rPr>
              <w:t>10</w:t>
            </w:r>
            <w:r>
              <w:rPr>
                <w:noProof/>
                <w:webHidden/>
              </w:rPr>
              <w:fldChar w:fldCharType="end"/>
            </w:r>
          </w:hyperlink>
        </w:p>
        <w:p w14:paraId="370C75F2" w14:textId="2BBF1540" w:rsidR="003C6697" w:rsidRDefault="003C6697">
          <w:pPr>
            <w:pStyle w:val="TOC3"/>
            <w:tabs>
              <w:tab w:val="right" w:leader="dot" w:pos="9350"/>
            </w:tabs>
            <w:rPr>
              <w:rFonts w:eastAsiaTheme="minorEastAsia"/>
              <w:noProof/>
            </w:rPr>
          </w:pPr>
          <w:hyperlink w:anchor="_Toc103204479" w:history="1">
            <w:r w:rsidRPr="00E93635">
              <w:rPr>
                <w:rStyle w:val="Hyperlink"/>
                <w:rFonts w:ascii="Times New Roman" w:hAnsi="Times New Roman" w:cs="Times New Roman"/>
                <w:b/>
                <w:noProof/>
              </w:rPr>
              <w:t>Project Scope</w:t>
            </w:r>
            <w:r w:rsidRPr="00E93635">
              <w:rPr>
                <w:rStyle w:val="Hyperlink"/>
                <w:rFonts w:ascii="Times New Roman" w:hAnsi="Times New Roman" w:cs="Times New Roman"/>
                <w:b/>
                <w:bCs/>
                <w:noProof/>
              </w:rPr>
              <w:t>:</w:t>
            </w:r>
            <w:r>
              <w:rPr>
                <w:noProof/>
                <w:webHidden/>
              </w:rPr>
              <w:tab/>
            </w:r>
            <w:r>
              <w:rPr>
                <w:noProof/>
                <w:webHidden/>
              </w:rPr>
              <w:fldChar w:fldCharType="begin"/>
            </w:r>
            <w:r>
              <w:rPr>
                <w:noProof/>
                <w:webHidden/>
              </w:rPr>
              <w:instrText xml:space="preserve"> PAGEREF _Toc103204479 \h </w:instrText>
            </w:r>
            <w:r>
              <w:rPr>
                <w:noProof/>
                <w:webHidden/>
              </w:rPr>
            </w:r>
            <w:r>
              <w:rPr>
                <w:noProof/>
                <w:webHidden/>
              </w:rPr>
              <w:fldChar w:fldCharType="separate"/>
            </w:r>
            <w:r>
              <w:rPr>
                <w:noProof/>
                <w:webHidden/>
              </w:rPr>
              <w:t>10</w:t>
            </w:r>
            <w:r>
              <w:rPr>
                <w:noProof/>
                <w:webHidden/>
              </w:rPr>
              <w:fldChar w:fldCharType="end"/>
            </w:r>
          </w:hyperlink>
        </w:p>
        <w:p w14:paraId="74158832" w14:textId="48271A29" w:rsidR="003C6697" w:rsidRDefault="003C6697">
          <w:pPr>
            <w:pStyle w:val="TOC3"/>
            <w:tabs>
              <w:tab w:val="right" w:leader="dot" w:pos="9350"/>
            </w:tabs>
            <w:rPr>
              <w:rFonts w:eastAsiaTheme="minorEastAsia"/>
              <w:noProof/>
            </w:rPr>
          </w:pPr>
          <w:hyperlink w:anchor="_Toc103204480" w:history="1">
            <w:r w:rsidRPr="00E93635">
              <w:rPr>
                <w:rStyle w:val="Hyperlink"/>
                <w:rFonts w:ascii="Times New Roman" w:hAnsi="Times New Roman" w:cs="Times New Roman"/>
                <w:b/>
                <w:noProof/>
              </w:rPr>
              <w:t>Scope Management Plan</w:t>
            </w:r>
            <w:r w:rsidRPr="00E93635">
              <w:rPr>
                <w:rStyle w:val="Hyperlink"/>
                <w:rFonts w:ascii="Times New Roman" w:hAnsi="Times New Roman" w:cs="Times New Roman"/>
                <w:b/>
                <w:bCs/>
                <w:noProof/>
              </w:rPr>
              <w:t>:</w:t>
            </w:r>
            <w:r>
              <w:rPr>
                <w:noProof/>
                <w:webHidden/>
              </w:rPr>
              <w:tab/>
            </w:r>
            <w:r>
              <w:rPr>
                <w:noProof/>
                <w:webHidden/>
              </w:rPr>
              <w:fldChar w:fldCharType="begin"/>
            </w:r>
            <w:r>
              <w:rPr>
                <w:noProof/>
                <w:webHidden/>
              </w:rPr>
              <w:instrText xml:space="preserve"> PAGEREF _Toc103204480 \h </w:instrText>
            </w:r>
            <w:r>
              <w:rPr>
                <w:noProof/>
                <w:webHidden/>
              </w:rPr>
            </w:r>
            <w:r>
              <w:rPr>
                <w:noProof/>
                <w:webHidden/>
              </w:rPr>
              <w:fldChar w:fldCharType="separate"/>
            </w:r>
            <w:r>
              <w:rPr>
                <w:noProof/>
                <w:webHidden/>
              </w:rPr>
              <w:t>10</w:t>
            </w:r>
            <w:r>
              <w:rPr>
                <w:noProof/>
                <w:webHidden/>
              </w:rPr>
              <w:fldChar w:fldCharType="end"/>
            </w:r>
          </w:hyperlink>
        </w:p>
        <w:p w14:paraId="7916EAB6" w14:textId="553E14DB" w:rsidR="003C6697" w:rsidRDefault="003C6697">
          <w:pPr>
            <w:pStyle w:val="TOC3"/>
            <w:tabs>
              <w:tab w:val="right" w:leader="dot" w:pos="9350"/>
            </w:tabs>
            <w:rPr>
              <w:rFonts w:eastAsiaTheme="minorEastAsia"/>
              <w:noProof/>
            </w:rPr>
          </w:pPr>
          <w:hyperlink w:anchor="_Toc103204481" w:history="1">
            <w:r w:rsidRPr="00E93635">
              <w:rPr>
                <w:rStyle w:val="Hyperlink"/>
                <w:rFonts w:ascii="Times New Roman" w:hAnsi="Times New Roman" w:cs="Times New Roman"/>
                <w:b/>
                <w:noProof/>
              </w:rPr>
              <w:t>Project Schedule</w:t>
            </w:r>
            <w:r w:rsidRPr="00E93635">
              <w:rPr>
                <w:rStyle w:val="Hyperlink"/>
                <w:rFonts w:ascii="Times New Roman" w:hAnsi="Times New Roman" w:cs="Times New Roman"/>
                <w:b/>
                <w:bCs/>
                <w:noProof/>
              </w:rPr>
              <w:t>:</w:t>
            </w:r>
            <w:r>
              <w:rPr>
                <w:noProof/>
                <w:webHidden/>
              </w:rPr>
              <w:tab/>
            </w:r>
            <w:r>
              <w:rPr>
                <w:noProof/>
                <w:webHidden/>
              </w:rPr>
              <w:fldChar w:fldCharType="begin"/>
            </w:r>
            <w:r>
              <w:rPr>
                <w:noProof/>
                <w:webHidden/>
              </w:rPr>
              <w:instrText xml:space="preserve"> PAGEREF _Toc103204481 \h </w:instrText>
            </w:r>
            <w:r>
              <w:rPr>
                <w:noProof/>
                <w:webHidden/>
              </w:rPr>
            </w:r>
            <w:r>
              <w:rPr>
                <w:noProof/>
                <w:webHidden/>
              </w:rPr>
              <w:fldChar w:fldCharType="separate"/>
            </w:r>
            <w:r>
              <w:rPr>
                <w:noProof/>
                <w:webHidden/>
              </w:rPr>
              <w:t>12</w:t>
            </w:r>
            <w:r>
              <w:rPr>
                <w:noProof/>
                <w:webHidden/>
              </w:rPr>
              <w:fldChar w:fldCharType="end"/>
            </w:r>
          </w:hyperlink>
        </w:p>
        <w:p w14:paraId="7F372E64" w14:textId="2FD7C800" w:rsidR="003C6697" w:rsidRDefault="003C6697">
          <w:pPr>
            <w:pStyle w:val="TOC3"/>
            <w:tabs>
              <w:tab w:val="right" w:leader="dot" w:pos="9350"/>
            </w:tabs>
            <w:rPr>
              <w:rFonts w:eastAsiaTheme="minorEastAsia"/>
              <w:noProof/>
            </w:rPr>
          </w:pPr>
          <w:hyperlink w:anchor="_Toc103204482" w:history="1">
            <w:r w:rsidRPr="00E93635">
              <w:rPr>
                <w:rStyle w:val="Hyperlink"/>
                <w:rFonts w:ascii="Times New Roman" w:hAnsi="Times New Roman" w:cs="Times New Roman"/>
                <w:b/>
                <w:bCs/>
                <w:noProof/>
              </w:rPr>
              <w:t>Project Gantt Chart:</w:t>
            </w:r>
            <w:r>
              <w:rPr>
                <w:noProof/>
                <w:webHidden/>
              </w:rPr>
              <w:tab/>
            </w:r>
            <w:r>
              <w:rPr>
                <w:noProof/>
                <w:webHidden/>
              </w:rPr>
              <w:fldChar w:fldCharType="begin"/>
            </w:r>
            <w:r>
              <w:rPr>
                <w:noProof/>
                <w:webHidden/>
              </w:rPr>
              <w:instrText xml:space="preserve"> PAGEREF _Toc103204482 \h </w:instrText>
            </w:r>
            <w:r>
              <w:rPr>
                <w:noProof/>
                <w:webHidden/>
              </w:rPr>
            </w:r>
            <w:r>
              <w:rPr>
                <w:noProof/>
                <w:webHidden/>
              </w:rPr>
              <w:fldChar w:fldCharType="separate"/>
            </w:r>
            <w:r>
              <w:rPr>
                <w:noProof/>
                <w:webHidden/>
              </w:rPr>
              <w:t>16</w:t>
            </w:r>
            <w:r>
              <w:rPr>
                <w:noProof/>
                <w:webHidden/>
              </w:rPr>
              <w:fldChar w:fldCharType="end"/>
            </w:r>
          </w:hyperlink>
        </w:p>
        <w:p w14:paraId="02FBB049" w14:textId="6265D626" w:rsidR="003C6697" w:rsidRDefault="003C6697">
          <w:pPr>
            <w:pStyle w:val="TOC3"/>
            <w:tabs>
              <w:tab w:val="right" w:leader="dot" w:pos="9350"/>
            </w:tabs>
            <w:rPr>
              <w:rFonts w:eastAsiaTheme="minorEastAsia"/>
              <w:noProof/>
            </w:rPr>
          </w:pPr>
          <w:hyperlink w:anchor="_Toc103204483" w:history="1">
            <w:r w:rsidRPr="00E93635">
              <w:rPr>
                <w:rStyle w:val="Hyperlink"/>
                <w:rFonts w:ascii="Times New Roman" w:hAnsi="Times New Roman" w:cs="Times New Roman"/>
                <w:b/>
                <w:noProof/>
              </w:rPr>
              <w:t>Resources Required</w:t>
            </w:r>
            <w:r>
              <w:rPr>
                <w:noProof/>
                <w:webHidden/>
              </w:rPr>
              <w:tab/>
            </w:r>
            <w:r>
              <w:rPr>
                <w:noProof/>
                <w:webHidden/>
              </w:rPr>
              <w:fldChar w:fldCharType="begin"/>
            </w:r>
            <w:r>
              <w:rPr>
                <w:noProof/>
                <w:webHidden/>
              </w:rPr>
              <w:instrText xml:space="preserve"> PAGEREF _Toc103204483 \h </w:instrText>
            </w:r>
            <w:r>
              <w:rPr>
                <w:noProof/>
                <w:webHidden/>
              </w:rPr>
            </w:r>
            <w:r>
              <w:rPr>
                <w:noProof/>
                <w:webHidden/>
              </w:rPr>
              <w:fldChar w:fldCharType="separate"/>
            </w:r>
            <w:r>
              <w:rPr>
                <w:noProof/>
                <w:webHidden/>
              </w:rPr>
              <w:t>16</w:t>
            </w:r>
            <w:r>
              <w:rPr>
                <w:noProof/>
                <w:webHidden/>
              </w:rPr>
              <w:fldChar w:fldCharType="end"/>
            </w:r>
          </w:hyperlink>
        </w:p>
        <w:p w14:paraId="0CA6A109" w14:textId="094268B5" w:rsidR="003C6697" w:rsidRDefault="003C6697">
          <w:pPr>
            <w:pStyle w:val="TOC3"/>
            <w:tabs>
              <w:tab w:val="right" w:leader="dot" w:pos="9350"/>
            </w:tabs>
            <w:rPr>
              <w:rFonts w:eastAsiaTheme="minorEastAsia"/>
              <w:noProof/>
            </w:rPr>
          </w:pPr>
          <w:hyperlink w:anchor="_Toc103204484" w:history="1">
            <w:r w:rsidRPr="00E93635">
              <w:rPr>
                <w:rStyle w:val="Hyperlink"/>
                <w:rFonts w:ascii="Times New Roman" w:hAnsi="Times New Roman" w:cs="Times New Roman"/>
                <w:b/>
                <w:noProof/>
              </w:rPr>
              <w:t>Project Budget Summary</w:t>
            </w:r>
            <w:r w:rsidRPr="00E93635">
              <w:rPr>
                <w:rStyle w:val="Hyperlink"/>
                <w:rFonts w:ascii="Times New Roman" w:hAnsi="Times New Roman" w:cs="Times New Roman"/>
                <w:b/>
                <w:bCs/>
                <w:noProof/>
              </w:rPr>
              <w:t>:</w:t>
            </w:r>
            <w:r>
              <w:rPr>
                <w:noProof/>
                <w:webHidden/>
              </w:rPr>
              <w:tab/>
            </w:r>
            <w:r>
              <w:rPr>
                <w:noProof/>
                <w:webHidden/>
              </w:rPr>
              <w:fldChar w:fldCharType="begin"/>
            </w:r>
            <w:r>
              <w:rPr>
                <w:noProof/>
                <w:webHidden/>
              </w:rPr>
              <w:instrText xml:space="preserve"> PAGEREF _Toc103204484 \h </w:instrText>
            </w:r>
            <w:r>
              <w:rPr>
                <w:noProof/>
                <w:webHidden/>
              </w:rPr>
            </w:r>
            <w:r>
              <w:rPr>
                <w:noProof/>
                <w:webHidden/>
              </w:rPr>
              <w:fldChar w:fldCharType="separate"/>
            </w:r>
            <w:r>
              <w:rPr>
                <w:noProof/>
                <w:webHidden/>
              </w:rPr>
              <w:t>18</w:t>
            </w:r>
            <w:r>
              <w:rPr>
                <w:noProof/>
                <w:webHidden/>
              </w:rPr>
              <w:fldChar w:fldCharType="end"/>
            </w:r>
          </w:hyperlink>
        </w:p>
        <w:p w14:paraId="6F7C98CE" w14:textId="5D9B8D4A" w:rsidR="003C6697" w:rsidRDefault="003C6697">
          <w:pPr>
            <w:pStyle w:val="TOC3"/>
            <w:tabs>
              <w:tab w:val="right" w:leader="dot" w:pos="9350"/>
            </w:tabs>
            <w:rPr>
              <w:rFonts w:eastAsiaTheme="minorEastAsia"/>
              <w:noProof/>
            </w:rPr>
          </w:pPr>
          <w:hyperlink w:anchor="_Toc103204485" w:history="1">
            <w:r w:rsidRPr="00E93635">
              <w:rPr>
                <w:rStyle w:val="Hyperlink"/>
                <w:rFonts w:ascii="Times New Roman" w:hAnsi="Times New Roman" w:cs="Times New Roman"/>
                <w:b/>
                <w:bCs/>
                <w:noProof/>
              </w:rPr>
              <w:t>Total project budget:</w:t>
            </w:r>
            <w:r>
              <w:rPr>
                <w:noProof/>
                <w:webHidden/>
              </w:rPr>
              <w:tab/>
            </w:r>
            <w:r>
              <w:rPr>
                <w:noProof/>
                <w:webHidden/>
              </w:rPr>
              <w:fldChar w:fldCharType="begin"/>
            </w:r>
            <w:r>
              <w:rPr>
                <w:noProof/>
                <w:webHidden/>
              </w:rPr>
              <w:instrText xml:space="preserve"> PAGEREF _Toc103204485 \h </w:instrText>
            </w:r>
            <w:r>
              <w:rPr>
                <w:noProof/>
                <w:webHidden/>
              </w:rPr>
            </w:r>
            <w:r>
              <w:rPr>
                <w:noProof/>
                <w:webHidden/>
              </w:rPr>
              <w:fldChar w:fldCharType="separate"/>
            </w:r>
            <w:r>
              <w:rPr>
                <w:noProof/>
                <w:webHidden/>
              </w:rPr>
              <w:t>18</w:t>
            </w:r>
            <w:r>
              <w:rPr>
                <w:noProof/>
                <w:webHidden/>
              </w:rPr>
              <w:fldChar w:fldCharType="end"/>
            </w:r>
          </w:hyperlink>
        </w:p>
        <w:p w14:paraId="19FF130F" w14:textId="4A78614A" w:rsidR="003C6697" w:rsidRDefault="003C6697">
          <w:pPr>
            <w:pStyle w:val="TOC3"/>
            <w:tabs>
              <w:tab w:val="right" w:leader="dot" w:pos="9350"/>
            </w:tabs>
            <w:rPr>
              <w:rFonts w:eastAsiaTheme="minorEastAsia"/>
              <w:noProof/>
            </w:rPr>
          </w:pPr>
          <w:hyperlink w:anchor="_Toc103204486" w:history="1">
            <w:r w:rsidRPr="00E93635">
              <w:rPr>
                <w:rStyle w:val="Hyperlink"/>
                <w:rFonts w:ascii="Times New Roman" w:hAnsi="Times New Roman" w:cs="Times New Roman"/>
                <w:b/>
                <w:bCs/>
                <w:noProof/>
              </w:rPr>
              <w:t>Budget broken down by phase:</w:t>
            </w:r>
            <w:r>
              <w:rPr>
                <w:noProof/>
                <w:webHidden/>
              </w:rPr>
              <w:tab/>
            </w:r>
            <w:r>
              <w:rPr>
                <w:noProof/>
                <w:webHidden/>
              </w:rPr>
              <w:fldChar w:fldCharType="begin"/>
            </w:r>
            <w:r>
              <w:rPr>
                <w:noProof/>
                <w:webHidden/>
              </w:rPr>
              <w:instrText xml:space="preserve"> PAGEREF _Toc103204486 \h </w:instrText>
            </w:r>
            <w:r>
              <w:rPr>
                <w:noProof/>
                <w:webHidden/>
              </w:rPr>
            </w:r>
            <w:r>
              <w:rPr>
                <w:noProof/>
                <w:webHidden/>
              </w:rPr>
              <w:fldChar w:fldCharType="separate"/>
            </w:r>
            <w:r>
              <w:rPr>
                <w:noProof/>
                <w:webHidden/>
              </w:rPr>
              <w:t>18</w:t>
            </w:r>
            <w:r>
              <w:rPr>
                <w:noProof/>
                <w:webHidden/>
              </w:rPr>
              <w:fldChar w:fldCharType="end"/>
            </w:r>
          </w:hyperlink>
        </w:p>
        <w:p w14:paraId="698AF74B" w14:textId="5FE32D69" w:rsidR="003C6697" w:rsidRDefault="003C6697">
          <w:pPr>
            <w:pStyle w:val="TOC3"/>
            <w:tabs>
              <w:tab w:val="right" w:leader="dot" w:pos="9350"/>
            </w:tabs>
            <w:rPr>
              <w:rFonts w:eastAsiaTheme="minorEastAsia"/>
              <w:noProof/>
            </w:rPr>
          </w:pPr>
          <w:hyperlink w:anchor="_Toc103204487" w:history="1">
            <w:r w:rsidRPr="00E93635">
              <w:rPr>
                <w:rStyle w:val="Hyperlink"/>
                <w:rFonts w:ascii="Times New Roman" w:hAnsi="Times New Roman" w:cs="Times New Roman"/>
                <w:b/>
                <w:noProof/>
              </w:rPr>
              <w:t>Quality Issues</w:t>
            </w:r>
            <w:r>
              <w:rPr>
                <w:noProof/>
                <w:webHidden/>
              </w:rPr>
              <w:tab/>
            </w:r>
            <w:r>
              <w:rPr>
                <w:noProof/>
                <w:webHidden/>
              </w:rPr>
              <w:fldChar w:fldCharType="begin"/>
            </w:r>
            <w:r>
              <w:rPr>
                <w:noProof/>
                <w:webHidden/>
              </w:rPr>
              <w:instrText xml:space="preserve"> PAGEREF _Toc103204487 \h </w:instrText>
            </w:r>
            <w:r>
              <w:rPr>
                <w:noProof/>
                <w:webHidden/>
              </w:rPr>
            </w:r>
            <w:r>
              <w:rPr>
                <w:noProof/>
                <w:webHidden/>
              </w:rPr>
              <w:fldChar w:fldCharType="separate"/>
            </w:r>
            <w:r>
              <w:rPr>
                <w:noProof/>
                <w:webHidden/>
              </w:rPr>
              <w:t>19</w:t>
            </w:r>
            <w:r>
              <w:rPr>
                <w:noProof/>
                <w:webHidden/>
              </w:rPr>
              <w:fldChar w:fldCharType="end"/>
            </w:r>
          </w:hyperlink>
        </w:p>
        <w:p w14:paraId="133DF814" w14:textId="2D3ACA33" w:rsidR="003C6697" w:rsidRDefault="003C6697">
          <w:pPr>
            <w:pStyle w:val="TOC3"/>
            <w:tabs>
              <w:tab w:val="right" w:leader="dot" w:pos="9350"/>
            </w:tabs>
            <w:rPr>
              <w:rFonts w:eastAsiaTheme="minorEastAsia"/>
              <w:noProof/>
            </w:rPr>
          </w:pPr>
          <w:hyperlink w:anchor="_Toc103204488" w:history="1">
            <w:r w:rsidRPr="00E93635">
              <w:rPr>
                <w:rStyle w:val="Hyperlink"/>
                <w:rFonts w:ascii="Times New Roman" w:hAnsi="Times New Roman" w:cs="Times New Roman"/>
                <w:b/>
                <w:bCs/>
                <w:noProof/>
              </w:rPr>
              <w:t>Quality Management Plan</w:t>
            </w:r>
            <w:r>
              <w:rPr>
                <w:noProof/>
                <w:webHidden/>
              </w:rPr>
              <w:tab/>
            </w:r>
            <w:r>
              <w:rPr>
                <w:noProof/>
                <w:webHidden/>
              </w:rPr>
              <w:fldChar w:fldCharType="begin"/>
            </w:r>
            <w:r>
              <w:rPr>
                <w:noProof/>
                <w:webHidden/>
              </w:rPr>
              <w:instrText xml:space="preserve"> PAGEREF _Toc103204488 \h </w:instrText>
            </w:r>
            <w:r>
              <w:rPr>
                <w:noProof/>
                <w:webHidden/>
              </w:rPr>
            </w:r>
            <w:r>
              <w:rPr>
                <w:noProof/>
                <w:webHidden/>
              </w:rPr>
              <w:fldChar w:fldCharType="separate"/>
            </w:r>
            <w:r>
              <w:rPr>
                <w:noProof/>
                <w:webHidden/>
              </w:rPr>
              <w:t>19</w:t>
            </w:r>
            <w:r>
              <w:rPr>
                <w:noProof/>
                <w:webHidden/>
              </w:rPr>
              <w:fldChar w:fldCharType="end"/>
            </w:r>
          </w:hyperlink>
        </w:p>
        <w:p w14:paraId="4B62C618" w14:textId="751280E0" w:rsidR="003C6697" w:rsidRDefault="003C6697">
          <w:pPr>
            <w:pStyle w:val="TOC3"/>
            <w:tabs>
              <w:tab w:val="right" w:leader="dot" w:pos="9350"/>
            </w:tabs>
            <w:rPr>
              <w:rFonts w:eastAsiaTheme="minorEastAsia"/>
              <w:noProof/>
            </w:rPr>
          </w:pPr>
          <w:hyperlink w:anchor="_Toc103204489" w:history="1">
            <w:r w:rsidRPr="00E93635">
              <w:rPr>
                <w:rStyle w:val="Hyperlink"/>
                <w:rFonts w:ascii="Times New Roman" w:hAnsi="Times New Roman" w:cs="Times New Roman"/>
                <w:b/>
                <w:noProof/>
              </w:rPr>
              <w:t>Assumptions and Risks</w:t>
            </w:r>
            <w:r>
              <w:rPr>
                <w:noProof/>
                <w:webHidden/>
              </w:rPr>
              <w:tab/>
            </w:r>
            <w:r>
              <w:rPr>
                <w:noProof/>
                <w:webHidden/>
              </w:rPr>
              <w:fldChar w:fldCharType="begin"/>
            </w:r>
            <w:r>
              <w:rPr>
                <w:noProof/>
                <w:webHidden/>
              </w:rPr>
              <w:instrText xml:space="preserve"> PAGEREF _Toc103204489 \h </w:instrText>
            </w:r>
            <w:r>
              <w:rPr>
                <w:noProof/>
                <w:webHidden/>
              </w:rPr>
            </w:r>
            <w:r>
              <w:rPr>
                <w:noProof/>
                <w:webHidden/>
              </w:rPr>
              <w:fldChar w:fldCharType="separate"/>
            </w:r>
            <w:r>
              <w:rPr>
                <w:noProof/>
                <w:webHidden/>
              </w:rPr>
              <w:t>19</w:t>
            </w:r>
            <w:r>
              <w:rPr>
                <w:noProof/>
                <w:webHidden/>
              </w:rPr>
              <w:fldChar w:fldCharType="end"/>
            </w:r>
          </w:hyperlink>
        </w:p>
        <w:p w14:paraId="275674B7" w14:textId="12A4EF8B" w:rsidR="003C6697" w:rsidRDefault="003C6697">
          <w:pPr>
            <w:pStyle w:val="TOC3"/>
            <w:tabs>
              <w:tab w:val="right" w:leader="dot" w:pos="9350"/>
            </w:tabs>
            <w:rPr>
              <w:rFonts w:eastAsiaTheme="minorEastAsia"/>
              <w:noProof/>
            </w:rPr>
          </w:pPr>
          <w:hyperlink w:anchor="_Toc103204490" w:history="1">
            <w:r w:rsidRPr="00E93635">
              <w:rPr>
                <w:rStyle w:val="Hyperlink"/>
                <w:rFonts w:ascii="Times New Roman" w:hAnsi="Times New Roman" w:cs="Times New Roman"/>
                <w:noProof/>
              </w:rPr>
              <w:t>Assumptions used to develop estimates</w:t>
            </w:r>
            <w:r>
              <w:rPr>
                <w:noProof/>
                <w:webHidden/>
              </w:rPr>
              <w:tab/>
            </w:r>
            <w:r>
              <w:rPr>
                <w:noProof/>
                <w:webHidden/>
              </w:rPr>
              <w:fldChar w:fldCharType="begin"/>
            </w:r>
            <w:r>
              <w:rPr>
                <w:noProof/>
                <w:webHidden/>
              </w:rPr>
              <w:instrText xml:space="preserve"> PAGEREF _Toc103204490 \h </w:instrText>
            </w:r>
            <w:r>
              <w:rPr>
                <w:noProof/>
                <w:webHidden/>
              </w:rPr>
            </w:r>
            <w:r>
              <w:rPr>
                <w:noProof/>
                <w:webHidden/>
              </w:rPr>
              <w:fldChar w:fldCharType="separate"/>
            </w:r>
            <w:r>
              <w:rPr>
                <w:noProof/>
                <w:webHidden/>
              </w:rPr>
              <w:t>19</w:t>
            </w:r>
            <w:r>
              <w:rPr>
                <w:noProof/>
                <w:webHidden/>
              </w:rPr>
              <w:fldChar w:fldCharType="end"/>
            </w:r>
          </w:hyperlink>
        </w:p>
        <w:p w14:paraId="3AC85CD5" w14:textId="2DC98AE4" w:rsidR="003C6697" w:rsidRDefault="003C6697">
          <w:pPr>
            <w:pStyle w:val="TOC3"/>
            <w:tabs>
              <w:tab w:val="right" w:leader="dot" w:pos="9350"/>
            </w:tabs>
            <w:rPr>
              <w:rFonts w:eastAsiaTheme="minorEastAsia"/>
              <w:noProof/>
            </w:rPr>
          </w:pPr>
          <w:hyperlink w:anchor="_Toc103204491" w:history="1">
            <w:r w:rsidRPr="00E93635">
              <w:rPr>
                <w:rStyle w:val="Hyperlink"/>
                <w:rFonts w:ascii="Times New Roman" w:hAnsi="Times New Roman" w:cs="Times New Roman"/>
                <w:b/>
                <w:noProof/>
              </w:rPr>
              <w:t>Key risks, probability of occurrence, and impact</w:t>
            </w:r>
            <w:r>
              <w:rPr>
                <w:noProof/>
                <w:webHidden/>
              </w:rPr>
              <w:tab/>
            </w:r>
            <w:r>
              <w:rPr>
                <w:noProof/>
                <w:webHidden/>
              </w:rPr>
              <w:fldChar w:fldCharType="begin"/>
            </w:r>
            <w:r>
              <w:rPr>
                <w:noProof/>
                <w:webHidden/>
              </w:rPr>
              <w:instrText xml:space="preserve"> PAGEREF _Toc103204491 \h </w:instrText>
            </w:r>
            <w:r>
              <w:rPr>
                <w:noProof/>
                <w:webHidden/>
              </w:rPr>
            </w:r>
            <w:r>
              <w:rPr>
                <w:noProof/>
                <w:webHidden/>
              </w:rPr>
              <w:fldChar w:fldCharType="separate"/>
            </w:r>
            <w:r>
              <w:rPr>
                <w:noProof/>
                <w:webHidden/>
              </w:rPr>
              <w:t>19</w:t>
            </w:r>
            <w:r>
              <w:rPr>
                <w:noProof/>
                <w:webHidden/>
              </w:rPr>
              <w:fldChar w:fldCharType="end"/>
            </w:r>
          </w:hyperlink>
        </w:p>
        <w:p w14:paraId="339E34BE" w14:textId="257ABCC5" w:rsidR="003C6697" w:rsidRDefault="003C6697">
          <w:pPr>
            <w:pStyle w:val="TOC3"/>
            <w:tabs>
              <w:tab w:val="right" w:leader="dot" w:pos="9350"/>
            </w:tabs>
            <w:rPr>
              <w:rFonts w:eastAsiaTheme="minorEastAsia"/>
              <w:noProof/>
            </w:rPr>
          </w:pPr>
          <w:hyperlink w:anchor="_Toc103204492" w:history="1">
            <w:r w:rsidRPr="00E93635">
              <w:rPr>
                <w:rStyle w:val="Hyperlink"/>
                <w:rFonts w:ascii="Times New Roman" w:hAnsi="Times New Roman" w:cs="Times New Roman"/>
                <w:b/>
                <w:bCs/>
                <w:noProof/>
              </w:rPr>
              <w:t>Constraints</w:t>
            </w:r>
            <w:r>
              <w:rPr>
                <w:noProof/>
                <w:webHidden/>
              </w:rPr>
              <w:tab/>
            </w:r>
            <w:r>
              <w:rPr>
                <w:noProof/>
                <w:webHidden/>
              </w:rPr>
              <w:fldChar w:fldCharType="begin"/>
            </w:r>
            <w:r>
              <w:rPr>
                <w:noProof/>
                <w:webHidden/>
              </w:rPr>
              <w:instrText xml:space="preserve"> PAGEREF _Toc103204492 \h </w:instrText>
            </w:r>
            <w:r>
              <w:rPr>
                <w:noProof/>
                <w:webHidden/>
              </w:rPr>
            </w:r>
            <w:r>
              <w:rPr>
                <w:noProof/>
                <w:webHidden/>
              </w:rPr>
              <w:fldChar w:fldCharType="separate"/>
            </w:r>
            <w:r>
              <w:rPr>
                <w:noProof/>
                <w:webHidden/>
              </w:rPr>
              <w:t>20</w:t>
            </w:r>
            <w:r>
              <w:rPr>
                <w:noProof/>
                <w:webHidden/>
              </w:rPr>
              <w:fldChar w:fldCharType="end"/>
            </w:r>
          </w:hyperlink>
        </w:p>
        <w:p w14:paraId="575A1CF0" w14:textId="4DF0D007" w:rsidR="003C6697" w:rsidRDefault="003C6697">
          <w:pPr>
            <w:pStyle w:val="TOC3"/>
            <w:tabs>
              <w:tab w:val="right" w:leader="dot" w:pos="9350"/>
            </w:tabs>
            <w:rPr>
              <w:rFonts w:eastAsiaTheme="minorEastAsia"/>
              <w:noProof/>
            </w:rPr>
          </w:pPr>
          <w:hyperlink w:anchor="_Toc103204493" w:history="1">
            <w:r w:rsidRPr="00E93635">
              <w:rPr>
                <w:rStyle w:val="Hyperlink"/>
                <w:rFonts w:ascii="Times New Roman" w:eastAsia="Calibri" w:hAnsi="Times New Roman" w:cs="Times New Roman"/>
                <w:b/>
                <w:bCs/>
                <w:noProof/>
              </w:rPr>
              <w:t>Dependencies on other projects and areas within or outside the organization</w:t>
            </w:r>
            <w:r>
              <w:rPr>
                <w:noProof/>
                <w:webHidden/>
              </w:rPr>
              <w:tab/>
            </w:r>
            <w:r>
              <w:rPr>
                <w:noProof/>
                <w:webHidden/>
              </w:rPr>
              <w:fldChar w:fldCharType="begin"/>
            </w:r>
            <w:r>
              <w:rPr>
                <w:noProof/>
                <w:webHidden/>
              </w:rPr>
              <w:instrText xml:space="preserve"> PAGEREF _Toc103204493 \h </w:instrText>
            </w:r>
            <w:r>
              <w:rPr>
                <w:noProof/>
                <w:webHidden/>
              </w:rPr>
            </w:r>
            <w:r>
              <w:rPr>
                <w:noProof/>
                <w:webHidden/>
              </w:rPr>
              <w:fldChar w:fldCharType="separate"/>
            </w:r>
            <w:r>
              <w:rPr>
                <w:noProof/>
                <w:webHidden/>
              </w:rPr>
              <w:t>20</w:t>
            </w:r>
            <w:r>
              <w:rPr>
                <w:noProof/>
                <w:webHidden/>
              </w:rPr>
              <w:fldChar w:fldCharType="end"/>
            </w:r>
          </w:hyperlink>
        </w:p>
        <w:p w14:paraId="3714FAB4" w14:textId="276C9CC6" w:rsidR="003C6697" w:rsidRDefault="003C6697">
          <w:pPr>
            <w:pStyle w:val="TOC3"/>
            <w:tabs>
              <w:tab w:val="right" w:leader="dot" w:pos="9350"/>
            </w:tabs>
            <w:rPr>
              <w:rFonts w:eastAsiaTheme="minorEastAsia"/>
              <w:noProof/>
            </w:rPr>
          </w:pPr>
          <w:hyperlink w:anchor="_Toc103204494" w:history="1">
            <w:r w:rsidRPr="00E93635">
              <w:rPr>
                <w:rStyle w:val="Hyperlink"/>
                <w:rFonts w:ascii="Times New Roman" w:eastAsia="Calibri" w:hAnsi="Times New Roman" w:cs="Times New Roman"/>
                <w:b/>
                <w:bCs/>
                <w:noProof/>
              </w:rPr>
              <w:t>Outstanding issues</w:t>
            </w:r>
            <w:r>
              <w:rPr>
                <w:noProof/>
                <w:webHidden/>
              </w:rPr>
              <w:tab/>
            </w:r>
            <w:r>
              <w:rPr>
                <w:noProof/>
                <w:webHidden/>
              </w:rPr>
              <w:fldChar w:fldCharType="begin"/>
            </w:r>
            <w:r>
              <w:rPr>
                <w:noProof/>
                <w:webHidden/>
              </w:rPr>
              <w:instrText xml:space="preserve"> PAGEREF _Toc103204494 \h </w:instrText>
            </w:r>
            <w:r>
              <w:rPr>
                <w:noProof/>
                <w:webHidden/>
              </w:rPr>
            </w:r>
            <w:r>
              <w:rPr>
                <w:noProof/>
                <w:webHidden/>
              </w:rPr>
              <w:fldChar w:fldCharType="separate"/>
            </w:r>
            <w:r>
              <w:rPr>
                <w:noProof/>
                <w:webHidden/>
              </w:rPr>
              <w:t>20</w:t>
            </w:r>
            <w:r>
              <w:rPr>
                <w:noProof/>
                <w:webHidden/>
              </w:rPr>
              <w:fldChar w:fldCharType="end"/>
            </w:r>
          </w:hyperlink>
        </w:p>
        <w:p w14:paraId="3AE2AB39" w14:textId="5D0CBDA0" w:rsidR="003C6697" w:rsidRDefault="003C6697">
          <w:pPr>
            <w:pStyle w:val="TOC3"/>
            <w:tabs>
              <w:tab w:val="right" w:leader="dot" w:pos="9350"/>
            </w:tabs>
            <w:rPr>
              <w:rFonts w:eastAsiaTheme="minorEastAsia"/>
              <w:noProof/>
            </w:rPr>
          </w:pPr>
          <w:hyperlink w:anchor="_Toc103204495" w:history="1">
            <w:r w:rsidRPr="00E93635">
              <w:rPr>
                <w:rStyle w:val="Hyperlink"/>
                <w:rFonts w:ascii="Times New Roman" w:hAnsi="Times New Roman" w:cs="Times New Roman"/>
                <w:b/>
                <w:noProof/>
              </w:rPr>
              <w:t>Project Administration</w:t>
            </w:r>
            <w:r>
              <w:rPr>
                <w:noProof/>
                <w:webHidden/>
              </w:rPr>
              <w:tab/>
            </w:r>
            <w:r>
              <w:rPr>
                <w:noProof/>
                <w:webHidden/>
              </w:rPr>
              <w:fldChar w:fldCharType="begin"/>
            </w:r>
            <w:r>
              <w:rPr>
                <w:noProof/>
                <w:webHidden/>
              </w:rPr>
              <w:instrText xml:space="preserve"> PAGEREF _Toc103204495 \h </w:instrText>
            </w:r>
            <w:r>
              <w:rPr>
                <w:noProof/>
                <w:webHidden/>
              </w:rPr>
            </w:r>
            <w:r>
              <w:rPr>
                <w:noProof/>
                <w:webHidden/>
              </w:rPr>
              <w:fldChar w:fldCharType="separate"/>
            </w:r>
            <w:r>
              <w:rPr>
                <w:noProof/>
                <w:webHidden/>
              </w:rPr>
              <w:t>20</w:t>
            </w:r>
            <w:r>
              <w:rPr>
                <w:noProof/>
                <w:webHidden/>
              </w:rPr>
              <w:fldChar w:fldCharType="end"/>
            </w:r>
          </w:hyperlink>
        </w:p>
        <w:p w14:paraId="24CF8FC3" w14:textId="4768D243" w:rsidR="003C6697" w:rsidRDefault="003C6697">
          <w:pPr>
            <w:pStyle w:val="TOC3"/>
            <w:tabs>
              <w:tab w:val="right" w:leader="dot" w:pos="9350"/>
            </w:tabs>
            <w:rPr>
              <w:rFonts w:eastAsiaTheme="minorEastAsia"/>
              <w:noProof/>
            </w:rPr>
          </w:pPr>
          <w:hyperlink w:anchor="_Toc103204496" w:history="1">
            <w:r w:rsidRPr="00E93635">
              <w:rPr>
                <w:rStyle w:val="Hyperlink"/>
                <w:rFonts w:ascii="Times New Roman" w:eastAsia="Times New Roman" w:hAnsi="Times New Roman" w:cs="Times New Roman"/>
                <w:b/>
                <w:noProof/>
              </w:rPr>
              <w:t>Communication Plan:</w:t>
            </w:r>
            <w:r>
              <w:rPr>
                <w:noProof/>
                <w:webHidden/>
              </w:rPr>
              <w:tab/>
            </w:r>
            <w:r>
              <w:rPr>
                <w:noProof/>
                <w:webHidden/>
              </w:rPr>
              <w:fldChar w:fldCharType="begin"/>
            </w:r>
            <w:r>
              <w:rPr>
                <w:noProof/>
                <w:webHidden/>
              </w:rPr>
              <w:instrText xml:space="preserve"> PAGEREF _Toc103204496 \h </w:instrText>
            </w:r>
            <w:r>
              <w:rPr>
                <w:noProof/>
                <w:webHidden/>
              </w:rPr>
            </w:r>
            <w:r>
              <w:rPr>
                <w:noProof/>
                <w:webHidden/>
              </w:rPr>
              <w:fldChar w:fldCharType="separate"/>
            </w:r>
            <w:r>
              <w:rPr>
                <w:noProof/>
                <w:webHidden/>
              </w:rPr>
              <w:t>20</w:t>
            </w:r>
            <w:r>
              <w:rPr>
                <w:noProof/>
                <w:webHidden/>
              </w:rPr>
              <w:fldChar w:fldCharType="end"/>
            </w:r>
          </w:hyperlink>
        </w:p>
        <w:p w14:paraId="49CAEE73" w14:textId="05A0EDBB" w:rsidR="003C6697" w:rsidRDefault="003C6697">
          <w:pPr>
            <w:pStyle w:val="TOC3"/>
            <w:tabs>
              <w:tab w:val="right" w:leader="dot" w:pos="9350"/>
            </w:tabs>
            <w:rPr>
              <w:rFonts w:eastAsiaTheme="minorEastAsia"/>
              <w:noProof/>
            </w:rPr>
          </w:pPr>
          <w:hyperlink w:anchor="_Toc103204497" w:history="1">
            <w:r w:rsidRPr="00E93635">
              <w:rPr>
                <w:rStyle w:val="Hyperlink"/>
                <w:rFonts w:ascii="Times New Roman" w:hAnsi="Times New Roman" w:cs="Times New Roman"/>
                <w:b/>
                <w:bCs/>
                <w:noProof/>
              </w:rPr>
              <w:t>Change Management Plan:</w:t>
            </w:r>
            <w:r>
              <w:rPr>
                <w:noProof/>
                <w:webHidden/>
              </w:rPr>
              <w:tab/>
            </w:r>
            <w:r>
              <w:rPr>
                <w:noProof/>
                <w:webHidden/>
              </w:rPr>
              <w:fldChar w:fldCharType="begin"/>
            </w:r>
            <w:r>
              <w:rPr>
                <w:noProof/>
                <w:webHidden/>
              </w:rPr>
              <w:instrText xml:space="preserve"> PAGEREF _Toc103204497 \h </w:instrText>
            </w:r>
            <w:r>
              <w:rPr>
                <w:noProof/>
                <w:webHidden/>
              </w:rPr>
            </w:r>
            <w:r>
              <w:rPr>
                <w:noProof/>
                <w:webHidden/>
              </w:rPr>
              <w:fldChar w:fldCharType="separate"/>
            </w:r>
            <w:r>
              <w:rPr>
                <w:noProof/>
                <w:webHidden/>
              </w:rPr>
              <w:t>21</w:t>
            </w:r>
            <w:r>
              <w:rPr>
                <w:noProof/>
                <w:webHidden/>
              </w:rPr>
              <w:fldChar w:fldCharType="end"/>
            </w:r>
          </w:hyperlink>
        </w:p>
        <w:p w14:paraId="092A9DFA" w14:textId="3EBE85C9" w:rsidR="003C6697" w:rsidRDefault="003C6697">
          <w:pPr>
            <w:pStyle w:val="TOC3"/>
            <w:tabs>
              <w:tab w:val="right" w:leader="dot" w:pos="9350"/>
            </w:tabs>
            <w:rPr>
              <w:rFonts w:eastAsiaTheme="minorEastAsia"/>
              <w:noProof/>
            </w:rPr>
          </w:pPr>
          <w:hyperlink w:anchor="_Toc103204498" w:history="1">
            <w:r w:rsidRPr="00E93635">
              <w:rPr>
                <w:rStyle w:val="Hyperlink"/>
                <w:rFonts w:ascii="Times New Roman" w:hAnsi="Times New Roman" w:cs="Times New Roman"/>
                <w:b/>
                <w:bCs/>
                <w:noProof/>
              </w:rPr>
              <w:t>Human Resources plan:</w:t>
            </w:r>
            <w:r>
              <w:rPr>
                <w:noProof/>
                <w:webHidden/>
              </w:rPr>
              <w:tab/>
            </w:r>
            <w:r>
              <w:rPr>
                <w:noProof/>
                <w:webHidden/>
              </w:rPr>
              <w:fldChar w:fldCharType="begin"/>
            </w:r>
            <w:r>
              <w:rPr>
                <w:noProof/>
                <w:webHidden/>
              </w:rPr>
              <w:instrText xml:space="preserve"> PAGEREF _Toc103204498 \h </w:instrText>
            </w:r>
            <w:r>
              <w:rPr>
                <w:noProof/>
                <w:webHidden/>
              </w:rPr>
            </w:r>
            <w:r>
              <w:rPr>
                <w:noProof/>
                <w:webHidden/>
              </w:rPr>
              <w:fldChar w:fldCharType="separate"/>
            </w:r>
            <w:r>
              <w:rPr>
                <w:noProof/>
                <w:webHidden/>
              </w:rPr>
              <w:t>21</w:t>
            </w:r>
            <w:r>
              <w:rPr>
                <w:noProof/>
                <w:webHidden/>
              </w:rPr>
              <w:fldChar w:fldCharType="end"/>
            </w:r>
          </w:hyperlink>
        </w:p>
        <w:p w14:paraId="42FB3E63" w14:textId="04C4B146" w:rsidR="003C6697" w:rsidRDefault="003C6697">
          <w:pPr>
            <w:pStyle w:val="TOC3"/>
            <w:tabs>
              <w:tab w:val="right" w:leader="dot" w:pos="9350"/>
            </w:tabs>
            <w:rPr>
              <w:rFonts w:eastAsiaTheme="minorEastAsia"/>
              <w:noProof/>
            </w:rPr>
          </w:pPr>
          <w:hyperlink w:anchor="_Toc103204499" w:history="1">
            <w:r w:rsidRPr="00E93635">
              <w:rPr>
                <w:rStyle w:val="Hyperlink"/>
                <w:rFonts w:ascii="Times New Roman" w:hAnsi="Times New Roman" w:cs="Times New Roman"/>
                <w:b/>
                <w:bCs/>
                <w:noProof/>
              </w:rPr>
              <w:t>Implementation and project closure plan:</w:t>
            </w:r>
            <w:r>
              <w:rPr>
                <w:noProof/>
                <w:webHidden/>
              </w:rPr>
              <w:tab/>
            </w:r>
            <w:r>
              <w:rPr>
                <w:noProof/>
                <w:webHidden/>
              </w:rPr>
              <w:fldChar w:fldCharType="begin"/>
            </w:r>
            <w:r>
              <w:rPr>
                <w:noProof/>
                <w:webHidden/>
              </w:rPr>
              <w:instrText xml:space="preserve"> PAGEREF _Toc103204499 \h </w:instrText>
            </w:r>
            <w:r>
              <w:rPr>
                <w:noProof/>
                <w:webHidden/>
              </w:rPr>
            </w:r>
            <w:r>
              <w:rPr>
                <w:noProof/>
                <w:webHidden/>
              </w:rPr>
              <w:fldChar w:fldCharType="separate"/>
            </w:r>
            <w:r>
              <w:rPr>
                <w:noProof/>
                <w:webHidden/>
              </w:rPr>
              <w:t>22</w:t>
            </w:r>
            <w:r>
              <w:rPr>
                <w:noProof/>
                <w:webHidden/>
              </w:rPr>
              <w:fldChar w:fldCharType="end"/>
            </w:r>
          </w:hyperlink>
        </w:p>
        <w:p w14:paraId="3B952924" w14:textId="40FB2811" w:rsidR="003C6697" w:rsidRDefault="003C6697">
          <w:pPr>
            <w:pStyle w:val="TOC1"/>
            <w:tabs>
              <w:tab w:val="right" w:leader="dot" w:pos="9350"/>
            </w:tabs>
            <w:rPr>
              <w:rFonts w:eastAsiaTheme="minorEastAsia"/>
              <w:noProof/>
            </w:rPr>
          </w:pPr>
          <w:hyperlink w:anchor="_Toc103204500" w:history="1">
            <w:r w:rsidRPr="00E93635">
              <w:rPr>
                <w:rStyle w:val="Hyperlink"/>
                <w:rFonts w:ascii="Times New Roman" w:hAnsi="Times New Roman" w:cs="Times New Roman"/>
                <w:b/>
                <w:noProof/>
              </w:rPr>
              <w:t>References</w:t>
            </w:r>
            <w:r>
              <w:rPr>
                <w:noProof/>
                <w:webHidden/>
              </w:rPr>
              <w:tab/>
            </w:r>
            <w:r>
              <w:rPr>
                <w:noProof/>
                <w:webHidden/>
              </w:rPr>
              <w:fldChar w:fldCharType="begin"/>
            </w:r>
            <w:r>
              <w:rPr>
                <w:noProof/>
                <w:webHidden/>
              </w:rPr>
              <w:instrText xml:space="preserve"> PAGEREF _Toc103204500 \h </w:instrText>
            </w:r>
            <w:r>
              <w:rPr>
                <w:noProof/>
                <w:webHidden/>
              </w:rPr>
            </w:r>
            <w:r>
              <w:rPr>
                <w:noProof/>
                <w:webHidden/>
              </w:rPr>
              <w:fldChar w:fldCharType="separate"/>
            </w:r>
            <w:r>
              <w:rPr>
                <w:noProof/>
                <w:webHidden/>
              </w:rPr>
              <w:t>24</w:t>
            </w:r>
            <w:r>
              <w:rPr>
                <w:noProof/>
                <w:webHidden/>
              </w:rPr>
              <w:fldChar w:fldCharType="end"/>
            </w:r>
          </w:hyperlink>
        </w:p>
        <w:p w14:paraId="77F3C596" w14:textId="6458275D" w:rsidR="00C23803" w:rsidRPr="00A93DA3" w:rsidRDefault="00C23803" w:rsidP="00A93DA3">
          <w:pPr>
            <w:pStyle w:val="TOC2"/>
            <w:tabs>
              <w:tab w:val="right" w:leader="dot" w:pos="9350"/>
            </w:tabs>
            <w:rPr>
              <w:rFonts w:eastAsiaTheme="minorEastAsia"/>
              <w:noProof/>
            </w:rPr>
          </w:pPr>
          <w:r w:rsidRPr="00BD3CF1">
            <w:rPr>
              <w:rFonts w:ascii="Times New Roman" w:hAnsi="Times New Roman" w:cs="Times New Roman"/>
              <w:b/>
              <w:bCs/>
              <w:noProof/>
              <w:sz w:val="28"/>
              <w:szCs w:val="28"/>
            </w:rPr>
            <w:fldChar w:fldCharType="end"/>
          </w:r>
        </w:p>
      </w:sdtContent>
    </w:sdt>
    <w:p w14:paraId="5DEFF3B7" w14:textId="77777777" w:rsidR="00C23803" w:rsidRPr="00BD3CF1" w:rsidRDefault="00C23803">
      <w:pPr>
        <w:rPr>
          <w:rFonts w:ascii="Times New Roman" w:hAnsi="Times New Roman" w:cs="Times New Roman"/>
        </w:rPr>
      </w:pPr>
    </w:p>
    <w:p w14:paraId="5965A6CB" w14:textId="77777777" w:rsidR="00003857" w:rsidRDefault="00003857" w:rsidP="00003857">
      <w:pPr>
        <w:rPr>
          <w:rFonts w:ascii="Times New Roman" w:hAnsi="Times New Roman" w:cs="Times New Roman"/>
        </w:rPr>
      </w:pPr>
      <w:bookmarkStart w:id="0" w:name="_Toc478576492"/>
    </w:p>
    <w:p w14:paraId="2BBCA87E" w14:textId="77777777" w:rsidR="00496C19" w:rsidRDefault="00496C19" w:rsidP="00003857">
      <w:pPr>
        <w:rPr>
          <w:rFonts w:ascii="Times New Roman" w:hAnsi="Times New Roman" w:cs="Times New Roman"/>
        </w:rPr>
      </w:pPr>
    </w:p>
    <w:p w14:paraId="7F98AF14" w14:textId="77777777" w:rsidR="00496C19" w:rsidRDefault="00496C19" w:rsidP="00003857">
      <w:pPr>
        <w:rPr>
          <w:rFonts w:ascii="Times New Roman" w:hAnsi="Times New Roman" w:cs="Times New Roman"/>
        </w:rPr>
      </w:pPr>
    </w:p>
    <w:p w14:paraId="1F819325" w14:textId="77777777" w:rsidR="00496C19" w:rsidRDefault="00496C19" w:rsidP="00003857">
      <w:pPr>
        <w:rPr>
          <w:rFonts w:ascii="Times New Roman" w:hAnsi="Times New Roman" w:cs="Times New Roman"/>
        </w:rPr>
      </w:pPr>
    </w:p>
    <w:p w14:paraId="48F6B61A" w14:textId="77777777" w:rsidR="00496C19" w:rsidRDefault="00496C19" w:rsidP="00003857">
      <w:pPr>
        <w:rPr>
          <w:rFonts w:ascii="Times New Roman" w:hAnsi="Times New Roman" w:cs="Times New Roman"/>
        </w:rPr>
      </w:pPr>
    </w:p>
    <w:p w14:paraId="3BB4DE1C" w14:textId="77777777" w:rsidR="00496C19" w:rsidRDefault="00496C19" w:rsidP="00003857">
      <w:pPr>
        <w:rPr>
          <w:rFonts w:ascii="Times New Roman" w:hAnsi="Times New Roman" w:cs="Times New Roman"/>
        </w:rPr>
      </w:pPr>
    </w:p>
    <w:p w14:paraId="24B9A9C5" w14:textId="77777777" w:rsidR="00496C19" w:rsidRDefault="00496C19" w:rsidP="00003857">
      <w:pPr>
        <w:rPr>
          <w:rFonts w:ascii="Times New Roman" w:hAnsi="Times New Roman" w:cs="Times New Roman"/>
        </w:rPr>
      </w:pPr>
    </w:p>
    <w:p w14:paraId="01B2BCFE" w14:textId="77777777" w:rsidR="00496C19" w:rsidRDefault="00496C19" w:rsidP="00003857">
      <w:pPr>
        <w:rPr>
          <w:rFonts w:ascii="Times New Roman" w:hAnsi="Times New Roman" w:cs="Times New Roman"/>
        </w:rPr>
      </w:pPr>
    </w:p>
    <w:p w14:paraId="41090842" w14:textId="77777777" w:rsidR="00496C19" w:rsidRDefault="00496C19" w:rsidP="00003857">
      <w:pPr>
        <w:rPr>
          <w:rFonts w:ascii="Times New Roman" w:hAnsi="Times New Roman" w:cs="Times New Roman"/>
        </w:rPr>
      </w:pPr>
    </w:p>
    <w:p w14:paraId="128E975C" w14:textId="77777777" w:rsidR="00496C19" w:rsidRDefault="00496C19" w:rsidP="00003857">
      <w:pPr>
        <w:rPr>
          <w:rFonts w:ascii="Times New Roman" w:hAnsi="Times New Roman" w:cs="Times New Roman"/>
        </w:rPr>
      </w:pPr>
    </w:p>
    <w:p w14:paraId="7205D0CD" w14:textId="77777777" w:rsidR="00302D77" w:rsidRDefault="00302D77" w:rsidP="00003857">
      <w:pPr>
        <w:rPr>
          <w:rFonts w:ascii="Times New Roman" w:hAnsi="Times New Roman" w:cs="Times New Roman"/>
        </w:rPr>
      </w:pPr>
    </w:p>
    <w:p w14:paraId="788FE58F" w14:textId="77777777" w:rsidR="00302D77" w:rsidRDefault="00302D77" w:rsidP="00003857">
      <w:pPr>
        <w:rPr>
          <w:rFonts w:ascii="Times New Roman" w:hAnsi="Times New Roman" w:cs="Times New Roman"/>
        </w:rPr>
      </w:pPr>
    </w:p>
    <w:p w14:paraId="4EFDBAA4" w14:textId="77777777" w:rsidR="00302D77" w:rsidRDefault="00302D77" w:rsidP="00003857">
      <w:pPr>
        <w:rPr>
          <w:rFonts w:ascii="Times New Roman" w:hAnsi="Times New Roman" w:cs="Times New Roman"/>
        </w:rPr>
      </w:pPr>
    </w:p>
    <w:p w14:paraId="24FC0B92" w14:textId="77777777" w:rsidR="00302D77" w:rsidRDefault="00302D77" w:rsidP="00003857">
      <w:pPr>
        <w:rPr>
          <w:rFonts w:ascii="Times New Roman" w:hAnsi="Times New Roman" w:cs="Times New Roman"/>
        </w:rPr>
      </w:pPr>
    </w:p>
    <w:p w14:paraId="6C023CBE" w14:textId="77777777" w:rsidR="00302D77" w:rsidRDefault="00302D77" w:rsidP="00003857">
      <w:pPr>
        <w:rPr>
          <w:rFonts w:ascii="Times New Roman" w:hAnsi="Times New Roman" w:cs="Times New Roman"/>
        </w:rPr>
      </w:pPr>
    </w:p>
    <w:p w14:paraId="57D0A356" w14:textId="77777777" w:rsidR="00302D77" w:rsidRDefault="00302D77" w:rsidP="00003857">
      <w:pPr>
        <w:rPr>
          <w:rFonts w:ascii="Times New Roman" w:hAnsi="Times New Roman" w:cs="Times New Roman"/>
        </w:rPr>
      </w:pPr>
    </w:p>
    <w:p w14:paraId="5DF7B74A" w14:textId="77777777" w:rsidR="00302D77" w:rsidRDefault="00302D77" w:rsidP="00003857">
      <w:pPr>
        <w:rPr>
          <w:rFonts w:ascii="Times New Roman" w:hAnsi="Times New Roman" w:cs="Times New Roman"/>
        </w:rPr>
      </w:pPr>
    </w:p>
    <w:p w14:paraId="36DFFE2B" w14:textId="77777777" w:rsidR="00302D77" w:rsidRDefault="00302D77" w:rsidP="00003857">
      <w:pPr>
        <w:rPr>
          <w:rFonts w:ascii="Times New Roman" w:hAnsi="Times New Roman" w:cs="Times New Roman"/>
        </w:rPr>
      </w:pPr>
    </w:p>
    <w:p w14:paraId="42CFD9C0" w14:textId="77777777" w:rsidR="00302D77" w:rsidRDefault="00302D77" w:rsidP="00003857">
      <w:pPr>
        <w:rPr>
          <w:rFonts w:ascii="Times New Roman" w:hAnsi="Times New Roman" w:cs="Times New Roman"/>
        </w:rPr>
      </w:pPr>
    </w:p>
    <w:p w14:paraId="7861DE15" w14:textId="77777777" w:rsidR="00302D77" w:rsidRDefault="00302D77" w:rsidP="00003857">
      <w:pPr>
        <w:rPr>
          <w:rFonts w:ascii="Times New Roman" w:hAnsi="Times New Roman" w:cs="Times New Roman"/>
        </w:rPr>
      </w:pPr>
    </w:p>
    <w:p w14:paraId="3B76B106" w14:textId="77777777" w:rsidR="00302D77" w:rsidRDefault="00302D77" w:rsidP="00003857">
      <w:pPr>
        <w:rPr>
          <w:rFonts w:ascii="Times New Roman" w:hAnsi="Times New Roman" w:cs="Times New Roman"/>
        </w:rPr>
      </w:pPr>
    </w:p>
    <w:p w14:paraId="03516491" w14:textId="77777777" w:rsidR="00496C19" w:rsidRPr="00BD3CF1" w:rsidRDefault="00496C19" w:rsidP="00003857">
      <w:pPr>
        <w:rPr>
          <w:rFonts w:ascii="Times New Roman" w:hAnsi="Times New Roman" w:cs="Times New Roman"/>
        </w:rPr>
      </w:pPr>
    </w:p>
    <w:p w14:paraId="648BAE5E" w14:textId="77777777" w:rsidR="00364316" w:rsidRPr="00BD3CF1" w:rsidRDefault="00364316" w:rsidP="00A40367">
      <w:pPr>
        <w:pStyle w:val="Heading1"/>
        <w:jc w:val="center"/>
        <w:rPr>
          <w:rFonts w:ascii="Times New Roman" w:hAnsi="Times New Roman" w:cs="Times New Roman"/>
          <w:b/>
        </w:rPr>
      </w:pPr>
      <w:bookmarkStart w:id="1" w:name="_Toc103204465"/>
      <w:r w:rsidRPr="00BD3CF1">
        <w:rPr>
          <w:rFonts w:ascii="Times New Roman" w:hAnsi="Times New Roman" w:cs="Times New Roman"/>
          <w:b/>
        </w:rPr>
        <w:lastRenderedPageBreak/>
        <w:t>Executive Summary</w:t>
      </w:r>
      <w:bookmarkEnd w:id="0"/>
      <w:bookmarkEnd w:id="1"/>
    </w:p>
    <w:p w14:paraId="5DAD45FC" w14:textId="77777777" w:rsidR="00364316" w:rsidRPr="00BD3CF1" w:rsidRDefault="00364316" w:rsidP="00364316">
      <w:pPr>
        <w:rPr>
          <w:rFonts w:ascii="Times New Roman" w:hAnsi="Times New Roman" w:cs="Times New Roman"/>
        </w:rPr>
      </w:pPr>
    </w:p>
    <w:p w14:paraId="5B62AC5D" w14:textId="01AA60EC" w:rsidR="00364316" w:rsidRPr="00BD3CF1" w:rsidRDefault="00364316" w:rsidP="00364316">
      <w:pPr>
        <w:pStyle w:val="Heading2"/>
        <w:rPr>
          <w:rFonts w:ascii="Times New Roman" w:hAnsi="Times New Roman" w:cs="Times New Roman"/>
          <w:b/>
          <w:sz w:val="28"/>
          <w:szCs w:val="28"/>
        </w:rPr>
      </w:pPr>
      <w:bookmarkStart w:id="2" w:name="_Toc478576493"/>
      <w:bookmarkStart w:id="3" w:name="_Toc103204466"/>
      <w:r w:rsidRPr="4E906A97">
        <w:rPr>
          <w:rFonts w:ascii="Times New Roman" w:hAnsi="Times New Roman" w:cs="Times New Roman"/>
          <w:b/>
          <w:sz w:val="28"/>
          <w:szCs w:val="28"/>
        </w:rPr>
        <w:t>Company History</w:t>
      </w:r>
      <w:bookmarkEnd w:id="2"/>
      <w:r w:rsidRPr="4E906A97">
        <w:rPr>
          <w:rFonts w:ascii="Times New Roman" w:hAnsi="Times New Roman" w:cs="Times New Roman"/>
          <w:b/>
          <w:bCs/>
          <w:sz w:val="28"/>
          <w:szCs w:val="28"/>
        </w:rPr>
        <w:t>:</w:t>
      </w:r>
      <w:bookmarkEnd w:id="3"/>
      <w:r w:rsidRPr="4E906A97">
        <w:rPr>
          <w:rFonts w:ascii="Times New Roman" w:hAnsi="Times New Roman" w:cs="Times New Roman"/>
          <w:b/>
          <w:sz w:val="28"/>
          <w:szCs w:val="28"/>
        </w:rPr>
        <w:t xml:space="preserve"> </w:t>
      </w:r>
    </w:p>
    <w:p w14:paraId="737B4120" w14:textId="77777777" w:rsidR="00364316" w:rsidRPr="00BD3CF1" w:rsidRDefault="00364316" w:rsidP="00364316">
      <w:pPr>
        <w:ind w:firstLine="720"/>
        <w:jc w:val="both"/>
        <w:rPr>
          <w:rFonts w:ascii="Times New Roman" w:hAnsi="Times New Roman" w:cs="Times New Roman"/>
        </w:rPr>
      </w:pPr>
    </w:p>
    <w:p w14:paraId="715011B7" w14:textId="7A2EACC6" w:rsidR="738CE60B" w:rsidRPr="00D51C20" w:rsidRDefault="738CE60B" w:rsidP="4148127A">
      <w:pPr>
        <w:ind w:firstLine="720"/>
        <w:jc w:val="both"/>
      </w:pPr>
      <w:r w:rsidRPr="00D51C20">
        <w:rPr>
          <w:rFonts w:ascii="Times New Roman" w:hAnsi="Times New Roman" w:cs="Times New Roman"/>
          <w:sz w:val="24"/>
          <w:szCs w:val="24"/>
        </w:rPr>
        <w:t xml:space="preserve">Reed Hastings and Marc Randolph’s decision to start a business of both selling and renting DVDs by mail in 1997, turned into a multi-million-dollar streaming media corporation. When creating the company, the founder’s inspiration came from one of the now biggest eCommerce websites in the world, Amazon.com. Netflix produces extremely high revenues year after year, they dominate the streaming industry with a worldwide presence, and </w:t>
      </w:r>
      <w:r w:rsidRPr="593A1F98">
        <w:rPr>
          <w:rFonts w:ascii="Times New Roman" w:hAnsi="Times New Roman" w:cs="Times New Roman"/>
          <w:sz w:val="24"/>
          <w:szCs w:val="24"/>
        </w:rPr>
        <w:t>they have</w:t>
      </w:r>
      <w:r w:rsidRPr="00D51C20">
        <w:rPr>
          <w:rFonts w:ascii="Times New Roman" w:hAnsi="Times New Roman" w:cs="Times New Roman"/>
          <w:sz w:val="24"/>
          <w:szCs w:val="24"/>
        </w:rPr>
        <w:t xml:space="preserve"> proven to be able to dominate the film and TV production industry with multiple Netflix original award-winning movies and TV shows. The company went public in 2002 and continued to rise in popularity throughout the years. It became one of the world’s top streaming platforms and one of the most popular platforms in the United States. Netflix strived to make their subscribers happy, but they have been keeping stockholders pleased with their constantly increasing stock prices and revenues</w:t>
      </w:r>
      <w:r w:rsidRPr="00D51C20">
        <w:rPr>
          <w:rFonts w:ascii="Times New Roman" w:hAnsi="Times New Roman" w:cs="Times New Roman"/>
          <w:sz w:val="24"/>
          <w:szCs w:val="24"/>
        </w:rPr>
        <w:t>.</w:t>
      </w:r>
      <w:r>
        <w:br/>
      </w:r>
      <w:r>
        <w:tab/>
      </w:r>
      <w:r>
        <w:tab/>
      </w:r>
      <w:r w:rsidRPr="00D51C20">
        <w:rPr>
          <w:rFonts w:ascii="Times New Roman" w:hAnsi="Times New Roman" w:cs="Times New Roman"/>
          <w:sz w:val="24"/>
          <w:szCs w:val="24"/>
        </w:rPr>
        <w:t xml:space="preserve">In 2003 co-founder Marc Randolph decided to leave the company. As they started out </w:t>
      </w:r>
      <w:r>
        <w:br/>
      </w:r>
      <w:r w:rsidRPr="00D51C20">
        <w:rPr>
          <w:rFonts w:ascii="Times New Roman" w:hAnsi="Times New Roman" w:cs="Times New Roman"/>
          <w:sz w:val="24"/>
          <w:szCs w:val="24"/>
        </w:rPr>
        <w:t xml:space="preserve">Netflix found their only competition to be video rental stores and Blockbuster. However, to keep afloat they had their prices around $19.95 a month. They decided on being different from </w:t>
      </w:r>
      <w:r w:rsidRPr="550895C0">
        <w:rPr>
          <w:rFonts w:ascii="Times New Roman" w:hAnsi="Times New Roman" w:cs="Times New Roman"/>
          <w:sz w:val="24"/>
          <w:szCs w:val="24"/>
        </w:rPr>
        <w:t>those</w:t>
      </w:r>
      <w:r w:rsidRPr="00D51C20">
        <w:rPr>
          <w:rFonts w:ascii="Times New Roman" w:hAnsi="Times New Roman" w:cs="Times New Roman"/>
          <w:sz w:val="24"/>
          <w:szCs w:val="24"/>
        </w:rPr>
        <w:t xml:space="preserve"> competitors by going away from the industry norms, such as not charging</w:t>
      </w:r>
      <w:r w:rsidRPr="00D51C20">
        <w:rPr>
          <w:rFonts w:ascii="Times New Roman" w:hAnsi="Times New Roman" w:cs="Times New Roman"/>
          <w:sz w:val="24"/>
          <w:szCs w:val="24"/>
        </w:rPr>
        <w:t xml:space="preserve"> </w:t>
      </w:r>
      <w:r w:rsidRPr="00D51C20">
        <w:rPr>
          <w:rFonts w:ascii="Times New Roman" w:hAnsi="Times New Roman" w:cs="Times New Roman"/>
          <w:sz w:val="24"/>
          <w:szCs w:val="24"/>
        </w:rPr>
        <w:t xml:space="preserve">late fees and the number of movies a customer can check out. However, in making the decision to stray away from the common practices in the industry they found themselves partnering with movie studios to have the upper hand when needing to distribute movies. </w:t>
      </w:r>
    </w:p>
    <w:p w14:paraId="688CFD97" w14:textId="1D0809A7" w:rsidR="738CE60B" w:rsidRPr="00D51C20" w:rsidRDefault="738CE60B" w:rsidP="5ACDD09D">
      <w:pPr>
        <w:ind w:firstLine="720"/>
        <w:jc w:val="both"/>
      </w:pPr>
      <w:r w:rsidRPr="00D51C20">
        <w:rPr>
          <w:rFonts w:ascii="Times New Roman" w:hAnsi="Times New Roman" w:cs="Times New Roman"/>
          <w:sz w:val="24"/>
          <w:szCs w:val="24"/>
        </w:rPr>
        <w:t xml:space="preserve">One of the biggest shifts for Netflix came in 2002 when the company invested in </w:t>
      </w:r>
      <w:r>
        <w:br/>
      </w:r>
      <w:proofErr w:type="spellStart"/>
      <w:r w:rsidRPr="00D51C20">
        <w:rPr>
          <w:rFonts w:ascii="Times New Roman" w:hAnsi="Times New Roman" w:cs="Times New Roman"/>
          <w:sz w:val="24"/>
          <w:szCs w:val="24"/>
        </w:rPr>
        <w:t>Cinematch</w:t>
      </w:r>
      <w:proofErr w:type="spellEnd"/>
      <w:r w:rsidRPr="00D51C20">
        <w:rPr>
          <w:rFonts w:ascii="Times New Roman" w:hAnsi="Times New Roman" w:cs="Times New Roman"/>
          <w:sz w:val="24"/>
          <w:szCs w:val="24"/>
        </w:rPr>
        <w:t xml:space="preserve">. </w:t>
      </w:r>
      <w:proofErr w:type="spellStart"/>
      <w:r w:rsidRPr="00D51C20">
        <w:rPr>
          <w:rFonts w:ascii="Times New Roman" w:hAnsi="Times New Roman" w:cs="Times New Roman"/>
          <w:sz w:val="24"/>
          <w:szCs w:val="24"/>
        </w:rPr>
        <w:t>Cinematch</w:t>
      </w:r>
      <w:proofErr w:type="spellEnd"/>
      <w:r w:rsidRPr="00D51C20">
        <w:rPr>
          <w:rFonts w:ascii="Times New Roman" w:hAnsi="Times New Roman" w:cs="Times New Roman"/>
          <w:sz w:val="24"/>
          <w:szCs w:val="24"/>
        </w:rPr>
        <w:t xml:space="preserve"> was an algorithm for the company website that allowed user to have a</w:t>
      </w:r>
      <w:r>
        <w:br/>
      </w:r>
      <w:r w:rsidRPr="00D51C20">
        <w:rPr>
          <w:rFonts w:ascii="Times New Roman" w:hAnsi="Times New Roman" w:cs="Times New Roman"/>
          <w:sz w:val="24"/>
          <w:szCs w:val="24"/>
        </w:rPr>
        <w:t xml:space="preserve">personalized </w:t>
      </w:r>
      <w:r w:rsidR="57BA7282" w:rsidRPr="00D51C20">
        <w:rPr>
          <w:rFonts w:ascii="Times New Roman" w:hAnsi="Times New Roman" w:cs="Times New Roman"/>
          <w:sz w:val="24"/>
          <w:szCs w:val="24"/>
        </w:rPr>
        <w:t>experience</w:t>
      </w:r>
      <w:r w:rsidRPr="00D51C20">
        <w:rPr>
          <w:rFonts w:ascii="Times New Roman" w:hAnsi="Times New Roman" w:cs="Times New Roman"/>
          <w:sz w:val="24"/>
          <w:szCs w:val="24"/>
        </w:rPr>
        <w:t xml:space="preserve"> when trying to select movies. They found with the implementation of </w:t>
      </w:r>
      <w:r>
        <w:br/>
      </w:r>
      <w:proofErr w:type="spellStart"/>
      <w:r w:rsidRPr="00D51C20">
        <w:rPr>
          <w:rFonts w:ascii="Times New Roman" w:hAnsi="Times New Roman" w:cs="Times New Roman"/>
          <w:sz w:val="24"/>
          <w:szCs w:val="24"/>
        </w:rPr>
        <w:t>Cinematch</w:t>
      </w:r>
      <w:proofErr w:type="spellEnd"/>
      <w:r w:rsidRPr="00D51C20">
        <w:rPr>
          <w:rFonts w:ascii="Times New Roman" w:hAnsi="Times New Roman" w:cs="Times New Roman"/>
          <w:sz w:val="24"/>
          <w:szCs w:val="24"/>
        </w:rPr>
        <w:t xml:space="preserve"> around 70% of the movies they rented were from the recommendations of </w:t>
      </w:r>
      <w:proofErr w:type="spellStart"/>
      <w:r w:rsidRPr="00D51C20">
        <w:rPr>
          <w:rFonts w:ascii="Times New Roman" w:hAnsi="Times New Roman" w:cs="Times New Roman"/>
          <w:sz w:val="24"/>
          <w:szCs w:val="24"/>
        </w:rPr>
        <w:t>Cinematch</w:t>
      </w:r>
      <w:proofErr w:type="spellEnd"/>
      <w:r w:rsidRPr="00D51C20">
        <w:rPr>
          <w:rFonts w:ascii="Times New Roman" w:hAnsi="Times New Roman" w:cs="Times New Roman"/>
          <w:sz w:val="24"/>
          <w:szCs w:val="24"/>
        </w:rPr>
        <w:t xml:space="preserve">. As the years went by Netflix found itself in competition with the likes of Blockbuster. Where the two would compete to have the lowest price while growing the number of users. But that quickly changed when Netflix decided to implement its streaming services. In 2007, Netflix began its </w:t>
      </w:r>
      <w:r w:rsidR="5078A289" w:rsidRPr="00D51C20">
        <w:rPr>
          <w:rFonts w:ascii="Times New Roman" w:hAnsi="Times New Roman" w:cs="Times New Roman"/>
          <w:sz w:val="24"/>
          <w:szCs w:val="24"/>
        </w:rPr>
        <w:t>str</w:t>
      </w:r>
      <w:r w:rsidR="57BA7282" w:rsidRPr="00D51C20">
        <w:rPr>
          <w:rFonts w:ascii="Times New Roman" w:hAnsi="Times New Roman" w:cs="Times New Roman"/>
          <w:sz w:val="24"/>
          <w:szCs w:val="24"/>
        </w:rPr>
        <w:t>eaming</w:t>
      </w:r>
      <w:r w:rsidRPr="00D51C20">
        <w:rPr>
          <w:rFonts w:ascii="Times New Roman" w:hAnsi="Times New Roman" w:cs="Times New Roman"/>
          <w:sz w:val="24"/>
          <w:szCs w:val="24"/>
        </w:rPr>
        <w:t xml:space="preserve"> implementation. The company allowed for an allotted time its users were able to stream movies. At the time, this was limited to only 18 hours. There were major setbacks for the use of streaming such as bandwidth, hardware incompatibility, and the development of streaming platforms by other companies. A year later in 2008 Netflix decided to further invest in the streaming idea. They configured their membership rates to incorporate streaming hours and the amount of accessibility it had. It began to partner with movie studios for licensing rights and Roku which at the time was a </w:t>
      </w:r>
      <w:r w:rsidR="6804B70B" w:rsidRPr="00D51C20">
        <w:rPr>
          <w:rFonts w:ascii="Times New Roman" w:hAnsi="Times New Roman" w:cs="Times New Roman"/>
          <w:sz w:val="24"/>
          <w:szCs w:val="24"/>
        </w:rPr>
        <w:t>startup</w:t>
      </w:r>
      <w:r w:rsidRPr="00D51C20">
        <w:rPr>
          <w:rFonts w:ascii="Times New Roman" w:hAnsi="Times New Roman" w:cs="Times New Roman"/>
          <w:sz w:val="24"/>
          <w:szCs w:val="24"/>
        </w:rPr>
        <w:t xml:space="preserve"> which promised to allow Netflix to stream directly to user’s televisions. When in 2011 as technology advanced so did the view on streaming. Netflix saw the loss of interest in DVDs and the growth in streaming. With the changes </w:t>
      </w:r>
      <w:r>
        <w:br/>
      </w:r>
      <w:r w:rsidRPr="00D51C20">
        <w:rPr>
          <w:rFonts w:ascii="Times New Roman" w:hAnsi="Times New Roman" w:cs="Times New Roman"/>
          <w:sz w:val="24"/>
          <w:szCs w:val="24"/>
        </w:rPr>
        <w:t xml:space="preserve">came issues companies did not yet know how to face. </w:t>
      </w:r>
    </w:p>
    <w:p w14:paraId="6E732F5F" w14:textId="4F1AE51E" w:rsidR="738CE60B" w:rsidRPr="00D51C20" w:rsidRDefault="738CE60B" w:rsidP="54A4B4F8">
      <w:pPr>
        <w:ind w:firstLine="720"/>
        <w:jc w:val="both"/>
        <w:rPr>
          <w:sz w:val="24"/>
          <w:szCs w:val="24"/>
        </w:rPr>
      </w:pPr>
      <w:r w:rsidRPr="00D51C20">
        <w:rPr>
          <w:rFonts w:ascii="Times New Roman" w:hAnsi="Times New Roman" w:cs="Times New Roman"/>
          <w:sz w:val="24"/>
          <w:szCs w:val="24"/>
        </w:rPr>
        <w:t xml:space="preserve">Netflix began to change its pricing yet again requiring users to pay for a new membership to access </w:t>
      </w:r>
      <w:r w:rsidR="57BA7282" w:rsidRPr="00D51C20">
        <w:rPr>
          <w:rFonts w:ascii="Times New Roman" w:hAnsi="Times New Roman" w:cs="Times New Roman"/>
          <w:sz w:val="24"/>
          <w:szCs w:val="24"/>
        </w:rPr>
        <w:t>it</w:t>
      </w:r>
      <w:r w:rsidR="5078A289" w:rsidRPr="00D51C20">
        <w:rPr>
          <w:rFonts w:ascii="Times New Roman" w:hAnsi="Times New Roman" w:cs="Times New Roman"/>
          <w:sz w:val="24"/>
          <w:szCs w:val="24"/>
        </w:rPr>
        <w:t>s</w:t>
      </w:r>
      <w:r w:rsidRPr="00D51C20">
        <w:rPr>
          <w:rFonts w:ascii="Times New Roman" w:hAnsi="Times New Roman" w:cs="Times New Roman"/>
          <w:sz w:val="24"/>
          <w:szCs w:val="24"/>
        </w:rPr>
        <w:t xml:space="preserve"> streaming. A major upset was seen as soon as the change was made. Users felt as if </w:t>
      </w:r>
      <w:r w:rsidRPr="00D51C20">
        <w:rPr>
          <w:rFonts w:ascii="Times New Roman" w:hAnsi="Times New Roman" w:cs="Times New Roman"/>
          <w:sz w:val="24"/>
          <w:szCs w:val="24"/>
        </w:rPr>
        <w:lastRenderedPageBreak/>
        <w:t xml:space="preserve">they </w:t>
      </w:r>
      <w:r w:rsidR="57BA7282" w:rsidRPr="5B7D0148">
        <w:rPr>
          <w:rFonts w:ascii="Times New Roman" w:hAnsi="Times New Roman" w:cs="Times New Roman"/>
          <w:sz w:val="24"/>
          <w:szCs w:val="24"/>
        </w:rPr>
        <w:t>were</w:t>
      </w:r>
      <w:r w:rsidRPr="00D51C20">
        <w:rPr>
          <w:rFonts w:ascii="Times New Roman" w:hAnsi="Times New Roman" w:cs="Times New Roman"/>
          <w:sz w:val="24"/>
          <w:szCs w:val="24"/>
        </w:rPr>
        <w:t xml:space="preserve"> </w:t>
      </w:r>
      <w:r w:rsidRPr="00D51C20">
        <w:rPr>
          <w:rFonts w:ascii="Times New Roman" w:hAnsi="Times New Roman" w:cs="Times New Roman"/>
          <w:sz w:val="24"/>
          <w:szCs w:val="24"/>
        </w:rPr>
        <w:t xml:space="preserve">being charged extra and not receiving full benefits. While Netflix changed its memberships it also lost corporation licensing deals which came as a setback to the company. CEO Hastings had to make a video to sympathize with users and apologize for the abrupt changes in the company. </w:t>
      </w:r>
    </w:p>
    <w:p w14:paraId="30AA7445" w14:textId="073A93CB" w:rsidR="738CE60B" w:rsidRPr="00D51C20" w:rsidRDefault="738CE60B" w:rsidP="39CB02AC">
      <w:pPr>
        <w:ind w:firstLine="720"/>
        <w:jc w:val="both"/>
        <w:rPr>
          <w:sz w:val="24"/>
          <w:szCs w:val="24"/>
        </w:rPr>
      </w:pPr>
      <w:r w:rsidRPr="00D51C20">
        <w:rPr>
          <w:rFonts w:ascii="Times New Roman" w:hAnsi="Times New Roman" w:cs="Times New Roman"/>
          <w:sz w:val="24"/>
          <w:szCs w:val="24"/>
        </w:rPr>
        <w:t>This did not stop Netflix’s plan to continue its changes which would become a sizeable problem. Netflix lost around 800,000 customers and its share price declined by 75%. In the next couple of years, Netflix would find it recuperated its subscribers and began its growth of original content. Netflix made a couple of hit shows, but it was not enough to keep users enticed. Netflix began to look through data to analyze shows and metrics to view its strengths and weaknesses. The corporation wanted to find</w:t>
      </w:r>
      <w:r w:rsidRPr="690A5054">
        <w:rPr>
          <w:rFonts w:ascii="Times New Roman" w:hAnsi="Times New Roman" w:cs="Times New Roman"/>
          <w:sz w:val="24"/>
          <w:szCs w:val="24"/>
        </w:rPr>
        <w:t xml:space="preserve"> out</w:t>
      </w:r>
      <w:r w:rsidRPr="00D51C20">
        <w:rPr>
          <w:rFonts w:ascii="Times New Roman" w:hAnsi="Times New Roman" w:cs="Times New Roman"/>
          <w:sz w:val="24"/>
          <w:szCs w:val="24"/>
        </w:rPr>
        <w:t xml:space="preserve"> what shows were keeping users on the platform and why. Data analytics became a major part of the company and the development of </w:t>
      </w:r>
      <w:proofErr w:type="spellStart"/>
      <w:r w:rsidRPr="00D51C20">
        <w:rPr>
          <w:rFonts w:ascii="Times New Roman" w:hAnsi="Times New Roman" w:cs="Times New Roman"/>
          <w:sz w:val="24"/>
          <w:szCs w:val="24"/>
        </w:rPr>
        <w:t>cinematch</w:t>
      </w:r>
      <w:proofErr w:type="spellEnd"/>
      <w:r w:rsidRPr="00D51C20">
        <w:rPr>
          <w:rFonts w:ascii="Times New Roman" w:hAnsi="Times New Roman" w:cs="Times New Roman"/>
          <w:sz w:val="24"/>
          <w:szCs w:val="24"/>
        </w:rPr>
        <w:t xml:space="preserve"> continued. Netflix continued to grow and develop its library and platform throughout the years. Competing with new streaming services and companies to stay number one. With the recent </w:t>
      </w:r>
      <w:r w:rsidRPr="2DC75C1F">
        <w:rPr>
          <w:rFonts w:ascii="Times New Roman" w:hAnsi="Times New Roman" w:cs="Times New Roman"/>
          <w:sz w:val="24"/>
          <w:szCs w:val="24"/>
        </w:rPr>
        <w:t>Covid19</w:t>
      </w:r>
      <w:r w:rsidRPr="00D51C20">
        <w:rPr>
          <w:rFonts w:ascii="Times New Roman" w:hAnsi="Times New Roman" w:cs="Times New Roman"/>
          <w:sz w:val="24"/>
          <w:szCs w:val="24"/>
        </w:rPr>
        <w:t xml:space="preserve"> pandemic Netflix subscribers and revenue only grew. But a new question came to be about streaming fatigue and the next steps for the company.</w:t>
      </w:r>
    </w:p>
    <w:p w14:paraId="1F2A074F" w14:textId="40CB8531" w:rsidR="738CE60B" w:rsidRDefault="738CE60B" w:rsidP="738CE60B">
      <w:pPr>
        <w:ind w:firstLine="720"/>
        <w:jc w:val="both"/>
        <w:rPr>
          <w:rFonts w:ascii="Times New Roman" w:hAnsi="Times New Roman" w:cs="Times New Roman"/>
        </w:rPr>
      </w:pPr>
    </w:p>
    <w:p w14:paraId="3DE48636" w14:textId="77777777" w:rsidR="00BA6EC0" w:rsidRPr="00BD3CF1" w:rsidRDefault="00BA6EC0" w:rsidP="00364316">
      <w:pPr>
        <w:pStyle w:val="Heading2"/>
        <w:rPr>
          <w:rFonts w:ascii="Times New Roman" w:hAnsi="Times New Roman" w:cs="Times New Roman"/>
        </w:rPr>
      </w:pPr>
      <w:bookmarkStart w:id="4" w:name="_Toc478576494"/>
    </w:p>
    <w:p w14:paraId="02FD8B4E" w14:textId="589E09C5" w:rsidR="00364316" w:rsidRPr="00BD3CF1" w:rsidRDefault="00364316" w:rsidP="00364316">
      <w:pPr>
        <w:pStyle w:val="Heading2"/>
        <w:rPr>
          <w:rFonts w:ascii="Times New Roman" w:hAnsi="Times New Roman" w:cs="Times New Roman"/>
          <w:b/>
          <w:sz w:val="28"/>
          <w:szCs w:val="28"/>
        </w:rPr>
      </w:pPr>
      <w:bookmarkStart w:id="5" w:name="_Toc103204467"/>
      <w:r w:rsidRPr="2DC75C1F">
        <w:rPr>
          <w:rFonts w:ascii="Times New Roman" w:hAnsi="Times New Roman" w:cs="Times New Roman"/>
          <w:b/>
          <w:sz w:val="28"/>
          <w:szCs w:val="28"/>
        </w:rPr>
        <w:t>Proposed IT Project</w:t>
      </w:r>
      <w:bookmarkEnd w:id="4"/>
      <w:r w:rsidRPr="1FB01F35">
        <w:rPr>
          <w:rFonts w:ascii="Times New Roman" w:hAnsi="Times New Roman" w:cs="Times New Roman"/>
          <w:b/>
          <w:bCs/>
          <w:sz w:val="28"/>
          <w:szCs w:val="28"/>
        </w:rPr>
        <w:t>:</w:t>
      </w:r>
      <w:bookmarkEnd w:id="5"/>
      <w:r w:rsidRPr="2DC75C1F">
        <w:rPr>
          <w:rFonts w:ascii="Times New Roman" w:hAnsi="Times New Roman" w:cs="Times New Roman"/>
          <w:b/>
          <w:sz w:val="28"/>
          <w:szCs w:val="28"/>
        </w:rPr>
        <w:t xml:space="preserve"> </w:t>
      </w:r>
    </w:p>
    <w:p w14:paraId="53D5DFF7" w14:textId="77777777" w:rsidR="00364316" w:rsidRPr="00BD3CF1" w:rsidRDefault="00364316" w:rsidP="00364316">
      <w:pPr>
        <w:ind w:firstLine="720"/>
        <w:jc w:val="both"/>
        <w:rPr>
          <w:rFonts w:ascii="Times New Roman" w:hAnsi="Times New Roman" w:cs="Times New Roman"/>
          <w:sz w:val="24"/>
        </w:rPr>
      </w:pPr>
    </w:p>
    <w:p w14:paraId="4EFDDC27" w14:textId="77777777" w:rsidR="00A40367" w:rsidRPr="00D51C20" w:rsidRDefault="005F646A" w:rsidP="00A40367">
      <w:pPr>
        <w:ind w:firstLine="720"/>
        <w:rPr>
          <w:rFonts w:ascii="Times New Roman" w:hAnsi="Times New Roman" w:cs="Times New Roman"/>
          <w:sz w:val="24"/>
          <w:szCs w:val="24"/>
        </w:rPr>
      </w:pPr>
      <w:r w:rsidRPr="00D51C20">
        <w:rPr>
          <w:rFonts w:ascii="Times New Roman" w:hAnsi="Times New Roman" w:cs="Times New Roman"/>
          <w:sz w:val="24"/>
          <w:szCs w:val="24"/>
        </w:rPr>
        <w:t>What IT Project are you proposing to help the company and why?</w:t>
      </w:r>
      <w:r w:rsidR="00364316" w:rsidRPr="00D51C20">
        <w:rPr>
          <w:rFonts w:ascii="Times New Roman" w:hAnsi="Times New Roman" w:cs="Times New Roman"/>
          <w:sz w:val="24"/>
          <w:szCs w:val="24"/>
        </w:rPr>
        <w:t xml:space="preserve"> </w:t>
      </w:r>
      <w:bookmarkStart w:id="6" w:name="_Toc480470792"/>
    </w:p>
    <w:p w14:paraId="79815DD5" w14:textId="09BB2686" w:rsidR="005F646A" w:rsidRPr="00D51C20" w:rsidRDefault="0B4C6602" w:rsidP="0B4C6602">
      <w:pPr>
        <w:ind w:firstLine="720"/>
        <w:rPr>
          <w:rFonts w:ascii="Times New Roman" w:hAnsi="Times New Roman" w:cs="Times New Roman"/>
          <w:sz w:val="24"/>
          <w:szCs w:val="24"/>
        </w:rPr>
      </w:pPr>
      <w:r w:rsidRPr="00D51C20">
        <w:rPr>
          <w:rFonts w:ascii="Times New Roman" w:hAnsi="Times New Roman" w:cs="Times New Roman"/>
          <w:sz w:val="24"/>
          <w:szCs w:val="24"/>
        </w:rPr>
        <w:t xml:space="preserve">The </w:t>
      </w:r>
      <w:r w:rsidR="7E147F6D" w:rsidRPr="00D51C20">
        <w:rPr>
          <w:rFonts w:ascii="Times New Roman" w:hAnsi="Times New Roman" w:cs="Times New Roman"/>
          <w:sz w:val="24"/>
          <w:szCs w:val="24"/>
        </w:rPr>
        <w:t>purpose of the</w:t>
      </w:r>
      <w:r w:rsidRPr="00D51C20">
        <w:rPr>
          <w:rFonts w:ascii="Times New Roman" w:hAnsi="Times New Roman" w:cs="Times New Roman"/>
          <w:sz w:val="24"/>
          <w:szCs w:val="24"/>
        </w:rPr>
        <w:t xml:space="preserve"> IT project is where</w:t>
      </w:r>
      <w:r w:rsidR="73CEAB34" w:rsidRPr="00D51C20">
        <w:rPr>
          <w:rFonts w:ascii="Times New Roman" w:hAnsi="Times New Roman" w:cs="Times New Roman"/>
          <w:sz w:val="24"/>
          <w:szCs w:val="24"/>
        </w:rPr>
        <w:t xml:space="preserve"> we</w:t>
      </w:r>
      <w:r w:rsidRPr="00D51C20">
        <w:rPr>
          <w:rFonts w:ascii="Times New Roman" w:hAnsi="Times New Roman" w:cs="Times New Roman"/>
          <w:sz w:val="24"/>
          <w:szCs w:val="24"/>
        </w:rPr>
        <w:t xml:space="preserve"> w</w:t>
      </w:r>
      <w:r w:rsidRPr="00D51C20">
        <w:rPr>
          <w:rFonts w:ascii="Times New Roman" w:hAnsi="Times New Roman" w:cs="Times New Roman"/>
          <w:sz w:val="24"/>
          <w:szCs w:val="24"/>
        </w:rPr>
        <w:t xml:space="preserve">ould implement a way for Netflix users to seek more care </w:t>
      </w:r>
      <w:r w:rsidR="0D800519" w:rsidRPr="00D51C20">
        <w:rPr>
          <w:rFonts w:ascii="Times New Roman" w:hAnsi="Times New Roman" w:cs="Times New Roman"/>
          <w:sz w:val="24"/>
          <w:szCs w:val="24"/>
        </w:rPr>
        <w:t>for</w:t>
      </w:r>
      <w:r w:rsidRPr="00D51C20">
        <w:rPr>
          <w:rFonts w:ascii="Times New Roman" w:hAnsi="Times New Roman" w:cs="Times New Roman"/>
          <w:sz w:val="24"/>
          <w:szCs w:val="24"/>
        </w:rPr>
        <w:t xml:space="preserve"> their mental health and wellness. We were considering adding a new tab to the application where it would be possible to meet a </w:t>
      </w:r>
      <w:r w:rsidR="7E147F6D" w:rsidRPr="00D51C20">
        <w:rPr>
          <w:rFonts w:ascii="Times New Roman" w:hAnsi="Times New Roman" w:cs="Times New Roman"/>
          <w:sz w:val="24"/>
          <w:szCs w:val="24"/>
        </w:rPr>
        <w:t>licensed</w:t>
      </w:r>
      <w:r w:rsidRPr="00D51C20">
        <w:rPr>
          <w:rFonts w:ascii="Times New Roman" w:hAnsi="Times New Roman" w:cs="Times New Roman"/>
          <w:sz w:val="24"/>
          <w:szCs w:val="24"/>
        </w:rPr>
        <w:t xml:space="preserve"> professional to help oneself with t</w:t>
      </w:r>
      <w:r w:rsidRPr="00D51C20">
        <w:rPr>
          <w:rFonts w:ascii="Times New Roman" w:hAnsi="Times New Roman" w:cs="Times New Roman"/>
          <w:sz w:val="24"/>
          <w:szCs w:val="24"/>
        </w:rPr>
        <w:t>heir</w:t>
      </w:r>
      <w:r w:rsidR="6130B8E7" w:rsidRPr="00D51C20">
        <w:rPr>
          <w:rFonts w:ascii="Times New Roman" w:hAnsi="Times New Roman" w:cs="Times New Roman"/>
          <w:sz w:val="24"/>
          <w:szCs w:val="24"/>
        </w:rPr>
        <w:t xml:space="preserve"> </w:t>
      </w:r>
      <w:r w:rsidRPr="00D51C20">
        <w:rPr>
          <w:rFonts w:ascii="Times New Roman" w:hAnsi="Times New Roman" w:cs="Times New Roman"/>
          <w:sz w:val="24"/>
          <w:szCs w:val="24"/>
        </w:rPr>
        <w:t>physical and mental help. The application would take</w:t>
      </w:r>
      <w:r w:rsidR="0D996047" w:rsidRPr="00D51C20">
        <w:rPr>
          <w:rFonts w:ascii="Times New Roman" w:hAnsi="Times New Roman" w:cs="Times New Roman"/>
          <w:sz w:val="24"/>
          <w:szCs w:val="24"/>
        </w:rPr>
        <w:t xml:space="preserve"> a</w:t>
      </w:r>
      <w:r w:rsidRPr="00D51C20">
        <w:rPr>
          <w:rFonts w:ascii="Times New Roman" w:hAnsi="Times New Roman" w:cs="Times New Roman"/>
          <w:sz w:val="24"/>
          <w:szCs w:val="24"/>
        </w:rPr>
        <w:t xml:space="preserve"> record of your medical record and medical insurance to ensure that every session would be paid for by the insurance company. The user would be able to meet the licensed professional virtually or make an appointment to see them in person, which the user chooses. This would help the company because it would be unique and stand out from competitors as we would be taking extra care </w:t>
      </w:r>
      <w:r w:rsidR="4E18D06B" w:rsidRPr="00D51C20">
        <w:rPr>
          <w:rFonts w:ascii="Times New Roman" w:hAnsi="Times New Roman" w:cs="Times New Roman"/>
          <w:sz w:val="24"/>
          <w:szCs w:val="24"/>
        </w:rPr>
        <w:t>of</w:t>
      </w:r>
      <w:r w:rsidRPr="00D51C20">
        <w:rPr>
          <w:rFonts w:ascii="Times New Roman" w:hAnsi="Times New Roman" w:cs="Times New Roman"/>
          <w:sz w:val="24"/>
          <w:szCs w:val="24"/>
        </w:rPr>
        <w:t xml:space="preserve"> the users. Our team felt that many subscribers experience issues with their personal lives and binge</w:t>
      </w:r>
      <w:r w:rsidR="4E18D06B" w:rsidRPr="00D51C20">
        <w:rPr>
          <w:rFonts w:ascii="Times New Roman" w:hAnsi="Times New Roman" w:cs="Times New Roman"/>
          <w:sz w:val="24"/>
          <w:szCs w:val="24"/>
        </w:rPr>
        <w:t>-</w:t>
      </w:r>
      <w:r w:rsidRPr="00D51C20">
        <w:rPr>
          <w:rFonts w:ascii="Times New Roman" w:hAnsi="Times New Roman" w:cs="Times New Roman"/>
          <w:sz w:val="24"/>
          <w:szCs w:val="24"/>
        </w:rPr>
        <w:t xml:space="preserve">watch to cope with themselves. Our team felt that Netflix needs a way to help their community and have </w:t>
      </w:r>
      <w:r w:rsidR="0D800519" w:rsidRPr="00D51C20">
        <w:rPr>
          <w:rFonts w:ascii="Times New Roman" w:hAnsi="Times New Roman" w:cs="Times New Roman"/>
          <w:sz w:val="24"/>
          <w:szCs w:val="24"/>
        </w:rPr>
        <w:t>a</w:t>
      </w:r>
      <w:r w:rsidR="0D800519" w:rsidRPr="00D51C20">
        <w:rPr>
          <w:rFonts w:ascii="Times New Roman" w:hAnsi="Times New Roman" w:cs="Times New Roman"/>
          <w:sz w:val="24"/>
          <w:szCs w:val="24"/>
        </w:rPr>
        <w:t xml:space="preserve"> </w:t>
      </w:r>
      <w:r w:rsidRPr="00D51C20">
        <w:rPr>
          <w:rFonts w:ascii="Times New Roman" w:hAnsi="Times New Roman" w:cs="Times New Roman"/>
          <w:sz w:val="24"/>
          <w:szCs w:val="24"/>
        </w:rPr>
        <w:t>social responsibility to those in need.</w:t>
      </w:r>
    </w:p>
    <w:p w14:paraId="7BF39157" w14:textId="4BA12D51" w:rsidR="005F646A" w:rsidRDefault="005F646A" w:rsidP="00A40367">
      <w:pPr>
        <w:ind w:firstLine="720"/>
        <w:rPr>
          <w:rFonts w:ascii="Times New Roman" w:hAnsi="Times New Roman" w:cs="Times New Roman"/>
        </w:rPr>
      </w:pPr>
    </w:p>
    <w:p w14:paraId="4A1BBA41" w14:textId="77777777" w:rsidR="005F646A" w:rsidRDefault="005F646A" w:rsidP="00A40367">
      <w:pPr>
        <w:ind w:firstLine="720"/>
        <w:rPr>
          <w:rFonts w:ascii="Times New Roman" w:hAnsi="Times New Roman" w:cs="Times New Roman"/>
        </w:rPr>
      </w:pPr>
    </w:p>
    <w:p w14:paraId="366F5C3B" w14:textId="77777777" w:rsidR="005F646A" w:rsidRDefault="005F646A" w:rsidP="00D51C20">
      <w:pPr>
        <w:rPr>
          <w:rFonts w:ascii="Times New Roman" w:hAnsi="Times New Roman" w:cs="Times New Roman"/>
        </w:rPr>
      </w:pPr>
    </w:p>
    <w:p w14:paraId="6932236B" w14:textId="03892680" w:rsidR="005F646A" w:rsidRDefault="005F646A" w:rsidP="00A40367">
      <w:pPr>
        <w:ind w:firstLine="720"/>
        <w:rPr>
          <w:rFonts w:ascii="Times New Roman" w:hAnsi="Times New Roman" w:cs="Times New Roman"/>
        </w:rPr>
      </w:pPr>
    </w:p>
    <w:p w14:paraId="3F96BE96" w14:textId="77777777" w:rsidR="003C6697" w:rsidRDefault="003C6697" w:rsidP="00A40367">
      <w:pPr>
        <w:ind w:firstLine="720"/>
        <w:rPr>
          <w:rFonts w:ascii="Times New Roman" w:hAnsi="Times New Roman" w:cs="Times New Roman"/>
        </w:rPr>
      </w:pPr>
    </w:p>
    <w:p w14:paraId="09AB1708" w14:textId="13C4103E" w:rsidR="00A50859" w:rsidRPr="00BD3CF1" w:rsidRDefault="0045185B" w:rsidP="2BADBAF4">
      <w:pPr>
        <w:pStyle w:val="Heading1"/>
        <w:ind w:firstLine="720"/>
        <w:jc w:val="center"/>
        <w:rPr>
          <w:rFonts w:ascii="Times New Roman" w:hAnsi="Times New Roman" w:cs="Times New Roman"/>
          <w:b/>
        </w:rPr>
      </w:pPr>
      <w:bookmarkStart w:id="7" w:name="_Toc103204468"/>
      <w:r w:rsidRPr="00BD3CF1">
        <w:rPr>
          <w:rFonts w:ascii="Times New Roman" w:hAnsi="Times New Roman" w:cs="Times New Roman"/>
          <w:b/>
        </w:rPr>
        <w:lastRenderedPageBreak/>
        <w:t>Project Manager R</w:t>
      </w:r>
      <w:r w:rsidR="00A50859" w:rsidRPr="00BD3CF1">
        <w:rPr>
          <w:rFonts w:ascii="Times New Roman" w:hAnsi="Times New Roman" w:cs="Times New Roman"/>
          <w:b/>
        </w:rPr>
        <w:t>ole and responsibilities</w:t>
      </w:r>
      <w:bookmarkEnd w:id="6"/>
      <w:bookmarkEnd w:id="7"/>
    </w:p>
    <w:p w14:paraId="039F4030" w14:textId="77777777" w:rsidR="00A50859" w:rsidRDefault="00A50859" w:rsidP="00A50859">
      <w:pPr>
        <w:rPr>
          <w:rFonts w:ascii="Times New Roman" w:eastAsia="Georgia" w:hAnsi="Times New Roman" w:cs="Times New Roman"/>
          <w:sz w:val="24"/>
          <w:szCs w:val="24"/>
        </w:rPr>
      </w:pPr>
    </w:p>
    <w:p w14:paraId="7D32F9BF" w14:textId="77777777" w:rsidR="00622424" w:rsidRPr="00BD3CF1" w:rsidRDefault="00622424" w:rsidP="00A50859">
      <w:pPr>
        <w:rPr>
          <w:rFonts w:ascii="Times New Roman" w:eastAsia="Georgia" w:hAnsi="Times New Roman" w:cs="Times New Roman"/>
          <w:sz w:val="24"/>
          <w:szCs w:val="24"/>
        </w:rPr>
      </w:pPr>
    </w:p>
    <w:p w14:paraId="27A4162A" w14:textId="77777777" w:rsidR="00A50859" w:rsidRPr="00BD3CF1" w:rsidRDefault="00A50859" w:rsidP="00A50859">
      <w:pPr>
        <w:pStyle w:val="Heading2"/>
        <w:rPr>
          <w:rFonts w:ascii="Times New Roman" w:hAnsi="Times New Roman" w:cs="Times New Roman"/>
          <w:sz w:val="28"/>
          <w:szCs w:val="24"/>
        </w:rPr>
      </w:pPr>
      <w:bookmarkStart w:id="8" w:name="_30j0zll" w:colFirst="0" w:colLast="0"/>
      <w:bookmarkStart w:id="9" w:name="_Toc480470793"/>
      <w:bookmarkStart w:id="10" w:name="_Toc103204469"/>
      <w:bookmarkEnd w:id="8"/>
      <w:r w:rsidRPr="00BD3CF1">
        <w:rPr>
          <w:rFonts w:ascii="Times New Roman" w:hAnsi="Times New Roman" w:cs="Times New Roman"/>
          <w:sz w:val="28"/>
          <w:szCs w:val="24"/>
        </w:rPr>
        <w:t>Qualification</w:t>
      </w:r>
      <w:bookmarkEnd w:id="9"/>
      <w:bookmarkEnd w:id="10"/>
    </w:p>
    <w:p w14:paraId="5CF313CF" w14:textId="77777777" w:rsidR="00A50859" w:rsidRPr="00BD3CF1" w:rsidRDefault="00A50859" w:rsidP="00A50859">
      <w:pPr>
        <w:jc w:val="both"/>
        <w:rPr>
          <w:rFonts w:ascii="Times New Roman" w:eastAsia="Georgia" w:hAnsi="Times New Roman" w:cs="Times New Roman"/>
          <w:sz w:val="24"/>
          <w:szCs w:val="24"/>
        </w:rPr>
      </w:pPr>
    </w:p>
    <w:tbl>
      <w:tblPr>
        <w:tblW w:w="9350" w:type="dxa"/>
        <w:tblInd w:w="-11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605"/>
        <w:gridCol w:w="6745"/>
      </w:tblGrid>
      <w:tr w:rsidR="00305AB0" w:rsidRPr="00BD3CF1" w14:paraId="132389CD" w14:textId="77777777" w:rsidTr="4DAEE626">
        <w:trPr>
          <w:trHeight w:val="840"/>
        </w:trPr>
        <w:tc>
          <w:tcPr>
            <w:tcW w:w="2605" w:type="dxa"/>
          </w:tcPr>
          <w:p w14:paraId="744BE222" w14:textId="77777777" w:rsidR="00A50859" w:rsidRPr="00BD3CF1" w:rsidRDefault="00A50859" w:rsidP="00137D8B">
            <w:pPr>
              <w:jc w:val="center"/>
              <w:rPr>
                <w:rFonts w:ascii="Times New Roman" w:eastAsia="Georgia" w:hAnsi="Times New Roman" w:cs="Times New Roman"/>
                <w:szCs w:val="24"/>
              </w:rPr>
            </w:pPr>
            <w:r w:rsidRPr="00BD3CF1">
              <w:rPr>
                <w:rFonts w:ascii="Times New Roman" w:eastAsia="Georgia" w:hAnsi="Times New Roman" w:cs="Times New Roman"/>
                <w:szCs w:val="24"/>
              </w:rPr>
              <w:t xml:space="preserve">Education </w:t>
            </w:r>
          </w:p>
        </w:tc>
        <w:tc>
          <w:tcPr>
            <w:tcW w:w="6745" w:type="dxa"/>
          </w:tcPr>
          <w:p w14:paraId="1E2F2ECF" w14:textId="25A8ACF9" w:rsidR="00A50859" w:rsidRPr="00BD3CF1" w:rsidRDefault="69B9E5D6" w:rsidP="00EC3E46">
            <w:pPr>
              <w:widowControl w:val="0"/>
              <w:numPr>
                <w:ilvl w:val="0"/>
                <w:numId w:val="3"/>
              </w:numPr>
              <w:ind w:hanging="360"/>
              <w:contextualSpacing/>
              <w:jc w:val="both"/>
              <w:rPr>
                <w:rFonts w:ascii="Times New Roman" w:hAnsi="Times New Roman" w:cs="Times New Roman"/>
              </w:rPr>
            </w:pPr>
            <w:r w:rsidRPr="28AB3160">
              <w:rPr>
                <w:rFonts w:ascii="Times New Roman" w:hAnsi="Times New Roman" w:cs="Times New Roman"/>
              </w:rPr>
              <w:t>Requires a bachelor’s degree in Business Administration, Computer Information Systems, or related field.</w:t>
            </w:r>
          </w:p>
        </w:tc>
      </w:tr>
      <w:tr w:rsidR="00305AB0" w:rsidRPr="00BD3CF1" w14:paraId="4559D083" w14:textId="77777777" w:rsidTr="4DAEE626">
        <w:tc>
          <w:tcPr>
            <w:tcW w:w="2605" w:type="dxa"/>
          </w:tcPr>
          <w:p w14:paraId="556A45B4" w14:textId="77777777" w:rsidR="005F646A" w:rsidRDefault="00A50859" w:rsidP="00137D8B">
            <w:pPr>
              <w:rPr>
                <w:rFonts w:ascii="Times New Roman" w:eastAsia="Georgia" w:hAnsi="Times New Roman" w:cs="Times New Roman"/>
                <w:szCs w:val="24"/>
              </w:rPr>
            </w:pPr>
            <w:r w:rsidRPr="00BD3CF1">
              <w:rPr>
                <w:rFonts w:ascii="Times New Roman" w:eastAsia="Georgia" w:hAnsi="Times New Roman" w:cs="Times New Roman"/>
                <w:szCs w:val="24"/>
              </w:rPr>
              <w:t xml:space="preserve">    </w:t>
            </w:r>
          </w:p>
          <w:p w14:paraId="6900E820" w14:textId="77777777" w:rsidR="00A50859" w:rsidRPr="00BD3CF1" w:rsidRDefault="00A50859" w:rsidP="00137D8B">
            <w:pPr>
              <w:rPr>
                <w:rFonts w:ascii="Times New Roman" w:eastAsia="Georgia" w:hAnsi="Times New Roman" w:cs="Times New Roman"/>
                <w:szCs w:val="24"/>
              </w:rPr>
            </w:pPr>
            <w:r w:rsidRPr="00BD3CF1">
              <w:rPr>
                <w:rFonts w:ascii="Times New Roman" w:eastAsia="Georgia" w:hAnsi="Times New Roman" w:cs="Times New Roman"/>
                <w:szCs w:val="24"/>
              </w:rPr>
              <w:t>Required experience</w:t>
            </w:r>
          </w:p>
        </w:tc>
        <w:tc>
          <w:tcPr>
            <w:tcW w:w="6745" w:type="dxa"/>
          </w:tcPr>
          <w:p w14:paraId="62D5F661" w14:textId="3D7F4C83" w:rsidR="00A50859" w:rsidRPr="00BD3CF1" w:rsidRDefault="4695F5A6" w:rsidP="00EC3E46">
            <w:pPr>
              <w:widowControl w:val="0"/>
              <w:numPr>
                <w:ilvl w:val="0"/>
                <w:numId w:val="2"/>
              </w:numPr>
              <w:ind w:hanging="360"/>
              <w:contextualSpacing/>
              <w:jc w:val="both"/>
              <w:rPr>
                <w:rFonts w:ascii="Times New Roman" w:hAnsi="Times New Roman" w:cs="Times New Roman"/>
              </w:rPr>
            </w:pPr>
            <w:r w:rsidRPr="301C2147">
              <w:rPr>
                <w:rFonts w:ascii="Times New Roman" w:hAnsi="Times New Roman" w:cs="Times New Roman"/>
              </w:rPr>
              <w:t xml:space="preserve">Minimum </w:t>
            </w:r>
            <w:r w:rsidR="7DB499CF" w:rsidRPr="7983C3FF">
              <w:rPr>
                <w:rFonts w:ascii="Times New Roman" w:hAnsi="Times New Roman" w:cs="Times New Roman"/>
              </w:rPr>
              <w:t>5-10</w:t>
            </w:r>
            <w:r w:rsidRPr="301C2147">
              <w:rPr>
                <w:rFonts w:ascii="Times New Roman" w:hAnsi="Times New Roman" w:cs="Times New Roman"/>
              </w:rPr>
              <w:t xml:space="preserve"> years </w:t>
            </w:r>
            <w:r w:rsidR="112C523B" w:rsidRPr="112C523B">
              <w:rPr>
                <w:rFonts w:ascii="Times New Roman" w:hAnsi="Times New Roman" w:cs="Times New Roman"/>
              </w:rPr>
              <w:t>of</w:t>
            </w:r>
            <w:r w:rsidRPr="301C2147">
              <w:rPr>
                <w:rFonts w:ascii="Times New Roman" w:hAnsi="Times New Roman" w:cs="Times New Roman"/>
              </w:rPr>
              <w:t xml:space="preserve"> experience in Project Management. Exceptional skills in writing and making technical presentations. Proven Skills in managing Large and Complex projects.</w:t>
            </w:r>
            <w:r w:rsidR="7DB499CF" w:rsidRPr="7ACAC360">
              <w:rPr>
                <w:rFonts w:ascii="Times New Roman" w:hAnsi="Times New Roman" w:cs="Times New Roman"/>
              </w:rPr>
              <w:t xml:space="preserve"> </w:t>
            </w:r>
            <w:r w:rsidRPr="301C2147">
              <w:rPr>
                <w:rFonts w:ascii="Times New Roman" w:hAnsi="Times New Roman" w:cs="Times New Roman"/>
              </w:rPr>
              <w:t>Ability</w:t>
            </w:r>
            <w:r w:rsidR="301C2147" w:rsidRPr="301C2147">
              <w:rPr>
                <w:rFonts w:ascii="Times New Roman" w:hAnsi="Times New Roman" w:cs="Times New Roman"/>
              </w:rPr>
              <w:t xml:space="preserve"> </w:t>
            </w:r>
            <w:r w:rsidRPr="301C2147">
              <w:rPr>
                <w:rFonts w:ascii="Times New Roman" w:hAnsi="Times New Roman" w:cs="Times New Roman"/>
              </w:rPr>
              <w:t>to manage multiple fast-paced technical projects.</w:t>
            </w:r>
            <w:r w:rsidR="4ACF9A13" w:rsidRPr="5C7627A1">
              <w:rPr>
                <w:rFonts w:ascii="Times New Roman" w:hAnsi="Times New Roman" w:cs="Times New Roman"/>
              </w:rPr>
              <w:t xml:space="preserve"> Programming </w:t>
            </w:r>
            <w:r w:rsidR="4ACF9A13" w:rsidRPr="04D22D6B">
              <w:rPr>
                <w:rFonts w:ascii="Times New Roman" w:hAnsi="Times New Roman" w:cs="Times New Roman"/>
              </w:rPr>
              <w:t xml:space="preserve">experience needed. </w:t>
            </w:r>
            <w:r w:rsidR="4ACF9A13" w:rsidRPr="7F40E07B">
              <w:rPr>
                <w:rFonts w:ascii="Times New Roman" w:hAnsi="Times New Roman" w:cs="Times New Roman"/>
              </w:rPr>
              <w:t xml:space="preserve">Healthcare field experience </w:t>
            </w:r>
            <w:r w:rsidR="4ACF9A13" w:rsidRPr="72905714">
              <w:rPr>
                <w:rFonts w:ascii="Times New Roman" w:hAnsi="Times New Roman" w:cs="Times New Roman"/>
              </w:rPr>
              <w:t xml:space="preserve">needed. </w:t>
            </w:r>
          </w:p>
        </w:tc>
      </w:tr>
    </w:tbl>
    <w:p w14:paraId="21A1134C" w14:textId="77777777" w:rsidR="00A50859" w:rsidRPr="00BD3CF1" w:rsidRDefault="00A50859" w:rsidP="00A50859">
      <w:pPr>
        <w:pStyle w:val="Heading2"/>
        <w:rPr>
          <w:rFonts w:ascii="Times New Roman" w:hAnsi="Times New Roman" w:cs="Times New Roman"/>
          <w:sz w:val="24"/>
          <w:szCs w:val="24"/>
        </w:rPr>
      </w:pPr>
    </w:p>
    <w:p w14:paraId="3B6E1F0E" w14:textId="3B0914A7" w:rsidR="00A50859" w:rsidRPr="00BD3CF1" w:rsidRDefault="00A50859" w:rsidP="00BA6EC0">
      <w:pPr>
        <w:pStyle w:val="Heading2"/>
        <w:rPr>
          <w:rFonts w:ascii="Times New Roman" w:hAnsi="Times New Roman" w:cs="Times New Roman"/>
          <w:sz w:val="28"/>
          <w:szCs w:val="28"/>
        </w:rPr>
      </w:pPr>
      <w:bookmarkStart w:id="11" w:name="_1fob9te" w:colFirst="0" w:colLast="0"/>
      <w:bookmarkStart w:id="12" w:name="_Toc480470794"/>
      <w:bookmarkStart w:id="13" w:name="_Toc103204470"/>
      <w:bookmarkEnd w:id="11"/>
      <w:r w:rsidRPr="112C523B">
        <w:rPr>
          <w:rFonts w:ascii="Times New Roman" w:hAnsi="Times New Roman" w:cs="Times New Roman"/>
          <w:sz w:val="28"/>
          <w:szCs w:val="28"/>
        </w:rPr>
        <w:t>Responsibility</w:t>
      </w:r>
      <w:bookmarkEnd w:id="12"/>
      <w:r w:rsidR="557C93AB" w:rsidRPr="112C523B">
        <w:rPr>
          <w:rFonts w:ascii="Times New Roman" w:hAnsi="Times New Roman" w:cs="Times New Roman"/>
          <w:sz w:val="28"/>
          <w:szCs w:val="28"/>
        </w:rPr>
        <w:t>:</w:t>
      </w:r>
      <w:bookmarkEnd w:id="13"/>
      <w:r w:rsidR="557C93AB" w:rsidRPr="6DBC814A">
        <w:rPr>
          <w:rFonts w:ascii="Times New Roman" w:hAnsi="Times New Roman" w:cs="Times New Roman"/>
          <w:sz w:val="28"/>
          <w:szCs w:val="28"/>
        </w:rPr>
        <w:t xml:space="preserve"> </w:t>
      </w:r>
    </w:p>
    <w:p w14:paraId="0AAA2AC4" w14:textId="3BCF6B80" w:rsidR="003D64D0" w:rsidRPr="00BD3CF1" w:rsidRDefault="003D64D0" w:rsidP="003D64D0"/>
    <w:p w14:paraId="74E2C746" w14:textId="5D8CE077" w:rsidR="3FA2C888" w:rsidRDefault="3FA2C888" w:rsidP="00EC3E46">
      <w:pPr>
        <w:widowControl w:val="0"/>
        <w:numPr>
          <w:ilvl w:val="0"/>
          <w:numId w:val="4"/>
        </w:numPr>
        <w:ind w:hanging="360"/>
        <w:jc w:val="both"/>
      </w:pPr>
      <w:r>
        <w:t>The Project Manager, under the supervision of the Director of BI Program Operations, will lead and oversee major concurrent complex projects from Initiation through Implementation.</w:t>
      </w:r>
    </w:p>
    <w:p w14:paraId="2012D2B2" w14:textId="44015DBA" w:rsidR="3FA2C888" w:rsidRDefault="3FA2C888" w:rsidP="00EC3E46">
      <w:pPr>
        <w:widowControl w:val="0"/>
        <w:numPr>
          <w:ilvl w:val="0"/>
          <w:numId w:val="4"/>
        </w:numPr>
        <w:ind w:hanging="360"/>
        <w:jc w:val="both"/>
      </w:pPr>
      <w:r>
        <w:t>This includes acquiring resources and coordinating the efforts of team members and third-party contractors or consultants to deliver projects according to plan.</w:t>
      </w:r>
    </w:p>
    <w:p w14:paraId="4CA3B17F" w14:textId="3D5F9EEC" w:rsidR="005F646A" w:rsidRDefault="675DE325" w:rsidP="00EC3E46">
      <w:pPr>
        <w:widowControl w:val="0"/>
        <w:numPr>
          <w:ilvl w:val="0"/>
          <w:numId w:val="4"/>
        </w:numPr>
        <w:ind w:hanging="360"/>
        <w:jc w:val="both"/>
        <w:rPr>
          <w:rFonts w:ascii="Times New Roman" w:hAnsi="Times New Roman" w:cs="Times New Roman"/>
          <w:szCs w:val="24"/>
        </w:rPr>
      </w:pPr>
      <w:r w:rsidRPr="675DE325">
        <w:rPr>
          <w:rFonts w:ascii="Times New Roman" w:hAnsi="Times New Roman" w:cs="Times New Roman"/>
        </w:rPr>
        <w:t xml:space="preserve">Lead the </w:t>
      </w:r>
      <w:r w:rsidRPr="6E7F7C82">
        <w:rPr>
          <w:rFonts w:ascii="Times New Roman" w:hAnsi="Times New Roman" w:cs="Times New Roman"/>
        </w:rPr>
        <w:t>project team</w:t>
      </w:r>
      <w:r w:rsidRPr="675DE325">
        <w:rPr>
          <w:rFonts w:ascii="Times New Roman" w:hAnsi="Times New Roman" w:cs="Times New Roman"/>
        </w:rPr>
        <w:t xml:space="preserve"> throughout trials </w:t>
      </w:r>
      <w:r w:rsidR="089AAC77" w:rsidRPr="089AAC77">
        <w:rPr>
          <w:rFonts w:ascii="Times New Roman" w:hAnsi="Times New Roman" w:cs="Times New Roman"/>
        </w:rPr>
        <w:t xml:space="preserve">and development of the </w:t>
      </w:r>
      <w:r w:rsidR="09BC690B" w:rsidRPr="09BC690B">
        <w:rPr>
          <w:rFonts w:ascii="Times New Roman" w:hAnsi="Times New Roman" w:cs="Times New Roman"/>
        </w:rPr>
        <w:t xml:space="preserve">project. </w:t>
      </w:r>
      <w:bookmarkStart w:id="14" w:name="_Toc480470795"/>
    </w:p>
    <w:p w14:paraId="3EDD2C47" w14:textId="77777777" w:rsidR="00BF35ED" w:rsidRPr="00BD3CF1" w:rsidRDefault="00BF35ED" w:rsidP="0045185B">
      <w:pPr>
        <w:widowControl w:val="0"/>
        <w:jc w:val="both"/>
        <w:rPr>
          <w:rFonts w:ascii="Times New Roman" w:hAnsi="Times New Roman" w:cs="Times New Roman"/>
          <w:szCs w:val="24"/>
        </w:rPr>
      </w:pPr>
    </w:p>
    <w:p w14:paraId="69CC1D19" w14:textId="60F93FA8" w:rsidR="004E220A" w:rsidRDefault="00A50859" w:rsidP="004C3F68">
      <w:pPr>
        <w:pStyle w:val="Heading1"/>
        <w:jc w:val="center"/>
        <w:rPr>
          <w:rFonts w:ascii="Times New Roman" w:hAnsi="Times New Roman" w:cs="Times New Roman"/>
          <w:b/>
        </w:rPr>
      </w:pPr>
      <w:bookmarkStart w:id="15" w:name="_Toc103204471"/>
      <w:r w:rsidRPr="00BD3CF1">
        <w:rPr>
          <w:rFonts w:ascii="Times New Roman" w:hAnsi="Times New Roman" w:cs="Times New Roman"/>
          <w:b/>
        </w:rPr>
        <w:t>Proposed SDLC</w:t>
      </w:r>
      <w:bookmarkEnd w:id="14"/>
      <w:bookmarkEnd w:id="15"/>
    </w:p>
    <w:p w14:paraId="4850DC91" w14:textId="77777777" w:rsidR="004C3F68" w:rsidRPr="004C3F68" w:rsidRDefault="004C3F68" w:rsidP="004C3F68"/>
    <w:p w14:paraId="586D5D83" w14:textId="7E53B09F" w:rsidR="004C3F68" w:rsidRDefault="004C3F68" w:rsidP="004C3F68">
      <w:pPr>
        <w:jc w:val="center"/>
        <w:rPr>
          <w:rFonts w:ascii="Times New Roman" w:eastAsia="Georgia" w:hAnsi="Times New Roman" w:cs="Times New Roman"/>
          <w:b/>
          <w:bCs/>
          <w:sz w:val="32"/>
          <w:szCs w:val="32"/>
        </w:rPr>
      </w:pPr>
      <w:r w:rsidRPr="004C3F68">
        <w:rPr>
          <w:rFonts w:ascii="Times New Roman" w:eastAsia="Georgia" w:hAnsi="Times New Roman" w:cs="Times New Roman"/>
          <w:b/>
          <w:bCs/>
          <w:sz w:val="32"/>
          <w:szCs w:val="32"/>
        </w:rPr>
        <w:t>Agile Method</w:t>
      </w:r>
    </w:p>
    <w:p w14:paraId="63AB1C0F" w14:textId="5CAFFA85" w:rsidR="004E220A" w:rsidRPr="008C5D85" w:rsidRDefault="00D65EB4" w:rsidP="004E220A">
      <w:pPr>
        <w:rPr>
          <w:rFonts w:ascii="Times New Roman" w:eastAsia="Georgia" w:hAnsi="Times New Roman" w:cs="Times New Roman"/>
          <w:sz w:val="24"/>
          <w:szCs w:val="24"/>
        </w:rPr>
      </w:pPr>
      <w:r>
        <w:rPr>
          <w:rFonts w:ascii="Times New Roman" w:eastAsia="Georgia" w:hAnsi="Times New Roman" w:cs="Times New Roman"/>
          <w:b/>
          <w:bCs/>
          <w:sz w:val="32"/>
          <w:szCs w:val="32"/>
        </w:rPr>
        <w:tab/>
      </w:r>
      <w:r w:rsidR="00E93E44" w:rsidRPr="00E93E44">
        <w:rPr>
          <w:rFonts w:ascii="Times New Roman" w:eastAsia="Georgia" w:hAnsi="Times New Roman" w:cs="Times New Roman"/>
          <w:sz w:val="24"/>
          <w:szCs w:val="24"/>
        </w:rPr>
        <w:t xml:space="preserve">We will employ the Agile methodology for this project. It will aid us in project management by dividing it into phases. It will necessitate ongoing cooperation with stakeholders as well as continuous development at each level. Our work will begin with </w:t>
      </w:r>
      <w:r w:rsidR="008C5D85">
        <w:rPr>
          <w:rFonts w:ascii="Times New Roman" w:eastAsia="Georgia" w:hAnsi="Times New Roman" w:cs="Times New Roman"/>
          <w:sz w:val="24"/>
          <w:szCs w:val="24"/>
        </w:rPr>
        <w:t>a Pre-Design Wellness Tab</w:t>
      </w:r>
      <w:r w:rsidR="00E93E44" w:rsidRPr="00E93E44">
        <w:rPr>
          <w:rFonts w:ascii="Times New Roman" w:eastAsia="Georgia" w:hAnsi="Times New Roman" w:cs="Times New Roman"/>
          <w:sz w:val="24"/>
          <w:szCs w:val="24"/>
        </w:rPr>
        <w:t xml:space="preserve">, </w:t>
      </w:r>
      <w:r w:rsidR="008C5D85">
        <w:rPr>
          <w:rFonts w:ascii="Times New Roman" w:eastAsia="Georgia" w:hAnsi="Times New Roman" w:cs="Times New Roman"/>
          <w:sz w:val="24"/>
          <w:szCs w:val="24"/>
        </w:rPr>
        <w:t>Design Wellness Tab</w:t>
      </w:r>
      <w:r w:rsidR="00E93E44" w:rsidRPr="00E93E44">
        <w:rPr>
          <w:rFonts w:ascii="Times New Roman" w:eastAsia="Georgia" w:hAnsi="Times New Roman" w:cs="Times New Roman"/>
          <w:sz w:val="24"/>
          <w:szCs w:val="24"/>
        </w:rPr>
        <w:t xml:space="preserve">, and </w:t>
      </w:r>
      <w:r w:rsidR="008C5D85">
        <w:rPr>
          <w:rFonts w:ascii="Times New Roman" w:eastAsia="Georgia" w:hAnsi="Times New Roman" w:cs="Times New Roman"/>
          <w:sz w:val="24"/>
          <w:szCs w:val="24"/>
        </w:rPr>
        <w:t xml:space="preserve">Maintain and Support Wellness Tab </w:t>
      </w:r>
      <w:r w:rsidR="00E93E44" w:rsidRPr="00E93E44">
        <w:rPr>
          <w:rFonts w:ascii="Times New Roman" w:eastAsia="Georgia" w:hAnsi="Times New Roman" w:cs="Times New Roman"/>
          <w:sz w:val="24"/>
          <w:szCs w:val="24"/>
        </w:rPr>
        <w:t>phase.</w:t>
      </w:r>
    </w:p>
    <w:p w14:paraId="3660650F" w14:textId="2D623C93" w:rsidR="003D64D0" w:rsidRDefault="002164C4" w:rsidP="003D64D0">
      <w:r>
        <w:rPr>
          <w:rFonts w:ascii="Times New Roman" w:eastAsia="Georgia" w:hAnsi="Times New Roman" w:cs="Times New Roman"/>
          <w:b/>
          <w:noProof/>
          <w:sz w:val="24"/>
          <w:szCs w:val="24"/>
          <w:u w:val="single"/>
        </w:rPr>
        <w:lastRenderedPageBreak/>
        <w:drawing>
          <wp:inline distT="0" distB="0" distL="0" distR="0" wp14:anchorId="2CBAA693" wp14:editId="2603D3FF">
            <wp:extent cx="5943600" cy="345313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453130"/>
                    </a:xfrm>
                    <a:prstGeom prst="rect">
                      <a:avLst/>
                    </a:prstGeom>
                  </pic:spPr>
                </pic:pic>
              </a:graphicData>
            </a:graphic>
          </wp:inline>
        </w:drawing>
      </w:r>
    </w:p>
    <w:p w14:paraId="0908CDC6" w14:textId="200B1BCC" w:rsidR="00F26465" w:rsidRPr="00F26465" w:rsidRDefault="002164C4" w:rsidP="004E220A">
      <w:pPr>
        <w:rPr>
          <w:rFonts w:ascii="Times New Roman" w:hAnsi="Times New Roman" w:cs="Times New Roman"/>
          <w:sz w:val="24"/>
          <w:szCs w:val="24"/>
        </w:rPr>
      </w:pPr>
      <w:r>
        <w:rPr>
          <w:rFonts w:ascii="Times New Roman" w:hAnsi="Times New Roman" w:cs="Times New Roman"/>
          <w:sz w:val="24"/>
          <w:szCs w:val="24"/>
        </w:rPr>
        <w:t>Figure 1.1</w:t>
      </w:r>
      <w:r w:rsidR="00A03B5D">
        <w:rPr>
          <w:rFonts w:ascii="Times New Roman" w:hAnsi="Times New Roman" w:cs="Times New Roman"/>
          <w:sz w:val="24"/>
          <w:szCs w:val="24"/>
        </w:rPr>
        <w:t xml:space="preserve">: </w:t>
      </w:r>
      <w:r w:rsidR="006E645D">
        <w:rPr>
          <w:rFonts w:ascii="Times New Roman" w:hAnsi="Times New Roman" w:cs="Times New Roman"/>
          <w:sz w:val="24"/>
          <w:szCs w:val="24"/>
        </w:rPr>
        <w:t xml:space="preserve">Netflix Care </w:t>
      </w:r>
      <w:r w:rsidR="00DA41DB">
        <w:rPr>
          <w:rFonts w:ascii="Times New Roman" w:hAnsi="Times New Roman" w:cs="Times New Roman"/>
          <w:sz w:val="24"/>
          <w:szCs w:val="24"/>
        </w:rPr>
        <w:t xml:space="preserve">System Development Life Cycle </w:t>
      </w:r>
      <w:r w:rsidR="00D65EB4">
        <w:rPr>
          <w:rFonts w:ascii="Times New Roman" w:hAnsi="Times New Roman" w:cs="Times New Roman"/>
          <w:sz w:val="24"/>
          <w:szCs w:val="24"/>
        </w:rPr>
        <w:t>(SDLC)</w:t>
      </w:r>
    </w:p>
    <w:p w14:paraId="0AC703E8" w14:textId="63B213AA" w:rsidR="00175E53" w:rsidRDefault="00F14893" w:rsidP="00EC3E46">
      <w:pPr>
        <w:pStyle w:val="ListParagraph"/>
        <w:numPr>
          <w:ilvl w:val="0"/>
          <w:numId w:val="9"/>
        </w:numPr>
        <w:rPr>
          <w:rFonts w:ascii="Times New Roman" w:eastAsia="Georgia" w:hAnsi="Times New Roman" w:cs="Times New Roman"/>
          <w:b/>
          <w:sz w:val="32"/>
          <w:szCs w:val="32"/>
        </w:rPr>
      </w:pPr>
      <w:r w:rsidRPr="00F14893">
        <w:rPr>
          <w:rFonts w:ascii="Times New Roman" w:eastAsia="Georgia" w:hAnsi="Times New Roman" w:cs="Times New Roman"/>
          <w:b/>
          <w:sz w:val="32"/>
          <w:szCs w:val="32"/>
        </w:rPr>
        <w:t>Requirements</w:t>
      </w:r>
    </w:p>
    <w:p w14:paraId="158FE1DE" w14:textId="1C54DB7E" w:rsidR="00175E53" w:rsidRDefault="00175E53" w:rsidP="00175E53">
      <w:pPr>
        <w:pStyle w:val="ListParagraph"/>
        <w:rPr>
          <w:rFonts w:ascii="Times New Roman" w:eastAsia="Georgia" w:hAnsi="Times New Roman" w:cs="Times New Roman"/>
          <w:bCs/>
          <w:sz w:val="24"/>
          <w:szCs w:val="24"/>
        </w:rPr>
      </w:pPr>
      <w:r>
        <w:rPr>
          <w:rFonts w:ascii="Times New Roman" w:eastAsia="Georgia" w:hAnsi="Times New Roman" w:cs="Times New Roman"/>
          <w:bCs/>
          <w:sz w:val="24"/>
          <w:szCs w:val="24"/>
        </w:rPr>
        <w:t xml:space="preserve">The requirements for this project </w:t>
      </w:r>
      <w:r w:rsidR="004E30B0">
        <w:rPr>
          <w:rFonts w:ascii="Times New Roman" w:eastAsia="Georgia" w:hAnsi="Times New Roman" w:cs="Times New Roman"/>
          <w:bCs/>
          <w:sz w:val="24"/>
          <w:szCs w:val="24"/>
        </w:rPr>
        <w:t xml:space="preserve">will include a </w:t>
      </w:r>
      <w:r w:rsidR="004E4071">
        <w:rPr>
          <w:rFonts w:ascii="Times New Roman" w:eastAsia="Georgia" w:hAnsi="Times New Roman" w:cs="Times New Roman"/>
          <w:bCs/>
          <w:sz w:val="24"/>
          <w:szCs w:val="24"/>
        </w:rPr>
        <w:t xml:space="preserve">team of </w:t>
      </w:r>
      <w:r w:rsidR="00467E3B">
        <w:rPr>
          <w:rFonts w:ascii="Times New Roman" w:eastAsia="Georgia" w:hAnsi="Times New Roman" w:cs="Times New Roman"/>
          <w:bCs/>
          <w:sz w:val="24"/>
          <w:szCs w:val="24"/>
        </w:rPr>
        <w:t xml:space="preserve">21 </w:t>
      </w:r>
      <w:r w:rsidR="00734520">
        <w:rPr>
          <w:rFonts w:ascii="Times New Roman" w:eastAsia="Georgia" w:hAnsi="Times New Roman" w:cs="Times New Roman"/>
          <w:bCs/>
          <w:sz w:val="24"/>
          <w:szCs w:val="24"/>
        </w:rPr>
        <w:t xml:space="preserve">people </w:t>
      </w:r>
      <w:r w:rsidR="00AE5EB9">
        <w:rPr>
          <w:rFonts w:ascii="Times New Roman" w:eastAsia="Georgia" w:hAnsi="Times New Roman" w:cs="Times New Roman"/>
          <w:bCs/>
          <w:sz w:val="24"/>
          <w:szCs w:val="24"/>
        </w:rPr>
        <w:t xml:space="preserve">including </w:t>
      </w:r>
      <w:r w:rsidR="002B123C">
        <w:rPr>
          <w:rFonts w:ascii="Times New Roman" w:eastAsia="Georgia" w:hAnsi="Times New Roman" w:cs="Times New Roman"/>
          <w:bCs/>
          <w:sz w:val="24"/>
          <w:szCs w:val="24"/>
        </w:rPr>
        <w:t xml:space="preserve">a project manager, </w:t>
      </w:r>
      <w:r w:rsidR="00A67527">
        <w:rPr>
          <w:rFonts w:ascii="Times New Roman" w:eastAsia="Georgia" w:hAnsi="Times New Roman" w:cs="Times New Roman"/>
          <w:bCs/>
          <w:sz w:val="24"/>
          <w:szCs w:val="24"/>
        </w:rPr>
        <w:t xml:space="preserve">Software engineers, </w:t>
      </w:r>
      <w:r w:rsidR="00060C98">
        <w:rPr>
          <w:rFonts w:ascii="Times New Roman" w:eastAsia="Georgia" w:hAnsi="Times New Roman" w:cs="Times New Roman"/>
          <w:bCs/>
          <w:sz w:val="24"/>
          <w:szCs w:val="24"/>
        </w:rPr>
        <w:t xml:space="preserve">Network Engineer, Systems Analyst, </w:t>
      </w:r>
      <w:r w:rsidR="00991028">
        <w:rPr>
          <w:rFonts w:ascii="Times New Roman" w:eastAsia="Georgia" w:hAnsi="Times New Roman" w:cs="Times New Roman"/>
          <w:bCs/>
          <w:sz w:val="24"/>
          <w:szCs w:val="24"/>
        </w:rPr>
        <w:t xml:space="preserve">Network Specialist, </w:t>
      </w:r>
      <w:r w:rsidR="005C537C">
        <w:rPr>
          <w:rFonts w:ascii="Times New Roman" w:eastAsia="Georgia" w:hAnsi="Times New Roman" w:cs="Times New Roman"/>
          <w:bCs/>
          <w:sz w:val="24"/>
          <w:szCs w:val="24"/>
        </w:rPr>
        <w:t>Software developers,</w:t>
      </w:r>
      <w:r w:rsidR="00A63CF8">
        <w:rPr>
          <w:rFonts w:ascii="Times New Roman" w:eastAsia="Georgia" w:hAnsi="Times New Roman" w:cs="Times New Roman"/>
          <w:bCs/>
          <w:sz w:val="24"/>
          <w:szCs w:val="24"/>
        </w:rPr>
        <w:t xml:space="preserve"> Software Engineer, and 12 additional team members.</w:t>
      </w:r>
      <w:r w:rsidR="0057139A">
        <w:rPr>
          <w:rFonts w:ascii="Times New Roman" w:eastAsia="Georgia" w:hAnsi="Times New Roman" w:cs="Times New Roman"/>
          <w:bCs/>
          <w:sz w:val="24"/>
          <w:szCs w:val="24"/>
        </w:rPr>
        <w:t xml:space="preserve"> </w:t>
      </w:r>
      <w:r w:rsidR="00901B53">
        <w:rPr>
          <w:rFonts w:ascii="Times New Roman" w:eastAsia="Georgia" w:hAnsi="Times New Roman" w:cs="Times New Roman"/>
          <w:bCs/>
          <w:sz w:val="24"/>
          <w:szCs w:val="24"/>
        </w:rPr>
        <w:t xml:space="preserve">A </w:t>
      </w:r>
      <w:r w:rsidR="0093687D">
        <w:rPr>
          <w:rFonts w:ascii="Times New Roman" w:eastAsia="Georgia" w:hAnsi="Times New Roman" w:cs="Times New Roman"/>
          <w:bCs/>
          <w:sz w:val="24"/>
          <w:szCs w:val="24"/>
        </w:rPr>
        <w:t xml:space="preserve">special facility will be required </w:t>
      </w:r>
      <w:r w:rsidR="00AF5C7D">
        <w:rPr>
          <w:rFonts w:ascii="Times New Roman" w:eastAsia="Georgia" w:hAnsi="Times New Roman" w:cs="Times New Roman"/>
          <w:bCs/>
          <w:sz w:val="24"/>
          <w:szCs w:val="24"/>
        </w:rPr>
        <w:t>for the employees</w:t>
      </w:r>
      <w:r w:rsidR="000D53C5">
        <w:rPr>
          <w:rFonts w:ascii="Times New Roman" w:eastAsia="Georgia" w:hAnsi="Times New Roman" w:cs="Times New Roman"/>
          <w:bCs/>
          <w:sz w:val="24"/>
          <w:szCs w:val="24"/>
        </w:rPr>
        <w:t xml:space="preserve"> in order to develop this project</w:t>
      </w:r>
      <w:r w:rsidR="00134729">
        <w:rPr>
          <w:rFonts w:ascii="Times New Roman" w:eastAsia="Georgia" w:hAnsi="Times New Roman" w:cs="Times New Roman"/>
          <w:bCs/>
          <w:sz w:val="24"/>
          <w:szCs w:val="24"/>
        </w:rPr>
        <w:t xml:space="preserve">. We will also need software capable of designing, </w:t>
      </w:r>
      <w:r w:rsidR="00AE117A">
        <w:rPr>
          <w:rFonts w:ascii="Times New Roman" w:eastAsia="Georgia" w:hAnsi="Times New Roman" w:cs="Times New Roman"/>
          <w:bCs/>
          <w:sz w:val="24"/>
          <w:szCs w:val="24"/>
        </w:rPr>
        <w:t>developing, and testing the application</w:t>
      </w:r>
      <w:r w:rsidR="00C204B7">
        <w:rPr>
          <w:rFonts w:ascii="Times New Roman" w:eastAsia="Georgia" w:hAnsi="Times New Roman" w:cs="Times New Roman"/>
          <w:bCs/>
          <w:sz w:val="24"/>
          <w:szCs w:val="24"/>
        </w:rPr>
        <w:t>.</w:t>
      </w:r>
    </w:p>
    <w:p w14:paraId="72D9E39F" w14:textId="77777777" w:rsidR="00BC1CF9" w:rsidRDefault="00BC1CF9" w:rsidP="00175E53">
      <w:pPr>
        <w:pStyle w:val="ListParagraph"/>
        <w:rPr>
          <w:rFonts w:ascii="Times New Roman" w:eastAsia="Georgia" w:hAnsi="Times New Roman" w:cs="Times New Roman"/>
          <w:bCs/>
          <w:sz w:val="24"/>
          <w:szCs w:val="24"/>
        </w:rPr>
      </w:pPr>
    </w:p>
    <w:p w14:paraId="6F71DD97" w14:textId="7E5C0A67" w:rsidR="009F7EF2" w:rsidRDefault="00370FBD" w:rsidP="00EC3E46">
      <w:pPr>
        <w:pStyle w:val="ListParagraph"/>
        <w:numPr>
          <w:ilvl w:val="0"/>
          <w:numId w:val="9"/>
        </w:numPr>
        <w:rPr>
          <w:rFonts w:ascii="Times New Roman" w:eastAsia="Georgia" w:hAnsi="Times New Roman" w:cs="Times New Roman"/>
          <w:b/>
          <w:sz w:val="32"/>
          <w:szCs w:val="32"/>
        </w:rPr>
      </w:pPr>
      <w:r w:rsidRPr="00704E7F">
        <w:rPr>
          <w:rFonts w:ascii="Times New Roman" w:eastAsia="Georgia" w:hAnsi="Times New Roman" w:cs="Times New Roman"/>
          <w:b/>
          <w:sz w:val="32"/>
          <w:szCs w:val="32"/>
        </w:rPr>
        <w:t>Pre</w:t>
      </w:r>
      <w:r w:rsidR="00704E7F" w:rsidRPr="00704E7F">
        <w:rPr>
          <w:rFonts w:ascii="Times New Roman" w:eastAsia="Georgia" w:hAnsi="Times New Roman" w:cs="Times New Roman"/>
          <w:b/>
          <w:sz w:val="32"/>
          <w:szCs w:val="32"/>
        </w:rPr>
        <w:t>-Design</w:t>
      </w:r>
    </w:p>
    <w:p w14:paraId="39545692" w14:textId="0190FF7A" w:rsidR="0016308D" w:rsidRDefault="0016308D" w:rsidP="0016308D">
      <w:pPr>
        <w:pStyle w:val="ListParagraph"/>
        <w:rPr>
          <w:rFonts w:ascii="Times New Roman" w:eastAsia="Georgia" w:hAnsi="Times New Roman" w:cs="Times New Roman"/>
          <w:sz w:val="24"/>
          <w:szCs w:val="24"/>
        </w:rPr>
      </w:pPr>
      <w:r w:rsidRPr="0016308D">
        <w:rPr>
          <w:rFonts w:ascii="Times New Roman" w:eastAsia="Georgia" w:hAnsi="Times New Roman" w:cs="Times New Roman"/>
          <w:sz w:val="24"/>
          <w:szCs w:val="24"/>
        </w:rPr>
        <w:t>In this stage, we will plan how our system is going to look like in order to enter the platform of Netflix. The qualifications that we need and the possible cons and pros of adding a new feature to Netflix.</w:t>
      </w:r>
    </w:p>
    <w:p w14:paraId="7319659F" w14:textId="77777777" w:rsidR="00EF4E98" w:rsidRDefault="00EF4E98" w:rsidP="0016308D">
      <w:pPr>
        <w:pStyle w:val="ListParagraph"/>
        <w:rPr>
          <w:rFonts w:ascii="Times New Roman" w:eastAsia="Georgia" w:hAnsi="Times New Roman" w:cs="Times New Roman"/>
          <w:sz w:val="24"/>
          <w:szCs w:val="24"/>
        </w:rPr>
      </w:pPr>
    </w:p>
    <w:p w14:paraId="2738F9D1" w14:textId="1443084D" w:rsidR="00EF4E98" w:rsidRDefault="009303C7" w:rsidP="00EC3E46">
      <w:pPr>
        <w:pStyle w:val="ListParagraph"/>
        <w:numPr>
          <w:ilvl w:val="0"/>
          <w:numId w:val="9"/>
        </w:numPr>
        <w:rPr>
          <w:rFonts w:ascii="Times New Roman" w:eastAsia="Georgia" w:hAnsi="Times New Roman" w:cs="Times New Roman"/>
          <w:b/>
          <w:bCs/>
          <w:sz w:val="32"/>
          <w:szCs w:val="32"/>
        </w:rPr>
      </w:pPr>
      <w:r w:rsidRPr="000830C2">
        <w:rPr>
          <w:rFonts w:ascii="Times New Roman" w:eastAsia="Georgia" w:hAnsi="Times New Roman" w:cs="Times New Roman"/>
          <w:b/>
          <w:bCs/>
          <w:sz w:val="32"/>
          <w:szCs w:val="32"/>
        </w:rPr>
        <w:t>Design</w:t>
      </w:r>
    </w:p>
    <w:p w14:paraId="32846B76" w14:textId="39B66A17" w:rsidR="00704E7F" w:rsidRDefault="003D0ACF" w:rsidP="00704E7F">
      <w:pPr>
        <w:pStyle w:val="ListParagraph"/>
        <w:rPr>
          <w:rFonts w:ascii="Times New Roman" w:eastAsia="Georgia" w:hAnsi="Times New Roman" w:cs="Times New Roman"/>
          <w:bCs/>
          <w:sz w:val="24"/>
          <w:szCs w:val="24"/>
        </w:rPr>
      </w:pPr>
      <w:r w:rsidRPr="003D0ACF">
        <w:rPr>
          <w:rFonts w:ascii="Times New Roman" w:eastAsia="Georgia" w:hAnsi="Times New Roman" w:cs="Times New Roman"/>
          <w:bCs/>
          <w:sz w:val="24"/>
          <w:szCs w:val="24"/>
        </w:rPr>
        <w:t>We will design how our tab will look during the design process. Our team will need to work together and collaborate during this time. The newly incorporated software must be capable of producing the desired results, and we must also pick how it will appear, as all Netflix primary tabs must seem comparable.</w:t>
      </w:r>
    </w:p>
    <w:p w14:paraId="6F826E75" w14:textId="77777777" w:rsidR="003D0ACF" w:rsidRDefault="003D0ACF" w:rsidP="00704E7F">
      <w:pPr>
        <w:pStyle w:val="ListParagraph"/>
        <w:rPr>
          <w:rFonts w:ascii="Times New Roman" w:eastAsia="Georgia" w:hAnsi="Times New Roman" w:cs="Times New Roman"/>
          <w:bCs/>
          <w:sz w:val="24"/>
          <w:szCs w:val="24"/>
        </w:rPr>
      </w:pPr>
    </w:p>
    <w:p w14:paraId="0CA3AA3D" w14:textId="7E220F45" w:rsidR="00D43DF4" w:rsidRDefault="004672B0" w:rsidP="00EC3E46">
      <w:pPr>
        <w:pStyle w:val="ListParagraph"/>
        <w:numPr>
          <w:ilvl w:val="0"/>
          <w:numId w:val="9"/>
        </w:numPr>
        <w:rPr>
          <w:rFonts w:ascii="Times New Roman" w:eastAsia="Georgia" w:hAnsi="Times New Roman" w:cs="Times New Roman"/>
          <w:b/>
          <w:sz w:val="32"/>
          <w:szCs w:val="32"/>
        </w:rPr>
      </w:pPr>
      <w:r w:rsidRPr="00E80467">
        <w:rPr>
          <w:rFonts w:ascii="Times New Roman" w:eastAsia="Georgia" w:hAnsi="Times New Roman" w:cs="Times New Roman"/>
          <w:b/>
          <w:sz w:val="32"/>
          <w:szCs w:val="32"/>
        </w:rPr>
        <w:t>Development</w:t>
      </w:r>
    </w:p>
    <w:p w14:paraId="4607E4F0" w14:textId="6C8EC587" w:rsidR="005E29BA" w:rsidRDefault="005E29BA" w:rsidP="005E29BA">
      <w:pPr>
        <w:pStyle w:val="ListParagraph"/>
        <w:rPr>
          <w:rFonts w:ascii="Times New Roman" w:eastAsia="Georgia" w:hAnsi="Times New Roman" w:cs="Times New Roman"/>
          <w:bCs/>
          <w:sz w:val="24"/>
          <w:szCs w:val="24"/>
        </w:rPr>
      </w:pPr>
      <w:r w:rsidRPr="005E29BA">
        <w:rPr>
          <w:rFonts w:ascii="Times New Roman" w:eastAsia="Georgia" w:hAnsi="Times New Roman" w:cs="Times New Roman"/>
          <w:bCs/>
          <w:sz w:val="24"/>
          <w:szCs w:val="24"/>
        </w:rPr>
        <w:t xml:space="preserve">The creation of the tab will take the longest because it will require a large amount of input to match the many criteria that we want to add </w:t>
      </w:r>
      <w:r w:rsidRPr="041EF51E">
        <w:rPr>
          <w:rFonts w:ascii="Times New Roman" w:eastAsia="Georgia" w:hAnsi="Times New Roman" w:cs="Times New Roman"/>
          <w:sz w:val="24"/>
          <w:szCs w:val="24"/>
        </w:rPr>
        <w:t>to</w:t>
      </w:r>
      <w:r w:rsidRPr="005E29BA">
        <w:rPr>
          <w:rFonts w:ascii="Times New Roman" w:eastAsia="Georgia" w:hAnsi="Times New Roman" w:cs="Times New Roman"/>
          <w:bCs/>
          <w:sz w:val="24"/>
          <w:szCs w:val="24"/>
        </w:rPr>
        <w:t xml:space="preserve"> it. For example, we must find out </w:t>
      </w:r>
      <w:r w:rsidRPr="005E29BA">
        <w:rPr>
          <w:rFonts w:ascii="Times New Roman" w:eastAsia="Georgia" w:hAnsi="Times New Roman" w:cs="Times New Roman"/>
          <w:bCs/>
          <w:sz w:val="24"/>
          <w:szCs w:val="24"/>
        </w:rPr>
        <w:lastRenderedPageBreak/>
        <w:t xml:space="preserve">how to accommodate consumers </w:t>
      </w:r>
      <w:r w:rsidRPr="041EF51E">
        <w:rPr>
          <w:rFonts w:ascii="Times New Roman" w:eastAsia="Georgia" w:hAnsi="Times New Roman" w:cs="Times New Roman"/>
          <w:sz w:val="24"/>
          <w:szCs w:val="24"/>
        </w:rPr>
        <w:t xml:space="preserve">by </w:t>
      </w:r>
      <w:r w:rsidRPr="005E29BA">
        <w:rPr>
          <w:rFonts w:ascii="Times New Roman" w:eastAsia="Georgia" w:hAnsi="Times New Roman" w:cs="Times New Roman"/>
          <w:bCs/>
          <w:sz w:val="24"/>
          <w:szCs w:val="24"/>
        </w:rPr>
        <w:t xml:space="preserve">adding their own insurance and selecting their own </w:t>
      </w:r>
      <w:r w:rsidRPr="041EF51E">
        <w:rPr>
          <w:rFonts w:ascii="Times New Roman" w:eastAsia="Georgia" w:hAnsi="Times New Roman" w:cs="Times New Roman"/>
          <w:sz w:val="24"/>
          <w:szCs w:val="24"/>
        </w:rPr>
        <w:t>professionals.</w:t>
      </w:r>
      <w:r w:rsidRPr="005E29BA">
        <w:rPr>
          <w:rFonts w:ascii="Times New Roman" w:eastAsia="Georgia" w:hAnsi="Times New Roman" w:cs="Times New Roman"/>
          <w:bCs/>
          <w:sz w:val="24"/>
          <w:szCs w:val="24"/>
        </w:rPr>
        <w:t xml:space="preserve"> It is vital that we take our time during this phase since one small error might cause major issues for Netflix and the </w:t>
      </w:r>
      <w:r w:rsidR="3FA3AE7C" w:rsidRPr="16B2A6BA">
        <w:rPr>
          <w:rFonts w:ascii="Times New Roman" w:eastAsia="Georgia" w:hAnsi="Times New Roman" w:cs="Times New Roman"/>
          <w:sz w:val="24"/>
          <w:szCs w:val="24"/>
        </w:rPr>
        <w:t>corresponding</w:t>
      </w:r>
      <w:r w:rsidRPr="005E29BA">
        <w:rPr>
          <w:rFonts w:ascii="Times New Roman" w:eastAsia="Georgia" w:hAnsi="Times New Roman" w:cs="Times New Roman"/>
          <w:bCs/>
          <w:sz w:val="24"/>
          <w:szCs w:val="24"/>
        </w:rPr>
        <w:t xml:space="preserve"> firms and experts who will be involved.</w:t>
      </w:r>
    </w:p>
    <w:p w14:paraId="1A215F4B" w14:textId="77777777" w:rsidR="005E29BA" w:rsidRDefault="005E29BA" w:rsidP="005E29BA">
      <w:pPr>
        <w:pStyle w:val="ListParagraph"/>
        <w:rPr>
          <w:rFonts w:ascii="Times New Roman" w:eastAsia="Georgia" w:hAnsi="Times New Roman" w:cs="Times New Roman"/>
          <w:bCs/>
          <w:sz w:val="24"/>
          <w:szCs w:val="24"/>
        </w:rPr>
      </w:pPr>
    </w:p>
    <w:p w14:paraId="0FCB4233" w14:textId="2977D1DE" w:rsidR="005E29BA" w:rsidRDefault="0041410D" w:rsidP="00EC3E46">
      <w:pPr>
        <w:pStyle w:val="ListParagraph"/>
        <w:numPr>
          <w:ilvl w:val="0"/>
          <w:numId w:val="9"/>
        </w:numPr>
        <w:rPr>
          <w:rFonts w:ascii="Times New Roman" w:eastAsia="Georgia" w:hAnsi="Times New Roman" w:cs="Times New Roman"/>
          <w:b/>
          <w:sz w:val="32"/>
          <w:szCs w:val="32"/>
        </w:rPr>
      </w:pPr>
      <w:r w:rsidRPr="0041410D">
        <w:rPr>
          <w:rFonts w:ascii="Times New Roman" w:eastAsia="Georgia" w:hAnsi="Times New Roman" w:cs="Times New Roman"/>
          <w:b/>
          <w:sz w:val="32"/>
          <w:szCs w:val="32"/>
        </w:rPr>
        <w:t>Testing</w:t>
      </w:r>
    </w:p>
    <w:p w14:paraId="16416F15" w14:textId="365A39A9" w:rsidR="0041410D" w:rsidRDefault="008F59FC" w:rsidP="0041410D">
      <w:pPr>
        <w:pStyle w:val="ListParagraph"/>
        <w:rPr>
          <w:rFonts w:ascii="Times New Roman" w:eastAsia="Georgia" w:hAnsi="Times New Roman" w:cs="Times New Roman"/>
          <w:bCs/>
          <w:sz w:val="24"/>
          <w:szCs w:val="24"/>
        </w:rPr>
      </w:pPr>
      <w:r w:rsidRPr="008F59FC">
        <w:rPr>
          <w:rFonts w:ascii="Times New Roman" w:eastAsia="Georgia" w:hAnsi="Times New Roman" w:cs="Times New Roman"/>
          <w:bCs/>
          <w:sz w:val="24"/>
          <w:szCs w:val="24"/>
        </w:rPr>
        <w:t>Testing will take place with the introduction of the design-wellness tab. We will recruit testers for a beta app that will incorporate the newly developed functionality. We will also contact them for comments and evaluate any issues they may have encountered while using the program. The main goal of this is to guarantee that the software can function without major issues so that it may be updated and maintained.</w:t>
      </w:r>
    </w:p>
    <w:p w14:paraId="72AFD69F" w14:textId="365A39A9" w:rsidR="00B911FA" w:rsidRDefault="00B911FA" w:rsidP="0041410D">
      <w:pPr>
        <w:pStyle w:val="ListParagraph"/>
        <w:rPr>
          <w:rFonts w:ascii="Times New Roman" w:eastAsia="Georgia" w:hAnsi="Times New Roman" w:cs="Times New Roman"/>
          <w:bCs/>
          <w:sz w:val="24"/>
          <w:szCs w:val="24"/>
        </w:rPr>
      </w:pPr>
    </w:p>
    <w:p w14:paraId="22EC5574" w14:textId="39D39F94" w:rsidR="004312DD" w:rsidRDefault="00786947" w:rsidP="00EC3E46">
      <w:pPr>
        <w:pStyle w:val="ListParagraph"/>
        <w:numPr>
          <w:ilvl w:val="0"/>
          <w:numId w:val="9"/>
        </w:numPr>
        <w:rPr>
          <w:rFonts w:ascii="Times New Roman" w:eastAsia="Georgia" w:hAnsi="Times New Roman" w:cs="Times New Roman"/>
          <w:b/>
          <w:sz w:val="32"/>
          <w:szCs w:val="32"/>
        </w:rPr>
      </w:pPr>
      <w:r w:rsidRPr="006346DA">
        <w:rPr>
          <w:rFonts w:ascii="Times New Roman" w:eastAsia="Georgia" w:hAnsi="Times New Roman" w:cs="Times New Roman"/>
          <w:b/>
          <w:sz w:val="32"/>
          <w:szCs w:val="32"/>
        </w:rPr>
        <w:t>Maint</w:t>
      </w:r>
      <w:r w:rsidR="006346DA" w:rsidRPr="006346DA">
        <w:rPr>
          <w:rFonts w:ascii="Times New Roman" w:eastAsia="Georgia" w:hAnsi="Times New Roman" w:cs="Times New Roman"/>
          <w:b/>
          <w:sz w:val="32"/>
          <w:szCs w:val="32"/>
        </w:rPr>
        <w:t>enance/Support</w:t>
      </w:r>
    </w:p>
    <w:p w14:paraId="732E12A7" w14:textId="538E0E64" w:rsidR="00D43DF4" w:rsidRPr="00D51C20" w:rsidRDefault="00074E70" w:rsidP="00D51C20">
      <w:pPr>
        <w:pStyle w:val="ListParagraph"/>
        <w:rPr>
          <w:rFonts w:ascii="Times New Roman" w:eastAsia="Georgia" w:hAnsi="Times New Roman" w:cs="Times New Roman"/>
          <w:bCs/>
          <w:sz w:val="24"/>
          <w:szCs w:val="24"/>
        </w:rPr>
      </w:pPr>
      <w:r w:rsidRPr="00074E70">
        <w:rPr>
          <w:rFonts w:ascii="Times New Roman" w:eastAsia="Georgia" w:hAnsi="Times New Roman" w:cs="Times New Roman"/>
          <w:bCs/>
          <w:sz w:val="24"/>
          <w:szCs w:val="24"/>
        </w:rPr>
        <w:t>We will examine how effectively the system is functioning, as well as faults and potential modifications. To keep the system up to date, the new features will need to be updated on a regular basis. The new improvements will be available to all Netflix subscribers.</w:t>
      </w:r>
    </w:p>
    <w:p w14:paraId="0B140173" w14:textId="77777777" w:rsidR="00BD3CF1" w:rsidRPr="00D4745F" w:rsidRDefault="00A50859" w:rsidP="00D4745F">
      <w:pPr>
        <w:pStyle w:val="NoSpacing"/>
        <w:rPr>
          <w:color w:val="7030A0"/>
        </w:rPr>
      </w:pPr>
      <w:r w:rsidRPr="00D4745F">
        <w:rPr>
          <w:color w:val="7030A0"/>
        </w:rPr>
        <w:t xml:space="preserve"> </w:t>
      </w:r>
    </w:p>
    <w:p w14:paraId="1DB121FA" w14:textId="77777777" w:rsidR="00BD3CF1" w:rsidRPr="00BD3CF1" w:rsidRDefault="00BD3CF1" w:rsidP="00B20F5D">
      <w:pPr>
        <w:rPr>
          <w:rFonts w:ascii="Times New Roman" w:eastAsia="Georgia" w:hAnsi="Times New Roman" w:cs="Times New Roman"/>
          <w:szCs w:val="24"/>
        </w:rPr>
      </w:pPr>
    </w:p>
    <w:p w14:paraId="2F71310A" w14:textId="77777777" w:rsidR="00ED1C3E" w:rsidRPr="00BD3CF1" w:rsidRDefault="00ED1C3E" w:rsidP="002A1CFB">
      <w:pPr>
        <w:pStyle w:val="Heading1"/>
        <w:jc w:val="center"/>
        <w:rPr>
          <w:rFonts w:ascii="Times New Roman" w:hAnsi="Times New Roman" w:cs="Times New Roman"/>
          <w:b/>
        </w:rPr>
      </w:pPr>
      <w:bookmarkStart w:id="16" w:name="_Toc103204472"/>
      <w:r w:rsidRPr="00BD3CF1">
        <w:rPr>
          <w:rFonts w:ascii="Times New Roman" w:hAnsi="Times New Roman" w:cs="Times New Roman"/>
          <w:b/>
        </w:rPr>
        <w:t>Project Charter</w:t>
      </w:r>
      <w:bookmarkEnd w:id="16"/>
    </w:p>
    <w:p w14:paraId="24730F79" w14:textId="77777777" w:rsidR="00ED1C3E" w:rsidRPr="00BD3CF1" w:rsidRDefault="00ED1C3E" w:rsidP="00ED1C3E">
      <w:pPr>
        <w:rPr>
          <w:rFonts w:ascii="Times New Roman" w:hAnsi="Times New Roman" w:cs="Times New Roman"/>
          <w:b/>
          <w:i/>
        </w:rPr>
      </w:pPr>
    </w:p>
    <w:p w14:paraId="4EF7EEDA" w14:textId="161FBE0D" w:rsidR="00E026CD" w:rsidRDefault="00ED1C3E" w:rsidP="7A600ED2">
      <w:pPr>
        <w:pStyle w:val="Heading3"/>
        <w:rPr>
          <w:rFonts w:ascii="Times New Roman" w:hAnsi="Times New Roman" w:cs="Times New Roman"/>
          <w:b/>
          <w:color w:val="auto"/>
        </w:rPr>
      </w:pPr>
      <w:bookmarkStart w:id="17" w:name="_Toc103204473"/>
      <w:r w:rsidRPr="00DE7B2A">
        <w:rPr>
          <w:rFonts w:ascii="Times New Roman" w:hAnsi="Times New Roman" w:cs="Times New Roman"/>
          <w:b/>
          <w:color w:val="auto"/>
        </w:rPr>
        <w:t>Project stakeholders</w:t>
      </w:r>
      <w:bookmarkEnd w:id="17"/>
    </w:p>
    <w:tbl>
      <w:tblPr>
        <w:tblW w:w="9435" w:type="dxa"/>
        <w:tblLayout w:type="fixed"/>
        <w:tblLook w:val="04A0" w:firstRow="1" w:lastRow="0" w:firstColumn="1" w:lastColumn="0" w:noHBand="0" w:noVBand="1"/>
      </w:tblPr>
      <w:tblGrid>
        <w:gridCol w:w="2610"/>
        <w:gridCol w:w="2775"/>
        <w:gridCol w:w="1530"/>
        <w:gridCol w:w="2520"/>
      </w:tblGrid>
      <w:tr w:rsidR="24C7A75B" w14:paraId="1D541744" w14:textId="77777777" w:rsidTr="5C54CAB8">
        <w:tc>
          <w:tcPr>
            <w:tcW w:w="2610" w:type="dxa"/>
            <w:tcBorders>
              <w:top w:val="single" w:sz="8" w:space="0" w:color="999999"/>
              <w:left w:val="single" w:sz="8" w:space="0" w:color="999999"/>
              <w:bottom w:val="single" w:sz="8" w:space="0" w:color="999999"/>
              <w:right w:val="single" w:sz="8" w:space="0" w:color="999999"/>
            </w:tcBorders>
          </w:tcPr>
          <w:p w14:paraId="29762B71" w14:textId="51B404A6" w:rsidR="24C7A75B" w:rsidRDefault="24C7A75B" w:rsidP="24C7A75B">
            <w:pPr>
              <w:spacing w:line="257" w:lineRule="auto"/>
            </w:pPr>
            <w:r w:rsidRPr="24C7A75B">
              <w:rPr>
                <w:rFonts w:ascii="Times New Roman" w:eastAsia="Times New Roman" w:hAnsi="Times New Roman" w:cs="Times New Roman"/>
              </w:rPr>
              <w:t xml:space="preserve">Names </w:t>
            </w:r>
          </w:p>
        </w:tc>
        <w:tc>
          <w:tcPr>
            <w:tcW w:w="2775" w:type="dxa"/>
            <w:tcBorders>
              <w:top w:val="single" w:sz="8" w:space="0" w:color="999999"/>
              <w:left w:val="single" w:sz="8" w:space="0" w:color="999999"/>
              <w:bottom w:val="single" w:sz="8" w:space="0" w:color="999999"/>
              <w:right w:val="single" w:sz="8" w:space="0" w:color="999999"/>
            </w:tcBorders>
          </w:tcPr>
          <w:p w14:paraId="5D90E9CC" w14:textId="7F32C5CB" w:rsidR="24C7A75B" w:rsidRDefault="24C7A75B" w:rsidP="24C7A75B">
            <w:pPr>
              <w:spacing w:line="257" w:lineRule="auto"/>
            </w:pPr>
            <w:r w:rsidRPr="24C7A75B">
              <w:rPr>
                <w:rFonts w:ascii="Times New Roman" w:eastAsia="Times New Roman" w:hAnsi="Times New Roman" w:cs="Times New Roman"/>
              </w:rPr>
              <w:t xml:space="preserve">Title(s) </w:t>
            </w:r>
          </w:p>
        </w:tc>
        <w:tc>
          <w:tcPr>
            <w:tcW w:w="1530" w:type="dxa"/>
            <w:tcBorders>
              <w:top w:val="single" w:sz="8" w:space="0" w:color="999999"/>
              <w:left w:val="single" w:sz="8" w:space="0" w:color="999999"/>
              <w:bottom w:val="single" w:sz="8" w:space="0" w:color="999999"/>
              <w:right w:val="single" w:sz="8" w:space="0" w:color="999999"/>
            </w:tcBorders>
          </w:tcPr>
          <w:p w14:paraId="17703344" w14:textId="298AF106" w:rsidR="24C7A75B" w:rsidRDefault="24C7A75B" w:rsidP="24C7A75B">
            <w:pPr>
              <w:spacing w:line="257" w:lineRule="auto"/>
            </w:pPr>
            <w:r w:rsidRPr="24C7A75B">
              <w:rPr>
                <w:rFonts w:ascii="Times New Roman" w:eastAsia="Times New Roman" w:hAnsi="Times New Roman" w:cs="Times New Roman"/>
              </w:rPr>
              <w:t xml:space="preserve">Phone Number </w:t>
            </w:r>
          </w:p>
        </w:tc>
        <w:tc>
          <w:tcPr>
            <w:tcW w:w="2520" w:type="dxa"/>
            <w:tcBorders>
              <w:top w:val="single" w:sz="8" w:space="0" w:color="999999"/>
              <w:left w:val="single" w:sz="8" w:space="0" w:color="999999"/>
              <w:bottom w:val="single" w:sz="8" w:space="0" w:color="999999"/>
              <w:right w:val="single" w:sz="8" w:space="0" w:color="999999"/>
            </w:tcBorders>
          </w:tcPr>
          <w:p w14:paraId="2B19DB66" w14:textId="0FE8BC55" w:rsidR="24C7A75B" w:rsidRDefault="24C7A75B" w:rsidP="24C7A75B">
            <w:pPr>
              <w:spacing w:line="257" w:lineRule="auto"/>
            </w:pPr>
            <w:r w:rsidRPr="24C7A75B">
              <w:rPr>
                <w:rFonts w:ascii="Times New Roman" w:eastAsia="Times New Roman" w:hAnsi="Times New Roman" w:cs="Times New Roman"/>
              </w:rPr>
              <w:t xml:space="preserve">E-mail address </w:t>
            </w:r>
          </w:p>
        </w:tc>
      </w:tr>
      <w:tr w:rsidR="0B6E93AF" w14:paraId="3FC27EB0" w14:textId="77777777" w:rsidTr="5C54CAB8">
        <w:tc>
          <w:tcPr>
            <w:tcW w:w="2610" w:type="dxa"/>
            <w:tcBorders>
              <w:top w:val="single" w:sz="8" w:space="0" w:color="999999"/>
              <w:left w:val="single" w:sz="8" w:space="0" w:color="999999"/>
              <w:bottom w:val="single" w:sz="8" w:space="0" w:color="999999"/>
              <w:right w:val="single" w:sz="8" w:space="0" w:color="999999"/>
            </w:tcBorders>
          </w:tcPr>
          <w:p w14:paraId="0C3D06CB" w14:textId="4B182949" w:rsidR="18B6EBCC" w:rsidRDefault="18B6EBCC" w:rsidP="18B6EBCC">
            <w:pPr>
              <w:spacing w:line="257" w:lineRule="auto"/>
            </w:pPr>
            <w:r w:rsidRPr="18B6EBCC">
              <w:rPr>
                <w:rFonts w:ascii="Times New Roman" w:eastAsia="Times New Roman" w:hAnsi="Times New Roman" w:cs="Times New Roman"/>
              </w:rPr>
              <w:t>Kevin Anaya</w:t>
            </w:r>
          </w:p>
        </w:tc>
        <w:tc>
          <w:tcPr>
            <w:tcW w:w="2775" w:type="dxa"/>
            <w:tcBorders>
              <w:top w:val="single" w:sz="8" w:space="0" w:color="999999"/>
              <w:left w:val="single" w:sz="8" w:space="0" w:color="999999"/>
              <w:bottom w:val="single" w:sz="8" w:space="0" w:color="999999"/>
              <w:right w:val="single" w:sz="8" w:space="0" w:color="999999"/>
            </w:tcBorders>
          </w:tcPr>
          <w:p w14:paraId="14DBE855" w14:textId="6E3087A2" w:rsidR="18B6EBCC" w:rsidRDefault="18B6EBCC" w:rsidP="18B6EBCC">
            <w:pPr>
              <w:spacing w:line="257" w:lineRule="auto"/>
            </w:pPr>
            <w:r w:rsidRPr="18B6EBCC">
              <w:rPr>
                <w:rFonts w:ascii="Times New Roman" w:eastAsia="Times New Roman" w:hAnsi="Times New Roman" w:cs="Times New Roman"/>
              </w:rPr>
              <w:t>Project Manager</w:t>
            </w:r>
          </w:p>
        </w:tc>
        <w:tc>
          <w:tcPr>
            <w:tcW w:w="1530" w:type="dxa"/>
            <w:tcBorders>
              <w:top w:val="single" w:sz="8" w:space="0" w:color="999999"/>
              <w:left w:val="single" w:sz="8" w:space="0" w:color="999999"/>
              <w:bottom w:val="single" w:sz="8" w:space="0" w:color="999999"/>
              <w:right w:val="single" w:sz="8" w:space="0" w:color="999999"/>
            </w:tcBorders>
          </w:tcPr>
          <w:p w14:paraId="5AFEB1BA" w14:textId="2F5738D6" w:rsidR="18B6EBCC" w:rsidRDefault="18B6EBCC" w:rsidP="18B6EBCC">
            <w:pPr>
              <w:spacing w:line="257" w:lineRule="auto"/>
            </w:pPr>
            <w:r w:rsidRPr="18B6EBCC">
              <w:rPr>
                <w:rFonts w:ascii="Times New Roman" w:eastAsia="Times New Roman" w:hAnsi="Times New Roman" w:cs="Times New Roman"/>
              </w:rPr>
              <w:t>323-413-5293</w:t>
            </w:r>
          </w:p>
        </w:tc>
        <w:tc>
          <w:tcPr>
            <w:tcW w:w="2520" w:type="dxa"/>
            <w:tcBorders>
              <w:top w:val="single" w:sz="8" w:space="0" w:color="999999"/>
              <w:left w:val="single" w:sz="8" w:space="0" w:color="999999"/>
              <w:bottom w:val="single" w:sz="8" w:space="0" w:color="999999"/>
              <w:right w:val="single" w:sz="8" w:space="0" w:color="999999"/>
            </w:tcBorders>
          </w:tcPr>
          <w:p w14:paraId="3D8B8D28" w14:textId="78808C06" w:rsidR="00C324DD" w:rsidRDefault="00C324DD" w:rsidP="18B6EBCC">
            <w:pPr>
              <w:spacing w:line="257" w:lineRule="auto"/>
            </w:pPr>
            <w:hyperlink r:id="rId14">
              <w:r w:rsidR="18B6EBCC" w:rsidRPr="18B6EBCC">
                <w:rPr>
                  <w:rStyle w:val="Hyperlink"/>
                  <w:rFonts w:ascii="Times New Roman" w:eastAsia="Times New Roman" w:hAnsi="Times New Roman" w:cs="Times New Roman"/>
                </w:rPr>
                <w:t>kanaya8@calstatela.edu</w:t>
              </w:r>
            </w:hyperlink>
          </w:p>
        </w:tc>
      </w:tr>
      <w:tr w:rsidR="24C7A75B" w14:paraId="6D7ACA64" w14:textId="77777777" w:rsidTr="5C54CAB8">
        <w:tc>
          <w:tcPr>
            <w:tcW w:w="2610" w:type="dxa"/>
            <w:tcBorders>
              <w:top w:val="single" w:sz="8" w:space="0" w:color="999999"/>
              <w:left w:val="single" w:sz="8" w:space="0" w:color="999999"/>
              <w:bottom w:val="single" w:sz="8" w:space="0" w:color="999999"/>
              <w:right w:val="single" w:sz="8" w:space="0" w:color="999999"/>
            </w:tcBorders>
          </w:tcPr>
          <w:p w14:paraId="18C1971D" w14:textId="4FDCE487" w:rsidR="24C7A75B" w:rsidRDefault="24C7A75B" w:rsidP="24C7A75B">
            <w:pPr>
              <w:spacing w:line="257" w:lineRule="auto"/>
            </w:pPr>
            <w:r w:rsidRPr="24C7A75B">
              <w:rPr>
                <w:rFonts w:ascii="Times New Roman" w:eastAsia="Times New Roman" w:hAnsi="Times New Roman" w:cs="Times New Roman"/>
              </w:rPr>
              <w:t xml:space="preserve">Noe </w:t>
            </w:r>
            <w:proofErr w:type="spellStart"/>
            <w:r w:rsidRPr="24C7A75B">
              <w:rPr>
                <w:rFonts w:ascii="Times New Roman" w:eastAsia="Times New Roman" w:hAnsi="Times New Roman" w:cs="Times New Roman"/>
              </w:rPr>
              <w:t>Arguera</w:t>
            </w:r>
            <w:proofErr w:type="spellEnd"/>
          </w:p>
        </w:tc>
        <w:tc>
          <w:tcPr>
            <w:tcW w:w="2775" w:type="dxa"/>
            <w:tcBorders>
              <w:top w:val="single" w:sz="8" w:space="0" w:color="999999"/>
              <w:left w:val="single" w:sz="8" w:space="0" w:color="999999"/>
              <w:bottom w:val="single" w:sz="8" w:space="0" w:color="999999"/>
              <w:right w:val="single" w:sz="8" w:space="0" w:color="999999"/>
            </w:tcBorders>
          </w:tcPr>
          <w:p w14:paraId="7B87003F" w14:textId="5F61D038" w:rsidR="24C7A75B" w:rsidRDefault="20953300" w:rsidP="15622799">
            <w:pPr>
              <w:spacing w:after="0" w:line="257" w:lineRule="auto"/>
            </w:pPr>
            <w:r w:rsidRPr="20953300">
              <w:rPr>
                <w:rFonts w:ascii="Times New Roman" w:eastAsia="Times New Roman" w:hAnsi="Times New Roman" w:cs="Times New Roman"/>
              </w:rPr>
              <w:t xml:space="preserve">Senior </w:t>
            </w:r>
            <w:r w:rsidR="15622799" w:rsidRPr="15622799">
              <w:rPr>
                <w:rFonts w:ascii="Times New Roman" w:eastAsia="Times New Roman" w:hAnsi="Times New Roman" w:cs="Times New Roman"/>
              </w:rPr>
              <w:t xml:space="preserve">Software </w:t>
            </w:r>
            <w:r w:rsidR="08456B3D" w:rsidRPr="08456B3D">
              <w:rPr>
                <w:rFonts w:ascii="Times New Roman" w:eastAsia="Times New Roman" w:hAnsi="Times New Roman" w:cs="Times New Roman"/>
              </w:rPr>
              <w:t>Engineer</w:t>
            </w:r>
          </w:p>
        </w:tc>
        <w:tc>
          <w:tcPr>
            <w:tcW w:w="1530" w:type="dxa"/>
            <w:tcBorders>
              <w:top w:val="single" w:sz="8" w:space="0" w:color="999999"/>
              <w:left w:val="single" w:sz="8" w:space="0" w:color="999999"/>
              <w:bottom w:val="single" w:sz="8" w:space="0" w:color="999999"/>
              <w:right w:val="single" w:sz="8" w:space="0" w:color="999999"/>
            </w:tcBorders>
          </w:tcPr>
          <w:p w14:paraId="4786CD30" w14:textId="1789FE8F" w:rsidR="24C7A75B" w:rsidRDefault="24C7A75B" w:rsidP="24C7A75B">
            <w:pPr>
              <w:spacing w:line="257" w:lineRule="auto"/>
            </w:pPr>
            <w:r w:rsidRPr="24C7A75B">
              <w:rPr>
                <w:rFonts w:ascii="Times New Roman" w:eastAsia="Times New Roman" w:hAnsi="Times New Roman" w:cs="Times New Roman"/>
              </w:rPr>
              <w:t>213-531-6740</w:t>
            </w:r>
          </w:p>
        </w:tc>
        <w:tc>
          <w:tcPr>
            <w:tcW w:w="2520" w:type="dxa"/>
            <w:tcBorders>
              <w:top w:val="single" w:sz="8" w:space="0" w:color="999999"/>
              <w:left w:val="single" w:sz="8" w:space="0" w:color="999999"/>
              <w:bottom w:val="single" w:sz="8" w:space="0" w:color="999999"/>
              <w:right w:val="single" w:sz="8" w:space="0" w:color="999999"/>
            </w:tcBorders>
          </w:tcPr>
          <w:p w14:paraId="655CEBAD" w14:textId="55B81675" w:rsidR="24C7A75B" w:rsidRDefault="00E54FB5" w:rsidP="24C7A75B">
            <w:pPr>
              <w:spacing w:line="257" w:lineRule="auto"/>
            </w:pPr>
            <w:hyperlink r:id="rId15">
              <w:r w:rsidR="24C7A75B" w:rsidRPr="24C7A75B">
                <w:rPr>
                  <w:rStyle w:val="Hyperlink"/>
                  <w:rFonts w:ascii="Times New Roman" w:eastAsia="Times New Roman" w:hAnsi="Times New Roman" w:cs="Times New Roman"/>
                </w:rPr>
                <w:t>njimen47@calstatela.edu</w:t>
              </w:r>
            </w:hyperlink>
          </w:p>
        </w:tc>
      </w:tr>
      <w:tr w:rsidR="24C7A75B" w14:paraId="42A88C65" w14:textId="77777777" w:rsidTr="5C54CAB8">
        <w:tc>
          <w:tcPr>
            <w:tcW w:w="2610" w:type="dxa"/>
            <w:tcBorders>
              <w:top w:val="single" w:sz="8" w:space="0" w:color="999999"/>
              <w:left w:val="single" w:sz="8" w:space="0" w:color="999999"/>
              <w:bottom w:val="single" w:sz="8" w:space="0" w:color="999999"/>
              <w:right w:val="single" w:sz="8" w:space="0" w:color="999999"/>
            </w:tcBorders>
          </w:tcPr>
          <w:p w14:paraId="4F428C7B" w14:textId="02F460FD" w:rsidR="24C7A75B" w:rsidRDefault="24C7A75B" w:rsidP="24C7A75B">
            <w:pPr>
              <w:spacing w:line="257" w:lineRule="auto"/>
            </w:pPr>
            <w:r w:rsidRPr="24C7A75B">
              <w:rPr>
                <w:rFonts w:ascii="Times New Roman" w:eastAsia="Times New Roman" w:hAnsi="Times New Roman" w:cs="Times New Roman"/>
              </w:rPr>
              <w:t>Fernando Esquivel</w:t>
            </w:r>
          </w:p>
        </w:tc>
        <w:tc>
          <w:tcPr>
            <w:tcW w:w="2775" w:type="dxa"/>
            <w:tcBorders>
              <w:top w:val="single" w:sz="8" w:space="0" w:color="999999"/>
              <w:left w:val="single" w:sz="8" w:space="0" w:color="999999"/>
              <w:bottom w:val="single" w:sz="8" w:space="0" w:color="999999"/>
              <w:right w:val="single" w:sz="8" w:space="0" w:color="999999"/>
            </w:tcBorders>
          </w:tcPr>
          <w:p w14:paraId="67D46C21" w14:textId="2DDF5C2E" w:rsidR="24C7A75B" w:rsidRDefault="7DDAEBAE" w:rsidP="012FAFE2">
            <w:pPr>
              <w:spacing w:after="0" w:line="257" w:lineRule="auto"/>
            </w:pPr>
            <w:r w:rsidRPr="7DDAEBAE">
              <w:rPr>
                <w:rFonts w:ascii="Times New Roman" w:eastAsia="Times New Roman" w:hAnsi="Times New Roman" w:cs="Times New Roman"/>
              </w:rPr>
              <w:t xml:space="preserve">Software </w:t>
            </w:r>
            <w:r w:rsidR="22BF50FA" w:rsidRPr="22BF50FA">
              <w:rPr>
                <w:rFonts w:ascii="Times New Roman" w:eastAsia="Times New Roman" w:hAnsi="Times New Roman" w:cs="Times New Roman"/>
              </w:rPr>
              <w:t xml:space="preserve">Engineer </w:t>
            </w:r>
          </w:p>
        </w:tc>
        <w:tc>
          <w:tcPr>
            <w:tcW w:w="1530" w:type="dxa"/>
            <w:tcBorders>
              <w:top w:val="single" w:sz="8" w:space="0" w:color="999999"/>
              <w:left w:val="single" w:sz="8" w:space="0" w:color="999999"/>
              <w:bottom w:val="single" w:sz="8" w:space="0" w:color="999999"/>
              <w:right w:val="single" w:sz="8" w:space="0" w:color="999999"/>
            </w:tcBorders>
          </w:tcPr>
          <w:p w14:paraId="31C9C8FB" w14:textId="2D2129FB" w:rsidR="24C7A75B" w:rsidRDefault="24C7A75B" w:rsidP="24C7A75B">
            <w:pPr>
              <w:spacing w:line="257" w:lineRule="auto"/>
            </w:pPr>
            <w:r w:rsidRPr="24C7A75B">
              <w:rPr>
                <w:rFonts w:ascii="Times New Roman" w:eastAsia="Times New Roman" w:hAnsi="Times New Roman" w:cs="Times New Roman"/>
              </w:rPr>
              <w:t>323-385-7869</w:t>
            </w:r>
          </w:p>
        </w:tc>
        <w:tc>
          <w:tcPr>
            <w:tcW w:w="2520" w:type="dxa"/>
            <w:tcBorders>
              <w:top w:val="single" w:sz="8" w:space="0" w:color="999999"/>
              <w:left w:val="single" w:sz="8" w:space="0" w:color="999999"/>
              <w:bottom w:val="single" w:sz="8" w:space="0" w:color="999999"/>
              <w:right w:val="single" w:sz="8" w:space="0" w:color="999999"/>
            </w:tcBorders>
          </w:tcPr>
          <w:p w14:paraId="0392763B" w14:textId="09C16998" w:rsidR="24C7A75B" w:rsidRDefault="59A79C15" w:rsidP="24C7A75B">
            <w:pPr>
              <w:spacing w:line="257" w:lineRule="auto"/>
            </w:pPr>
            <w:r w:rsidRPr="16B2A6BA">
              <w:rPr>
                <w:rFonts w:ascii="Times New Roman" w:eastAsia="Times New Roman" w:hAnsi="Times New Roman" w:cs="Times New Roman"/>
              </w:rPr>
              <w:t>Fesquiv4@calstatela.</w:t>
            </w:r>
            <w:r w:rsidRPr="0F835425">
              <w:rPr>
                <w:rFonts w:ascii="Times New Roman" w:eastAsia="Times New Roman" w:hAnsi="Times New Roman" w:cs="Times New Roman"/>
              </w:rPr>
              <w:t>edu</w:t>
            </w:r>
          </w:p>
        </w:tc>
      </w:tr>
      <w:tr w:rsidR="24C7A75B" w14:paraId="6104D59D" w14:textId="77777777" w:rsidTr="5C54CAB8">
        <w:tc>
          <w:tcPr>
            <w:tcW w:w="2610" w:type="dxa"/>
            <w:tcBorders>
              <w:top w:val="single" w:sz="8" w:space="0" w:color="999999"/>
              <w:left w:val="single" w:sz="8" w:space="0" w:color="999999"/>
              <w:bottom w:val="single" w:sz="8" w:space="0" w:color="999999"/>
              <w:right w:val="single" w:sz="8" w:space="0" w:color="999999"/>
            </w:tcBorders>
          </w:tcPr>
          <w:p w14:paraId="1499C0C3" w14:textId="00228BE0" w:rsidR="24C7A75B" w:rsidRDefault="434759FA" w:rsidP="24C7A75B">
            <w:pPr>
              <w:spacing w:line="257" w:lineRule="auto"/>
              <w:rPr>
                <w:rFonts w:ascii="Times New Roman" w:eastAsia="Times New Roman" w:hAnsi="Times New Roman" w:cs="Times New Roman"/>
              </w:rPr>
            </w:pPr>
            <w:r w:rsidRPr="434759FA">
              <w:rPr>
                <w:rFonts w:ascii="Times New Roman" w:eastAsia="Times New Roman" w:hAnsi="Times New Roman" w:cs="Times New Roman"/>
              </w:rPr>
              <w:t>Jason</w:t>
            </w:r>
            <w:r w:rsidR="790972C9" w:rsidRPr="790972C9">
              <w:rPr>
                <w:rFonts w:ascii="Times New Roman" w:eastAsia="Times New Roman" w:hAnsi="Times New Roman" w:cs="Times New Roman"/>
              </w:rPr>
              <w:t xml:space="preserve"> Jewett</w:t>
            </w:r>
          </w:p>
        </w:tc>
        <w:tc>
          <w:tcPr>
            <w:tcW w:w="2775" w:type="dxa"/>
            <w:tcBorders>
              <w:top w:val="single" w:sz="8" w:space="0" w:color="999999"/>
              <w:left w:val="single" w:sz="8" w:space="0" w:color="999999"/>
              <w:bottom w:val="single" w:sz="8" w:space="0" w:color="999999"/>
              <w:right w:val="single" w:sz="8" w:space="0" w:color="999999"/>
            </w:tcBorders>
          </w:tcPr>
          <w:p w14:paraId="4834DCCC" w14:textId="0698275B" w:rsidR="24C7A75B" w:rsidRDefault="28188216" w:rsidP="24C7A75B">
            <w:pPr>
              <w:spacing w:line="257" w:lineRule="auto"/>
              <w:rPr>
                <w:rFonts w:ascii="Times New Roman" w:eastAsia="Times New Roman" w:hAnsi="Times New Roman" w:cs="Times New Roman"/>
              </w:rPr>
            </w:pPr>
            <w:r w:rsidRPr="28188216">
              <w:rPr>
                <w:rFonts w:ascii="Times New Roman" w:eastAsia="Times New Roman" w:hAnsi="Times New Roman" w:cs="Times New Roman"/>
              </w:rPr>
              <w:t xml:space="preserve">CIO (Project </w:t>
            </w:r>
            <w:r w:rsidR="01FFF575" w:rsidRPr="01FFF575">
              <w:rPr>
                <w:rFonts w:ascii="Times New Roman" w:eastAsia="Times New Roman" w:hAnsi="Times New Roman" w:cs="Times New Roman"/>
              </w:rPr>
              <w:t>Sponsor</w:t>
            </w:r>
            <w:r w:rsidRPr="28188216">
              <w:rPr>
                <w:rFonts w:ascii="Times New Roman" w:eastAsia="Times New Roman" w:hAnsi="Times New Roman" w:cs="Times New Roman"/>
              </w:rPr>
              <w:t>)</w:t>
            </w:r>
          </w:p>
        </w:tc>
        <w:tc>
          <w:tcPr>
            <w:tcW w:w="1530" w:type="dxa"/>
            <w:tcBorders>
              <w:top w:val="single" w:sz="8" w:space="0" w:color="999999"/>
              <w:left w:val="single" w:sz="8" w:space="0" w:color="999999"/>
              <w:bottom w:val="single" w:sz="8" w:space="0" w:color="999999"/>
              <w:right w:val="single" w:sz="8" w:space="0" w:color="999999"/>
            </w:tcBorders>
          </w:tcPr>
          <w:p w14:paraId="2FD9F80E" w14:textId="64428982" w:rsidR="24C7A75B" w:rsidRDefault="01FFF575" w:rsidP="24C7A75B">
            <w:pPr>
              <w:spacing w:line="257" w:lineRule="auto"/>
              <w:rPr>
                <w:rFonts w:ascii="Times New Roman" w:eastAsia="Times New Roman" w:hAnsi="Times New Roman" w:cs="Times New Roman"/>
              </w:rPr>
            </w:pPr>
            <w:r w:rsidRPr="01FFF575">
              <w:rPr>
                <w:rFonts w:ascii="Times New Roman" w:eastAsia="Times New Roman" w:hAnsi="Times New Roman" w:cs="Times New Roman"/>
              </w:rPr>
              <w:t>111-</w:t>
            </w:r>
            <w:r w:rsidR="3C388F0B" w:rsidRPr="3C388F0B">
              <w:rPr>
                <w:rFonts w:ascii="Times New Roman" w:eastAsia="Times New Roman" w:hAnsi="Times New Roman" w:cs="Times New Roman"/>
              </w:rPr>
              <w:t>222-3333</w:t>
            </w:r>
          </w:p>
        </w:tc>
        <w:tc>
          <w:tcPr>
            <w:tcW w:w="2520" w:type="dxa"/>
            <w:tcBorders>
              <w:top w:val="single" w:sz="8" w:space="0" w:color="999999"/>
              <w:left w:val="single" w:sz="8" w:space="0" w:color="999999"/>
              <w:bottom w:val="single" w:sz="8" w:space="0" w:color="999999"/>
              <w:right w:val="single" w:sz="8" w:space="0" w:color="999999"/>
            </w:tcBorders>
          </w:tcPr>
          <w:p w14:paraId="1C65B0ED" w14:textId="2E2898FC" w:rsidR="24C7A75B" w:rsidRDefault="375FC113" w:rsidP="24C7A75B">
            <w:pPr>
              <w:spacing w:line="257" w:lineRule="auto"/>
              <w:rPr>
                <w:rFonts w:ascii="Times New Roman" w:eastAsia="Times New Roman" w:hAnsi="Times New Roman" w:cs="Times New Roman"/>
              </w:rPr>
            </w:pPr>
            <w:r w:rsidRPr="375FC113">
              <w:rPr>
                <w:rFonts w:ascii="Times New Roman" w:eastAsia="Times New Roman" w:hAnsi="Times New Roman" w:cs="Times New Roman"/>
              </w:rPr>
              <w:t>Jjewett@email.com</w:t>
            </w:r>
          </w:p>
        </w:tc>
      </w:tr>
      <w:tr w:rsidR="24C7A75B" w14:paraId="2C5A9220" w14:textId="77777777" w:rsidTr="5C54CAB8">
        <w:trPr>
          <w:trHeight w:val="345"/>
        </w:trPr>
        <w:tc>
          <w:tcPr>
            <w:tcW w:w="2610" w:type="dxa"/>
            <w:tcBorders>
              <w:top w:val="single" w:sz="8" w:space="0" w:color="999999"/>
              <w:left w:val="single" w:sz="8" w:space="0" w:color="999999"/>
              <w:bottom w:val="single" w:sz="8" w:space="0" w:color="999999"/>
              <w:right w:val="single" w:sz="8" w:space="0" w:color="999999"/>
            </w:tcBorders>
          </w:tcPr>
          <w:p w14:paraId="58343013" w14:textId="5917E5F3" w:rsidR="24C7A75B" w:rsidRDefault="24C7A75B" w:rsidP="24C7A75B">
            <w:pPr>
              <w:spacing w:line="257" w:lineRule="auto"/>
            </w:pPr>
            <w:r w:rsidRPr="24C7A75B">
              <w:rPr>
                <w:rFonts w:ascii="Times New Roman" w:eastAsia="Times New Roman" w:hAnsi="Times New Roman" w:cs="Times New Roman"/>
              </w:rPr>
              <w:t>Deborah Black</w:t>
            </w:r>
          </w:p>
        </w:tc>
        <w:tc>
          <w:tcPr>
            <w:tcW w:w="2775" w:type="dxa"/>
            <w:tcBorders>
              <w:top w:val="single" w:sz="8" w:space="0" w:color="999999"/>
              <w:left w:val="single" w:sz="8" w:space="0" w:color="999999"/>
              <w:bottom w:val="single" w:sz="8" w:space="0" w:color="999999"/>
              <w:right w:val="single" w:sz="8" w:space="0" w:color="999999"/>
            </w:tcBorders>
          </w:tcPr>
          <w:p w14:paraId="74EEB288" w14:textId="68C5C49B" w:rsidR="24C7A75B" w:rsidRDefault="0841D4D0" w:rsidP="24C7A75B">
            <w:pPr>
              <w:spacing w:line="257" w:lineRule="auto"/>
            </w:pPr>
            <w:r w:rsidRPr="0841D4D0">
              <w:rPr>
                <w:rFonts w:ascii="Times New Roman" w:eastAsia="Times New Roman" w:hAnsi="Times New Roman" w:cs="Times New Roman"/>
              </w:rPr>
              <w:t xml:space="preserve">Network </w:t>
            </w:r>
            <w:r w:rsidR="24C7A75B" w:rsidRPr="24C7A75B">
              <w:rPr>
                <w:rFonts w:ascii="Times New Roman" w:eastAsia="Times New Roman" w:hAnsi="Times New Roman" w:cs="Times New Roman"/>
              </w:rPr>
              <w:t>Engineer</w:t>
            </w:r>
          </w:p>
        </w:tc>
        <w:tc>
          <w:tcPr>
            <w:tcW w:w="1530" w:type="dxa"/>
            <w:tcBorders>
              <w:top w:val="single" w:sz="8" w:space="0" w:color="999999"/>
              <w:left w:val="single" w:sz="8" w:space="0" w:color="999999"/>
              <w:bottom w:val="single" w:sz="8" w:space="0" w:color="999999"/>
              <w:right w:val="single" w:sz="8" w:space="0" w:color="999999"/>
            </w:tcBorders>
          </w:tcPr>
          <w:p w14:paraId="72754895" w14:textId="6117FF15" w:rsidR="24C7A75B" w:rsidRDefault="1D3F3EE2" w:rsidP="24C7A75B">
            <w:pPr>
              <w:spacing w:line="257" w:lineRule="auto"/>
            </w:pPr>
            <w:r w:rsidRPr="1D3F3EE2">
              <w:rPr>
                <w:rFonts w:ascii="Times New Roman" w:eastAsia="Times New Roman" w:hAnsi="Times New Roman" w:cs="Times New Roman"/>
              </w:rPr>
              <w:t>111-222-3333</w:t>
            </w:r>
          </w:p>
        </w:tc>
        <w:tc>
          <w:tcPr>
            <w:tcW w:w="2520" w:type="dxa"/>
            <w:tcBorders>
              <w:top w:val="single" w:sz="8" w:space="0" w:color="999999"/>
              <w:left w:val="single" w:sz="8" w:space="0" w:color="999999"/>
              <w:bottom w:val="single" w:sz="8" w:space="0" w:color="999999"/>
              <w:right w:val="single" w:sz="8" w:space="0" w:color="999999"/>
            </w:tcBorders>
          </w:tcPr>
          <w:p w14:paraId="0B6414AA" w14:textId="74AA659D" w:rsidR="24C7A75B" w:rsidRDefault="4FE247D4" w:rsidP="24C7A75B">
            <w:pPr>
              <w:spacing w:line="257" w:lineRule="auto"/>
            </w:pPr>
            <w:r w:rsidRPr="375FC113">
              <w:rPr>
                <w:rFonts w:ascii="Times New Roman" w:eastAsia="Times New Roman" w:hAnsi="Times New Roman" w:cs="Times New Roman"/>
              </w:rPr>
              <w:t xml:space="preserve"> Dblack@email.</w:t>
            </w:r>
            <w:r w:rsidRPr="2405AF46">
              <w:rPr>
                <w:rFonts w:ascii="Times New Roman" w:eastAsia="Times New Roman" w:hAnsi="Times New Roman" w:cs="Times New Roman"/>
              </w:rPr>
              <w:t>com</w:t>
            </w:r>
          </w:p>
        </w:tc>
      </w:tr>
      <w:tr w:rsidR="24C7A75B" w14:paraId="157E24B1" w14:textId="77777777" w:rsidTr="5C54CAB8">
        <w:trPr>
          <w:trHeight w:val="555"/>
        </w:trPr>
        <w:tc>
          <w:tcPr>
            <w:tcW w:w="2610" w:type="dxa"/>
            <w:tcBorders>
              <w:top w:val="single" w:sz="8" w:space="0" w:color="999999"/>
              <w:left w:val="single" w:sz="8" w:space="0" w:color="999999"/>
              <w:bottom w:val="single" w:sz="8" w:space="0" w:color="999999"/>
              <w:right w:val="single" w:sz="8" w:space="0" w:color="999999"/>
            </w:tcBorders>
          </w:tcPr>
          <w:p w14:paraId="78A98352" w14:textId="4E7461F0" w:rsidR="24C7A75B" w:rsidRDefault="24C7A75B" w:rsidP="24C7A75B">
            <w:pPr>
              <w:spacing w:line="257" w:lineRule="auto"/>
            </w:pPr>
            <w:r w:rsidRPr="24C7A75B">
              <w:rPr>
                <w:rFonts w:ascii="Times New Roman" w:eastAsia="Times New Roman" w:hAnsi="Times New Roman" w:cs="Times New Roman"/>
              </w:rPr>
              <w:t xml:space="preserve">Reed Hastings </w:t>
            </w:r>
          </w:p>
        </w:tc>
        <w:tc>
          <w:tcPr>
            <w:tcW w:w="2775" w:type="dxa"/>
            <w:tcBorders>
              <w:top w:val="single" w:sz="8" w:space="0" w:color="999999"/>
              <w:left w:val="single" w:sz="8" w:space="0" w:color="999999"/>
              <w:bottom w:val="single" w:sz="8" w:space="0" w:color="999999"/>
              <w:right w:val="single" w:sz="8" w:space="0" w:color="999999"/>
            </w:tcBorders>
          </w:tcPr>
          <w:p w14:paraId="428CF0C3" w14:textId="1BB5F324" w:rsidR="24C7A75B" w:rsidRDefault="24C7A75B" w:rsidP="24C7A75B">
            <w:pPr>
              <w:spacing w:line="257" w:lineRule="auto"/>
            </w:pPr>
            <w:r w:rsidRPr="24C7A75B">
              <w:rPr>
                <w:rFonts w:ascii="Times New Roman" w:eastAsia="Times New Roman" w:hAnsi="Times New Roman" w:cs="Times New Roman"/>
              </w:rPr>
              <w:t xml:space="preserve">CO-CEO (Project Sponsor) </w:t>
            </w:r>
          </w:p>
        </w:tc>
        <w:tc>
          <w:tcPr>
            <w:tcW w:w="1530" w:type="dxa"/>
            <w:tcBorders>
              <w:top w:val="single" w:sz="8" w:space="0" w:color="999999"/>
              <w:left w:val="single" w:sz="8" w:space="0" w:color="999999"/>
              <w:bottom w:val="single" w:sz="8" w:space="0" w:color="999999"/>
              <w:right w:val="single" w:sz="8" w:space="0" w:color="999999"/>
            </w:tcBorders>
          </w:tcPr>
          <w:p w14:paraId="46C2F0C4" w14:textId="6F6FBAEB" w:rsidR="24C7A75B" w:rsidRDefault="6C695AEB" w:rsidP="24C7A75B">
            <w:pPr>
              <w:spacing w:line="257" w:lineRule="auto"/>
              <w:rPr>
                <w:rFonts w:ascii="Times New Roman" w:eastAsia="Times New Roman" w:hAnsi="Times New Roman" w:cs="Times New Roman"/>
              </w:rPr>
            </w:pPr>
            <w:r w:rsidRPr="6C695AEB">
              <w:rPr>
                <w:rFonts w:ascii="Times New Roman" w:eastAsia="Times New Roman" w:hAnsi="Times New Roman" w:cs="Times New Roman"/>
              </w:rPr>
              <w:t>111-222-3333</w:t>
            </w:r>
          </w:p>
        </w:tc>
        <w:tc>
          <w:tcPr>
            <w:tcW w:w="2520" w:type="dxa"/>
            <w:tcBorders>
              <w:top w:val="single" w:sz="8" w:space="0" w:color="999999"/>
              <w:left w:val="single" w:sz="8" w:space="0" w:color="999999"/>
              <w:bottom w:val="single" w:sz="8" w:space="0" w:color="999999"/>
              <w:right w:val="single" w:sz="8" w:space="0" w:color="999999"/>
            </w:tcBorders>
          </w:tcPr>
          <w:p w14:paraId="0FF651FB" w14:textId="0CBF9760" w:rsidR="24C7A75B" w:rsidRDefault="4FE247D4" w:rsidP="24C7A75B">
            <w:pPr>
              <w:spacing w:line="257" w:lineRule="auto"/>
            </w:pPr>
            <w:r w:rsidRPr="2405AF46">
              <w:rPr>
                <w:rFonts w:ascii="Times New Roman" w:eastAsia="Times New Roman" w:hAnsi="Times New Roman" w:cs="Times New Roman"/>
              </w:rPr>
              <w:t xml:space="preserve"> Rhastings@email.com</w:t>
            </w:r>
          </w:p>
        </w:tc>
      </w:tr>
      <w:tr w:rsidR="24C7A75B" w14:paraId="25019F39" w14:textId="77777777" w:rsidTr="5C54CAB8">
        <w:tc>
          <w:tcPr>
            <w:tcW w:w="2610" w:type="dxa"/>
            <w:tcBorders>
              <w:top w:val="single" w:sz="8" w:space="0" w:color="999999"/>
              <w:left w:val="single" w:sz="8" w:space="0" w:color="999999"/>
              <w:bottom w:val="single" w:sz="8" w:space="0" w:color="999999"/>
              <w:right w:val="single" w:sz="8" w:space="0" w:color="999999"/>
            </w:tcBorders>
          </w:tcPr>
          <w:p w14:paraId="61F3886A" w14:textId="1D0FFD2B" w:rsidR="24C7A75B" w:rsidRDefault="24C7A75B" w:rsidP="24C7A75B">
            <w:pPr>
              <w:spacing w:line="257" w:lineRule="auto"/>
            </w:pPr>
            <w:r w:rsidRPr="24C7A75B">
              <w:rPr>
                <w:rFonts w:ascii="Times New Roman" w:eastAsia="Times New Roman" w:hAnsi="Times New Roman" w:cs="Times New Roman"/>
              </w:rPr>
              <w:t>Ted Sarandos</w:t>
            </w:r>
          </w:p>
        </w:tc>
        <w:tc>
          <w:tcPr>
            <w:tcW w:w="2775" w:type="dxa"/>
            <w:tcBorders>
              <w:top w:val="single" w:sz="8" w:space="0" w:color="999999"/>
              <w:left w:val="single" w:sz="8" w:space="0" w:color="999999"/>
              <w:bottom w:val="single" w:sz="8" w:space="0" w:color="999999"/>
              <w:right w:val="single" w:sz="8" w:space="0" w:color="999999"/>
            </w:tcBorders>
          </w:tcPr>
          <w:p w14:paraId="50AAC2E0" w14:textId="71518F22" w:rsidR="24C7A75B" w:rsidRDefault="24C7A75B" w:rsidP="24C7A75B">
            <w:pPr>
              <w:spacing w:line="257" w:lineRule="auto"/>
            </w:pPr>
            <w:r w:rsidRPr="24C7A75B">
              <w:rPr>
                <w:rFonts w:ascii="Times New Roman" w:eastAsia="Times New Roman" w:hAnsi="Times New Roman" w:cs="Times New Roman"/>
              </w:rPr>
              <w:t>CO-CEO (Project Sponsor)</w:t>
            </w:r>
          </w:p>
        </w:tc>
        <w:tc>
          <w:tcPr>
            <w:tcW w:w="1530" w:type="dxa"/>
            <w:tcBorders>
              <w:top w:val="single" w:sz="8" w:space="0" w:color="999999"/>
              <w:left w:val="single" w:sz="8" w:space="0" w:color="999999"/>
              <w:bottom w:val="single" w:sz="8" w:space="0" w:color="999999"/>
              <w:right w:val="single" w:sz="8" w:space="0" w:color="999999"/>
            </w:tcBorders>
          </w:tcPr>
          <w:p w14:paraId="2CF252B1" w14:textId="0C5470A9" w:rsidR="24C7A75B" w:rsidRDefault="6C695AEB" w:rsidP="24C7A75B">
            <w:pPr>
              <w:spacing w:line="257" w:lineRule="auto"/>
              <w:rPr>
                <w:rFonts w:ascii="Times New Roman" w:eastAsia="Times New Roman" w:hAnsi="Times New Roman" w:cs="Times New Roman"/>
              </w:rPr>
            </w:pPr>
            <w:r w:rsidRPr="6C695AEB">
              <w:rPr>
                <w:rFonts w:ascii="Times New Roman" w:eastAsia="Times New Roman" w:hAnsi="Times New Roman" w:cs="Times New Roman"/>
              </w:rPr>
              <w:t>111-222-3333</w:t>
            </w:r>
          </w:p>
        </w:tc>
        <w:tc>
          <w:tcPr>
            <w:tcW w:w="2520" w:type="dxa"/>
            <w:tcBorders>
              <w:top w:val="single" w:sz="8" w:space="0" w:color="999999"/>
              <w:left w:val="single" w:sz="8" w:space="0" w:color="999999"/>
              <w:bottom w:val="single" w:sz="8" w:space="0" w:color="999999"/>
              <w:right w:val="single" w:sz="8" w:space="0" w:color="999999"/>
            </w:tcBorders>
          </w:tcPr>
          <w:p w14:paraId="2F44CB13" w14:textId="3222A3B7" w:rsidR="24C7A75B" w:rsidRDefault="4FE247D4" w:rsidP="24C7A75B">
            <w:pPr>
              <w:spacing w:line="257" w:lineRule="auto"/>
            </w:pPr>
            <w:r w:rsidRPr="2405AF46">
              <w:rPr>
                <w:rFonts w:ascii="Times New Roman" w:eastAsia="Times New Roman" w:hAnsi="Times New Roman" w:cs="Times New Roman"/>
              </w:rPr>
              <w:t xml:space="preserve"> Tsarandos@email.com</w:t>
            </w:r>
          </w:p>
        </w:tc>
      </w:tr>
      <w:tr w:rsidR="24C7A75B" w14:paraId="04B86F6A" w14:textId="77777777" w:rsidTr="5C54CAB8">
        <w:tc>
          <w:tcPr>
            <w:tcW w:w="2610" w:type="dxa"/>
            <w:tcBorders>
              <w:top w:val="single" w:sz="8" w:space="0" w:color="999999"/>
              <w:left w:val="single" w:sz="8" w:space="0" w:color="999999"/>
              <w:bottom w:val="single" w:sz="8" w:space="0" w:color="999999"/>
              <w:right w:val="single" w:sz="8" w:space="0" w:color="999999"/>
            </w:tcBorders>
          </w:tcPr>
          <w:p w14:paraId="279FF7C5" w14:textId="5C96E444" w:rsidR="24C7A75B" w:rsidRDefault="24C7A75B" w:rsidP="24C7A75B">
            <w:pPr>
              <w:spacing w:line="257" w:lineRule="auto"/>
            </w:pPr>
            <w:r w:rsidRPr="24C7A75B">
              <w:rPr>
                <w:rFonts w:ascii="Times New Roman" w:eastAsia="Times New Roman" w:hAnsi="Times New Roman" w:cs="Times New Roman"/>
              </w:rPr>
              <w:t>Spencer Neumann</w:t>
            </w:r>
          </w:p>
        </w:tc>
        <w:tc>
          <w:tcPr>
            <w:tcW w:w="2775" w:type="dxa"/>
            <w:tcBorders>
              <w:top w:val="single" w:sz="8" w:space="0" w:color="999999"/>
              <w:left w:val="single" w:sz="8" w:space="0" w:color="999999"/>
              <w:bottom w:val="single" w:sz="8" w:space="0" w:color="999999"/>
              <w:right w:val="single" w:sz="8" w:space="0" w:color="999999"/>
            </w:tcBorders>
          </w:tcPr>
          <w:p w14:paraId="3AE771A9" w14:textId="737BB6FC" w:rsidR="24C7A75B" w:rsidRDefault="24C7A75B" w:rsidP="24C7A75B">
            <w:pPr>
              <w:spacing w:line="257" w:lineRule="auto"/>
            </w:pPr>
            <w:r w:rsidRPr="24C7A75B">
              <w:rPr>
                <w:rFonts w:ascii="Times New Roman" w:eastAsia="Times New Roman" w:hAnsi="Times New Roman" w:cs="Times New Roman"/>
              </w:rPr>
              <w:t xml:space="preserve">CFO (Project Sponsor) </w:t>
            </w:r>
          </w:p>
        </w:tc>
        <w:tc>
          <w:tcPr>
            <w:tcW w:w="1530" w:type="dxa"/>
            <w:tcBorders>
              <w:top w:val="single" w:sz="8" w:space="0" w:color="999999"/>
              <w:left w:val="single" w:sz="8" w:space="0" w:color="999999"/>
              <w:bottom w:val="single" w:sz="8" w:space="0" w:color="999999"/>
              <w:right w:val="single" w:sz="8" w:space="0" w:color="999999"/>
            </w:tcBorders>
          </w:tcPr>
          <w:p w14:paraId="21BD6CC5" w14:textId="5FF86C0A" w:rsidR="24C7A75B" w:rsidRDefault="6C695AEB" w:rsidP="24C7A75B">
            <w:pPr>
              <w:spacing w:line="257" w:lineRule="auto"/>
              <w:rPr>
                <w:rFonts w:ascii="Times New Roman" w:eastAsia="Times New Roman" w:hAnsi="Times New Roman" w:cs="Times New Roman"/>
              </w:rPr>
            </w:pPr>
            <w:r w:rsidRPr="6C695AEB">
              <w:rPr>
                <w:rFonts w:ascii="Times New Roman" w:eastAsia="Times New Roman" w:hAnsi="Times New Roman" w:cs="Times New Roman"/>
              </w:rPr>
              <w:t>111-222-3333</w:t>
            </w:r>
          </w:p>
        </w:tc>
        <w:tc>
          <w:tcPr>
            <w:tcW w:w="2520" w:type="dxa"/>
            <w:tcBorders>
              <w:top w:val="single" w:sz="8" w:space="0" w:color="999999"/>
              <w:left w:val="single" w:sz="8" w:space="0" w:color="999999"/>
              <w:bottom w:val="single" w:sz="8" w:space="0" w:color="999999"/>
              <w:right w:val="single" w:sz="8" w:space="0" w:color="999999"/>
            </w:tcBorders>
          </w:tcPr>
          <w:p w14:paraId="40069C02" w14:textId="3835649B" w:rsidR="24C7A75B" w:rsidRDefault="4FE247D4" w:rsidP="24C7A75B">
            <w:pPr>
              <w:spacing w:line="257" w:lineRule="auto"/>
            </w:pPr>
            <w:r w:rsidRPr="041EF51E">
              <w:rPr>
                <w:rFonts w:ascii="Times New Roman" w:eastAsia="Times New Roman" w:hAnsi="Times New Roman" w:cs="Times New Roman"/>
              </w:rPr>
              <w:t xml:space="preserve"> Sneumann@email.com</w:t>
            </w:r>
          </w:p>
        </w:tc>
      </w:tr>
      <w:tr w:rsidR="24C7A75B" w14:paraId="79A597B0" w14:textId="77777777" w:rsidTr="5C54CAB8">
        <w:tc>
          <w:tcPr>
            <w:tcW w:w="2610" w:type="dxa"/>
            <w:tcBorders>
              <w:top w:val="single" w:sz="8" w:space="0" w:color="999999"/>
              <w:left w:val="single" w:sz="8" w:space="0" w:color="999999"/>
              <w:bottom w:val="single" w:sz="8" w:space="0" w:color="999999"/>
              <w:right w:val="single" w:sz="8" w:space="0" w:color="999999"/>
            </w:tcBorders>
          </w:tcPr>
          <w:p w14:paraId="6B91CC25" w14:textId="411EACEB" w:rsidR="24C7A75B" w:rsidRDefault="72AB3A46" w:rsidP="24C7A75B">
            <w:pPr>
              <w:spacing w:line="257" w:lineRule="auto"/>
            </w:pPr>
            <w:r w:rsidRPr="72AB3A46">
              <w:rPr>
                <w:rFonts w:ascii="Times New Roman" w:eastAsia="Times New Roman" w:hAnsi="Times New Roman" w:cs="Times New Roman"/>
              </w:rPr>
              <w:t xml:space="preserve"> Jocelyn Lopez</w:t>
            </w:r>
          </w:p>
        </w:tc>
        <w:tc>
          <w:tcPr>
            <w:tcW w:w="2775" w:type="dxa"/>
            <w:tcBorders>
              <w:top w:val="single" w:sz="8" w:space="0" w:color="999999"/>
              <w:left w:val="single" w:sz="8" w:space="0" w:color="999999"/>
              <w:bottom w:val="single" w:sz="8" w:space="0" w:color="999999"/>
              <w:right w:val="single" w:sz="8" w:space="0" w:color="999999"/>
            </w:tcBorders>
          </w:tcPr>
          <w:p w14:paraId="670DD81D" w14:textId="587030E1" w:rsidR="24C7A75B" w:rsidRDefault="24C7A75B" w:rsidP="24C7A75B">
            <w:pPr>
              <w:spacing w:line="257" w:lineRule="auto"/>
            </w:pPr>
            <w:r w:rsidRPr="24C7A75B">
              <w:rPr>
                <w:rFonts w:ascii="Times New Roman" w:eastAsia="Times New Roman" w:hAnsi="Times New Roman" w:cs="Times New Roman"/>
              </w:rPr>
              <w:t xml:space="preserve">System analyst </w:t>
            </w:r>
          </w:p>
        </w:tc>
        <w:tc>
          <w:tcPr>
            <w:tcW w:w="1530" w:type="dxa"/>
            <w:tcBorders>
              <w:top w:val="single" w:sz="8" w:space="0" w:color="999999"/>
              <w:left w:val="single" w:sz="8" w:space="0" w:color="999999"/>
              <w:bottom w:val="single" w:sz="8" w:space="0" w:color="999999"/>
              <w:right w:val="single" w:sz="8" w:space="0" w:color="999999"/>
            </w:tcBorders>
          </w:tcPr>
          <w:p w14:paraId="4D067342" w14:textId="50767D58" w:rsidR="24C7A75B" w:rsidRDefault="78B4A1C9" w:rsidP="24C7A75B">
            <w:pPr>
              <w:spacing w:line="257" w:lineRule="auto"/>
              <w:rPr>
                <w:rFonts w:ascii="Times New Roman" w:eastAsia="Times New Roman" w:hAnsi="Times New Roman" w:cs="Times New Roman"/>
              </w:rPr>
            </w:pPr>
            <w:r w:rsidRPr="78B4A1C9">
              <w:rPr>
                <w:rFonts w:ascii="Times New Roman" w:eastAsia="Times New Roman" w:hAnsi="Times New Roman" w:cs="Times New Roman"/>
              </w:rPr>
              <w:t>111-222-3333</w:t>
            </w:r>
          </w:p>
        </w:tc>
        <w:tc>
          <w:tcPr>
            <w:tcW w:w="2520" w:type="dxa"/>
            <w:tcBorders>
              <w:top w:val="single" w:sz="8" w:space="0" w:color="999999"/>
              <w:left w:val="single" w:sz="8" w:space="0" w:color="999999"/>
              <w:bottom w:val="single" w:sz="8" w:space="0" w:color="999999"/>
              <w:right w:val="single" w:sz="8" w:space="0" w:color="999999"/>
            </w:tcBorders>
          </w:tcPr>
          <w:p w14:paraId="073FE51C" w14:textId="0C7B5489" w:rsidR="24C7A75B" w:rsidRDefault="4FE247D4" w:rsidP="24C7A75B">
            <w:pPr>
              <w:spacing w:line="257" w:lineRule="auto"/>
            </w:pPr>
            <w:r w:rsidRPr="041EF51E">
              <w:rPr>
                <w:rFonts w:ascii="Times New Roman" w:eastAsia="Times New Roman" w:hAnsi="Times New Roman" w:cs="Times New Roman"/>
              </w:rPr>
              <w:t xml:space="preserve"> Jlopez@email.com</w:t>
            </w:r>
          </w:p>
        </w:tc>
      </w:tr>
      <w:tr w:rsidR="24C7A75B" w14:paraId="70BDDD1B" w14:textId="77777777" w:rsidTr="5C54CAB8">
        <w:tc>
          <w:tcPr>
            <w:tcW w:w="2610" w:type="dxa"/>
            <w:tcBorders>
              <w:top w:val="single" w:sz="8" w:space="0" w:color="999999"/>
              <w:left w:val="single" w:sz="8" w:space="0" w:color="999999"/>
              <w:bottom w:val="single" w:sz="8" w:space="0" w:color="999999"/>
              <w:right w:val="single" w:sz="8" w:space="0" w:color="999999"/>
            </w:tcBorders>
          </w:tcPr>
          <w:p w14:paraId="778A479A" w14:textId="491AD1C9" w:rsidR="24C7A75B" w:rsidRDefault="7D3B9419" w:rsidP="24C7A75B">
            <w:pPr>
              <w:spacing w:line="257" w:lineRule="auto"/>
            </w:pPr>
            <w:r w:rsidRPr="7D3B9419">
              <w:rPr>
                <w:rFonts w:ascii="Times New Roman" w:eastAsia="Times New Roman" w:hAnsi="Times New Roman" w:cs="Times New Roman"/>
              </w:rPr>
              <w:t xml:space="preserve"> John Doe</w:t>
            </w:r>
          </w:p>
        </w:tc>
        <w:tc>
          <w:tcPr>
            <w:tcW w:w="2775" w:type="dxa"/>
            <w:tcBorders>
              <w:top w:val="single" w:sz="8" w:space="0" w:color="999999"/>
              <w:left w:val="single" w:sz="8" w:space="0" w:color="999999"/>
              <w:bottom w:val="single" w:sz="8" w:space="0" w:color="999999"/>
              <w:right w:val="single" w:sz="8" w:space="0" w:color="999999"/>
            </w:tcBorders>
          </w:tcPr>
          <w:p w14:paraId="7CEDB484" w14:textId="50BB3382" w:rsidR="24C7A75B" w:rsidRDefault="24C7A75B" w:rsidP="24C7A75B">
            <w:pPr>
              <w:spacing w:line="257" w:lineRule="auto"/>
            </w:pPr>
            <w:r w:rsidRPr="24C7A75B">
              <w:rPr>
                <w:rFonts w:ascii="Times New Roman" w:eastAsia="Times New Roman" w:hAnsi="Times New Roman" w:cs="Times New Roman"/>
              </w:rPr>
              <w:t xml:space="preserve">Network Specialist </w:t>
            </w:r>
          </w:p>
        </w:tc>
        <w:tc>
          <w:tcPr>
            <w:tcW w:w="1530" w:type="dxa"/>
            <w:tcBorders>
              <w:top w:val="single" w:sz="8" w:space="0" w:color="999999"/>
              <w:left w:val="single" w:sz="8" w:space="0" w:color="999999"/>
              <w:bottom w:val="single" w:sz="8" w:space="0" w:color="999999"/>
              <w:right w:val="single" w:sz="8" w:space="0" w:color="999999"/>
            </w:tcBorders>
          </w:tcPr>
          <w:p w14:paraId="3AEB1541" w14:textId="76D44482" w:rsidR="24C7A75B" w:rsidRDefault="78B4A1C9" w:rsidP="24C7A75B">
            <w:pPr>
              <w:spacing w:line="257" w:lineRule="auto"/>
              <w:rPr>
                <w:rFonts w:ascii="Times New Roman" w:eastAsia="Times New Roman" w:hAnsi="Times New Roman" w:cs="Times New Roman"/>
              </w:rPr>
            </w:pPr>
            <w:r w:rsidRPr="78B4A1C9">
              <w:rPr>
                <w:rFonts w:ascii="Times New Roman" w:eastAsia="Times New Roman" w:hAnsi="Times New Roman" w:cs="Times New Roman"/>
              </w:rPr>
              <w:t>111-222-3333</w:t>
            </w:r>
          </w:p>
        </w:tc>
        <w:tc>
          <w:tcPr>
            <w:tcW w:w="2520" w:type="dxa"/>
            <w:tcBorders>
              <w:top w:val="single" w:sz="8" w:space="0" w:color="999999"/>
              <w:left w:val="single" w:sz="8" w:space="0" w:color="999999"/>
              <w:bottom w:val="single" w:sz="8" w:space="0" w:color="999999"/>
              <w:right w:val="single" w:sz="8" w:space="0" w:color="999999"/>
            </w:tcBorders>
          </w:tcPr>
          <w:p w14:paraId="3A5946F2" w14:textId="0D30A76B" w:rsidR="24C7A75B" w:rsidRDefault="4FE247D4" w:rsidP="24C7A75B">
            <w:pPr>
              <w:spacing w:line="257" w:lineRule="auto"/>
            </w:pPr>
            <w:r w:rsidRPr="041EF51E">
              <w:rPr>
                <w:rFonts w:ascii="Times New Roman" w:eastAsia="Times New Roman" w:hAnsi="Times New Roman" w:cs="Times New Roman"/>
              </w:rPr>
              <w:t xml:space="preserve"> Jdoe@email.com</w:t>
            </w:r>
          </w:p>
        </w:tc>
      </w:tr>
      <w:tr w:rsidR="24C7A75B" w14:paraId="1C2D772B" w14:textId="77777777" w:rsidTr="5C54CAB8">
        <w:tc>
          <w:tcPr>
            <w:tcW w:w="2610" w:type="dxa"/>
            <w:tcBorders>
              <w:top w:val="single" w:sz="8" w:space="0" w:color="999999"/>
              <w:left w:val="single" w:sz="8" w:space="0" w:color="999999"/>
              <w:bottom w:val="single" w:sz="8" w:space="0" w:color="999999"/>
              <w:right w:val="single" w:sz="8" w:space="0" w:color="999999"/>
            </w:tcBorders>
          </w:tcPr>
          <w:p w14:paraId="5F43B0E5" w14:textId="0454F6BC" w:rsidR="24C7A75B" w:rsidRDefault="7B74BF6F" w:rsidP="24C7A75B">
            <w:pPr>
              <w:spacing w:line="257" w:lineRule="auto"/>
            </w:pPr>
            <w:r w:rsidRPr="7B74BF6F">
              <w:rPr>
                <w:rFonts w:ascii="Times New Roman" w:eastAsia="Times New Roman" w:hAnsi="Times New Roman" w:cs="Times New Roman"/>
              </w:rPr>
              <w:t xml:space="preserve"> Jane Doe</w:t>
            </w:r>
          </w:p>
        </w:tc>
        <w:tc>
          <w:tcPr>
            <w:tcW w:w="2775" w:type="dxa"/>
            <w:tcBorders>
              <w:top w:val="single" w:sz="8" w:space="0" w:color="999999"/>
              <w:left w:val="single" w:sz="8" w:space="0" w:color="999999"/>
              <w:bottom w:val="single" w:sz="8" w:space="0" w:color="999999"/>
              <w:right w:val="single" w:sz="8" w:space="0" w:color="999999"/>
            </w:tcBorders>
          </w:tcPr>
          <w:p w14:paraId="19167EA9" w14:textId="08049664" w:rsidR="24C7A75B" w:rsidRDefault="24C7A75B" w:rsidP="24C7A75B">
            <w:pPr>
              <w:spacing w:line="257" w:lineRule="auto"/>
            </w:pPr>
            <w:r w:rsidRPr="24C7A75B">
              <w:rPr>
                <w:rFonts w:ascii="Times New Roman" w:eastAsia="Times New Roman" w:hAnsi="Times New Roman" w:cs="Times New Roman"/>
              </w:rPr>
              <w:t xml:space="preserve">Customer Service Manager </w:t>
            </w:r>
          </w:p>
        </w:tc>
        <w:tc>
          <w:tcPr>
            <w:tcW w:w="1530" w:type="dxa"/>
            <w:tcBorders>
              <w:top w:val="single" w:sz="8" w:space="0" w:color="999999"/>
              <w:left w:val="single" w:sz="8" w:space="0" w:color="999999"/>
              <w:bottom w:val="single" w:sz="8" w:space="0" w:color="999999"/>
              <w:right w:val="single" w:sz="8" w:space="0" w:color="999999"/>
            </w:tcBorders>
          </w:tcPr>
          <w:p w14:paraId="0694C298" w14:textId="2D67724C" w:rsidR="24C7A75B" w:rsidRDefault="78B4A1C9" w:rsidP="24C7A75B">
            <w:pPr>
              <w:spacing w:line="257" w:lineRule="auto"/>
            </w:pPr>
            <w:r w:rsidRPr="78B4A1C9">
              <w:rPr>
                <w:rFonts w:ascii="Times New Roman" w:eastAsia="Times New Roman" w:hAnsi="Times New Roman" w:cs="Times New Roman"/>
              </w:rPr>
              <w:t>111-222-3333</w:t>
            </w:r>
          </w:p>
        </w:tc>
        <w:tc>
          <w:tcPr>
            <w:tcW w:w="2520" w:type="dxa"/>
            <w:tcBorders>
              <w:top w:val="single" w:sz="8" w:space="0" w:color="999999"/>
              <w:left w:val="single" w:sz="8" w:space="0" w:color="999999"/>
              <w:bottom w:val="single" w:sz="8" w:space="0" w:color="999999"/>
              <w:right w:val="single" w:sz="8" w:space="0" w:color="999999"/>
            </w:tcBorders>
          </w:tcPr>
          <w:p w14:paraId="28F1CB6A" w14:textId="248258DA" w:rsidR="24C7A75B" w:rsidRDefault="041EF51E" w:rsidP="24C7A75B">
            <w:pPr>
              <w:spacing w:line="257" w:lineRule="auto"/>
              <w:rPr>
                <w:rFonts w:ascii="Times New Roman" w:eastAsia="Times New Roman" w:hAnsi="Times New Roman" w:cs="Times New Roman"/>
              </w:rPr>
            </w:pPr>
            <w:r w:rsidRPr="041EF51E">
              <w:rPr>
                <w:rFonts w:ascii="Times New Roman" w:eastAsia="Times New Roman" w:hAnsi="Times New Roman" w:cs="Times New Roman"/>
              </w:rPr>
              <w:t>Jadoe@email.com</w:t>
            </w:r>
          </w:p>
        </w:tc>
      </w:tr>
      <w:tr w:rsidR="1FA1A1E3" w14:paraId="54C32955" w14:textId="77777777" w:rsidTr="1FA1A1E3">
        <w:tc>
          <w:tcPr>
            <w:tcW w:w="2610" w:type="dxa"/>
            <w:tcBorders>
              <w:top w:val="single" w:sz="8" w:space="0" w:color="999999"/>
              <w:left w:val="single" w:sz="8" w:space="0" w:color="999999"/>
              <w:bottom w:val="single" w:sz="8" w:space="0" w:color="999999"/>
              <w:right w:val="single" w:sz="8" w:space="0" w:color="999999"/>
            </w:tcBorders>
          </w:tcPr>
          <w:p w14:paraId="21CCAFA2" w14:textId="2E1FE176" w:rsidR="1FA1A1E3" w:rsidRDefault="60E99DE0" w:rsidP="1FA1A1E3">
            <w:pPr>
              <w:spacing w:line="257" w:lineRule="auto"/>
              <w:rPr>
                <w:rFonts w:ascii="Times New Roman" w:eastAsia="Times New Roman" w:hAnsi="Times New Roman" w:cs="Times New Roman"/>
              </w:rPr>
            </w:pPr>
            <w:r w:rsidRPr="1DCAF328">
              <w:rPr>
                <w:rFonts w:ascii="Times New Roman" w:eastAsia="Times New Roman" w:hAnsi="Times New Roman" w:cs="Times New Roman"/>
              </w:rPr>
              <w:lastRenderedPageBreak/>
              <w:t>Dominique</w:t>
            </w:r>
            <w:r w:rsidR="1DCAF328" w:rsidRPr="1DCAF328">
              <w:rPr>
                <w:rFonts w:ascii="Times New Roman" w:eastAsia="Times New Roman" w:hAnsi="Times New Roman" w:cs="Times New Roman"/>
              </w:rPr>
              <w:t xml:space="preserve"> Jones</w:t>
            </w:r>
          </w:p>
        </w:tc>
        <w:tc>
          <w:tcPr>
            <w:tcW w:w="2775" w:type="dxa"/>
            <w:tcBorders>
              <w:top w:val="single" w:sz="8" w:space="0" w:color="999999"/>
              <w:left w:val="single" w:sz="8" w:space="0" w:color="999999"/>
              <w:bottom w:val="single" w:sz="8" w:space="0" w:color="999999"/>
              <w:right w:val="single" w:sz="8" w:space="0" w:color="999999"/>
            </w:tcBorders>
          </w:tcPr>
          <w:p w14:paraId="7AD54F5C" w14:textId="3BD787D8" w:rsidR="1FA1A1E3" w:rsidRDefault="63A03A69" w:rsidP="1FA1A1E3">
            <w:pPr>
              <w:spacing w:line="257" w:lineRule="auto"/>
              <w:rPr>
                <w:rFonts w:ascii="Times New Roman" w:eastAsia="Times New Roman" w:hAnsi="Times New Roman" w:cs="Times New Roman"/>
              </w:rPr>
            </w:pPr>
            <w:r w:rsidRPr="63A03A69">
              <w:rPr>
                <w:rFonts w:ascii="Times New Roman" w:eastAsia="Times New Roman" w:hAnsi="Times New Roman" w:cs="Times New Roman"/>
              </w:rPr>
              <w:t xml:space="preserve">Software </w:t>
            </w:r>
            <w:r w:rsidR="6CF315F8" w:rsidRPr="6CF315F8">
              <w:rPr>
                <w:rFonts w:ascii="Times New Roman" w:eastAsia="Times New Roman" w:hAnsi="Times New Roman" w:cs="Times New Roman"/>
              </w:rPr>
              <w:t>Developer</w:t>
            </w:r>
          </w:p>
        </w:tc>
        <w:tc>
          <w:tcPr>
            <w:tcW w:w="1530" w:type="dxa"/>
            <w:tcBorders>
              <w:top w:val="single" w:sz="8" w:space="0" w:color="999999"/>
              <w:left w:val="single" w:sz="8" w:space="0" w:color="999999"/>
              <w:bottom w:val="single" w:sz="8" w:space="0" w:color="999999"/>
              <w:right w:val="single" w:sz="8" w:space="0" w:color="999999"/>
            </w:tcBorders>
          </w:tcPr>
          <w:p w14:paraId="3FBE06CE" w14:textId="01165BC5" w:rsidR="1FA1A1E3" w:rsidRDefault="63A03A69" w:rsidP="1FA1A1E3">
            <w:pPr>
              <w:spacing w:line="257" w:lineRule="auto"/>
              <w:rPr>
                <w:rFonts w:ascii="Times New Roman" w:eastAsia="Times New Roman" w:hAnsi="Times New Roman" w:cs="Times New Roman"/>
              </w:rPr>
            </w:pPr>
            <w:r w:rsidRPr="63A03A69">
              <w:rPr>
                <w:rFonts w:ascii="Times New Roman" w:eastAsia="Times New Roman" w:hAnsi="Times New Roman" w:cs="Times New Roman"/>
              </w:rPr>
              <w:t>111-222-</w:t>
            </w:r>
            <w:r w:rsidR="1DD8D400" w:rsidRPr="1DD8D400">
              <w:rPr>
                <w:rFonts w:ascii="Times New Roman" w:eastAsia="Times New Roman" w:hAnsi="Times New Roman" w:cs="Times New Roman"/>
              </w:rPr>
              <w:t>3333</w:t>
            </w:r>
          </w:p>
        </w:tc>
        <w:tc>
          <w:tcPr>
            <w:tcW w:w="2520" w:type="dxa"/>
            <w:tcBorders>
              <w:top w:val="single" w:sz="8" w:space="0" w:color="999999"/>
              <w:left w:val="single" w:sz="8" w:space="0" w:color="999999"/>
              <w:bottom w:val="single" w:sz="8" w:space="0" w:color="999999"/>
              <w:right w:val="single" w:sz="8" w:space="0" w:color="999999"/>
            </w:tcBorders>
          </w:tcPr>
          <w:p w14:paraId="01E927BF" w14:textId="40E3F6A8" w:rsidR="1FA1A1E3" w:rsidRDefault="041EF51E" w:rsidP="1FA1A1E3">
            <w:pPr>
              <w:spacing w:line="257" w:lineRule="auto"/>
              <w:rPr>
                <w:rFonts w:ascii="Times New Roman" w:eastAsia="Times New Roman" w:hAnsi="Times New Roman" w:cs="Times New Roman"/>
              </w:rPr>
            </w:pPr>
            <w:r w:rsidRPr="041EF51E">
              <w:rPr>
                <w:rFonts w:ascii="Times New Roman" w:eastAsia="Times New Roman" w:hAnsi="Times New Roman" w:cs="Times New Roman"/>
              </w:rPr>
              <w:t>Djones@email.com</w:t>
            </w:r>
          </w:p>
        </w:tc>
      </w:tr>
      <w:tr w:rsidR="1FA1A1E3" w14:paraId="430747E3" w14:textId="77777777" w:rsidTr="1FA1A1E3">
        <w:tc>
          <w:tcPr>
            <w:tcW w:w="2610" w:type="dxa"/>
            <w:tcBorders>
              <w:top w:val="single" w:sz="8" w:space="0" w:color="999999"/>
              <w:left w:val="single" w:sz="8" w:space="0" w:color="999999"/>
              <w:bottom w:val="single" w:sz="8" w:space="0" w:color="999999"/>
              <w:right w:val="single" w:sz="8" w:space="0" w:color="999999"/>
            </w:tcBorders>
          </w:tcPr>
          <w:p w14:paraId="064713A0" w14:textId="1445CF8B" w:rsidR="1FA1A1E3" w:rsidRDefault="3B7BE22F" w:rsidP="1FA1A1E3">
            <w:pPr>
              <w:spacing w:line="257" w:lineRule="auto"/>
              <w:rPr>
                <w:rFonts w:ascii="Times New Roman" w:eastAsia="Times New Roman" w:hAnsi="Times New Roman" w:cs="Times New Roman"/>
              </w:rPr>
            </w:pPr>
            <w:r w:rsidRPr="3B7BE22F">
              <w:rPr>
                <w:rFonts w:ascii="Times New Roman" w:eastAsia="Times New Roman" w:hAnsi="Times New Roman" w:cs="Times New Roman"/>
              </w:rPr>
              <w:t>Jeffery</w:t>
            </w:r>
            <w:r w:rsidR="0EB04C0B" w:rsidRPr="0EB04C0B">
              <w:rPr>
                <w:rFonts w:ascii="Times New Roman" w:eastAsia="Times New Roman" w:hAnsi="Times New Roman" w:cs="Times New Roman"/>
              </w:rPr>
              <w:t xml:space="preserve"> Williams</w:t>
            </w:r>
          </w:p>
        </w:tc>
        <w:tc>
          <w:tcPr>
            <w:tcW w:w="2775" w:type="dxa"/>
            <w:tcBorders>
              <w:top w:val="single" w:sz="8" w:space="0" w:color="999999"/>
              <w:left w:val="single" w:sz="8" w:space="0" w:color="999999"/>
              <w:bottom w:val="single" w:sz="8" w:space="0" w:color="999999"/>
              <w:right w:val="single" w:sz="8" w:space="0" w:color="999999"/>
            </w:tcBorders>
          </w:tcPr>
          <w:p w14:paraId="3EC1A252" w14:textId="7258922E" w:rsidR="1FA1A1E3" w:rsidRDefault="04CD29AA" w:rsidP="1FA1A1E3">
            <w:pPr>
              <w:spacing w:line="257" w:lineRule="auto"/>
              <w:rPr>
                <w:rFonts w:ascii="Times New Roman" w:eastAsia="Times New Roman" w:hAnsi="Times New Roman" w:cs="Times New Roman"/>
              </w:rPr>
            </w:pPr>
            <w:r w:rsidRPr="04CD29AA">
              <w:rPr>
                <w:rFonts w:ascii="Times New Roman" w:eastAsia="Times New Roman" w:hAnsi="Times New Roman" w:cs="Times New Roman"/>
              </w:rPr>
              <w:t xml:space="preserve">Software </w:t>
            </w:r>
            <w:r w:rsidR="6CF315F8" w:rsidRPr="6CF315F8">
              <w:rPr>
                <w:rFonts w:ascii="Times New Roman" w:eastAsia="Times New Roman" w:hAnsi="Times New Roman" w:cs="Times New Roman"/>
              </w:rPr>
              <w:t>Engineer</w:t>
            </w:r>
          </w:p>
        </w:tc>
        <w:tc>
          <w:tcPr>
            <w:tcW w:w="1530" w:type="dxa"/>
            <w:tcBorders>
              <w:top w:val="single" w:sz="8" w:space="0" w:color="999999"/>
              <w:left w:val="single" w:sz="8" w:space="0" w:color="999999"/>
              <w:bottom w:val="single" w:sz="8" w:space="0" w:color="999999"/>
              <w:right w:val="single" w:sz="8" w:space="0" w:color="999999"/>
            </w:tcBorders>
          </w:tcPr>
          <w:p w14:paraId="59A0A472" w14:textId="2BA1F068" w:rsidR="1FA1A1E3" w:rsidRDefault="62EB4842" w:rsidP="1FA1A1E3">
            <w:pPr>
              <w:spacing w:line="257" w:lineRule="auto"/>
              <w:rPr>
                <w:rFonts w:ascii="Times New Roman" w:eastAsia="Times New Roman" w:hAnsi="Times New Roman" w:cs="Times New Roman"/>
              </w:rPr>
            </w:pPr>
            <w:r w:rsidRPr="62EB4842">
              <w:rPr>
                <w:rFonts w:ascii="Times New Roman" w:eastAsia="Times New Roman" w:hAnsi="Times New Roman" w:cs="Times New Roman"/>
              </w:rPr>
              <w:t>111-222-3333</w:t>
            </w:r>
          </w:p>
        </w:tc>
        <w:tc>
          <w:tcPr>
            <w:tcW w:w="2520" w:type="dxa"/>
            <w:tcBorders>
              <w:top w:val="single" w:sz="8" w:space="0" w:color="999999"/>
              <w:left w:val="single" w:sz="8" w:space="0" w:color="999999"/>
              <w:bottom w:val="single" w:sz="8" w:space="0" w:color="999999"/>
              <w:right w:val="single" w:sz="8" w:space="0" w:color="999999"/>
            </w:tcBorders>
          </w:tcPr>
          <w:p w14:paraId="102A2E2A" w14:textId="6565B396" w:rsidR="1FA1A1E3" w:rsidRDefault="041EF51E" w:rsidP="1FA1A1E3">
            <w:pPr>
              <w:spacing w:line="257" w:lineRule="auto"/>
              <w:rPr>
                <w:rFonts w:ascii="Times New Roman" w:eastAsia="Times New Roman" w:hAnsi="Times New Roman" w:cs="Times New Roman"/>
              </w:rPr>
            </w:pPr>
            <w:r w:rsidRPr="041EF51E">
              <w:rPr>
                <w:rFonts w:ascii="Times New Roman" w:eastAsia="Times New Roman" w:hAnsi="Times New Roman" w:cs="Times New Roman"/>
              </w:rPr>
              <w:t>Jwilliams@email.com</w:t>
            </w:r>
          </w:p>
        </w:tc>
      </w:tr>
      <w:tr w:rsidR="1FA1A1E3" w14:paraId="53B297FC" w14:textId="77777777" w:rsidTr="1FA1A1E3">
        <w:tc>
          <w:tcPr>
            <w:tcW w:w="2610" w:type="dxa"/>
            <w:tcBorders>
              <w:top w:val="single" w:sz="8" w:space="0" w:color="999999"/>
              <w:left w:val="single" w:sz="8" w:space="0" w:color="999999"/>
              <w:bottom w:val="single" w:sz="8" w:space="0" w:color="999999"/>
              <w:right w:val="single" w:sz="8" w:space="0" w:color="999999"/>
            </w:tcBorders>
          </w:tcPr>
          <w:p w14:paraId="7F0828A6" w14:textId="077AE79F" w:rsidR="1FA1A1E3" w:rsidRDefault="083BE083" w:rsidP="1FA1A1E3">
            <w:pPr>
              <w:spacing w:line="257" w:lineRule="auto"/>
              <w:rPr>
                <w:rFonts w:ascii="Times New Roman" w:eastAsia="Times New Roman" w:hAnsi="Times New Roman" w:cs="Times New Roman"/>
              </w:rPr>
            </w:pPr>
            <w:r w:rsidRPr="083BE083">
              <w:rPr>
                <w:rFonts w:ascii="Times New Roman" w:eastAsia="Times New Roman" w:hAnsi="Times New Roman" w:cs="Times New Roman"/>
              </w:rPr>
              <w:t xml:space="preserve">Sergio </w:t>
            </w:r>
            <w:r w:rsidR="2D82F7A6" w:rsidRPr="2D82F7A6">
              <w:rPr>
                <w:rFonts w:ascii="Times New Roman" w:eastAsia="Times New Roman" w:hAnsi="Times New Roman" w:cs="Times New Roman"/>
              </w:rPr>
              <w:t>Kitchens</w:t>
            </w:r>
          </w:p>
        </w:tc>
        <w:tc>
          <w:tcPr>
            <w:tcW w:w="2775" w:type="dxa"/>
            <w:tcBorders>
              <w:top w:val="single" w:sz="8" w:space="0" w:color="999999"/>
              <w:left w:val="single" w:sz="8" w:space="0" w:color="999999"/>
              <w:bottom w:val="single" w:sz="8" w:space="0" w:color="999999"/>
              <w:right w:val="single" w:sz="8" w:space="0" w:color="999999"/>
            </w:tcBorders>
          </w:tcPr>
          <w:p w14:paraId="70882EA9" w14:textId="1F446FCD" w:rsidR="1FA1A1E3" w:rsidRDefault="2D82F7A6" w:rsidP="1FA1A1E3">
            <w:pPr>
              <w:spacing w:line="257" w:lineRule="auto"/>
              <w:rPr>
                <w:rFonts w:ascii="Times New Roman" w:eastAsia="Times New Roman" w:hAnsi="Times New Roman" w:cs="Times New Roman"/>
              </w:rPr>
            </w:pPr>
            <w:r w:rsidRPr="2D82F7A6">
              <w:rPr>
                <w:rFonts w:ascii="Times New Roman" w:eastAsia="Times New Roman" w:hAnsi="Times New Roman" w:cs="Times New Roman"/>
              </w:rPr>
              <w:t xml:space="preserve">Software </w:t>
            </w:r>
            <w:r w:rsidR="2EA4B43A" w:rsidRPr="2EA4B43A">
              <w:rPr>
                <w:rFonts w:ascii="Times New Roman" w:eastAsia="Times New Roman" w:hAnsi="Times New Roman" w:cs="Times New Roman"/>
              </w:rPr>
              <w:t>Engineer</w:t>
            </w:r>
          </w:p>
        </w:tc>
        <w:tc>
          <w:tcPr>
            <w:tcW w:w="1530" w:type="dxa"/>
            <w:tcBorders>
              <w:top w:val="single" w:sz="8" w:space="0" w:color="999999"/>
              <w:left w:val="single" w:sz="8" w:space="0" w:color="999999"/>
              <w:bottom w:val="single" w:sz="8" w:space="0" w:color="999999"/>
              <w:right w:val="single" w:sz="8" w:space="0" w:color="999999"/>
            </w:tcBorders>
          </w:tcPr>
          <w:p w14:paraId="392E967B" w14:textId="4093C281" w:rsidR="1FA1A1E3" w:rsidRDefault="2EA4B43A" w:rsidP="1FA1A1E3">
            <w:pPr>
              <w:spacing w:line="257" w:lineRule="auto"/>
              <w:rPr>
                <w:rFonts w:ascii="Times New Roman" w:eastAsia="Times New Roman" w:hAnsi="Times New Roman" w:cs="Times New Roman"/>
              </w:rPr>
            </w:pPr>
            <w:r w:rsidRPr="2EA4B43A">
              <w:rPr>
                <w:rFonts w:ascii="Times New Roman" w:eastAsia="Times New Roman" w:hAnsi="Times New Roman" w:cs="Times New Roman"/>
              </w:rPr>
              <w:t>111-222-</w:t>
            </w:r>
            <w:r w:rsidR="4AFEC9CF" w:rsidRPr="4AFEC9CF">
              <w:rPr>
                <w:rFonts w:ascii="Times New Roman" w:eastAsia="Times New Roman" w:hAnsi="Times New Roman" w:cs="Times New Roman"/>
              </w:rPr>
              <w:t>3333</w:t>
            </w:r>
          </w:p>
        </w:tc>
        <w:tc>
          <w:tcPr>
            <w:tcW w:w="2520" w:type="dxa"/>
            <w:tcBorders>
              <w:top w:val="single" w:sz="8" w:space="0" w:color="999999"/>
              <w:left w:val="single" w:sz="8" w:space="0" w:color="999999"/>
              <w:bottom w:val="single" w:sz="8" w:space="0" w:color="999999"/>
              <w:right w:val="single" w:sz="8" w:space="0" w:color="999999"/>
            </w:tcBorders>
          </w:tcPr>
          <w:p w14:paraId="04DF4C77" w14:textId="321B038D" w:rsidR="1FA1A1E3" w:rsidRDefault="041EF51E" w:rsidP="1FA1A1E3">
            <w:pPr>
              <w:spacing w:line="257" w:lineRule="auto"/>
              <w:rPr>
                <w:rFonts w:ascii="Times New Roman" w:eastAsia="Times New Roman" w:hAnsi="Times New Roman" w:cs="Times New Roman"/>
              </w:rPr>
            </w:pPr>
            <w:r w:rsidRPr="041EF51E">
              <w:rPr>
                <w:rFonts w:ascii="Times New Roman" w:eastAsia="Times New Roman" w:hAnsi="Times New Roman" w:cs="Times New Roman"/>
              </w:rPr>
              <w:t>Skithcens@email.com</w:t>
            </w:r>
          </w:p>
        </w:tc>
      </w:tr>
      <w:tr w:rsidR="1FA1A1E3" w14:paraId="38E23246" w14:textId="77777777" w:rsidTr="1FA1A1E3">
        <w:tc>
          <w:tcPr>
            <w:tcW w:w="2610" w:type="dxa"/>
            <w:tcBorders>
              <w:top w:val="single" w:sz="8" w:space="0" w:color="999999"/>
              <w:left w:val="single" w:sz="8" w:space="0" w:color="999999"/>
              <w:bottom w:val="single" w:sz="8" w:space="0" w:color="999999"/>
              <w:right w:val="single" w:sz="8" w:space="0" w:color="999999"/>
            </w:tcBorders>
          </w:tcPr>
          <w:p w14:paraId="524EE8E1" w14:textId="3D4C3FC1" w:rsidR="1FA1A1E3" w:rsidRDefault="041EF51E" w:rsidP="1FA1A1E3">
            <w:pPr>
              <w:spacing w:line="257" w:lineRule="auto"/>
              <w:rPr>
                <w:rFonts w:ascii="Times New Roman" w:eastAsia="Times New Roman" w:hAnsi="Times New Roman" w:cs="Times New Roman"/>
              </w:rPr>
            </w:pPr>
            <w:r w:rsidRPr="041EF51E">
              <w:rPr>
                <w:rFonts w:ascii="Times New Roman" w:eastAsia="Times New Roman" w:hAnsi="Times New Roman" w:cs="Times New Roman"/>
              </w:rPr>
              <w:t>Fox Mulder</w:t>
            </w:r>
          </w:p>
        </w:tc>
        <w:tc>
          <w:tcPr>
            <w:tcW w:w="2775" w:type="dxa"/>
            <w:tcBorders>
              <w:top w:val="single" w:sz="8" w:space="0" w:color="999999"/>
              <w:left w:val="single" w:sz="8" w:space="0" w:color="999999"/>
              <w:bottom w:val="single" w:sz="8" w:space="0" w:color="999999"/>
              <w:right w:val="single" w:sz="8" w:space="0" w:color="999999"/>
            </w:tcBorders>
          </w:tcPr>
          <w:p w14:paraId="0A0AAF93" w14:textId="7A21D27E" w:rsidR="1FA1A1E3" w:rsidRDefault="041EF51E" w:rsidP="1FA1A1E3">
            <w:pPr>
              <w:spacing w:line="257" w:lineRule="auto"/>
              <w:rPr>
                <w:rFonts w:ascii="Times New Roman" w:eastAsia="Times New Roman" w:hAnsi="Times New Roman" w:cs="Times New Roman"/>
              </w:rPr>
            </w:pPr>
            <w:r w:rsidRPr="041EF51E">
              <w:rPr>
                <w:rFonts w:ascii="Times New Roman" w:eastAsia="Times New Roman" w:hAnsi="Times New Roman" w:cs="Times New Roman"/>
              </w:rPr>
              <w:t xml:space="preserve">Cyber security specialist </w:t>
            </w:r>
          </w:p>
        </w:tc>
        <w:tc>
          <w:tcPr>
            <w:tcW w:w="1530" w:type="dxa"/>
            <w:tcBorders>
              <w:top w:val="single" w:sz="8" w:space="0" w:color="999999"/>
              <w:left w:val="single" w:sz="8" w:space="0" w:color="999999"/>
              <w:bottom w:val="single" w:sz="8" w:space="0" w:color="999999"/>
              <w:right w:val="single" w:sz="8" w:space="0" w:color="999999"/>
            </w:tcBorders>
          </w:tcPr>
          <w:p w14:paraId="0FC4EACC" w14:textId="21C21582" w:rsidR="1FA1A1E3" w:rsidRDefault="041EF51E" w:rsidP="1FA1A1E3">
            <w:pPr>
              <w:spacing w:line="257" w:lineRule="auto"/>
              <w:rPr>
                <w:rFonts w:ascii="Times New Roman" w:eastAsia="Times New Roman" w:hAnsi="Times New Roman" w:cs="Times New Roman"/>
              </w:rPr>
            </w:pPr>
            <w:r w:rsidRPr="041EF51E">
              <w:rPr>
                <w:rFonts w:ascii="Times New Roman" w:eastAsia="Times New Roman" w:hAnsi="Times New Roman" w:cs="Times New Roman"/>
              </w:rPr>
              <w:t>111-222-3333</w:t>
            </w:r>
          </w:p>
        </w:tc>
        <w:tc>
          <w:tcPr>
            <w:tcW w:w="2520" w:type="dxa"/>
            <w:tcBorders>
              <w:top w:val="single" w:sz="8" w:space="0" w:color="999999"/>
              <w:left w:val="single" w:sz="8" w:space="0" w:color="999999"/>
              <w:bottom w:val="single" w:sz="8" w:space="0" w:color="999999"/>
              <w:right w:val="single" w:sz="8" w:space="0" w:color="999999"/>
            </w:tcBorders>
          </w:tcPr>
          <w:p w14:paraId="1A519A08" w14:textId="7DA2116E" w:rsidR="1FA1A1E3" w:rsidRDefault="041EF51E" w:rsidP="1FA1A1E3">
            <w:pPr>
              <w:spacing w:line="257" w:lineRule="auto"/>
              <w:rPr>
                <w:rFonts w:ascii="Times New Roman" w:eastAsia="Times New Roman" w:hAnsi="Times New Roman" w:cs="Times New Roman"/>
              </w:rPr>
            </w:pPr>
            <w:r w:rsidRPr="041EF51E">
              <w:rPr>
                <w:rFonts w:ascii="Times New Roman" w:eastAsia="Times New Roman" w:hAnsi="Times New Roman" w:cs="Times New Roman"/>
              </w:rPr>
              <w:t>Trust_No1@mail.com</w:t>
            </w:r>
          </w:p>
        </w:tc>
      </w:tr>
      <w:tr w:rsidR="1FA1A1E3" w14:paraId="686BF447" w14:textId="77777777" w:rsidTr="1FA1A1E3">
        <w:tc>
          <w:tcPr>
            <w:tcW w:w="2610" w:type="dxa"/>
            <w:tcBorders>
              <w:top w:val="single" w:sz="8" w:space="0" w:color="999999"/>
              <w:left w:val="single" w:sz="8" w:space="0" w:color="999999"/>
              <w:bottom w:val="single" w:sz="8" w:space="0" w:color="999999"/>
              <w:right w:val="single" w:sz="8" w:space="0" w:color="999999"/>
            </w:tcBorders>
          </w:tcPr>
          <w:p w14:paraId="7187D744" w14:textId="241236CB" w:rsidR="1FA1A1E3" w:rsidRDefault="041EF51E" w:rsidP="1FA1A1E3">
            <w:pPr>
              <w:spacing w:line="257" w:lineRule="auto"/>
              <w:rPr>
                <w:rFonts w:ascii="Times New Roman" w:eastAsia="Times New Roman" w:hAnsi="Times New Roman" w:cs="Times New Roman"/>
              </w:rPr>
            </w:pPr>
            <w:r w:rsidRPr="041EF51E">
              <w:rPr>
                <w:rFonts w:ascii="Times New Roman" w:eastAsia="Times New Roman" w:hAnsi="Times New Roman" w:cs="Times New Roman"/>
              </w:rPr>
              <w:t>Dana Scully</w:t>
            </w:r>
          </w:p>
        </w:tc>
        <w:tc>
          <w:tcPr>
            <w:tcW w:w="2775" w:type="dxa"/>
            <w:tcBorders>
              <w:top w:val="single" w:sz="8" w:space="0" w:color="999999"/>
              <w:left w:val="single" w:sz="8" w:space="0" w:color="999999"/>
              <w:bottom w:val="single" w:sz="8" w:space="0" w:color="999999"/>
              <w:right w:val="single" w:sz="8" w:space="0" w:color="999999"/>
            </w:tcBorders>
          </w:tcPr>
          <w:p w14:paraId="72030298" w14:textId="003F18DC" w:rsidR="1FA1A1E3" w:rsidRDefault="041EF51E" w:rsidP="1FA1A1E3">
            <w:pPr>
              <w:spacing w:line="257" w:lineRule="auto"/>
              <w:rPr>
                <w:rFonts w:ascii="Times New Roman" w:eastAsia="Times New Roman" w:hAnsi="Times New Roman" w:cs="Times New Roman"/>
              </w:rPr>
            </w:pPr>
            <w:r w:rsidRPr="041EF51E">
              <w:rPr>
                <w:rFonts w:ascii="Times New Roman" w:eastAsia="Times New Roman" w:hAnsi="Times New Roman" w:cs="Times New Roman"/>
              </w:rPr>
              <w:t>Software Developer</w:t>
            </w:r>
          </w:p>
        </w:tc>
        <w:tc>
          <w:tcPr>
            <w:tcW w:w="1530" w:type="dxa"/>
            <w:tcBorders>
              <w:top w:val="single" w:sz="8" w:space="0" w:color="999999"/>
              <w:left w:val="single" w:sz="8" w:space="0" w:color="999999"/>
              <w:bottom w:val="single" w:sz="8" w:space="0" w:color="999999"/>
              <w:right w:val="single" w:sz="8" w:space="0" w:color="999999"/>
            </w:tcBorders>
          </w:tcPr>
          <w:p w14:paraId="079CADA4" w14:textId="0223F276" w:rsidR="1FA1A1E3" w:rsidRDefault="041EF51E" w:rsidP="1FA1A1E3">
            <w:pPr>
              <w:spacing w:line="257" w:lineRule="auto"/>
              <w:rPr>
                <w:rFonts w:ascii="Times New Roman" w:eastAsia="Times New Roman" w:hAnsi="Times New Roman" w:cs="Times New Roman"/>
              </w:rPr>
            </w:pPr>
            <w:r w:rsidRPr="041EF51E">
              <w:rPr>
                <w:rFonts w:ascii="Times New Roman" w:eastAsia="Times New Roman" w:hAnsi="Times New Roman" w:cs="Times New Roman"/>
              </w:rPr>
              <w:t>111-222-</w:t>
            </w:r>
            <w:r w:rsidR="5047BC33" w:rsidRPr="5047BC33">
              <w:rPr>
                <w:rFonts w:ascii="Times New Roman" w:eastAsia="Times New Roman" w:hAnsi="Times New Roman" w:cs="Times New Roman"/>
              </w:rPr>
              <w:t>3333</w:t>
            </w:r>
          </w:p>
        </w:tc>
        <w:tc>
          <w:tcPr>
            <w:tcW w:w="2520" w:type="dxa"/>
            <w:tcBorders>
              <w:top w:val="single" w:sz="8" w:space="0" w:color="999999"/>
              <w:left w:val="single" w:sz="8" w:space="0" w:color="999999"/>
              <w:bottom w:val="single" w:sz="8" w:space="0" w:color="999999"/>
              <w:right w:val="single" w:sz="8" w:space="0" w:color="999999"/>
            </w:tcBorders>
          </w:tcPr>
          <w:p w14:paraId="48BA8C81" w14:textId="2397C96F" w:rsidR="1FA1A1E3" w:rsidRDefault="6E9FBC89" w:rsidP="1FA1A1E3">
            <w:pPr>
              <w:spacing w:line="257" w:lineRule="auto"/>
              <w:rPr>
                <w:rFonts w:ascii="Times New Roman" w:eastAsia="Times New Roman" w:hAnsi="Times New Roman" w:cs="Times New Roman"/>
              </w:rPr>
            </w:pPr>
            <w:r w:rsidRPr="6E9FBC89">
              <w:rPr>
                <w:rFonts w:ascii="Times New Roman" w:eastAsia="Times New Roman" w:hAnsi="Times New Roman" w:cs="Times New Roman"/>
              </w:rPr>
              <w:t>Dscully@mail.cpm</w:t>
            </w:r>
          </w:p>
        </w:tc>
      </w:tr>
    </w:tbl>
    <w:p w14:paraId="531C2990" w14:textId="30343121" w:rsidR="017A60F1" w:rsidRDefault="017A60F1" w:rsidP="017A60F1"/>
    <w:p w14:paraId="25C247D6" w14:textId="0B73D5F9" w:rsidR="00DE7B2A" w:rsidRPr="00BD3CF1" w:rsidRDefault="01BF54A4" w:rsidP="64F4EC0C">
      <w:pPr>
        <w:ind w:firstLine="720"/>
        <w:rPr>
          <w:rFonts w:ascii="Times New Roman" w:eastAsia="Times New Roman" w:hAnsi="Times New Roman" w:cs="Times New Roman"/>
          <w:sz w:val="24"/>
          <w:szCs w:val="24"/>
        </w:rPr>
      </w:pPr>
      <w:r w:rsidRPr="50EA66CC">
        <w:rPr>
          <w:rFonts w:ascii="Times New Roman" w:eastAsia="Times New Roman" w:hAnsi="Times New Roman" w:cs="Times New Roman"/>
          <w:sz w:val="24"/>
          <w:szCs w:val="24"/>
        </w:rPr>
        <w:t xml:space="preserve">To correctly implement the </w:t>
      </w:r>
      <w:r w:rsidR="7C2E07B4" w:rsidRPr="50EA66CC">
        <w:rPr>
          <w:rFonts w:ascii="Times New Roman" w:eastAsia="Times New Roman" w:hAnsi="Times New Roman" w:cs="Times New Roman"/>
          <w:sz w:val="24"/>
          <w:szCs w:val="24"/>
        </w:rPr>
        <w:t xml:space="preserve">project through all </w:t>
      </w:r>
      <w:r w:rsidR="5D34B78B" w:rsidRPr="50EA66CC">
        <w:rPr>
          <w:rFonts w:ascii="Times New Roman" w:eastAsia="Times New Roman" w:hAnsi="Times New Roman" w:cs="Times New Roman"/>
          <w:sz w:val="24"/>
          <w:szCs w:val="24"/>
        </w:rPr>
        <w:t>development cycles the titles listed in the above table</w:t>
      </w:r>
      <w:r w:rsidR="5D34B78B" w:rsidRPr="50EA66CC">
        <w:rPr>
          <w:rFonts w:ascii="Times New Roman" w:eastAsia="Times New Roman" w:hAnsi="Times New Roman" w:cs="Times New Roman"/>
          <w:sz w:val="24"/>
          <w:szCs w:val="24"/>
        </w:rPr>
        <w:t xml:space="preserve"> have</w:t>
      </w:r>
      <w:r w:rsidR="5D34B78B" w:rsidRPr="50EA66CC">
        <w:rPr>
          <w:rFonts w:ascii="Times New Roman" w:eastAsia="Times New Roman" w:hAnsi="Times New Roman" w:cs="Times New Roman"/>
          <w:sz w:val="24"/>
          <w:szCs w:val="24"/>
        </w:rPr>
        <w:t xml:space="preserve"> been selected</w:t>
      </w:r>
      <w:r w:rsidR="57CAA6A2" w:rsidRPr="50EA66CC">
        <w:rPr>
          <w:rFonts w:ascii="Times New Roman" w:eastAsia="Times New Roman" w:hAnsi="Times New Roman" w:cs="Times New Roman"/>
          <w:sz w:val="24"/>
          <w:szCs w:val="24"/>
        </w:rPr>
        <w:t>.</w:t>
      </w:r>
      <w:r w:rsidR="5D34B78B" w:rsidRPr="50EA66CC">
        <w:rPr>
          <w:rFonts w:ascii="Times New Roman" w:eastAsia="Times New Roman" w:hAnsi="Times New Roman" w:cs="Times New Roman"/>
          <w:sz w:val="24"/>
          <w:szCs w:val="24"/>
        </w:rPr>
        <w:t xml:space="preserve"> </w:t>
      </w:r>
      <w:r w:rsidR="57CAA6A2" w:rsidRPr="50EA66CC">
        <w:rPr>
          <w:rFonts w:ascii="Times New Roman" w:eastAsia="Times New Roman" w:hAnsi="Times New Roman" w:cs="Times New Roman"/>
          <w:sz w:val="24"/>
          <w:szCs w:val="24"/>
        </w:rPr>
        <w:t>A project ma</w:t>
      </w:r>
      <w:r w:rsidR="16A0FD06" w:rsidRPr="50EA66CC">
        <w:rPr>
          <w:rFonts w:ascii="Times New Roman" w:eastAsia="Times New Roman" w:hAnsi="Times New Roman" w:cs="Times New Roman"/>
          <w:sz w:val="24"/>
          <w:szCs w:val="24"/>
        </w:rPr>
        <w:t>nager is esp</w:t>
      </w:r>
      <w:r w:rsidR="7C4569A9" w:rsidRPr="50EA66CC">
        <w:rPr>
          <w:rFonts w:ascii="Times New Roman" w:eastAsia="Times New Roman" w:hAnsi="Times New Roman" w:cs="Times New Roman"/>
          <w:sz w:val="24"/>
          <w:szCs w:val="24"/>
        </w:rPr>
        <w:t>ecially</w:t>
      </w:r>
      <w:r w:rsidR="16A0FD06" w:rsidRPr="50EA66CC">
        <w:rPr>
          <w:rFonts w:ascii="Times New Roman" w:eastAsia="Times New Roman" w:hAnsi="Times New Roman" w:cs="Times New Roman"/>
          <w:sz w:val="24"/>
          <w:szCs w:val="24"/>
        </w:rPr>
        <w:t xml:space="preserve"> needed to </w:t>
      </w:r>
      <w:r w:rsidR="7C4569A9" w:rsidRPr="50EA66CC">
        <w:rPr>
          <w:rFonts w:ascii="Times New Roman" w:eastAsia="Times New Roman" w:hAnsi="Times New Roman" w:cs="Times New Roman"/>
          <w:sz w:val="24"/>
          <w:szCs w:val="24"/>
        </w:rPr>
        <w:t>ensure the completion of the pro</w:t>
      </w:r>
      <w:r w:rsidR="617DA358" w:rsidRPr="50EA66CC">
        <w:rPr>
          <w:rFonts w:ascii="Times New Roman" w:eastAsia="Times New Roman" w:hAnsi="Times New Roman" w:cs="Times New Roman"/>
          <w:sz w:val="24"/>
          <w:szCs w:val="24"/>
        </w:rPr>
        <w:t xml:space="preserve">ject through all development cycles. </w:t>
      </w:r>
      <w:r w:rsidR="108CB2A5" w:rsidRPr="50EA66CC">
        <w:rPr>
          <w:rFonts w:ascii="Times New Roman" w:eastAsia="Times New Roman" w:hAnsi="Times New Roman" w:cs="Times New Roman"/>
          <w:sz w:val="24"/>
          <w:szCs w:val="24"/>
        </w:rPr>
        <w:t>Allowing for the project to be managed without the hindrance of other issues. The executive titles such as C</w:t>
      </w:r>
      <w:r w:rsidR="6F7E15C5" w:rsidRPr="50EA66CC">
        <w:rPr>
          <w:rFonts w:ascii="Times New Roman" w:eastAsia="Times New Roman" w:hAnsi="Times New Roman" w:cs="Times New Roman"/>
          <w:sz w:val="24"/>
          <w:szCs w:val="24"/>
        </w:rPr>
        <w:t>EO, CFO, and CIO are needed to sponsor</w:t>
      </w:r>
      <w:r w:rsidR="176DE89A" w:rsidRPr="50EA66CC">
        <w:rPr>
          <w:rFonts w:ascii="Times New Roman" w:eastAsia="Times New Roman" w:hAnsi="Times New Roman" w:cs="Times New Roman"/>
          <w:sz w:val="24"/>
          <w:szCs w:val="24"/>
        </w:rPr>
        <w:t xml:space="preserve"> the project </w:t>
      </w:r>
      <w:r w:rsidR="4871F902" w:rsidRPr="50EA66CC">
        <w:rPr>
          <w:rFonts w:ascii="Times New Roman" w:eastAsia="Times New Roman" w:hAnsi="Times New Roman" w:cs="Times New Roman"/>
          <w:sz w:val="24"/>
          <w:szCs w:val="24"/>
        </w:rPr>
        <w:t>a</w:t>
      </w:r>
      <w:r w:rsidR="045FBE28" w:rsidRPr="50EA66CC">
        <w:rPr>
          <w:rFonts w:ascii="Times New Roman" w:eastAsia="Times New Roman" w:hAnsi="Times New Roman" w:cs="Times New Roman"/>
          <w:sz w:val="24"/>
          <w:szCs w:val="24"/>
        </w:rPr>
        <w:t xml:space="preserve">nd allow for the correct budget to go towards the </w:t>
      </w:r>
      <w:r w:rsidR="231B07CE" w:rsidRPr="50EA66CC">
        <w:rPr>
          <w:rFonts w:ascii="Times New Roman" w:eastAsia="Times New Roman" w:hAnsi="Times New Roman" w:cs="Times New Roman"/>
          <w:sz w:val="24"/>
          <w:szCs w:val="24"/>
        </w:rPr>
        <w:t>project'</w:t>
      </w:r>
      <w:r w:rsidR="045FBE28" w:rsidRPr="50EA66CC">
        <w:rPr>
          <w:rFonts w:ascii="Times New Roman" w:eastAsia="Times New Roman" w:hAnsi="Times New Roman" w:cs="Times New Roman"/>
          <w:sz w:val="24"/>
          <w:szCs w:val="24"/>
        </w:rPr>
        <w:t>s development. Another title required for the</w:t>
      </w:r>
      <w:r w:rsidR="7BDB9494" w:rsidRPr="50EA66CC">
        <w:rPr>
          <w:rFonts w:ascii="Times New Roman" w:eastAsia="Times New Roman" w:hAnsi="Times New Roman" w:cs="Times New Roman"/>
          <w:sz w:val="24"/>
          <w:szCs w:val="24"/>
        </w:rPr>
        <w:t xml:space="preserve"> project is Senior </w:t>
      </w:r>
      <w:r w:rsidR="3D336AA3" w:rsidRPr="50EA66CC">
        <w:rPr>
          <w:rFonts w:ascii="Times New Roman" w:eastAsia="Times New Roman" w:hAnsi="Times New Roman" w:cs="Times New Roman"/>
          <w:sz w:val="24"/>
          <w:szCs w:val="24"/>
        </w:rPr>
        <w:t xml:space="preserve">software engineer and </w:t>
      </w:r>
      <w:r w:rsidR="1B915EC9" w:rsidRPr="50EA66CC">
        <w:rPr>
          <w:rFonts w:ascii="Times New Roman" w:eastAsia="Times New Roman" w:hAnsi="Times New Roman" w:cs="Times New Roman"/>
          <w:sz w:val="24"/>
          <w:szCs w:val="24"/>
        </w:rPr>
        <w:t xml:space="preserve">software engineer. </w:t>
      </w:r>
      <w:r w:rsidR="5038AB70" w:rsidRPr="50EA66CC">
        <w:rPr>
          <w:rFonts w:ascii="Times New Roman" w:eastAsia="Times New Roman" w:hAnsi="Times New Roman" w:cs="Times New Roman"/>
          <w:sz w:val="24"/>
          <w:szCs w:val="24"/>
        </w:rPr>
        <w:t>The two-work hand in hand</w:t>
      </w:r>
      <w:r w:rsidR="3AD03D59" w:rsidRPr="50EA66CC">
        <w:rPr>
          <w:rFonts w:ascii="Times New Roman" w:eastAsia="Times New Roman" w:hAnsi="Times New Roman" w:cs="Times New Roman"/>
          <w:sz w:val="24"/>
          <w:szCs w:val="24"/>
        </w:rPr>
        <w:t>,</w:t>
      </w:r>
      <w:r w:rsidR="5038AB70" w:rsidRPr="50EA66CC">
        <w:rPr>
          <w:rFonts w:ascii="Times New Roman" w:eastAsia="Times New Roman" w:hAnsi="Times New Roman" w:cs="Times New Roman"/>
          <w:sz w:val="24"/>
          <w:szCs w:val="24"/>
        </w:rPr>
        <w:t xml:space="preserve"> however</w:t>
      </w:r>
      <w:r w:rsidR="3AD03D59" w:rsidRPr="50EA66CC">
        <w:rPr>
          <w:rFonts w:ascii="Times New Roman" w:eastAsia="Times New Roman" w:hAnsi="Times New Roman" w:cs="Times New Roman"/>
          <w:sz w:val="24"/>
          <w:szCs w:val="24"/>
        </w:rPr>
        <w:t>,</w:t>
      </w:r>
      <w:r w:rsidR="5038AB70" w:rsidRPr="50EA66CC">
        <w:rPr>
          <w:rFonts w:ascii="Times New Roman" w:eastAsia="Times New Roman" w:hAnsi="Times New Roman" w:cs="Times New Roman"/>
          <w:sz w:val="24"/>
          <w:szCs w:val="24"/>
        </w:rPr>
        <w:t xml:space="preserve"> having the expertise of a </w:t>
      </w:r>
      <w:r w:rsidR="1190817F" w:rsidRPr="50EA66CC">
        <w:rPr>
          <w:rFonts w:ascii="Times New Roman" w:eastAsia="Times New Roman" w:hAnsi="Times New Roman" w:cs="Times New Roman"/>
          <w:sz w:val="24"/>
          <w:szCs w:val="24"/>
        </w:rPr>
        <w:t>senior on the project</w:t>
      </w:r>
      <w:r w:rsidR="19D17A8B" w:rsidRPr="50EA66CC">
        <w:rPr>
          <w:rFonts w:ascii="Times New Roman" w:eastAsia="Times New Roman" w:hAnsi="Times New Roman" w:cs="Times New Roman"/>
          <w:sz w:val="24"/>
          <w:szCs w:val="24"/>
        </w:rPr>
        <w:t xml:space="preserve"> will allow for </w:t>
      </w:r>
      <w:r w:rsidR="398744BF" w:rsidRPr="50EA66CC">
        <w:rPr>
          <w:rFonts w:ascii="Times New Roman" w:eastAsia="Times New Roman" w:hAnsi="Times New Roman" w:cs="Times New Roman"/>
          <w:sz w:val="24"/>
          <w:szCs w:val="24"/>
        </w:rPr>
        <w:t>an easier work balance and collaboration between the software engineers</w:t>
      </w:r>
      <w:r w:rsidR="3AD03D59" w:rsidRPr="50EA66CC">
        <w:rPr>
          <w:rFonts w:ascii="Times New Roman" w:eastAsia="Times New Roman" w:hAnsi="Times New Roman" w:cs="Times New Roman"/>
          <w:sz w:val="24"/>
          <w:szCs w:val="24"/>
        </w:rPr>
        <w:t xml:space="preserve">. </w:t>
      </w:r>
      <w:r w:rsidR="116B7088" w:rsidRPr="50EA66CC">
        <w:rPr>
          <w:rFonts w:ascii="Times New Roman" w:eastAsia="Times New Roman" w:hAnsi="Times New Roman" w:cs="Times New Roman"/>
          <w:sz w:val="24"/>
          <w:szCs w:val="24"/>
        </w:rPr>
        <w:t xml:space="preserve">The software </w:t>
      </w:r>
      <w:r w:rsidR="7A600ED2" w:rsidRPr="50EA66CC">
        <w:rPr>
          <w:rFonts w:ascii="Times New Roman" w:eastAsia="Times New Roman" w:hAnsi="Times New Roman" w:cs="Times New Roman"/>
          <w:sz w:val="24"/>
          <w:szCs w:val="24"/>
        </w:rPr>
        <w:t>engineers</w:t>
      </w:r>
      <w:r w:rsidR="52C34696" w:rsidRPr="50EA66CC">
        <w:rPr>
          <w:rFonts w:ascii="Times New Roman" w:eastAsia="Times New Roman" w:hAnsi="Times New Roman" w:cs="Times New Roman"/>
          <w:sz w:val="24"/>
          <w:szCs w:val="24"/>
        </w:rPr>
        <w:t xml:space="preserve"> as well </w:t>
      </w:r>
      <w:r w:rsidR="7B1F4C5F" w:rsidRPr="50EA66CC">
        <w:rPr>
          <w:rFonts w:ascii="Times New Roman" w:eastAsia="Times New Roman" w:hAnsi="Times New Roman" w:cs="Times New Roman"/>
          <w:sz w:val="24"/>
          <w:szCs w:val="24"/>
        </w:rPr>
        <w:t xml:space="preserve">as software </w:t>
      </w:r>
      <w:r w:rsidR="1B9CD824" w:rsidRPr="50EA66CC">
        <w:rPr>
          <w:rFonts w:ascii="Times New Roman" w:eastAsia="Times New Roman" w:hAnsi="Times New Roman" w:cs="Times New Roman"/>
          <w:sz w:val="24"/>
          <w:szCs w:val="24"/>
        </w:rPr>
        <w:t>developers'</w:t>
      </w:r>
      <w:r w:rsidR="116B7088" w:rsidRPr="50EA66CC">
        <w:rPr>
          <w:rFonts w:ascii="Times New Roman" w:eastAsia="Times New Roman" w:hAnsi="Times New Roman" w:cs="Times New Roman"/>
          <w:sz w:val="24"/>
          <w:szCs w:val="24"/>
        </w:rPr>
        <w:t xml:space="preserve"> </w:t>
      </w:r>
      <w:r w:rsidR="116B7088" w:rsidRPr="50EA66CC">
        <w:rPr>
          <w:rFonts w:ascii="Times New Roman" w:eastAsia="Times New Roman" w:hAnsi="Times New Roman" w:cs="Times New Roman"/>
          <w:sz w:val="24"/>
          <w:szCs w:val="24"/>
        </w:rPr>
        <w:t xml:space="preserve">main focus is to create </w:t>
      </w:r>
      <w:r w:rsidR="48C2694C" w:rsidRPr="50EA66CC">
        <w:rPr>
          <w:rFonts w:ascii="Times New Roman" w:eastAsia="Times New Roman" w:hAnsi="Times New Roman" w:cs="Times New Roman"/>
          <w:sz w:val="24"/>
          <w:szCs w:val="24"/>
        </w:rPr>
        <w:t xml:space="preserve">Netflix Health </w:t>
      </w:r>
      <w:r w:rsidR="32B8AB62" w:rsidRPr="50EA66CC">
        <w:rPr>
          <w:rFonts w:ascii="Times New Roman" w:eastAsia="Times New Roman" w:hAnsi="Times New Roman" w:cs="Times New Roman"/>
          <w:sz w:val="24"/>
          <w:szCs w:val="24"/>
        </w:rPr>
        <w:t>and implement it into the existing Netflix.</w:t>
      </w:r>
      <w:r w:rsidR="72B0BE59" w:rsidRPr="50EA66CC">
        <w:rPr>
          <w:rFonts w:ascii="Times New Roman" w:eastAsia="Times New Roman" w:hAnsi="Times New Roman" w:cs="Times New Roman"/>
          <w:sz w:val="24"/>
          <w:szCs w:val="24"/>
        </w:rPr>
        <w:t xml:space="preserve"> </w:t>
      </w:r>
      <w:r w:rsidR="30007B42" w:rsidRPr="50EA66CC">
        <w:rPr>
          <w:rFonts w:ascii="Times New Roman" w:eastAsia="Times New Roman" w:hAnsi="Times New Roman" w:cs="Times New Roman"/>
          <w:sz w:val="24"/>
          <w:szCs w:val="24"/>
        </w:rPr>
        <w:t xml:space="preserve">A </w:t>
      </w:r>
      <w:r w:rsidR="31EA2C37" w:rsidRPr="50EA66CC">
        <w:rPr>
          <w:rFonts w:ascii="Times New Roman" w:eastAsia="Times New Roman" w:hAnsi="Times New Roman" w:cs="Times New Roman"/>
          <w:sz w:val="24"/>
          <w:szCs w:val="24"/>
        </w:rPr>
        <w:t>Network Engineer</w:t>
      </w:r>
      <w:r w:rsidR="30007B42" w:rsidRPr="50EA66CC">
        <w:rPr>
          <w:rFonts w:ascii="Times New Roman" w:eastAsia="Times New Roman" w:hAnsi="Times New Roman" w:cs="Times New Roman"/>
          <w:sz w:val="24"/>
          <w:szCs w:val="24"/>
        </w:rPr>
        <w:t xml:space="preserve"> was added to </w:t>
      </w:r>
      <w:r w:rsidR="26B52797" w:rsidRPr="50EA66CC">
        <w:rPr>
          <w:rFonts w:ascii="Times New Roman" w:eastAsia="Times New Roman" w:hAnsi="Times New Roman" w:cs="Times New Roman"/>
          <w:sz w:val="24"/>
          <w:szCs w:val="24"/>
        </w:rPr>
        <w:t>ensure</w:t>
      </w:r>
      <w:r w:rsidR="30007B42" w:rsidRPr="50EA66CC">
        <w:rPr>
          <w:rFonts w:ascii="Times New Roman" w:eastAsia="Times New Roman" w:hAnsi="Times New Roman" w:cs="Times New Roman"/>
          <w:sz w:val="24"/>
          <w:szCs w:val="24"/>
        </w:rPr>
        <w:t xml:space="preserve"> </w:t>
      </w:r>
      <w:r w:rsidR="6B5AD16C" w:rsidRPr="50EA66CC">
        <w:rPr>
          <w:rFonts w:ascii="Times New Roman" w:eastAsia="Times New Roman" w:hAnsi="Times New Roman" w:cs="Times New Roman"/>
          <w:sz w:val="24"/>
          <w:szCs w:val="24"/>
        </w:rPr>
        <w:t xml:space="preserve">that Netflix Health was </w:t>
      </w:r>
      <w:r w:rsidR="26B52797" w:rsidRPr="50EA66CC">
        <w:rPr>
          <w:rFonts w:ascii="Times New Roman" w:eastAsia="Times New Roman" w:hAnsi="Times New Roman" w:cs="Times New Roman"/>
          <w:sz w:val="24"/>
          <w:szCs w:val="24"/>
        </w:rPr>
        <w:t>compatible</w:t>
      </w:r>
      <w:r w:rsidR="0C979ABE" w:rsidRPr="50EA66CC">
        <w:rPr>
          <w:rFonts w:ascii="Times New Roman" w:eastAsia="Times New Roman" w:hAnsi="Times New Roman" w:cs="Times New Roman"/>
          <w:sz w:val="24"/>
          <w:szCs w:val="24"/>
        </w:rPr>
        <w:t xml:space="preserve"> with the amount of </w:t>
      </w:r>
      <w:r w:rsidR="26B52797" w:rsidRPr="50EA66CC">
        <w:rPr>
          <w:rFonts w:ascii="Times New Roman" w:eastAsia="Times New Roman" w:hAnsi="Times New Roman" w:cs="Times New Roman"/>
          <w:sz w:val="24"/>
          <w:szCs w:val="24"/>
        </w:rPr>
        <w:t>traffic it may see</w:t>
      </w:r>
      <w:r w:rsidR="72B0BE59" w:rsidRPr="50EA66CC">
        <w:rPr>
          <w:rFonts w:ascii="Times New Roman" w:eastAsia="Times New Roman" w:hAnsi="Times New Roman" w:cs="Times New Roman"/>
          <w:sz w:val="24"/>
          <w:szCs w:val="24"/>
        </w:rPr>
        <w:t xml:space="preserve"> </w:t>
      </w:r>
      <w:r w:rsidR="4D0464AD" w:rsidRPr="50EA66CC">
        <w:rPr>
          <w:rFonts w:ascii="Times New Roman" w:eastAsia="Times New Roman" w:hAnsi="Times New Roman" w:cs="Times New Roman"/>
          <w:sz w:val="24"/>
          <w:szCs w:val="24"/>
        </w:rPr>
        <w:t xml:space="preserve">as well as connection between consumers and </w:t>
      </w:r>
      <w:r w:rsidR="7E56ED21" w:rsidRPr="50EA66CC">
        <w:rPr>
          <w:rFonts w:ascii="Times New Roman" w:eastAsia="Times New Roman" w:hAnsi="Times New Roman" w:cs="Times New Roman"/>
          <w:sz w:val="24"/>
          <w:szCs w:val="24"/>
        </w:rPr>
        <w:t>medical professionals.</w:t>
      </w:r>
      <w:r w:rsidR="706C4912" w:rsidRPr="50EA66CC">
        <w:rPr>
          <w:rFonts w:ascii="Times New Roman" w:eastAsia="Times New Roman" w:hAnsi="Times New Roman" w:cs="Times New Roman"/>
          <w:sz w:val="24"/>
          <w:szCs w:val="24"/>
        </w:rPr>
        <w:t xml:space="preserve"> </w:t>
      </w:r>
      <w:r w:rsidR="5ED90BEF" w:rsidRPr="50EA66CC">
        <w:rPr>
          <w:rFonts w:ascii="Times New Roman" w:eastAsia="Times New Roman" w:hAnsi="Times New Roman" w:cs="Times New Roman"/>
          <w:sz w:val="24"/>
          <w:szCs w:val="24"/>
        </w:rPr>
        <w:t xml:space="preserve">An important role of Cyber </w:t>
      </w:r>
      <w:r w:rsidR="6DCD0E7E" w:rsidRPr="50EA66CC">
        <w:rPr>
          <w:rFonts w:ascii="Times New Roman" w:eastAsia="Times New Roman" w:hAnsi="Times New Roman" w:cs="Times New Roman"/>
          <w:sz w:val="24"/>
          <w:szCs w:val="24"/>
        </w:rPr>
        <w:t>Security Specialist</w:t>
      </w:r>
      <w:r w:rsidR="7E56ED21" w:rsidRPr="50EA66CC">
        <w:rPr>
          <w:rFonts w:ascii="Times New Roman" w:eastAsia="Times New Roman" w:hAnsi="Times New Roman" w:cs="Times New Roman"/>
          <w:sz w:val="24"/>
          <w:szCs w:val="24"/>
        </w:rPr>
        <w:t xml:space="preserve"> was added because they will oversee that all information </w:t>
      </w:r>
      <w:r w:rsidR="3BEDCC08" w:rsidRPr="50EA66CC">
        <w:rPr>
          <w:rFonts w:ascii="Times New Roman" w:eastAsia="Times New Roman" w:hAnsi="Times New Roman" w:cs="Times New Roman"/>
          <w:sz w:val="24"/>
          <w:szCs w:val="24"/>
        </w:rPr>
        <w:t xml:space="preserve">pertaining to the user is </w:t>
      </w:r>
      <w:r w:rsidR="4599D852" w:rsidRPr="50EA66CC">
        <w:rPr>
          <w:rFonts w:ascii="Times New Roman" w:eastAsia="Times New Roman" w:hAnsi="Times New Roman" w:cs="Times New Roman"/>
          <w:sz w:val="24"/>
          <w:szCs w:val="24"/>
        </w:rPr>
        <w:t>confidential</w:t>
      </w:r>
      <w:r w:rsidR="3BEDCC08" w:rsidRPr="50EA66CC">
        <w:rPr>
          <w:rFonts w:ascii="Times New Roman" w:eastAsia="Times New Roman" w:hAnsi="Times New Roman" w:cs="Times New Roman"/>
          <w:sz w:val="24"/>
          <w:szCs w:val="24"/>
        </w:rPr>
        <w:t xml:space="preserve"> following </w:t>
      </w:r>
      <w:r w:rsidR="7CD96F21" w:rsidRPr="50EA66CC">
        <w:rPr>
          <w:rFonts w:ascii="Times New Roman" w:eastAsia="Times New Roman" w:hAnsi="Times New Roman" w:cs="Times New Roman"/>
          <w:sz w:val="24"/>
          <w:szCs w:val="24"/>
        </w:rPr>
        <w:t xml:space="preserve">certain standards to </w:t>
      </w:r>
      <w:r w:rsidR="44781BBE" w:rsidRPr="50EA66CC">
        <w:rPr>
          <w:rFonts w:ascii="Times New Roman" w:eastAsia="Times New Roman" w:hAnsi="Times New Roman" w:cs="Times New Roman"/>
          <w:sz w:val="24"/>
          <w:szCs w:val="24"/>
        </w:rPr>
        <w:t xml:space="preserve">protect ourselves and users from malicious </w:t>
      </w:r>
      <w:r w:rsidR="4599D852" w:rsidRPr="50EA66CC">
        <w:rPr>
          <w:rFonts w:ascii="Times New Roman" w:eastAsia="Times New Roman" w:hAnsi="Times New Roman" w:cs="Times New Roman"/>
          <w:sz w:val="24"/>
          <w:szCs w:val="24"/>
        </w:rPr>
        <w:t xml:space="preserve">activity. </w:t>
      </w:r>
    </w:p>
    <w:p w14:paraId="294AB562" w14:textId="7F959E68" w:rsidR="00ED1C3E" w:rsidRPr="00DE7B2A" w:rsidRDefault="00ED1C3E" w:rsidP="002E1DA1">
      <w:pPr>
        <w:pStyle w:val="Heading3"/>
        <w:rPr>
          <w:rFonts w:ascii="Times New Roman" w:hAnsi="Times New Roman" w:cs="Times New Roman"/>
          <w:b/>
          <w:color w:val="auto"/>
        </w:rPr>
      </w:pPr>
      <w:bookmarkStart w:id="18" w:name="_Toc103204474"/>
      <w:r w:rsidRPr="00DE7B2A">
        <w:rPr>
          <w:rFonts w:ascii="Times New Roman" w:hAnsi="Times New Roman" w:cs="Times New Roman"/>
          <w:b/>
          <w:color w:val="auto"/>
        </w:rPr>
        <w:t>Project Description</w:t>
      </w:r>
      <w:r w:rsidR="6618DA13" w:rsidRPr="50EA66CC">
        <w:rPr>
          <w:rFonts w:ascii="Times New Roman" w:hAnsi="Times New Roman" w:cs="Times New Roman"/>
          <w:b/>
          <w:bCs/>
          <w:color w:val="auto"/>
        </w:rPr>
        <w:t>:</w:t>
      </w:r>
      <w:bookmarkEnd w:id="18"/>
    </w:p>
    <w:p w14:paraId="26BB21DF" w14:textId="585C0D76" w:rsidR="5A6DCBBD" w:rsidRDefault="5A6DCBBD" w:rsidP="5A6DCBBD">
      <w:pPr>
        <w:pStyle w:val="Heading3"/>
        <w:rPr>
          <w:rFonts w:ascii="Times New Roman" w:hAnsi="Times New Roman" w:cs="Times New Roman"/>
          <w:b/>
          <w:bCs/>
          <w:color w:val="auto"/>
        </w:rPr>
      </w:pPr>
    </w:p>
    <w:p w14:paraId="321D45DF" w14:textId="1EDDCCB1" w:rsidR="00ED1C3E" w:rsidRPr="00971C7E" w:rsidRDefault="00ED1C3E" w:rsidP="00DE7B2A">
      <w:pPr>
        <w:pStyle w:val="Heading3"/>
        <w:rPr>
          <w:rFonts w:ascii="Times New Roman" w:hAnsi="Times New Roman" w:cs="Times New Roman"/>
          <w:b/>
          <w:bCs/>
        </w:rPr>
      </w:pPr>
      <w:bookmarkStart w:id="19" w:name="_Toc103204475"/>
      <w:r w:rsidRPr="00971C7E">
        <w:rPr>
          <w:rFonts w:ascii="Times New Roman" w:hAnsi="Times New Roman" w:cs="Times New Roman"/>
          <w:b/>
          <w:bCs/>
          <w:color w:val="auto"/>
        </w:rPr>
        <w:t>Background</w:t>
      </w:r>
      <w:bookmarkEnd w:id="19"/>
    </w:p>
    <w:p w14:paraId="5E42723C" w14:textId="43982A70" w:rsidR="3FF2EFD6" w:rsidRDefault="082A02A1" w:rsidP="64F4EC0C">
      <w:pPr>
        <w:ind w:firstLine="720"/>
        <w:rPr>
          <w:rFonts w:ascii="Times New Roman" w:eastAsia="Times New Roman" w:hAnsi="Times New Roman" w:cs="Times New Roman"/>
          <w:sz w:val="24"/>
          <w:szCs w:val="24"/>
        </w:rPr>
      </w:pPr>
      <w:r w:rsidRPr="624C8230">
        <w:rPr>
          <w:rFonts w:ascii="Times New Roman" w:eastAsia="Times New Roman" w:hAnsi="Times New Roman" w:cs="Times New Roman"/>
          <w:sz w:val="24"/>
          <w:szCs w:val="24"/>
        </w:rPr>
        <w:t xml:space="preserve">As a once rental platform and now streaming platform since 1997 Netflix has found ways to keep relevant with continued potential to grow its clientele. Netflix has been ahead of the competition by implementing newer technologies within the company. Now the </w:t>
      </w:r>
      <w:r w:rsidR="627DA8F4" w:rsidRPr="624C8230">
        <w:rPr>
          <w:rFonts w:ascii="Times New Roman" w:eastAsia="Times New Roman" w:hAnsi="Times New Roman" w:cs="Times New Roman"/>
          <w:sz w:val="24"/>
          <w:szCs w:val="24"/>
        </w:rPr>
        <w:t>multibillion-</w:t>
      </w:r>
      <w:r w:rsidRPr="624C8230">
        <w:rPr>
          <w:rFonts w:ascii="Times New Roman" w:eastAsia="Times New Roman" w:hAnsi="Times New Roman" w:cs="Times New Roman"/>
          <w:sz w:val="24"/>
          <w:szCs w:val="24"/>
        </w:rPr>
        <w:t xml:space="preserve">dollar company has amassed around 11,000 employees. </w:t>
      </w:r>
      <w:r w:rsidR="2C16780F" w:rsidRPr="624C8230">
        <w:rPr>
          <w:rFonts w:ascii="Times New Roman" w:eastAsia="Times New Roman" w:hAnsi="Times New Roman" w:cs="Times New Roman"/>
          <w:sz w:val="24"/>
          <w:szCs w:val="24"/>
        </w:rPr>
        <w:t>The</w:t>
      </w:r>
      <w:r w:rsidRPr="624C8230">
        <w:rPr>
          <w:rFonts w:ascii="Times New Roman" w:eastAsia="Times New Roman" w:hAnsi="Times New Roman" w:cs="Times New Roman"/>
          <w:sz w:val="24"/>
          <w:szCs w:val="24"/>
        </w:rPr>
        <w:t xml:space="preserve"> </w:t>
      </w:r>
      <w:r w:rsidRPr="624C8230">
        <w:rPr>
          <w:rFonts w:ascii="Times New Roman" w:eastAsia="Times New Roman" w:hAnsi="Times New Roman" w:cs="Times New Roman"/>
          <w:sz w:val="24"/>
          <w:szCs w:val="24"/>
        </w:rPr>
        <w:t xml:space="preserve">plan for this project is to implement telehealth into Netflix’s current platform, creating a complete system for users to interact with licensed professionals who can help with their physical and mental health. Once executed all aspects will be assorted into Netflix’s current database, keeping track of medical records, insurance, and billing. Although this project will take Netflix </w:t>
      </w:r>
      <w:r w:rsidR="2E7529E0" w:rsidRPr="227EE7FC">
        <w:rPr>
          <w:rFonts w:ascii="Times New Roman" w:eastAsia="Times New Roman" w:hAnsi="Times New Roman" w:cs="Times New Roman"/>
          <w:sz w:val="24"/>
          <w:szCs w:val="24"/>
        </w:rPr>
        <w:t>in</w:t>
      </w:r>
      <w:r w:rsidRPr="624C8230">
        <w:rPr>
          <w:rFonts w:ascii="Times New Roman" w:eastAsia="Times New Roman" w:hAnsi="Times New Roman" w:cs="Times New Roman"/>
          <w:sz w:val="24"/>
          <w:szCs w:val="24"/>
        </w:rPr>
        <w:t xml:space="preserve"> a new direction it will require inter</w:t>
      </w:r>
      <w:r w:rsidR="2E7529E0" w:rsidRPr="227EE7FC">
        <w:rPr>
          <w:rFonts w:ascii="Times New Roman" w:eastAsia="Times New Roman" w:hAnsi="Times New Roman" w:cs="Times New Roman"/>
          <w:sz w:val="24"/>
          <w:szCs w:val="24"/>
        </w:rPr>
        <w:t>-</w:t>
      </w:r>
      <w:r w:rsidRPr="624C8230">
        <w:rPr>
          <w:rFonts w:ascii="Times New Roman" w:eastAsia="Times New Roman" w:hAnsi="Times New Roman" w:cs="Times New Roman"/>
          <w:sz w:val="24"/>
          <w:szCs w:val="24"/>
        </w:rPr>
        <w:t>enterprise collaboration</w:t>
      </w:r>
      <w:r w:rsidR="269E254F" w:rsidRPr="7C1C6146">
        <w:rPr>
          <w:rFonts w:ascii="Times New Roman" w:eastAsia="Times New Roman" w:hAnsi="Times New Roman" w:cs="Times New Roman"/>
          <w:sz w:val="24"/>
          <w:szCs w:val="24"/>
        </w:rPr>
        <w:t>,</w:t>
      </w:r>
      <w:r w:rsidRPr="624C8230">
        <w:rPr>
          <w:rFonts w:ascii="Times New Roman" w:eastAsia="Times New Roman" w:hAnsi="Times New Roman" w:cs="Times New Roman"/>
          <w:sz w:val="24"/>
          <w:szCs w:val="24"/>
        </w:rPr>
        <w:t xml:space="preserve"> particularly with medical agencies to find licensed professionals.</w:t>
      </w:r>
    </w:p>
    <w:p w14:paraId="097BA3AC" w14:textId="4D5ED4F8" w:rsidR="3E0992FB" w:rsidRDefault="3E0992FB" w:rsidP="7B684C3A">
      <w:pPr>
        <w:ind w:firstLine="720"/>
        <w:rPr>
          <w:rFonts w:ascii="Times New Roman" w:eastAsia="Times New Roman" w:hAnsi="Times New Roman" w:cs="Times New Roman"/>
          <w:sz w:val="24"/>
          <w:szCs w:val="24"/>
        </w:rPr>
      </w:pPr>
      <w:r w:rsidRPr="624C8230">
        <w:rPr>
          <w:rFonts w:ascii="Times New Roman" w:eastAsia="Times New Roman" w:hAnsi="Times New Roman" w:cs="Times New Roman"/>
          <w:sz w:val="24"/>
          <w:szCs w:val="24"/>
        </w:rPr>
        <w:t>The number of employees we need specifically for this project would be around 10 employees</w:t>
      </w:r>
      <w:r w:rsidR="73E9020C" w:rsidRPr="624C8230">
        <w:rPr>
          <w:rFonts w:ascii="Times New Roman" w:eastAsia="Times New Roman" w:hAnsi="Times New Roman" w:cs="Times New Roman"/>
          <w:sz w:val="24"/>
          <w:szCs w:val="24"/>
        </w:rPr>
        <w:t xml:space="preserve"> according to </w:t>
      </w:r>
      <w:proofErr w:type="spellStart"/>
      <w:r w:rsidR="5E41F5FA" w:rsidRPr="2E1E6373">
        <w:rPr>
          <w:rFonts w:ascii="Times New Roman" w:eastAsia="Times New Roman" w:hAnsi="Times New Roman" w:cs="Times New Roman"/>
          <w:sz w:val="24"/>
          <w:szCs w:val="24"/>
        </w:rPr>
        <w:t>Semeney</w:t>
      </w:r>
      <w:proofErr w:type="spellEnd"/>
      <w:r w:rsidR="5E41F5FA" w:rsidRPr="2E1E6373">
        <w:rPr>
          <w:rFonts w:ascii="Times New Roman" w:eastAsia="Times New Roman" w:hAnsi="Times New Roman" w:cs="Times New Roman"/>
          <w:sz w:val="24"/>
          <w:szCs w:val="24"/>
        </w:rPr>
        <w:t>, A. (2022, May 3)</w:t>
      </w:r>
      <w:r w:rsidR="5E41F5FA" w:rsidRPr="624C8230">
        <w:rPr>
          <w:rFonts w:ascii="Times New Roman" w:eastAsia="Times New Roman" w:hAnsi="Times New Roman" w:cs="Times New Roman"/>
          <w:sz w:val="28"/>
          <w:szCs w:val="28"/>
        </w:rPr>
        <w:t xml:space="preserve"> </w:t>
      </w:r>
      <w:r w:rsidR="5E41F5FA" w:rsidRPr="2E1E6373">
        <w:rPr>
          <w:rFonts w:ascii="Times New Roman" w:eastAsia="Times New Roman" w:hAnsi="Times New Roman" w:cs="Times New Roman"/>
          <w:sz w:val="24"/>
          <w:szCs w:val="24"/>
        </w:rPr>
        <w:t>this would be around them number to develop an app</w:t>
      </w:r>
      <w:r w:rsidR="73E9020C" w:rsidRPr="624C8230">
        <w:rPr>
          <w:rFonts w:ascii="Times New Roman" w:eastAsia="Times New Roman" w:hAnsi="Times New Roman" w:cs="Times New Roman"/>
          <w:sz w:val="24"/>
          <w:szCs w:val="24"/>
        </w:rPr>
        <w:t>.</w:t>
      </w:r>
      <w:r w:rsidRPr="624C8230">
        <w:rPr>
          <w:rFonts w:ascii="Times New Roman" w:eastAsia="Times New Roman" w:hAnsi="Times New Roman" w:cs="Times New Roman"/>
          <w:sz w:val="24"/>
          <w:szCs w:val="24"/>
        </w:rPr>
        <w:t xml:space="preserve"> This would include Software Engineers, Software Developers, Network Administrator, a Project </w:t>
      </w:r>
      <w:r w:rsidR="73E9020C" w:rsidRPr="624C8230">
        <w:rPr>
          <w:rFonts w:ascii="Times New Roman" w:eastAsia="Times New Roman" w:hAnsi="Times New Roman" w:cs="Times New Roman"/>
          <w:sz w:val="24"/>
          <w:szCs w:val="24"/>
        </w:rPr>
        <w:t>manager</w:t>
      </w:r>
      <w:r w:rsidRPr="624C8230">
        <w:rPr>
          <w:rFonts w:ascii="Times New Roman" w:eastAsia="Times New Roman" w:hAnsi="Times New Roman" w:cs="Times New Roman"/>
          <w:sz w:val="24"/>
          <w:szCs w:val="24"/>
        </w:rPr>
        <w:t xml:space="preserve">, Systems analysts, and cyber security </w:t>
      </w:r>
      <w:r w:rsidR="73E9020C" w:rsidRPr="624C8230">
        <w:rPr>
          <w:rFonts w:ascii="Times New Roman" w:eastAsia="Times New Roman" w:hAnsi="Times New Roman" w:cs="Times New Roman"/>
          <w:sz w:val="24"/>
          <w:szCs w:val="24"/>
        </w:rPr>
        <w:t>specialists.</w:t>
      </w:r>
      <w:r w:rsidRPr="624C8230">
        <w:rPr>
          <w:rFonts w:ascii="Times New Roman" w:eastAsia="Times New Roman" w:hAnsi="Times New Roman" w:cs="Times New Roman"/>
          <w:sz w:val="24"/>
          <w:szCs w:val="24"/>
        </w:rPr>
        <w:t xml:space="preserve"> </w:t>
      </w:r>
    </w:p>
    <w:p w14:paraId="39278CA8" w14:textId="0F755056" w:rsidR="3E0992FB" w:rsidRDefault="73E9020C" w:rsidP="7B684C3A">
      <w:pPr>
        <w:ind w:firstLine="720"/>
        <w:rPr>
          <w:rFonts w:ascii="Times New Roman" w:eastAsia="Times New Roman" w:hAnsi="Times New Roman" w:cs="Times New Roman"/>
          <w:sz w:val="24"/>
          <w:szCs w:val="24"/>
        </w:rPr>
      </w:pPr>
      <w:r w:rsidRPr="624C8230">
        <w:rPr>
          <w:rFonts w:ascii="Times New Roman" w:eastAsia="Times New Roman" w:hAnsi="Times New Roman" w:cs="Times New Roman"/>
          <w:sz w:val="24"/>
          <w:szCs w:val="24"/>
        </w:rPr>
        <w:t xml:space="preserve">Streaming platforms </w:t>
      </w:r>
      <w:r w:rsidR="1540C3C0" w:rsidRPr="624C8230">
        <w:rPr>
          <w:rFonts w:ascii="Times New Roman" w:eastAsia="Times New Roman" w:hAnsi="Times New Roman" w:cs="Times New Roman"/>
          <w:sz w:val="24"/>
          <w:szCs w:val="24"/>
        </w:rPr>
        <w:t>have only continued</w:t>
      </w:r>
      <w:r w:rsidRPr="624C8230">
        <w:rPr>
          <w:rFonts w:ascii="Times New Roman" w:eastAsia="Times New Roman" w:hAnsi="Times New Roman" w:cs="Times New Roman"/>
          <w:sz w:val="24"/>
          <w:szCs w:val="24"/>
        </w:rPr>
        <w:t xml:space="preserve"> to grow</w:t>
      </w:r>
      <w:r w:rsidR="1540C3C0" w:rsidRPr="624C8230">
        <w:rPr>
          <w:rFonts w:ascii="Times New Roman" w:eastAsia="Times New Roman" w:hAnsi="Times New Roman" w:cs="Times New Roman"/>
          <w:sz w:val="24"/>
          <w:szCs w:val="24"/>
        </w:rPr>
        <w:t>, and</w:t>
      </w:r>
      <w:r w:rsidR="1540C3C0" w:rsidRPr="624C8230">
        <w:rPr>
          <w:rFonts w:ascii="Times New Roman" w:eastAsia="Times New Roman" w:hAnsi="Times New Roman" w:cs="Times New Roman"/>
          <w:sz w:val="24"/>
          <w:szCs w:val="24"/>
        </w:rPr>
        <w:t xml:space="preserve"> </w:t>
      </w:r>
      <w:r w:rsidR="1540C3C0" w:rsidRPr="624C8230">
        <w:rPr>
          <w:rFonts w:ascii="Times New Roman" w:eastAsia="Times New Roman" w:hAnsi="Times New Roman" w:cs="Times New Roman"/>
          <w:sz w:val="24"/>
          <w:szCs w:val="24"/>
        </w:rPr>
        <w:t xml:space="preserve">Netflix is no different. Netflix paved the way for many streaming platforms who differentiate themselves with licenses for </w:t>
      </w:r>
      <w:r w:rsidR="1540C3C0" w:rsidRPr="624C8230">
        <w:rPr>
          <w:rFonts w:ascii="Times New Roman" w:eastAsia="Times New Roman" w:hAnsi="Times New Roman" w:cs="Times New Roman"/>
          <w:sz w:val="24"/>
          <w:szCs w:val="24"/>
        </w:rPr>
        <w:lastRenderedPageBreak/>
        <w:t xml:space="preserve">shows. During the COVID –19 pandemic, streaming platforms benefited from the mass amount of people who were stuck at home </w:t>
      </w:r>
      <w:r w:rsidR="554E0B06" w:rsidRPr="624C8230">
        <w:rPr>
          <w:rFonts w:ascii="Times New Roman" w:eastAsia="Times New Roman" w:hAnsi="Times New Roman" w:cs="Times New Roman"/>
          <w:sz w:val="24"/>
          <w:szCs w:val="24"/>
        </w:rPr>
        <w:t xml:space="preserve">according to </w:t>
      </w:r>
      <w:proofErr w:type="spellStart"/>
      <w:r w:rsidR="0DCE7DAB" w:rsidRPr="624C8230">
        <w:rPr>
          <w:rFonts w:ascii="Times New Roman" w:eastAsia="Times New Roman" w:hAnsi="Times New Roman" w:cs="Times New Roman"/>
          <w:sz w:val="24"/>
          <w:szCs w:val="24"/>
        </w:rPr>
        <w:t>Faughnder</w:t>
      </w:r>
      <w:proofErr w:type="spellEnd"/>
      <w:r w:rsidR="0DCE7DAB" w:rsidRPr="624C8230">
        <w:rPr>
          <w:rFonts w:ascii="Times New Roman" w:eastAsia="Times New Roman" w:hAnsi="Times New Roman" w:cs="Times New Roman"/>
          <w:sz w:val="24"/>
          <w:szCs w:val="24"/>
        </w:rPr>
        <w:t xml:space="preserve">, R. (2021, March 18). </w:t>
      </w:r>
      <w:r w:rsidR="662EFE5B" w:rsidRPr="624C8230">
        <w:rPr>
          <w:rFonts w:ascii="Times New Roman" w:eastAsia="Times New Roman" w:hAnsi="Times New Roman" w:cs="Times New Roman"/>
          <w:sz w:val="24"/>
          <w:szCs w:val="24"/>
        </w:rPr>
        <w:t>From 2016 to 2020 the subscribers of online streaming platforms almost doubled year over year while traditional ent</w:t>
      </w:r>
      <w:r w:rsidR="24A559FA" w:rsidRPr="624C8230">
        <w:rPr>
          <w:rFonts w:ascii="Times New Roman" w:eastAsia="Times New Roman" w:hAnsi="Times New Roman" w:cs="Times New Roman"/>
          <w:sz w:val="24"/>
          <w:szCs w:val="24"/>
        </w:rPr>
        <w:t>ertainment has stayed stagnant (Figure 1)</w:t>
      </w:r>
    </w:p>
    <w:p w14:paraId="09C3B3E0" w14:textId="0F755056" w:rsidR="3E0992FB" w:rsidRDefault="3E0992FB" w:rsidP="4210BA9A">
      <w:pPr>
        <w:rPr>
          <w:rFonts w:ascii="Times New Roman" w:eastAsia="Times New Roman" w:hAnsi="Times New Roman" w:cs="Times New Roman"/>
          <w:sz w:val="24"/>
          <w:szCs w:val="24"/>
        </w:rPr>
      </w:pPr>
    </w:p>
    <w:p w14:paraId="48B74CC4" w14:textId="0F755056" w:rsidR="00387BFA" w:rsidRDefault="4210BA9A" w:rsidP="3E0992FB">
      <w:pPr>
        <w:rPr>
          <w:rFonts w:ascii="Times New Roman" w:eastAsia="Times New Roman" w:hAnsi="Times New Roman" w:cs="Times New Roman"/>
          <w:sz w:val="24"/>
          <w:szCs w:val="24"/>
        </w:rPr>
      </w:pPr>
      <w:r>
        <w:rPr>
          <w:noProof/>
        </w:rPr>
        <w:drawing>
          <wp:inline distT="0" distB="0" distL="0" distR="0" wp14:anchorId="34C8ADDC" wp14:editId="2DA92605">
            <wp:extent cx="5654842" cy="2686050"/>
            <wp:effectExtent l="0" t="0" r="0" b="0"/>
            <wp:docPr id="1544229133" name="Picture 1544229133"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4229133"/>
                    <pic:cNvPicPr/>
                  </pic:nvPicPr>
                  <pic:blipFill>
                    <a:blip r:embed="rId16">
                      <a:extLst>
                        <a:ext uri="{28A0092B-C50C-407E-A947-70E740481C1C}">
                          <a14:useLocalDpi xmlns:a14="http://schemas.microsoft.com/office/drawing/2010/main" val="0"/>
                        </a:ext>
                      </a:extLst>
                    </a:blip>
                    <a:stretch>
                      <a:fillRect/>
                    </a:stretch>
                  </pic:blipFill>
                  <pic:spPr>
                    <a:xfrm>
                      <a:off x="0" y="0"/>
                      <a:ext cx="5654842" cy="2686050"/>
                    </a:xfrm>
                    <a:prstGeom prst="rect">
                      <a:avLst/>
                    </a:prstGeom>
                  </pic:spPr>
                </pic:pic>
              </a:graphicData>
            </a:graphic>
          </wp:inline>
        </w:drawing>
      </w:r>
    </w:p>
    <w:p w14:paraId="3D58916D" w14:textId="046C3526" w:rsidR="3E0992FB" w:rsidRDefault="00387BFA" w:rsidP="3E0992F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1.2 </w:t>
      </w:r>
      <w:r w:rsidR="006E450B">
        <w:rPr>
          <w:rFonts w:ascii="Times New Roman" w:eastAsia="Times New Roman" w:hAnsi="Times New Roman" w:cs="Times New Roman"/>
          <w:sz w:val="24"/>
          <w:szCs w:val="24"/>
        </w:rPr>
        <w:t>Global Subscriptions</w:t>
      </w:r>
      <w:r w:rsidR="4210BA9A">
        <w:br/>
      </w:r>
      <w:r w:rsidR="31A78C38" w:rsidRPr="624C8230">
        <w:rPr>
          <w:rFonts w:ascii="Times New Roman" w:eastAsia="Times New Roman" w:hAnsi="Times New Roman" w:cs="Times New Roman"/>
          <w:sz w:val="24"/>
          <w:szCs w:val="24"/>
        </w:rPr>
        <w:t xml:space="preserve">Note: </w:t>
      </w:r>
      <w:r w:rsidR="57CEF5D0" w:rsidRPr="624C8230">
        <w:rPr>
          <w:rFonts w:ascii="Times New Roman" w:eastAsia="Times New Roman" w:hAnsi="Times New Roman" w:cs="Times New Roman"/>
          <w:i/>
          <w:sz w:val="24"/>
          <w:szCs w:val="24"/>
        </w:rPr>
        <w:t>Streaming milestone: Global subscriptions passed 1 billion last year</w:t>
      </w:r>
      <w:r w:rsidR="57CEF5D0" w:rsidRPr="624C8230">
        <w:rPr>
          <w:rFonts w:ascii="Times New Roman" w:eastAsia="Times New Roman" w:hAnsi="Times New Roman" w:cs="Times New Roman"/>
          <w:sz w:val="24"/>
          <w:szCs w:val="24"/>
        </w:rPr>
        <w:t xml:space="preserve">. Los Angeles Times. </w:t>
      </w:r>
      <w:proofErr w:type="spellStart"/>
      <w:r w:rsidR="662EFE5B" w:rsidRPr="624C8230">
        <w:rPr>
          <w:rFonts w:ascii="Times New Roman" w:eastAsia="Times New Roman" w:hAnsi="Times New Roman" w:cs="Times New Roman"/>
          <w:sz w:val="24"/>
          <w:szCs w:val="24"/>
        </w:rPr>
        <w:t>Faughnder</w:t>
      </w:r>
      <w:proofErr w:type="spellEnd"/>
      <w:r w:rsidR="662EFE5B" w:rsidRPr="624C8230">
        <w:rPr>
          <w:rFonts w:ascii="Times New Roman" w:eastAsia="Times New Roman" w:hAnsi="Times New Roman" w:cs="Times New Roman"/>
          <w:sz w:val="24"/>
          <w:szCs w:val="24"/>
        </w:rPr>
        <w:t>, R. (2021, March 18)</w:t>
      </w:r>
    </w:p>
    <w:p w14:paraId="79B4EF0D" w14:textId="78E966D8" w:rsidR="00387BFA" w:rsidRDefault="00387BFA" w:rsidP="3E0992FB">
      <w:pPr>
        <w:rPr>
          <w:rFonts w:ascii="Times New Roman" w:eastAsia="Times New Roman" w:hAnsi="Times New Roman" w:cs="Times New Roman"/>
          <w:sz w:val="24"/>
          <w:szCs w:val="24"/>
        </w:rPr>
      </w:pPr>
    </w:p>
    <w:p w14:paraId="28361E0C" w14:textId="3617A121" w:rsidR="1685FDB4" w:rsidRDefault="624C8230" w:rsidP="6331DFA5">
      <w:pPr>
        <w:ind w:firstLine="720"/>
        <w:rPr>
          <w:rFonts w:ascii="Times New Roman" w:eastAsia="Times New Roman" w:hAnsi="Times New Roman" w:cs="Times New Roman"/>
          <w:sz w:val="24"/>
          <w:szCs w:val="24"/>
        </w:rPr>
      </w:pPr>
      <w:r w:rsidRPr="55F722BD">
        <w:rPr>
          <w:rFonts w:ascii="Times New Roman" w:eastAsia="Times New Roman" w:hAnsi="Times New Roman" w:cs="Times New Roman"/>
          <w:sz w:val="24"/>
          <w:szCs w:val="24"/>
        </w:rPr>
        <w:t xml:space="preserve">With the trends following so many online platforms, specifically streaming platforms, a distinguishing feature is what sets apart providers. Netflix has lost a lot of its licenses to competitors as stated by </w:t>
      </w:r>
      <w:proofErr w:type="spellStart"/>
      <w:r w:rsidRPr="55F722BD">
        <w:rPr>
          <w:rFonts w:ascii="Times New Roman" w:eastAsia="Times New Roman" w:hAnsi="Times New Roman" w:cs="Times New Roman"/>
          <w:sz w:val="24"/>
          <w:szCs w:val="24"/>
        </w:rPr>
        <w:t>Sweney</w:t>
      </w:r>
      <w:proofErr w:type="spellEnd"/>
      <w:r w:rsidRPr="55F722BD">
        <w:rPr>
          <w:rFonts w:ascii="Times New Roman" w:eastAsia="Times New Roman" w:hAnsi="Times New Roman" w:cs="Times New Roman"/>
          <w:sz w:val="24"/>
          <w:szCs w:val="24"/>
        </w:rPr>
        <w:t xml:space="preserve">, M. (2022, May 2). </w:t>
      </w:r>
      <w:r w:rsidRPr="55F722BD">
        <w:rPr>
          <w:rFonts w:ascii="Times New Roman" w:eastAsia="Times New Roman" w:hAnsi="Times New Roman" w:cs="Times New Roman"/>
          <w:sz w:val="28"/>
          <w:szCs w:val="28"/>
        </w:rPr>
        <w:t>“</w:t>
      </w:r>
      <w:r w:rsidRPr="55F722BD">
        <w:rPr>
          <w:rFonts w:ascii="Times New Roman" w:eastAsia="Times New Roman" w:hAnsi="Times New Roman" w:cs="Times New Roman"/>
          <w:color w:val="121212"/>
          <w:sz w:val="24"/>
          <w:szCs w:val="24"/>
        </w:rPr>
        <w:t>Rival Disney, which owns assets including Disney+, Hulu, ESPN+ and the ABC TV network, is spending $33bn in 2022.” Companies continue to compete for the distinguishing factor, pouring billions into completing that objective. Netflix would benefit from its implementation of Netflix Health allowing it to make up for its loss in licenses. When correctly implemented, Netflix Health can have the biggest telehealth platform in the world. This would encourage users to subscribe to the platform and as a bonus have access to Netflix’s entertainment services. According to</w:t>
      </w:r>
      <w:r w:rsidRPr="55F722BD">
        <w:rPr>
          <w:rFonts w:ascii="Times New Roman" w:eastAsia="Times New Roman" w:hAnsi="Times New Roman" w:cs="Times New Roman"/>
          <w:color w:val="121212"/>
        </w:rPr>
        <w:t xml:space="preserve"> </w:t>
      </w:r>
      <w:r w:rsidRPr="55F722BD">
        <w:rPr>
          <w:rFonts w:ascii="Times New Roman" w:eastAsia="Times New Roman" w:hAnsi="Times New Roman" w:cs="Times New Roman"/>
          <w:i/>
          <w:iCs/>
          <w:sz w:val="24"/>
          <w:szCs w:val="24"/>
        </w:rPr>
        <w:t>Top telehealth companies by market share</w:t>
      </w:r>
      <w:r w:rsidRPr="55F722BD">
        <w:rPr>
          <w:rFonts w:ascii="Times New Roman" w:eastAsia="Times New Roman" w:hAnsi="Times New Roman" w:cs="Times New Roman"/>
          <w:sz w:val="24"/>
          <w:szCs w:val="24"/>
        </w:rPr>
        <w:t>. Definitive Healthcare. (n.d.), the only company to dominate telehealth is Zoom with 31.54% of the market share. This allows other companies such as Netflix to use their facilities and contribute to the tel</w:t>
      </w:r>
      <w:r w:rsidR="55F722BD" w:rsidRPr="55F722BD">
        <w:rPr>
          <w:rFonts w:ascii="Times New Roman" w:eastAsia="Times New Roman" w:hAnsi="Times New Roman" w:cs="Times New Roman"/>
          <w:sz w:val="24"/>
          <w:szCs w:val="24"/>
        </w:rPr>
        <w:t xml:space="preserve">ehealth market share. </w:t>
      </w:r>
    </w:p>
    <w:p w14:paraId="77B71E6A" w14:textId="2AF16C3D" w:rsidR="0B251FEA" w:rsidRDefault="0B251FEA" w:rsidP="0B251FEA"/>
    <w:p w14:paraId="0D2EAE91" w14:textId="1017119C" w:rsidR="00ED1C3E" w:rsidRPr="00971C7E" w:rsidRDefault="00ED1C3E" w:rsidP="00DE7B2A">
      <w:pPr>
        <w:pStyle w:val="Heading3"/>
        <w:rPr>
          <w:rFonts w:ascii="Times New Roman" w:hAnsi="Times New Roman" w:cs="Times New Roman"/>
          <w:b/>
          <w:bCs/>
          <w:color w:val="auto"/>
        </w:rPr>
      </w:pPr>
      <w:bookmarkStart w:id="20" w:name="_Toc103204476"/>
      <w:r w:rsidRPr="00971C7E">
        <w:rPr>
          <w:rFonts w:ascii="Times New Roman" w:hAnsi="Times New Roman" w:cs="Times New Roman"/>
          <w:b/>
          <w:bCs/>
          <w:color w:val="auto"/>
        </w:rPr>
        <w:t xml:space="preserve">Description of </w:t>
      </w:r>
      <w:bookmarkStart w:id="21" w:name="_Int_Xj5nDr9Q"/>
      <w:r w:rsidRPr="00971C7E">
        <w:rPr>
          <w:rFonts w:ascii="Times New Roman" w:hAnsi="Times New Roman" w:cs="Times New Roman"/>
          <w:b/>
          <w:bCs/>
          <w:color w:val="auto"/>
        </w:rPr>
        <w:t>the</w:t>
      </w:r>
      <w:bookmarkEnd w:id="21"/>
      <w:r w:rsidRPr="00971C7E">
        <w:rPr>
          <w:rFonts w:ascii="Times New Roman" w:hAnsi="Times New Roman" w:cs="Times New Roman"/>
          <w:b/>
          <w:bCs/>
          <w:color w:val="auto"/>
        </w:rPr>
        <w:t xml:space="preserve"> challenge or opportunity</w:t>
      </w:r>
      <w:r w:rsidRPr="15716E39">
        <w:rPr>
          <w:rFonts w:ascii="Times New Roman" w:hAnsi="Times New Roman" w:cs="Times New Roman"/>
          <w:b/>
          <w:bCs/>
          <w:color w:val="auto"/>
        </w:rPr>
        <w:t>:</w:t>
      </w:r>
      <w:bookmarkEnd w:id="20"/>
    </w:p>
    <w:p w14:paraId="434F74BD" w14:textId="1017119C" w:rsidR="15716E39" w:rsidRDefault="15716E39" w:rsidP="15716E39"/>
    <w:p w14:paraId="6F962BA9" w14:textId="4FEF8739" w:rsidR="002D5BB6" w:rsidRPr="002D5BB6" w:rsidRDefault="041EF51E" w:rsidP="002D5BB6">
      <w:pPr>
        <w:rPr>
          <w:rFonts w:ascii="Times New Roman" w:hAnsi="Times New Roman" w:cs="Times New Roman"/>
        </w:rPr>
      </w:pPr>
      <w:r w:rsidRPr="041EF51E">
        <w:rPr>
          <w:rFonts w:ascii="Times New Roman" w:hAnsi="Times New Roman" w:cs="Times New Roman"/>
        </w:rPr>
        <w:lastRenderedPageBreak/>
        <w:t>Our vision for this project is to show Netflix’s corporate social responsibility. Netflix accumulated around 190 million subscribers, all of which may require medical needs. With Netflix's current platform we are placing medical help within the homes of users and at their fingertips. Not only are we allowing direct access to medical attention, but we are opening Netflix to a wider audience.</w:t>
      </w:r>
    </w:p>
    <w:p w14:paraId="6F15DBE4" w14:textId="65CCFB22" w:rsidR="00ED1C3E" w:rsidRPr="00971C7E" w:rsidRDefault="00ED1C3E" w:rsidP="00DE7B2A">
      <w:pPr>
        <w:pStyle w:val="Heading3"/>
        <w:rPr>
          <w:rFonts w:ascii="Times New Roman" w:hAnsi="Times New Roman" w:cs="Times New Roman"/>
          <w:b/>
          <w:bCs/>
          <w:color w:val="auto"/>
        </w:rPr>
      </w:pPr>
      <w:bookmarkStart w:id="22" w:name="_Toc103204477"/>
      <w:r w:rsidRPr="00971C7E">
        <w:rPr>
          <w:rFonts w:ascii="Times New Roman" w:hAnsi="Times New Roman" w:cs="Times New Roman"/>
          <w:b/>
          <w:bCs/>
          <w:color w:val="auto"/>
        </w:rPr>
        <w:t>Overview of the desired impact</w:t>
      </w:r>
      <w:r w:rsidRPr="15716E39">
        <w:rPr>
          <w:rFonts w:ascii="Times New Roman" w:hAnsi="Times New Roman" w:cs="Times New Roman"/>
          <w:b/>
          <w:bCs/>
          <w:color w:val="auto"/>
        </w:rPr>
        <w:t>:</w:t>
      </w:r>
      <w:bookmarkEnd w:id="22"/>
    </w:p>
    <w:p w14:paraId="0015D8F7" w14:textId="65CCFB22" w:rsidR="00BA7BD0" w:rsidRDefault="00BA7BD0" w:rsidP="15716E39"/>
    <w:p w14:paraId="62170833" w14:textId="662FA221" w:rsidR="00DE7B2A" w:rsidRPr="00DE7B2A" w:rsidRDefault="041EF51E" w:rsidP="00DE7B2A">
      <w:pPr>
        <w:rPr>
          <w:rFonts w:ascii="Times New Roman" w:hAnsi="Times New Roman" w:cs="Times New Roman"/>
        </w:rPr>
      </w:pPr>
      <w:r w:rsidRPr="041EF51E">
        <w:rPr>
          <w:rFonts w:ascii="Times New Roman" w:hAnsi="Times New Roman" w:cs="Times New Roman"/>
        </w:rPr>
        <w:t>The desire for this project would be to have a system implemented into Netflix’s streaming platform that allows users to get into contact with medical professionals for mental and physical help within a matter of minutes all from a remote location.</w:t>
      </w:r>
    </w:p>
    <w:p w14:paraId="3EE5BD70" w14:textId="103BBCF1" w:rsidR="00ED1C3E" w:rsidRDefault="00ED1C3E" w:rsidP="15716E39">
      <w:pPr>
        <w:pStyle w:val="Heading3"/>
        <w:rPr>
          <w:rFonts w:ascii="Times New Roman" w:hAnsi="Times New Roman" w:cs="Times New Roman"/>
          <w:b/>
          <w:bCs/>
          <w:color w:val="auto"/>
        </w:rPr>
      </w:pPr>
      <w:bookmarkStart w:id="23" w:name="_Toc103204478"/>
      <w:r w:rsidRPr="15716E39">
        <w:rPr>
          <w:rFonts w:ascii="Times New Roman" w:hAnsi="Times New Roman" w:cs="Times New Roman"/>
          <w:b/>
          <w:bCs/>
          <w:color w:val="auto"/>
        </w:rPr>
        <w:t>Measurable Organizational Value (MOV):</w:t>
      </w:r>
      <w:bookmarkEnd w:id="23"/>
    </w:p>
    <w:p w14:paraId="1E6DE967" w14:textId="103BBCF1" w:rsidR="15716E39" w:rsidRDefault="15716E39" w:rsidP="15716E39"/>
    <w:p w14:paraId="1FF96E1E" w14:textId="44A77B71" w:rsidR="00FE0B9A" w:rsidRPr="00BA7BD0" w:rsidRDefault="258FC288" w:rsidP="00FE0B9A">
      <w:pPr>
        <w:pStyle w:val="NoSpacing"/>
        <w:rPr>
          <w:color w:val="auto"/>
        </w:rPr>
      </w:pPr>
      <w:r w:rsidRPr="781823E1">
        <w:rPr>
          <w:color w:val="auto"/>
        </w:rPr>
        <w:t>The project will be successful if we work as a collaborative effort to bring this new concept to life. The goal of the project is to have easy access for customers to see a licensed professional for mental wellness needs. The mission is to provide care for all Netflix users that need someone to speak to at any given moment. Many people have never seen a licensed professional because many feel they do not need it or have no time. But with an application as popular as Netflix, that can be very possible with a click of a button. The goal would be an increase of 30 million users and expect an extra 90 million in revenue for the first quarter of the launch. The quarter that this project will be launching will be Q4 of the fiscal year</w:t>
      </w:r>
      <w:r w:rsidRPr="108CB2A5">
        <w:rPr>
          <w:color w:val="auto"/>
        </w:rPr>
        <w:t xml:space="preserve"> of </w:t>
      </w:r>
      <w:r w:rsidRPr="6F7E15C5">
        <w:rPr>
          <w:color w:val="auto"/>
        </w:rPr>
        <w:t>2024.</w:t>
      </w:r>
      <w:r w:rsidRPr="781823E1">
        <w:rPr>
          <w:color w:val="auto"/>
        </w:rPr>
        <w:t xml:space="preserve"> Success will be achieved when at least one user provides positive feedback on a session with a licensed professional. The value that this project will bring is a lifelong lesson that counseling provides.</w:t>
      </w:r>
    </w:p>
    <w:p w14:paraId="454FCF1B" w14:textId="77777777" w:rsidR="00DE7B2A" w:rsidRPr="00DE7B2A" w:rsidRDefault="00DE7B2A" w:rsidP="00DE7B2A">
      <w:pPr>
        <w:rPr>
          <w:rFonts w:ascii="Times New Roman" w:hAnsi="Times New Roman" w:cs="Times New Roman"/>
        </w:rPr>
      </w:pPr>
    </w:p>
    <w:p w14:paraId="21C918CD" w14:textId="60A5DD36" w:rsidR="00ED1C3E" w:rsidRDefault="00ED1C3E" w:rsidP="002E1DA1">
      <w:pPr>
        <w:pStyle w:val="Heading3"/>
        <w:rPr>
          <w:rFonts w:ascii="Times New Roman" w:hAnsi="Times New Roman" w:cs="Times New Roman"/>
          <w:b/>
          <w:color w:val="auto"/>
        </w:rPr>
      </w:pPr>
      <w:bookmarkStart w:id="24" w:name="_Toc103204479"/>
      <w:r w:rsidRPr="00DE7B2A">
        <w:rPr>
          <w:rFonts w:ascii="Times New Roman" w:hAnsi="Times New Roman" w:cs="Times New Roman"/>
          <w:b/>
          <w:color w:val="auto"/>
        </w:rPr>
        <w:t>Project Scope</w:t>
      </w:r>
      <w:r w:rsidRPr="51251236">
        <w:rPr>
          <w:rFonts w:ascii="Times New Roman" w:hAnsi="Times New Roman" w:cs="Times New Roman"/>
          <w:b/>
          <w:bCs/>
          <w:color w:val="auto"/>
        </w:rPr>
        <w:t>:</w:t>
      </w:r>
      <w:bookmarkEnd w:id="24"/>
    </w:p>
    <w:p w14:paraId="7AC50FD6" w14:textId="222A9548" w:rsidR="00CC19C6" w:rsidRDefault="00131A9B" w:rsidP="00CC19C6">
      <w:pPr>
        <w:rPr>
          <w:rFonts w:ascii="Times New Roman" w:hAnsi="Times New Roman" w:cs="Times New Roman"/>
          <w:sz w:val="24"/>
          <w:szCs w:val="24"/>
        </w:rPr>
      </w:pPr>
      <w:r w:rsidRPr="00131A9B">
        <w:rPr>
          <w:rFonts w:ascii="Times New Roman" w:hAnsi="Times New Roman" w:cs="Times New Roman"/>
          <w:sz w:val="24"/>
          <w:szCs w:val="24"/>
        </w:rPr>
        <w:t>Inside the project scope</w:t>
      </w:r>
    </w:p>
    <w:p w14:paraId="1C7AE4B2" w14:textId="207DE61B" w:rsidR="00E750CB" w:rsidRDefault="00E750CB" w:rsidP="00EC3E46">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Pre</w:t>
      </w:r>
      <w:r w:rsidR="007935C9">
        <w:rPr>
          <w:rFonts w:ascii="Times New Roman" w:hAnsi="Times New Roman" w:cs="Times New Roman"/>
          <w:sz w:val="24"/>
          <w:szCs w:val="24"/>
        </w:rPr>
        <w:t>-design and Design the wellness tab and its features</w:t>
      </w:r>
    </w:p>
    <w:p w14:paraId="411FBED4" w14:textId="1B57703E" w:rsidR="00131A9B" w:rsidRDefault="00063CC2" w:rsidP="00EC3E46">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Developing the wellness </w:t>
      </w:r>
      <w:r w:rsidR="007935C9">
        <w:rPr>
          <w:rFonts w:ascii="Times New Roman" w:hAnsi="Times New Roman" w:cs="Times New Roman"/>
          <w:sz w:val="24"/>
          <w:szCs w:val="24"/>
        </w:rPr>
        <w:t>tab</w:t>
      </w:r>
    </w:p>
    <w:p w14:paraId="2660B5A8" w14:textId="4F7AE3BC" w:rsidR="00EE7819" w:rsidRPr="00EE7819" w:rsidRDefault="0039588B" w:rsidP="00EC3E46">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Software maintenance will be included in our scope</w:t>
      </w:r>
    </w:p>
    <w:p w14:paraId="17D9E65F" w14:textId="6837ED0B" w:rsidR="0039588B" w:rsidRDefault="0039588B" w:rsidP="0039588B">
      <w:pPr>
        <w:rPr>
          <w:rFonts w:ascii="Times New Roman" w:hAnsi="Times New Roman" w:cs="Times New Roman"/>
          <w:sz w:val="24"/>
          <w:szCs w:val="24"/>
        </w:rPr>
      </w:pPr>
      <w:r>
        <w:rPr>
          <w:rFonts w:ascii="Times New Roman" w:hAnsi="Times New Roman" w:cs="Times New Roman"/>
          <w:sz w:val="24"/>
          <w:szCs w:val="24"/>
        </w:rPr>
        <w:t>Outside the project scope</w:t>
      </w:r>
    </w:p>
    <w:p w14:paraId="7574E99E" w14:textId="25136AC9" w:rsidR="00EA7401" w:rsidRDefault="00EA7401" w:rsidP="00EC3E46">
      <w:pPr>
        <w:pStyle w:val="ListParagraph"/>
        <w:numPr>
          <w:ilvl w:val="0"/>
          <w:numId w:val="9"/>
        </w:numPr>
        <w:rPr>
          <w:rFonts w:ascii="Times New Roman" w:hAnsi="Times New Roman" w:cs="Times New Roman"/>
          <w:sz w:val="24"/>
          <w:szCs w:val="24"/>
        </w:rPr>
      </w:pPr>
      <w:r w:rsidRPr="00EA7401">
        <w:rPr>
          <w:rFonts w:ascii="Times New Roman" w:hAnsi="Times New Roman" w:cs="Times New Roman"/>
          <w:sz w:val="24"/>
          <w:szCs w:val="24"/>
        </w:rPr>
        <w:t>Netflix will not have its own licensed specialists; instead, they will require contracts outside of the project</w:t>
      </w:r>
    </w:p>
    <w:p w14:paraId="536D5ADE" w14:textId="74F4607B" w:rsidR="00E7334F" w:rsidRDefault="00EA7401" w:rsidP="00EC3E46">
      <w:pPr>
        <w:pStyle w:val="ListParagraph"/>
        <w:numPr>
          <w:ilvl w:val="0"/>
          <w:numId w:val="9"/>
        </w:numPr>
        <w:rPr>
          <w:rFonts w:ascii="Times New Roman" w:hAnsi="Times New Roman" w:cs="Times New Roman"/>
          <w:sz w:val="24"/>
          <w:szCs w:val="24"/>
        </w:rPr>
      </w:pPr>
      <w:r w:rsidRPr="00EA7401">
        <w:rPr>
          <w:rFonts w:ascii="Times New Roman" w:hAnsi="Times New Roman" w:cs="Times New Roman"/>
          <w:sz w:val="24"/>
          <w:szCs w:val="24"/>
        </w:rPr>
        <w:t>Medical firms are likewise outside of the scope of our project unless they contact us</w:t>
      </w:r>
    </w:p>
    <w:p w14:paraId="5E673243" w14:textId="47DAFECB" w:rsidR="001C7A19" w:rsidRDefault="001C7A19" w:rsidP="001C7A19">
      <w:pPr>
        <w:pStyle w:val="Heading3"/>
        <w:rPr>
          <w:rFonts w:ascii="Times New Roman" w:hAnsi="Times New Roman" w:cs="Times New Roman"/>
          <w:b/>
          <w:color w:val="auto"/>
        </w:rPr>
      </w:pPr>
      <w:bookmarkStart w:id="25" w:name="_Toc103204480"/>
      <w:r>
        <w:rPr>
          <w:rFonts w:ascii="Times New Roman" w:hAnsi="Times New Roman" w:cs="Times New Roman"/>
          <w:b/>
          <w:color w:val="auto"/>
        </w:rPr>
        <w:t>Scope Management Plan</w:t>
      </w:r>
      <w:r w:rsidRPr="51251236">
        <w:rPr>
          <w:rFonts w:ascii="Times New Roman" w:hAnsi="Times New Roman" w:cs="Times New Roman"/>
          <w:b/>
          <w:bCs/>
          <w:color w:val="auto"/>
        </w:rPr>
        <w:t>:</w:t>
      </w:r>
      <w:bookmarkEnd w:id="25"/>
    </w:p>
    <w:p w14:paraId="6ABFB4B7" w14:textId="1AB686B5" w:rsidR="00A924CE" w:rsidRDefault="00A924CE" w:rsidP="00BA0B12">
      <w:pPr>
        <w:rPr>
          <w:rFonts w:ascii="Times New Roman" w:hAnsi="Times New Roman" w:cs="Times New Roman"/>
          <w:sz w:val="24"/>
          <w:szCs w:val="24"/>
        </w:rPr>
      </w:pPr>
      <w:r w:rsidRPr="00370DF7">
        <w:rPr>
          <w:rFonts w:ascii="Times New Roman" w:hAnsi="Times New Roman" w:cs="Times New Roman"/>
          <w:sz w:val="24"/>
          <w:szCs w:val="24"/>
        </w:rPr>
        <w:t>Project Scope Description</w:t>
      </w:r>
    </w:p>
    <w:p w14:paraId="7F6D87A2" w14:textId="107D624D" w:rsidR="00EA7401" w:rsidRDefault="005145B6" w:rsidP="00EC3E46">
      <w:pPr>
        <w:pStyle w:val="ListParagraph"/>
        <w:numPr>
          <w:ilvl w:val="0"/>
          <w:numId w:val="9"/>
        </w:numPr>
        <w:rPr>
          <w:rFonts w:ascii="Times New Roman" w:hAnsi="Times New Roman" w:cs="Times New Roman"/>
          <w:sz w:val="24"/>
          <w:szCs w:val="24"/>
        </w:rPr>
      </w:pPr>
      <w:r w:rsidRPr="005145B6">
        <w:rPr>
          <w:rFonts w:ascii="Times New Roman" w:hAnsi="Times New Roman" w:cs="Times New Roman"/>
          <w:sz w:val="24"/>
          <w:szCs w:val="24"/>
        </w:rPr>
        <w:t xml:space="preserve">The </w:t>
      </w:r>
      <w:r w:rsidR="00167A59">
        <w:rPr>
          <w:rFonts w:ascii="Times New Roman" w:hAnsi="Times New Roman" w:cs="Times New Roman"/>
          <w:sz w:val="24"/>
          <w:szCs w:val="24"/>
        </w:rPr>
        <w:t xml:space="preserve">project </w:t>
      </w:r>
      <w:r w:rsidRPr="005145B6">
        <w:rPr>
          <w:rFonts w:ascii="Times New Roman" w:hAnsi="Times New Roman" w:cs="Times New Roman"/>
          <w:sz w:val="24"/>
          <w:szCs w:val="24"/>
        </w:rPr>
        <w:t xml:space="preserve">will </w:t>
      </w:r>
      <w:r w:rsidR="002D6CF0">
        <w:rPr>
          <w:rFonts w:ascii="Times New Roman" w:hAnsi="Times New Roman" w:cs="Times New Roman"/>
          <w:sz w:val="24"/>
          <w:szCs w:val="24"/>
        </w:rPr>
        <w:t>include</w:t>
      </w:r>
      <w:r w:rsidRPr="005145B6">
        <w:rPr>
          <w:rFonts w:ascii="Times New Roman" w:hAnsi="Times New Roman" w:cs="Times New Roman"/>
          <w:sz w:val="24"/>
          <w:szCs w:val="24"/>
        </w:rPr>
        <w:t xml:space="preserve"> the creation of a health tab for all Netflix-enabled devices, which might include smartphones, computers, and streaming media players. This application will be capable of assisting those who desire to seek mental health assistance but do not know how. Access to this new tab guarantees the user the greatest possible assistance from medical specialists who will be available whenever they need it.</w:t>
      </w:r>
    </w:p>
    <w:p w14:paraId="2CBDB459" w14:textId="18B1C028" w:rsidR="002D6CF0" w:rsidRDefault="00BC6916" w:rsidP="002D6CF0">
      <w:pPr>
        <w:rPr>
          <w:rFonts w:ascii="Times New Roman" w:hAnsi="Times New Roman" w:cs="Times New Roman"/>
          <w:sz w:val="24"/>
          <w:szCs w:val="24"/>
        </w:rPr>
      </w:pPr>
      <w:r>
        <w:rPr>
          <w:rFonts w:ascii="Times New Roman" w:hAnsi="Times New Roman" w:cs="Times New Roman"/>
          <w:sz w:val="24"/>
          <w:szCs w:val="24"/>
        </w:rPr>
        <w:t>Project Deliverables</w:t>
      </w:r>
    </w:p>
    <w:p w14:paraId="600E0AC8" w14:textId="11D9C634" w:rsidR="00A51969" w:rsidRDefault="00B156E8" w:rsidP="00EC3E46">
      <w:pPr>
        <w:pStyle w:val="ListParagraph"/>
        <w:numPr>
          <w:ilvl w:val="0"/>
          <w:numId w:val="9"/>
        </w:numPr>
        <w:rPr>
          <w:rFonts w:ascii="Times New Roman" w:hAnsi="Times New Roman" w:cs="Times New Roman"/>
          <w:sz w:val="24"/>
          <w:szCs w:val="24"/>
        </w:rPr>
      </w:pPr>
      <w:r w:rsidRPr="00B156E8">
        <w:rPr>
          <w:rFonts w:ascii="Times New Roman" w:hAnsi="Times New Roman" w:cs="Times New Roman"/>
          <w:sz w:val="24"/>
          <w:szCs w:val="24"/>
        </w:rPr>
        <w:lastRenderedPageBreak/>
        <w:t>Within our project, the project deliverables will be divided into many categories. Among these are our pre-design, design, and execution areas. We will provide a model of how the program might look if it were to be implemented. Our team will present this concept to the Netflix company's stakeholders.</w:t>
      </w:r>
    </w:p>
    <w:p w14:paraId="1F93C436" w14:textId="1C1C20E8" w:rsidR="00B156E8" w:rsidRDefault="00AB5DCE" w:rsidP="00B156E8">
      <w:pPr>
        <w:rPr>
          <w:rFonts w:ascii="Times New Roman" w:hAnsi="Times New Roman" w:cs="Times New Roman"/>
          <w:sz w:val="24"/>
          <w:szCs w:val="24"/>
        </w:rPr>
      </w:pPr>
      <w:r>
        <w:rPr>
          <w:rFonts w:ascii="Times New Roman" w:hAnsi="Times New Roman" w:cs="Times New Roman"/>
          <w:sz w:val="24"/>
          <w:szCs w:val="24"/>
        </w:rPr>
        <w:t>Project Acceptance Criteria</w:t>
      </w:r>
    </w:p>
    <w:p w14:paraId="3FFD5A29" w14:textId="03215994" w:rsidR="00AB5DCE" w:rsidRDefault="004D6423" w:rsidP="00EC3E46">
      <w:pPr>
        <w:pStyle w:val="ListParagraph"/>
        <w:numPr>
          <w:ilvl w:val="0"/>
          <w:numId w:val="9"/>
        </w:numPr>
        <w:rPr>
          <w:rFonts w:ascii="Times New Roman" w:hAnsi="Times New Roman" w:cs="Times New Roman"/>
          <w:sz w:val="24"/>
          <w:szCs w:val="24"/>
        </w:rPr>
      </w:pPr>
      <w:r w:rsidRPr="004D6423">
        <w:rPr>
          <w:rFonts w:ascii="Times New Roman" w:hAnsi="Times New Roman" w:cs="Times New Roman"/>
          <w:sz w:val="24"/>
          <w:szCs w:val="24"/>
        </w:rPr>
        <w:t>To make this project a success, we need to see an increase in users of 30 million and revenue of 90 million dollars in the first quarter. A minimum satisfactory target of more than 1 million evaluations from pleased consumers would also be required.</w:t>
      </w:r>
    </w:p>
    <w:p w14:paraId="1F5676D6" w14:textId="6D250081" w:rsidR="004D6423" w:rsidRDefault="0021579E" w:rsidP="004D6423">
      <w:pPr>
        <w:rPr>
          <w:rFonts w:ascii="Times New Roman" w:hAnsi="Times New Roman" w:cs="Times New Roman"/>
          <w:sz w:val="24"/>
          <w:szCs w:val="24"/>
        </w:rPr>
      </w:pPr>
      <w:r>
        <w:rPr>
          <w:rFonts w:ascii="Times New Roman" w:hAnsi="Times New Roman" w:cs="Times New Roman"/>
          <w:sz w:val="24"/>
          <w:szCs w:val="24"/>
        </w:rPr>
        <w:t xml:space="preserve">Project </w:t>
      </w:r>
      <w:r w:rsidR="00245CAD">
        <w:rPr>
          <w:rFonts w:ascii="Times New Roman" w:hAnsi="Times New Roman" w:cs="Times New Roman"/>
          <w:sz w:val="24"/>
          <w:szCs w:val="24"/>
        </w:rPr>
        <w:t>Exclusions</w:t>
      </w:r>
    </w:p>
    <w:p w14:paraId="416B8DAF" w14:textId="0F11A965" w:rsidR="00245CAD" w:rsidRDefault="00225910" w:rsidP="00EC3E46">
      <w:pPr>
        <w:pStyle w:val="ListParagraph"/>
        <w:numPr>
          <w:ilvl w:val="0"/>
          <w:numId w:val="9"/>
        </w:numPr>
        <w:rPr>
          <w:rFonts w:ascii="Times New Roman" w:hAnsi="Times New Roman" w:cs="Times New Roman"/>
          <w:sz w:val="24"/>
          <w:szCs w:val="24"/>
        </w:rPr>
      </w:pPr>
      <w:r w:rsidRPr="00225910">
        <w:rPr>
          <w:rFonts w:ascii="Times New Roman" w:hAnsi="Times New Roman" w:cs="Times New Roman"/>
          <w:sz w:val="24"/>
          <w:szCs w:val="24"/>
        </w:rPr>
        <w:t>The medical specialists and medical corporations will not be involved in the initial phase. To be a part of this project, they must be able to sign a contract or reach an arrangement with Netflix.</w:t>
      </w:r>
    </w:p>
    <w:p w14:paraId="0D0C617C" w14:textId="0D60559F" w:rsidR="00225910" w:rsidRDefault="00225910" w:rsidP="00225910">
      <w:pPr>
        <w:rPr>
          <w:rFonts w:ascii="Times New Roman" w:hAnsi="Times New Roman" w:cs="Times New Roman"/>
          <w:sz w:val="24"/>
          <w:szCs w:val="24"/>
        </w:rPr>
      </w:pPr>
      <w:r>
        <w:rPr>
          <w:rFonts w:ascii="Times New Roman" w:hAnsi="Times New Roman" w:cs="Times New Roman"/>
          <w:sz w:val="24"/>
          <w:szCs w:val="24"/>
        </w:rPr>
        <w:t xml:space="preserve">Project </w:t>
      </w:r>
      <w:r w:rsidR="002B2339">
        <w:rPr>
          <w:rFonts w:ascii="Times New Roman" w:hAnsi="Times New Roman" w:cs="Times New Roman"/>
          <w:sz w:val="24"/>
          <w:szCs w:val="24"/>
        </w:rPr>
        <w:t>Limitations</w:t>
      </w:r>
    </w:p>
    <w:p w14:paraId="49C1E1B1" w14:textId="7B5B98A7" w:rsidR="002D5BB6" w:rsidRDefault="00543975" w:rsidP="00EC3E46">
      <w:pPr>
        <w:pStyle w:val="ListParagraph"/>
        <w:numPr>
          <w:ilvl w:val="0"/>
          <w:numId w:val="9"/>
        </w:numPr>
        <w:rPr>
          <w:rFonts w:ascii="Times New Roman" w:hAnsi="Times New Roman" w:cs="Times New Roman"/>
          <w:sz w:val="24"/>
          <w:szCs w:val="24"/>
        </w:rPr>
      </w:pPr>
      <w:r w:rsidRPr="00543975">
        <w:rPr>
          <w:rFonts w:ascii="Times New Roman" w:hAnsi="Times New Roman" w:cs="Times New Roman"/>
          <w:sz w:val="24"/>
          <w:szCs w:val="24"/>
        </w:rPr>
        <w:t xml:space="preserve">Because the development of the new tab will take time, stakeholder satisfaction may become our most critical restriction. Another limitation that we may face is the number of elements that may be included in the wellness tab. Furthermore, the material created should comply </w:t>
      </w:r>
      <w:r w:rsidRPr="0D70EB3F">
        <w:rPr>
          <w:rFonts w:ascii="Times New Roman" w:hAnsi="Times New Roman" w:cs="Times New Roman"/>
          <w:sz w:val="24"/>
          <w:szCs w:val="24"/>
        </w:rPr>
        <w:t>with</w:t>
      </w:r>
      <w:r w:rsidRPr="00543975">
        <w:rPr>
          <w:rFonts w:ascii="Times New Roman" w:hAnsi="Times New Roman" w:cs="Times New Roman"/>
          <w:sz w:val="24"/>
          <w:szCs w:val="24"/>
        </w:rPr>
        <w:t xml:space="preserve"> the Netflix company's ideals.</w:t>
      </w:r>
    </w:p>
    <w:p w14:paraId="49E24939" w14:textId="77777777" w:rsidR="002D16F3" w:rsidRPr="002D16F3" w:rsidRDefault="002D16F3" w:rsidP="002D16F3">
      <w:pPr>
        <w:pStyle w:val="ListParagraph"/>
        <w:rPr>
          <w:rFonts w:ascii="Times New Roman" w:hAnsi="Times New Roman" w:cs="Times New Roman"/>
          <w:sz w:val="24"/>
          <w:szCs w:val="24"/>
        </w:rPr>
      </w:pPr>
    </w:p>
    <w:p w14:paraId="542E08AA" w14:textId="78A7572A" w:rsidR="00244157" w:rsidRPr="00F6144C" w:rsidRDefault="00ED1C3E" w:rsidP="00F6144C">
      <w:pPr>
        <w:pStyle w:val="Heading3"/>
        <w:rPr>
          <w:rFonts w:ascii="Times New Roman" w:hAnsi="Times New Roman" w:cs="Times New Roman"/>
          <w:b/>
          <w:color w:val="auto"/>
        </w:rPr>
      </w:pPr>
      <w:bookmarkStart w:id="26" w:name="_Toc103204481"/>
      <w:r w:rsidRPr="00DE7B2A">
        <w:rPr>
          <w:rFonts w:ascii="Times New Roman" w:hAnsi="Times New Roman" w:cs="Times New Roman"/>
          <w:b/>
          <w:color w:val="auto"/>
        </w:rPr>
        <w:lastRenderedPageBreak/>
        <w:t>Project Schedule</w:t>
      </w:r>
      <w:r w:rsidRPr="51251236">
        <w:rPr>
          <w:rFonts w:ascii="Times New Roman" w:hAnsi="Times New Roman" w:cs="Times New Roman"/>
          <w:b/>
          <w:bCs/>
          <w:color w:val="auto"/>
        </w:rPr>
        <w:t>:</w:t>
      </w:r>
      <w:bookmarkEnd w:id="26"/>
      <w:r w:rsidRPr="00DE7B2A">
        <w:rPr>
          <w:rFonts w:ascii="Times New Roman" w:hAnsi="Times New Roman" w:cs="Times New Roman"/>
          <w:b/>
          <w:color w:val="auto"/>
        </w:rPr>
        <w:t xml:space="preserve"> </w:t>
      </w:r>
    </w:p>
    <w:p w14:paraId="6178E104" w14:textId="30B1B98B" w:rsidR="006F3AE7" w:rsidRDefault="00816BA2" w:rsidP="00244157">
      <w:pPr>
        <w:pStyle w:val="NoSpacing"/>
      </w:pPr>
      <w:r>
        <w:rPr>
          <w:noProof/>
        </w:rPr>
        <w:drawing>
          <wp:inline distT="0" distB="0" distL="0" distR="0" wp14:anchorId="75242FC9" wp14:editId="41718649">
            <wp:extent cx="5943600" cy="469519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695190"/>
                    </a:xfrm>
                    <a:prstGeom prst="rect">
                      <a:avLst/>
                    </a:prstGeom>
                  </pic:spPr>
                </pic:pic>
              </a:graphicData>
            </a:graphic>
          </wp:inline>
        </w:drawing>
      </w:r>
    </w:p>
    <w:p w14:paraId="755D4040" w14:textId="38782E13" w:rsidR="0059788A" w:rsidRDefault="00B26658" w:rsidP="00244157">
      <w:pPr>
        <w:pStyle w:val="NoSpacing"/>
      </w:pPr>
      <w:r>
        <w:rPr>
          <w:noProof/>
        </w:rPr>
        <w:lastRenderedPageBreak/>
        <w:drawing>
          <wp:inline distT="0" distB="0" distL="0" distR="0" wp14:anchorId="6F8ED68B" wp14:editId="3AA47011">
            <wp:extent cx="5943600" cy="4677410"/>
            <wp:effectExtent l="0" t="0" r="0" b="889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4677410"/>
                    </a:xfrm>
                    <a:prstGeom prst="rect">
                      <a:avLst/>
                    </a:prstGeom>
                  </pic:spPr>
                </pic:pic>
              </a:graphicData>
            </a:graphic>
          </wp:inline>
        </w:drawing>
      </w:r>
    </w:p>
    <w:p w14:paraId="284F35F3" w14:textId="187075BB" w:rsidR="007667AC" w:rsidRDefault="0050438C" w:rsidP="00244157">
      <w:pPr>
        <w:pStyle w:val="NoSpacing"/>
      </w:pPr>
      <w:r>
        <w:rPr>
          <w:noProof/>
        </w:rPr>
        <w:lastRenderedPageBreak/>
        <w:drawing>
          <wp:inline distT="0" distB="0" distL="0" distR="0" wp14:anchorId="19B5A4D1" wp14:editId="2BEB7BA9">
            <wp:extent cx="5943600" cy="4689475"/>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4689475"/>
                    </a:xfrm>
                    <a:prstGeom prst="rect">
                      <a:avLst/>
                    </a:prstGeom>
                  </pic:spPr>
                </pic:pic>
              </a:graphicData>
            </a:graphic>
          </wp:inline>
        </w:drawing>
      </w:r>
    </w:p>
    <w:p w14:paraId="4A248EBE" w14:textId="5B251950" w:rsidR="00A3226A" w:rsidRDefault="00F917C7" w:rsidP="00244157">
      <w:pPr>
        <w:pStyle w:val="NoSpacing"/>
      </w:pPr>
      <w:r>
        <w:rPr>
          <w:noProof/>
        </w:rPr>
        <w:lastRenderedPageBreak/>
        <w:drawing>
          <wp:inline distT="0" distB="0" distL="0" distR="0" wp14:anchorId="1F6E0DEF" wp14:editId="5671E6FB">
            <wp:extent cx="5943600" cy="4698365"/>
            <wp:effectExtent l="0" t="0" r="0" b="6985"/>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4698365"/>
                    </a:xfrm>
                    <a:prstGeom prst="rect">
                      <a:avLst/>
                    </a:prstGeom>
                  </pic:spPr>
                </pic:pic>
              </a:graphicData>
            </a:graphic>
          </wp:inline>
        </w:drawing>
      </w:r>
    </w:p>
    <w:p w14:paraId="52AE6F7E" w14:textId="77777777" w:rsidR="009E594C" w:rsidRDefault="009E594C" w:rsidP="00244157">
      <w:pPr>
        <w:pStyle w:val="NoSpacing"/>
      </w:pPr>
    </w:p>
    <w:p w14:paraId="5EDD20C8" w14:textId="0D7166D6" w:rsidR="00244157" w:rsidRPr="001216E6" w:rsidRDefault="00721476" w:rsidP="00244157">
      <w:pPr>
        <w:pStyle w:val="NoSpacing"/>
        <w:rPr>
          <w:color w:val="auto"/>
        </w:rPr>
      </w:pPr>
      <w:r w:rsidRPr="009E594C">
        <w:rPr>
          <w:color w:val="auto"/>
        </w:rPr>
        <w:t>Figure 1.</w:t>
      </w:r>
      <w:r w:rsidR="006E450B">
        <w:rPr>
          <w:color w:val="auto"/>
        </w:rPr>
        <w:t xml:space="preserve">3 </w:t>
      </w:r>
      <w:r w:rsidR="009E594C" w:rsidRPr="009E594C">
        <w:rPr>
          <w:color w:val="auto"/>
        </w:rPr>
        <w:t>Netflix Work Breakdown Structure and Project Using Agile Methodology</w:t>
      </w:r>
    </w:p>
    <w:p w14:paraId="788C399A" w14:textId="77777777" w:rsidR="00ED1C3E" w:rsidRDefault="00ED1C3E" w:rsidP="00ED1C3E">
      <w:pPr>
        <w:rPr>
          <w:rFonts w:ascii="Times New Roman" w:hAnsi="Times New Roman" w:cs="Times New Roman"/>
        </w:rPr>
      </w:pPr>
    </w:p>
    <w:p w14:paraId="368ABEE2" w14:textId="18AFB7BA" w:rsidR="00F319E5" w:rsidRPr="009D6460" w:rsidRDefault="00F319E5" w:rsidP="00B23A79">
      <w:pPr>
        <w:pStyle w:val="Heading3"/>
        <w:rPr>
          <w:rFonts w:ascii="Times New Roman" w:hAnsi="Times New Roman" w:cs="Times New Roman"/>
          <w:b/>
          <w:bCs/>
          <w:color w:val="auto"/>
        </w:rPr>
      </w:pPr>
      <w:bookmarkStart w:id="27" w:name="_Toc103204482"/>
      <w:r w:rsidRPr="009D6460">
        <w:rPr>
          <w:rFonts w:ascii="Times New Roman" w:hAnsi="Times New Roman" w:cs="Times New Roman"/>
          <w:b/>
          <w:bCs/>
          <w:color w:val="auto"/>
        </w:rPr>
        <w:lastRenderedPageBreak/>
        <w:t xml:space="preserve">Project Gantt </w:t>
      </w:r>
      <w:r w:rsidR="006F3AE7" w:rsidRPr="009D6460">
        <w:rPr>
          <w:rFonts w:ascii="Times New Roman" w:hAnsi="Times New Roman" w:cs="Times New Roman"/>
          <w:b/>
          <w:bCs/>
          <w:color w:val="auto"/>
        </w:rPr>
        <w:t>C</w:t>
      </w:r>
      <w:r w:rsidR="00B23A79" w:rsidRPr="009D6460">
        <w:rPr>
          <w:rFonts w:ascii="Times New Roman" w:hAnsi="Times New Roman" w:cs="Times New Roman"/>
          <w:b/>
          <w:bCs/>
          <w:color w:val="auto"/>
        </w:rPr>
        <w:t>hart</w:t>
      </w:r>
      <w:r w:rsidR="00B23A79" w:rsidRPr="51251236">
        <w:rPr>
          <w:rFonts w:ascii="Times New Roman" w:hAnsi="Times New Roman" w:cs="Times New Roman"/>
          <w:b/>
          <w:bCs/>
          <w:color w:val="auto"/>
        </w:rPr>
        <w:t>:</w:t>
      </w:r>
      <w:bookmarkEnd w:id="27"/>
    </w:p>
    <w:p w14:paraId="2C88875F" w14:textId="54C94D1C" w:rsidR="006F3AE7" w:rsidRDefault="00623E65" w:rsidP="006F3AE7">
      <w:pPr>
        <w:pStyle w:val="NoSpacing"/>
      </w:pPr>
      <w:r>
        <w:rPr>
          <w:noProof/>
        </w:rPr>
        <w:drawing>
          <wp:inline distT="0" distB="0" distL="0" distR="0" wp14:anchorId="59B2843A" wp14:editId="0B04A27A">
            <wp:extent cx="5943600" cy="4521835"/>
            <wp:effectExtent l="0" t="0" r="0" b="0"/>
            <wp:docPr id="12" name="Picture 1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5943600" cy="4521835"/>
                    </a:xfrm>
                    <a:prstGeom prst="rect">
                      <a:avLst/>
                    </a:prstGeom>
                  </pic:spPr>
                </pic:pic>
              </a:graphicData>
            </a:graphic>
          </wp:inline>
        </w:drawing>
      </w:r>
    </w:p>
    <w:p w14:paraId="374B18BF" w14:textId="008ED5C7" w:rsidR="00497510" w:rsidRDefault="00497510" w:rsidP="006F3AE7">
      <w:pPr>
        <w:pStyle w:val="NoSpacing"/>
      </w:pPr>
      <w:r w:rsidRPr="00A020D7">
        <w:rPr>
          <w:color w:val="auto"/>
        </w:rPr>
        <w:t>Figure 1.</w:t>
      </w:r>
      <w:r w:rsidR="006E450B">
        <w:rPr>
          <w:color w:val="auto"/>
        </w:rPr>
        <w:t>4</w:t>
      </w:r>
      <w:r w:rsidRPr="00A020D7">
        <w:rPr>
          <w:color w:val="auto"/>
        </w:rPr>
        <w:t xml:space="preserve"> Netflix </w:t>
      </w:r>
      <w:r w:rsidR="00A020D7" w:rsidRPr="00A020D7">
        <w:rPr>
          <w:color w:val="auto"/>
        </w:rPr>
        <w:t>Project Gantt Chart</w:t>
      </w:r>
    </w:p>
    <w:p w14:paraId="7EABAD82" w14:textId="77777777" w:rsidR="00321B9B" w:rsidRDefault="00321B9B" w:rsidP="00A020D7">
      <w:pPr>
        <w:rPr>
          <w:rFonts w:ascii="Times New Roman" w:hAnsi="Times New Roman" w:cs="Times New Roman"/>
        </w:rPr>
      </w:pPr>
    </w:p>
    <w:p w14:paraId="1B2C4B24" w14:textId="031376C7" w:rsidR="002B3B09" w:rsidRDefault="002B3B09" w:rsidP="002B3B09">
      <w:pPr>
        <w:pStyle w:val="Heading3"/>
        <w:rPr>
          <w:rFonts w:ascii="Times New Roman" w:hAnsi="Times New Roman" w:cs="Times New Roman"/>
          <w:b/>
          <w:color w:val="auto"/>
        </w:rPr>
      </w:pPr>
      <w:bookmarkStart w:id="28" w:name="_Toc103204483"/>
      <w:r w:rsidRPr="00B23A79">
        <w:rPr>
          <w:rFonts w:ascii="Times New Roman" w:hAnsi="Times New Roman" w:cs="Times New Roman"/>
          <w:b/>
          <w:color w:val="auto"/>
        </w:rPr>
        <w:t>Resources Required</w:t>
      </w:r>
      <w:bookmarkEnd w:id="28"/>
    </w:p>
    <w:p w14:paraId="7047852D" w14:textId="506290DC" w:rsidR="00B679F6" w:rsidRDefault="00B679F6" w:rsidP="00B679F6">
      <w:pPr>
        <w:rPr>
          <w:rFonts w:ascii="Times New Roman" w:eastAsia="Times New Roman" w:hAnsi="Times New Roman" w:cs="Times New Roman"/>
        </w:rPr>
      </w:pPr>
      <w:r w:rsidRPr="00B679F6">
        <w:rPr>
          <w:rFonts w:ascii="Times New Roman" w:eastAsia="Times New Roman" w:hAnsi="Times New Roman" w:cs="Times New Roman"/>
          <w:sz w:val="24"/>
          <w:szCs w:val="24"/>
        </w:rPr>
        <w:t xml:space="preserve">When planning the construction of our product we </w:t>
      </w:r>
      <w:r w:rsidRPr="43AF251F">
        <w:rPr>
          <w:rFonts w:ascii="Times New Roman" w:eastAsia="Times New Roman" w:hAnsi="Times New Roman" w:cs="Times New Roman"/>
          <w:sz w:val="24"/>
          <w:szCs w:val="24"/>
        </w:rPr>
        <w:t>must</w:t>
      </w:r>
      <w:r w:rsidRPr="00B679F6">
        <w:rPr>
          <w:rFonts w:ascii="Times New Roman" w:eastAsia="Times New Roman" w:hAnsi="Times New Roman" w:cs="Times New Roman"/>
          <w:sz w:val="24"/>
          <w:szCs w:val="24"/>
        </w:rPr>
        <w:t xml:space="preserve"> consider all possible resources we may require. For this project</w:t>
      </w:r>
      <w:r w:rsidRPr="43AF251F">
        <w:rPr>
          <w:rFonts w:ascii="Times New Roman" w:eastAsia="Times New Roman" w:hAnsi="Times New Roman" w:cs="Times New Roman"/>
          <w:sz w:val="24"/>
          <w:szCs w:val="24"/>
        </w:rPr>
        <w:t>,</w:t>
      </w:r>
      <w:r w:rsidRPr="00B679F6">
        <w:rPr>
          <w:rFonts w:ascii="Times New Roman" w:eastAsia="Times New Roman" w:hAnsi="Times New Roman" w:cs="Times New Roman"/>
          <w:sz w:val="24"/>
          <w:szCs w:val="24"/>
        </w:rPr>
        <w:t xml:space="preserve"> we will be using assets from Netflix for the design, development, and analysis of the Netflix Health program. Due to the scale of the proposed project around </w:t>
      </w:r>
      <w:r w:rsidR="007368B3">
        <w:rPr>
          <w:rFonts w:ascii="Times New Roman" w:eastAsia="Times New Roman" w:hAnsi="Times New Roman" w:cs="Times New Roman"/>
          <w:sz w:val="24"/>
          <w:szCs w:val="24"/>
        </w:rPr>
        <w:t>21</w:t>
      </w:r>
      <w:r w:rsidRPr="00B679F6">
        <w:rPr>
          <w:rFonts w:ascii="Times New Roman" w:eastAsia="Times New Roman" w:hAnsi="Times New Roman" w:cs="Times New Roman"/>
          <w:sz w:val="24"/>
          <w:szCs w:val="24"/>
        </w:rPr>
        <w:t xml:space="preserve"> employees will be needed for the design and development. These employees will come from different departments within the company for the product's development. </w:t>
      </w:r>
      <w:r w:rsidRPr="7E9FD905">
        <w:rPr>
          <w:rFonts w:ascii="Times New Roman" w:eastAsia="Times New Roman" w:hAnsi="Times New Roman" w:cs="Times New Roman"/>
          <w:sz w:val="24"/>
          <w:szCs w:val="24"/>
        </w:rPr>
        <w:t>With</w:t>
      </w:r>
      <w:r w:rsidRPr="00B679F6">
        <w:rPr>
          <w:rFonts w:ascii="Times New Roman" w:eastAsia="Times New Roman" w:hAnsi="Times New Roman" w:cs="Times New Roman"/>
          <w:sz w:val="24"/>
          <w:szCs w:val="24"/>
        </w:rPr>
        <w:t xml:space="preserve">, the </w:t>
      </w:r>
      <w:r w:rsidR="007368B3">
        <w:rPr>
          <w:rFonts w:ascii="Times New Roman" w:eastAsia="Times New Roman" w:hAnsi="Times New Roman" w:cs="Times New Roman"/>
          <w:sz w:val="24"/>
          <w:szCs w:val="24"/>
        </w:rPr>
        <w:t>21</w:t>
      </w:r>
      <w:r w:rsidRPr="00B679F6">
        <w:rPr>
          <w:rFonts w:ascii="Times New Roman" w:eastAsia="Times New Roman" w:hAnsi="Times New Roman" w:cs="Times New Roman"/>
          <w:sz w:val="24"/>
          <w:szCs w:val="24"/>
        </w:rPr>
        <w:t xml:space="preserve"> employees designated will all need their own suite of software and tools necessary to complete their work (such as computers, and software licenses).</w:t>
      </w:r>
      <w:r>
        <w:rPr>
          <w:rFonts w:ascii="Times New Roman" w:eastAsia="Times New Roman" w:hAnsi="Times New Roman" w:cs="Times New Roman"/>
        </w:rPr>
        <w:t xml:space="preserve"> </w:t>
      </w:r>
    </w:p>
    <w:p w14:paraId="685DAD4B" w14:textId="73C5F744" w:rsidR="00936C7F" w:rsidRPr="00952E85" w:rsidRDefault="006862AE" w:rsidP="00B679F6">
      <w:pPr>
        <w:rPr>
          <w:rFonts w:ascii="Times New Roman" w:hAnsi="Times New Roman" w:cs="Times New Roman"/>
          <w:b/>
          <w:bCs/>
          <w:sz w:val="24"/>
          <w:szCs w:val="24"/>
        </w:rPr>
      </w:pPr>
      <w:r w:rsidRPr="00952E85">
        <w:rPr>
          <w:rFonts w:ascii="Times New Roman" w:hAnsi="Times New Roman" w:cs="Times New Roman"/>
          <w:b/>
          <w:bCs/>
          <w:sz w:val="24"/>
          <w:szCs w:val="24"/>
        </w:rPr>
        <w:t>Needed</w:t>
      </w:r>
      <w:r w:rsidR="00BB5283" w:rsidRPr="00952E85">
        <w:rPr>
          <w:rFonts w:ascii="Times New Roman" w:hAnsi="Times New Roman" w:cs="Times New Roman"/>
          <w:b/>
          <w:bCs/>
          <w:sz w:val="24"/>
          <w:szCs w:val="24"/>
        </w:rPr>
        <w:t xml:space="preserve"> </w:t>
      </w:r>
      <w:r w:rsidRPr="00952E85">
        <w:rPr>
          <w:rFonts w:ascii="Times New Roman" w:hAnsi="Times New Roman" w:cs="Times New Roman"/>
          <w:b/>
          <w:bCs/>
          <w:sz w:val="24"/>
          <w:szCs w:val="24"/>
        </w:rPr>
        <w:t>Personnel</w:t>
      </w:r>
      <w:r w:rsidR="00BB5283" w:rsidRPr="00952E85">
        <w:rPr>
          <w:rFonts w:ascii="Times New Roman" w:hAnsi="Times New Roman" w:cs="Times New Roman"/>
          <w:b/>
          <w:bCs/>
          <w:sz w:val="24"/>
          <w:szCs w:val="24"/>
        </w:rPr>
        <w:t>:</w:t>
      </w:r>
    </w:p>
    <w:p w14:paraId="13F72C0B" w14:textId="73C5F744" w:rsidR="00952E85" w:rsidRDefault="00952E85" w:rsidP="00952E85">
      <w:pPr>
        <w:pStyle w:val="ListParagraph"/>
        <w:ind w:firstLine="720"/>
        <w:rPr>
          <w:rFonts w:ascii="Times New Roman" w:hAnsi="Times New Roman" w:cs="Times New Roman"/>
          <w:sz w:val="24"/>
          <w:szCs w:val="24"/>
        </w:rPr>
      </w:pPr>
      <w:r>
        <w:rPr>
          <w:rFonts w:ascii="Times New Roman" w:hAnsi="Times New Roman" w:cs="Times New Roman"/>
          <w:sz w:val="24"/>
          <w:szCs w:val="24"/>
        </w:rPr>
        <w:t>1 Project Manager</w:t>
      </w:r>
    </w:p>
    <w:p w14:paraId="28A66327" w14:textId="2905BE05" w:rsidR="00952E85" w:rsidRDefault="0004095D" w:rsidP="00952E85">
      <w:pPr>
        <w:pStyle w:val="ListParagraph"/>
        <w:ind w:firstLine="720"/>
        <w:rPr>
          <w:rFonts w:ascii="Times New Roman" w:hAnsi="Times New Roman" w:cs="Times New Roman"/>
          <w:sz w:val="24"/>
          <w:szCs w:val="24"/>
        </w:rPr>
      </w:pPr>
      <w:r>
        <w:rPr>
          <w:rFonts w:ascii="Times New Roman" w:hAnsi="Times New Roman" w:cs="Times New Roman"/>
          <w:sz w:val="24"/>
          <w:szCs w:val="24"/>
        </w:rPr>
        <w:t>1 Senior Software Engineer</w:t>
      </w:r>
    </w:p>
    <w:p w14:paraId="26BB5E58" w14:textId="7C4A72AC" w:rsidR="00074B0D" w:rsidRDefault="00074B0D" w:rsidP="00952E85">
      <w:pPr>
        <w:pStyle w:val="ListParagraph"/>
        <w:ind w:firstLine="720"/>
        <w:rPr>
          <w:rFonts w:ascii="Times New Roman" w:hAnsi="Times New Roman" w:cs="Times New Roman"/>
          <w:sz w:val="24"/>
          <w:szCs w:val="24"/>
        </w:rPr>
      </w:pPr>
      <w:r>
        <w:rPr>
          <w:rFonts w:ascii="Times New Roman" w:hAnsi="Times New Roman" w:cs="Times New Roman"/>
          <w:sz w:val="24"/>
          <w:szCs w:val="24"/>
        </w:rPr>
        <w:t>1 Software Engineer</w:t>
      </w:r>
    </w:p>
    <w:p w14:paraId="7E5A4640" w14:textId="3A4E0276" w:rsidR="00074B0D" w:rsidRDefault="009A7FF5" w:rsidP="00952E85">
      <w:pPr>
        <w:pStyle w:val="ListParagraph"/>
        <w:ind w:firstLine="720"/>
        <w:rPr>
          <w:rFonts w:ascii="Times New Roman" w:hAnsi="Times New Roman" w:cs="Times New Roman"/>
          <w:sz w:val="24"/>
          <w:szCs w:val="24"/>
        </w:rPr>
      </w:pPr>
      <w:r>
        <w:rPr>
          <w:rFonts w:ascii="Times New Roman" w:hAnsi="Times New Roman" w:cs="Times New Roman"/>
          <w:sz w:val="24"/>
          <w:szCs w:val="24"/>
        </w:rPr>
        <w:t>1 Network Engineer</w:t>
      </w:r>
    </w:p>
    <w:p w14:paraId="411C3325" w14:textId="4C474E98" w:rsidR="009A7FF5" w:rsidRDefault="003F61C7" w:rsidP="00952E85">
      <w:pPr>
        <w:pStyle w:val="ListParagraph"/>
        <w:ind w:firstLine="720"/>
        <w:rPr>
          <w:rFonts w:ascii="Times New Roman" w:hAnsi="Times New Roman" w:cs="Times New Roman"/>
          <w:sz w:val="24"/>
          <w:szCs w:val="24"/>
        </w:rPr>
      </w:pPr>
      <w:r>
        <w:rPr>
          <w:rFonts w:ascii="Times New Roman" w:hAnsi="Times New Roman" w:cs="Times New Roman"/>
          <w:sz w:val="24"/>
          <w:szCs w:val="24"/>
        </w:rPr>
        <w:t>1 Systems Analyst</w:t>
      </w:r>
    </w:p>
    <w:p w14:paraId="7A06D450" w14:textId="586E07AB" w:rsidR="003F61C7" w:rsidRDefault="003F61C7" w:rsidP="00952E85">
      <w:pPr>
        <w:pStyle w:val="ListParagraph"/>
        <w:ind w:firstLine="720"/>
        <w:rPr>
          <w:rFonts w:ascii="Times New Roman" w:hAnsi="Times New Roman" w:cs="Times New Roman"/>
          <w:sz w:val="24"/>
          <w:szCs w:val="24"/>
        </w:rPr>
      </w:pPr>
      <w:r>
        <w:rPr>
          <w:rFonts w:ascii="Times New Roman" w:hAnsi="Times New Roman" w:cs="Times New Roman"/>
          <w:sz w:val="24"/>
          <w:szCs w:val="24"/>
        </w:rPr>
        <w:t>1 Network Specialist</w:t>
      </w:r>
    </w:p>
    <w:p w14:paraId="0543CEF1" w14:textId="19162111" w:rsidR="000E4D92" w:rsidRDefault="000E4D92" w:rsidP="00952E85">
      <w:pPr>
        <w:pStyle w:val="ListParagraph"/>
        <w:ind w:firstLine="720"/>
        <w:rPr>
          <w:rFonts w:ascii="Times New Roman" w:hAnsi="Times New Roman" w:cs="Times New Roman"/>
          <w:sz w:val="24"/>
          <w:szCs w:val="24"/>
        </w:rPr>
      </w:pPr>
      <w:r>
        <w:rPr>
          <w:rFonts w:ascii="Times New Roman" w:hAnsi="Times New Roman" w:cs="Times New Roman"/>
          <w:sz w:val="24"/>
          <w:szCs w:val="24"/>
        </w:rPr>
        <w:lastRenderedPageBreak/>
        <w:t>2 Software Developers</w:t>
      </w:r>
    </w:p>
    <w:p w14:paraId="163B1602" w14:textId="26F1FECF" w:rsidR="000E4D92" w:rsidRDefault="000E4D92" w:rsidP="00952E85">
      <w:pPr>
        <w:pStyle w:val="ListParagraph"/>
        <w:ind w:firstLine="720"/>
        <w:rPr>
          <w:rFonts w:ascii="Times New Roman" w:hAnsi="Times New Roman" w:cs="Times New Roman"/>
          <w:sz w:val="24"/>
          <w:szCs w:val="24"/>
        </w:rPr>
      </w:pPr>
      <w:r>
        <w:rPr>
          <w:rFonts w:ascii="Times New Roman" w:hAnsi="Times New Roman" w:cs="Times New Roman"/>
          <w:sz w:val="24"/>
          <w:szCs w:val="24"/>
        </w:rPr>
        <w:t>1 Software Engineer</w:t>
      </w:r>
    </w:p>
    <w:p w14:paraId="0F1C4E48" w14:textId="48C82BCB" w:rsidR="0047341B" w:rsidRDefault="0047341B" w:rsidP="00952E85">
      <w:pPr>
        <w:pStyle w:val="ListParagraph"/>
        <w:ind w:firstLine="720"/>
        <w:rPr>
          <w:rFonts w:ascii="Times New Roman" w:hAnsi="Times New Roman" w:cs="Times New Roman"/>
          <w:sz w:val="24"/>
          <w:szCs w:val="24"/>
        </w:rPr>
      </w:pPr>
      <w:r>
        <w:rPr>
          <w:rFonts w:ascii="Times New Roman" w:hAnsi="Times New Roman" w:cs="Times New Roman"/>
          <w:sz w:val="24"/>
          <w:szCs w:val="24"/>
        </w:rPr>
        <w:t>12 Team members</w:t>
      </w:r>
    </w:p>
    <w:p w14:paraId="46F6EF0B" w14:textId="77777777" w:rsidR="00EC3E46" w:rsidRDefault="00EC3E46" w:rsidP="00952E85">
      <w:pPr>
        <w:pStyle w:val="ListParagraph"/>
        <w:ind w:firstLine="720"/>
        <w:rPr>
          <w:rFonts w:ascii="Times New Roman" w:hAnsi="Times New Roman" w:cs="Times New Roman"/>
          <w:sz w:val="24"/>
          <w:szCs w:val="24"/>
        </w:rPr>
      </w:pPr>
    </w:p>
    <w:p w14:paraId="188D324E" w14:textId="058C4A31" w:rsidR="00952E85" w:rsidRDefault="006D0C3B" w:rsidP="00EC3E46">
      <w:pPr>
        <w:pStyle w:val="ListParagraph"/>
        <w:numPr>
          <w:ilvl w:val="0"/>
          <w:numId w:val="9"/>
        </w:numPr>
        <w:rPr>
          <w:rFonts w:ascii="Times New Roman" w:hAnsi="Times New Roman" w:cs="Times New Roman"/>
          <w:b/>
          <w:bCs/>
          <w:sz w:val="24"/>
          <w:szCs w:val="24"/>
        </w:rPr>
      </w:pPr>
      <w:r w:rsidRPr="00EC3E46">
        <w:rPr>
          <w:rFonts w:ascii="Times New Roman" w:hAnsi="Times New Roman" w:cs="Times New Roman"/>
          <w:b/>
          <w:bCs/>
          <w:sz w:val="24"/>
          <w:szCs w:val="24"/>
        </w:rPr>
        <w:t>Technology Required:</w:t>
      </w:r>
    </w:p>
    <w:p w14:paraId="3A9FC210" w14:textId="3E518C38" w:rsidR="00EC3E46" w:rsidRDefault="00FB2F66" w:rsidP="00EC3E46">
      <w:pPr>
        <w:pStyle w:val="ListParagraph"/>
        <w:ind w:left="1440"/>
        <w:rPr>
          <w:rFonts w:ascii="Times New Roman" w:hAnsi="Times New Roman" w:cs="Times New Roman"/>
          <w:sz w:val="24"/>
          <w:szCs w:val="24"/>
        </w:rPr>
      </w:pPr>
      <w:r>
        <w:rPr>
          <w:rFonts w:ascii="Times New Roman" w:hAnsi="Times New Roman" w:cs="Times New Roman"/>
          <w:sz w:val="24"/>
          <w:szCs w:val="24"/>
        </w:rPr>
        <w:t>Software:</w:t>
      </w:r>
      <w:r w:rsidR="00F24E26">
        <w:rPr>
          <w:rFonts w:ascii="Times New Roman" w:hAnsi="Times New Roman" w:cs="Times New Roman"/>
          <w:sz w:val="24"/>
          <w:szCs w:val="24"/>
        </w:rPr>
        <w:t xml:space="preserve"> </w:t>
      </w:r>
      <w:r w:rsidR="00725461">
        <w:rPr>
          <w:rFonts w:ascii="Times New Roman" w:hAnsi="Times New Roman" w:cs="Times New Roman"/>
          <w:sz w:val="24"/>
          <w:szCs w:val="24"/>
        </w:rPr>
        <w:t>Java, MySQL</w:t>
      </w:r>
    </w:p>
    <w:p w14:paraId="53E45697" w14:textId="35629171" w:rsidR="00725461" w:rsidRDefault="004914D3" w:rsidP="00EC3E46">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Computers that have high capabilities </w:t>
      </w:r>
      <w:r w:rsidR="00F17B99">
        <w:rPr>
          <w:rFonts w:ascii="Times New Roman" w:hAnsi="Times New Roman" w:cs="Times New Roman"/>
          <w:sz w:val="24"/>
          <w:szCs w:val="24"/>
        </w:rPr>
        <w:t>and with the latest hardware installe</w:t>
      </w:r>
      <w:r w:rsidR="0040537C">
        <w:rPr>
          <w:rFonts w:ascii="Times New Roman" w:hAnsi="Times New Roman" w:cs="Times New Roman"/>
          <w:sz w:val="24"/>
          <w:szCs w:val="24"/>
        </w:rPr>
        <w:t>d and fully updated</w:t>
      </w:r>
    </w:p>
    <w:p w14:paraId="39A9BED1" w14:textId="5EE71169" w:rsidR="0040537C" w:rsidRDefault="0040537C" w:rsidP="00EC3E46">
      <w:pPr>
        <w:pStyle w:val="ListParagraph"/>
        <w:ind w:left="1440"/>
        <w:rPr>
          <w:rFonts w:ascii="Times New Roman" w:hAnsi="Times New Roman" w:cs="Times New Roman"/>
          <w:sz w:val="24"/>
          <w:szCs w:val="24"/>
        </w:rPr>
      </w:pPr>
      <w:r>
        <w:rPr>
          <w:rFonts w:ascii="Times New Roman" w:hAnsi="Times New Roman" w:cs="Times New Roman"/>
          <w:sz w:val="24"/>
          <w:szCs w:val="24"/>
        </w:rPr>
        <w:t>A facility where it can be designed and tested</w:t>
      </w:r>
    </w:p>
    <w:p w14:paraId="3F147376" w14:textId="5EE71169" w:rsidR="0040537C" w:rsidRDefault="0040537C" w:rsidP="008F6033">
      <w:pPr>
        <w:rPr>
          <w:rFonts w:ascii="Times New Roman" w:hAnsi="Times New Roman" w:cs="Times New Roman"/>
          <w:sz w:val="24"/>
          <w:szCs w:val="24"/>
        </w:rPr>
      </w:pPr>
    </w:p>
    <w:p w14:paraId="560A7B9A" w14:textId="5EE71169" w:rsidR="008F6033" w:rsidRPr="008F6033" w:rsidRDefault="008F6033" w:rsidP="008F6033">
      <w:pPr>
        <w:spacing w:after="0" w:line="240" w:lineRule="auto"/>
        <w:textAlignment w:val="baseline"/>
        <w:rPr>
          <w:rFonts w:ascii="Segoe UI" w:eastAsia="Times New Roman" w:hAnsi="Segoe UI" w:cs="Segoe UI"/>
          <w:sz w:val="18"/>
          <w:szCs w:val="18"/>
        </w:rPr>
      </w:pPr>
      <w:r w:rsidRPr="008F6033">
        <w:rPr>
          <w:rFonts w:ascii="Times New Roman" w:eastAsia="Times New Roman" w:hAnsi="Times New Roman" w:cs="Times New Roman"/>
          <w:color w:val="202124"/>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26"/>
        <w:gridCol w:w="7118"/>
      </w:tblGrid>
      <w:tr w:rsidR="008F6033" w:rsidRPr="008F6033" w14:paraId="5D7DD089" w14:textId="77777777" w:rsidTr="003636A2">
        <w:tc>
          <w:tcPr>
            <w:tcW w:w="9344" w:type="dxa"/>
            <w:gridSpan w:val="2"/>
            <w:tcBorders>
              <w:top w:val="single" w:sz="6" w:space="0" w:color="999999"/>
              <w:left w:val="single" w:sz="6" w:space="0" w:color="999999"/>
              <w:bottom w:val="single" w:sz="6" w:space="0" w:color="999999"/>
              <w:right w:val="single" w:sz="6" w:space="0" w:color="999999"/>
            </w:tcBorders>
            <w:shd w:val="clear" w:color="auto" w:fill="auto"/>
            <w:hideMark/>
          </w:tcPr>
          <w:p w14:paraId="6B34A3D3" w14:textId="77777777" w:rsidR="008F6033" w:rsidRPr="008F6033" w:rsidRDefault="008F6033" w:rsidP="008F6033">
            <w:pPr>
              <w:spacing w:after="0" w:line="240" w:lineRule="auto"/>
              <w:jc w:val="center"/>
              <w:textAlignment w:val="baseline"/>
              <w:divId w:val="1191070392"/>
              <w:rPr>
                <w:rFonts w:ascii="Times New Roman" w:eastAsia="Times New Roman" w:hAnsi="Times New Roman" w:cs="Times New Roman"/>
                <w:sz w:val="24"/>
                <w:szCs w:val="24"/>
              </w:rPr>
            </w:pPr>
            <w:r w:rsidRPr="008F6033">
              <w:rPr>
                <w:rFonts w:ascii="Times New Roman" w:eastAsia="Times New Roman" w:hAnsi="Times New Roman" w:cs="Times New Roman"/>
                <w:b/>
                <w:bCs/>
                <w:sz w:val="24"/>
                <w:szCs w:val="24"/>
                <w:lang w:val="en"/>
              </w:rPr>
              <w:t>Resources</w:t>
            </w:r>
            <w:r w:rsidRPr="008F6033">
              <w:rPr>
                <w:rFonts w:ascii="Times New Roman" w:eastAsia="Times New Roman" w:hAnsi="Times New Roman" w:cs="Times New Roman"/>
                <w:sz w:val="24"/>
                <w:szCs w:val="24"/>
              </w:rPr>
              <w:t> </w:t>
            </w:r>
          </w:p>
        </w:tc>
      </w:tr>
      <w:tr w:rsidR="008F6033" w:rsidRPr="008F6033" w14:paraId="6F5F484A" w14:textId="77777777" w:rsidTr="003636A2">
        <w:tc>
          <w:tcPr>
            <w:tcW w:w="2226" w:type="dxa"/>
            <w:tcBorders>
              <w:top w:val="single" w:sz="6" w:space="0" w:color="999999"/>
              <w:left w:val="single" w:sz="6" w:space="0" w:color="999999"/>
              <w:bottom w:val="single" w:sz="6" w:space="0" w:color="999999"/>
              <w:right w:val="single" w:sz="6" w:space="0" w:color="999999"/>
            </w:tcBorders>
            <w:shd w:val="clear" w:color="auto" w:fill="auto"/>
            <w:hideMark/>
          </w:tcPr>
          <w:p w14:paraId="3EB5ED6A" w14:textId="77777777" w:rsidR="008F6033" w:rsidRPr="008F6033" w:rsidRDefault="008F6033" w:rsidP="008F6033">
            <w:pPr>
              <w:spacing w:after="0" w:line="240" w:lineRule="auto"/>
              <w:textAlignment w:val="baseline"/>
              <w:rPr>
                <w:rFonts w:ascii="Times New Roman" w:eastAsia="Times New Roman" w:hAnsi="Times New Roman" w:cs="Times New Roman"/>
                <w:sz w:val="24"/>
                <w:szCs w:val="24"/>
              </w:rPr>
            </w:pPr>
            <w:r w:rsidRPr="008F6033">
              <w:rPr>
                <w:rFonts w:ascii="Times New Roman" w:eastAsia="Times New Roman" w:hAnsi="Times New Roman" w:cs="Times New Roman"/>
                <w:b/>
                <w:bCs/>
                <w:sz w:val="24"/>
                <w:szCs w:val="24"/>
                <w:lang w:val="en"/>
              </w:rPr>
              <w:t>Resource</w:t>
            </w:r>
            <w:r w:rsidRPr="008F6033">
              <w:rPr>
                <w:rFonts w:ascii="Times New Roman" w:eastAsia="Times New Roman" w:hAnsi="Times New Roman" w:cs="Times New Roman"/>
                <w:sz w:val="24"/>
                <w:szCs w:val="24"/>
              </w:rPr>
              <w:t> </w:t>
            </w:r>
          </w:p>
          <w:p w14:paraId="6461C696" w14:textId="77777777" w:rsidR="008F6033" w:rsidRPr="008F6033" w:rsidRDefault="008F6033" w:rsidP="008F6033">
            <w:pPr>
              <w:spacing w:after="0" w:line="240" w:lineRule="auto"/>
              <w:textAlignment w:val="baseline"/>
              <w:rPr>
                <w:rFonts w:ascii="Times New Roman" w:eastAsia="Times New Roman" w:hAnsi="Times New Roman" w:cs="Times New Roman"/>
                <w:sz w:val="24"/>
                <w:szCs w:val="24"/>
              </w:rPr>
            </w:pPr>
            <w:r w:rsidRPr="008F6033">
              <w:rPr>
                <w:rFonts w:ascii="Times New Roman" w:eastAsia="Times New Roman" w:hAnsi="Times New Roman" w:cs="Times New Roman"/>
                <w:b/>
                <w:bCs/>
                <w:sz w:val="24"/>
                <w:szCs w:val="24"/>
                <w:lang w:val="en"/>
              </w:rPr>
              <w:t>Requirements</w:t>
            </w:r>
            <w:r w:rsidRPr="008F6033">
              <w:rPr>
                <w:rFonts w:ascii="Times New Roman" w:eastAsia="Times New Roman" w:hAnsi="Times New Roman" w:cs="Times New Roman"/>
                <w:sz w:val="24"/>
                <w:szCs w:val="24"/>
              </w:rPr>
              <w:t> </w:t>
            </w:r>
          </w:p>
        </w:tc>
        <w:tc>
          <w:tcPr>
            <w:tcW w:w="7118" w:type="dxa"/>
            <w:tcBorders>
              <w:top w:val="single" w:sz="6" w:space="0" w:color="999999"/>
              <w:left w:val="single" w:sz="6" w:space="0" w:color="999999"/>
              <w:bottom w:val="single" w:sz="6" w:space="0" w:color="999999"/>
              <w:right w:val="single" w:sz="6" w:space="0" w:color="999999"/>
            </w:tcBorders>
            <w:shd w:val="clear" w:color="auto" w:fill="auto"/>
            <w:hideMark/>
          </w:tcPr>
          <w:p w14:paraId="160C427C" w14:textId="77777777" w:rsidR="008F6033" w:rsidRPr="008F6033" w:rsidRDefault="008F6033" w:rsidP="008F6033">
            <w:pPr>
              <w:spacing w:after="0" w:line="240" w:lineRule="auto"/>
              <w:textAlignment w:val="baseline"/>
              <w:rPr>
                <w:rFonts w:ascii="Times New Roman" w:eastAsia="Times New Roman" w:hAnsi="Times New Roman" w:cs="Times New Roman"/>
                <w:sz w:val="24"/>
                <w:szCs w:val="24"/>
              </w:rPr>
            </w:pPr>
            <w:r w:rsidRPr="008F6033">
              <w:rPr>
                <w:rFonts w:ascii="Times New Roman" w:eastAsia="Times New Roman" w:hAnsi="Times New Roman" w:cs="Times New Roman"/>
                <w:sz w:val="24"/>
                <w:szCs w:val="24"/>
              </w:rPr>
              <w:t>Cost  </w:t>
            </w:r>
          </w:p>
        </w:tc>
      </w:tr>
      <w:tr w:rsidR="008F6033" w:rsidRPr="008F6033" w14:paraId="02B36929" w14:textId="77777777" w:rsidTr="003636A2">
        <w:trPr>
          <w:trHeight w:val="1785"/>
        </w:trPr>
        <w:tc>
          <w:tcPr>
            <w:tcW w:w="2226" w:type="dxa"/>
            <w:tcBorders>
              <w:top w:val="single" w:sz="6" w:space="0" w:color="999999"/>
              <w:left w:val="single" w:sz="6" w:space="0" w:color="999999"/>
              <w:bottom w:val="single" w:sz="6" w:space="0" w:color="999999"/>
              <w:right w:val="single" w:sz="6" w:space="0" w:color="999999"/>
            </w:tcBorders>
            <w:shd w:val="clear" w:color="auto" w:fill="auto"/>
            <w:hideMark/>
          </w:tcPr>
          <w:p w14:paraId="35653665" w14:textId="77777777" w:rsidR="008F6033" w:rsidRPr="008F6033" w:rsidRDefault="008F6033" w:rsidP="008F6033">
            <w:pPr>
              <w:spacing w:after="0" w:line="240" w:lineRule="auto"/>
              <w:textAlignment w:val="baseline"/>
              <w:rPr>
                <w:rFonts w:ascii="Times New Roman" w:eastAsia="Times New Roman" w:hAnsi="Times New Roman" w:cs="Times New Roman"/>
                <w:sz w:val="24"/>
                <w:szCs w:val="24"/>
              </w:rPr>
            </w:pPr>
            <w:r w:rsidRPr="008F6033">
              <w:rPr>
                <w:rFonts w:ascii="Times New Roman" w:eastAsia="Times New Roman" w:hAnsi="Times New Roman" w:cs="Times New Roman"/>
                <w:b/>
                <w:bCs/>
                <w:sz w:val="24"/>
                <w:szCs w:val="24"/>
                <w:lang w:val="en"/>
              </w:rPr>
              <w:t>Staffing </w:t>
            </w:r>
            <w:r w:rsidRPr="008F6033">
              <w:rPr>
                <w:rFonts w:ascii="Times New Roman" w:eastAsia="Times New Roman" w:hAnsi="Times New Roman" w:cs="Times New Roman"/>
                <w:sz w:val="24"/>
                <w:szCs w:val="24"/>
              </w:rPr>
              <w:t> </w:t>
            </w:r>
          </w:p>
        </w:tc>
        <w:tc>
          <w:tcPr>
            <w:tcW w:w="7118" w:type="dxa"/>
            <w:tcBorders>
              <w:top w:val="single" w:sz="6" w:space="0" w:color="999999"/>
              <w:left w:val="single" w:sz="6" w:space="0" w:color="999999"/>
              <w:bottom w:val="single" w:sz="6" w:space="0" w:color="999999"/>
              <w:right w:val="single" w:sz="6" w:space="0" w:color="999999"/>
            </w:tcBorders>
            <w:shd w:val="clear" w:color="auto" w:fill="auto"/>
            <w:hideMark/>
          </w:tcPr>
          <w:p w14:paraId="14A0657A" w14:textId="0DEE4BA9" w:rsidR="008F6033" w:rsidRPr="008F6033" w:rsidRDefault="008F6033" w:rsidP="008F6033">
            <w:pPr>
              <w:pStyle w:val="ListParagraph"/>
              <w:numPr>
                <w:ilvl w:val="0"/>
                <w:numId w:val="9"/>
              </w:numPr>
              <w:rPr>
                <w:rFonts w:ascii="Times New Roman" w:hAnsi="Times New Roman" w:cs="Times New Roman"/>
                <w:sz w:val="24"/>
                <w:szCs w:val="24"/>
              </w:rPr>
            </w:pPr>
            <w:r w:rsidRPr="008F6033">
              <w:rPr>
                <w:rFonts w:ascii="Times New Roman" w:hAnsi="Times New Roman" w:cs="Times New Roman"/>
                <w:sz w:val="24"/>
                <w:szCs w:val="24"/>
              </w:rPr>
              <w:t>1 Project Manager</w:t>
            </w:r>
          </w:p>
          <w:p w14:paraId="6861BD81" w14:textId="4DE31A66" w:rsidR="008F6033" w:rsidRPr="008F6033" w:rsidRDefault="008F6033" w:rsidP="008F6033">
            <w:pPr>
              <w:pStyle w:val="ListParagraph"/>
              <w:numPr>
                <w:ilvl w:val="0"/>
                <w:numId w:val="9"/>
              </w:numPr>
              <w:rPr>
                <w:rFonts w:ascii="Times New Roman" w:hAnsi="Times New Roman" w:cs="Times New Roman"/>
                <w:sz w:val="24"/>
                <w:szCs w:val="24"/>
              </w:rPr>
            </w:pPr>
            <w:r w:rsidRPr="008F6033">
              <w:rPr>
                <w:rFonts w:ascii="Times New Roman" w:hAnsi="Times New Roman" w:cs="Times New Roman"/>
                <w:sz w:val="24"/>
                <w:szCs w:val="24"/>
              </w:rPr>
              <w:t>1 Senior Software Engineer</w:t>
            </w:r>
          </w:p>
          <w:p w14:paraId="08AFE2F2" w14:textId="499E8206" w:rsidR="008F6033" w:rsidRPr="008F6033" w:rsidRDefault="008F6033" w:rsidP="008F6033">
            <w:pPr>
              <w:pStyle w:val="ListParagraph"/>
              <w:numPr>
                <w:ilvl w:val="0"/>
                <w:numId w:val="9"/>
              </w:numPr>
              <w:rPr>
                <w:rFonts w:ascii="Times New Roman" w:hAnsi="Times New Roman" w:cs="Times New Roman"/>
                <w:sz w:val="24"/>
                <w:szCs w:val="24"/>
              </w:rPr>
            </w:pPr>
            <w:r w:rsidRPr="008F6033">
              <w:rPr>
                <w:rFonts w:ascii="Times New Roman" w:hAnsi="Times New Roman" w:cs="Times New Roman"/>
                <w:sz w:val="24"/>
                <w:szCs w:val="24"/>
              </w:rPr>
              <w:t>1 Software Engineer</w:t>
            </w:r>
          </w:p>
          <w:p w14:paraId="5EA212A9" w14:textId="2106E18C" w:rsidR="008F6033" w:rsidRPr="008F6033" w:rsidRDefault="008F6033" w:rsidP="008F6033">
            <w:pPr>
              <w:pStyle w:val="ListParagraph"/>
              <w:numPr>
                <w:ilvl w:val="0"/>
                <w:numId w:val="9"/>
              </w:numPr>
              <w:rPr>
                <w:rFonts w:ascii="Times New Roman" w:hAnsi="Times New Roman" w:cs="Times New Roman"/>
                <w:sz w:val="24"/>
                <w:szCs w:val="24"/>
              </w:rPr>
            </w:pPr>
            <w:r w:rsidRPr="008F6033">
              <w:rPr>
                <w:rFonts w:ascii="Times New Roman" w:hAnsi="Times New Roman" w:cs="Times New Roman"/>
                <w:sz w:val="24"/>
                <w:szCs w:val="24"/>
              </w:rPr>
              <w:t>1 Network Engineer</w:t>
            </w:r>
          </w:p>
          <w:p w14:paraId="0AB2D8CE" w14:textId="213C049D" w:rsidR="008F6033" w:rsidRPr="008F6033" w:rsidRDefault="008F6033" w:rsidP="008F6033">
            <w:pPr>
              <w:pStyle w:val="ListParagraph"/>
              <w:numPr>
                <w:ilvl w:val="0"/>
                <w:numId w:val="9"/>
              </w:numPr>
              <w:rPr>
                <w:rFonts w:ascii="Times New Roman" w:hAnsi="Times New Roman" w:cs="Times New Roman"/>
                <w:sz w:val="24"/>
                <w:szCs w:val="24"/>
              </w:rPr>
            </w:pPr>
            <w:r w:rsidRPr="008F6033">
              <w:rPr>
                <w:rFonts w:ascii="Times New Roman" w:hAnsi="Times New Roman" w:cs="Times New Roman"/>
                <w:sz w:val="24"/>
                <w:szCs w:val="24"/>
              </w:rPr>
              <w:t>1 Systems Analyst</w:t>
            </w:r>
          </w:p>
          <w:p w14:paraId="0A341089" w14:textId="79231781" w:rsidR="008F6033" w:rsidRPr="008F6033" w:rsidRDefault="008F6033" w:rsidP="008F6033">
            <w:pPr>
              <w:pStyle w:val="ListParagraph"/>
              <w:numPr>
                <w:ilvl w:val="0"/>
                <w:numId w:val="9"/>
              </w:numPr>
              <w:rPr>
                <w:rFonts w:ascii="Times New Roman" w:hAnsi="Times New Roman" w:cs="Times New Roman"/>
                <w:sz w:val="24"/>
                <w:szCs w:val="24"/>
              </w:rPr>
            </w:pPr>
            <w:r w:rsidRPr="008F6033">
              <w:rPr>
                <w:rFonts w:ascii="Times New Roman" w:hAnsi="Times New Roman" w:cs="Times New Roman"/>
                <w:sz w:val="24"/>
                <w:szCs w:val="24"/>
              </w:rPr>
              <w:t>1 Network Specialist</w:t>
            </w:r>
          </w:p>
          <w:p w14:paraId="0A6B0601" w14:textId="20DE1D73" w:rsidR="008F6033" w:rsidRPr="008F6033" w:rsidRDefault="008F6033" w:rsidP="008F6033">
            <w:pPr>
              <w:pStyle w:val="ListParagraph"/>
              <w:numPr>
                <w:ilvl w:val="0"/>
                <w:numId w:val="9"/>
              </w:numPr>
              <w:rPr>
                <w:rFonts w:ascii="Times New Roman" w:hAnsi="Times New Roman" w:cs="Times New Roman"/>
                <w:sz w:val="24"/>
                <w:szCs w:val="24"/>
              </w:rPr>
            </w:pPr>
            <w:r w:rsidRPr="008F6033">
              <w:rPr>
                <w:rFonts w:ascii="Times New Roman" w:hAnsi="Times New Roman" w:cs="Times New Roman"/>
                <w:sz w:val="24"/>
                <w:szCs w:val="24"/>
              </w:rPr>
              <w:t>2 Software Developers</w:t>
            </w:r>
          </w:p>
          <w:p w14:paraId="46D20A9C" w14:textId="208028D5" w:rsidR="008F6033" w:rsidRPr="008F6033" w:rsidRDefault="008F6033" w:rsidP="008F6033">
            <w:pPr>
              <w:pStyle w:val="ListParagraph"/>
              <w:numPr>
                <w:ilvl w:val="0"/>
                <w:numId w:val="9"/>
              </w:numPr>
              <w:rPr>
                <w:rFonts w:ascii="Times New Roman" w:hAnsi="Times New Roman" w:cs="Times New Roman"/>
                <w:sz w:val="24"/>
                <w:szCs w:val="24"/>
              </w:rPr>
            </w:pPr>
            <w:r w:rsidRPr="008F6033">
              <w:rPr>
                <w:rFonts w:ascii="Times New Roman" w:hAnsi="Times New Roman" w:cs="Times New Roman"/>
                <w:sz w:val="24"/>
                <w:szCs w:val="24"/>
              </w:rPr>
              <w:t>1 Software Engineer</w:t>
            </w:r>
          </w:p>
          <w:p w14:paraId="02EDEFFF" w14:textId="2B0AA3C7" w:rsidR="008F6033" w:rsidRPr="008F6033" w:rsidRDefault="008F6033" w:rsidP="008F6033">
            <w:pPr>
              <w:pStyle w:val="ListParagraph"/>
              <w:numPr>
                <w:ilvl w:val="0"/>
                <w:numId w:val="9"/>
              </w:numPr>
              <w:rPr>
                <w:rFonts w:ascii="Times New Roman" w:hAnsi="Times New Roman" w:cs="Times New Roman"/>
                <w:sz w:val="24"/>
                <w:szCs w:val="24"/>
              </w:rPr>
            </w:pPr>
            <w:r w:rsidRPr="008F6033">
              <w:rPr>
                <w:rFonts w:ascii="Times New Roman" w:hAnsi="Times New Roman" w:cs="Times New Roman"/>
                <w:sz w:val="24"/>
                <w:szCs w:val="24"/>
              </w:rPr>
              <w:t>12 Team members</w:t>
            </w:r>
          </w:p>
          <w:p w14:paraId="06E48FBF" w14:textId="1385F1F8" w:rsidR="008F6033" w:rsidRPr="008F6033" w:rsidRDefault="008F6033" w:rsidP="008F6033">
            <w:pPr>
              <w:spacing w:after="0" w:line="240" w:lineRule="auto"/>
              <w:ind w:right="135"/>
              <w:textAlignment w:val="baseline"/>
              <w:rPr>
                <w:rFonts w:ascii="Times New Roman" w:eastAsia="Times New Roman" w:hAnsi="Times New Roman" w:cs="Times New Roman"/>
                <w:sz w:val="24"/>
                <w:szCs w:val="24"/>
              </w:rPr>
            </w:pPr>
          </w:p>
          <w:p w14:paraId="77654275" w14:textId="05B00612" w:rsidR="008F6033" w:rsidRPr="008F6033" w:rsidRDefault="008F6033" w:rsidP="008F6033">
            <w:pPr>
              <w:spacing w:after="0" w:line="240" w:lineRule="auto"/>
              <w:textAlignment w:val="baseline"/>
              <w:rPr>
                <w:rFonts w:ascii="Times New Roman" w:eastAsia="Times New Roman" w:hAnsi="Times New Roman" w:cs="Times New Roman"/>
                <w:sz w:val="24"/>
                <w:szCs w:val="24"/>
              </w:rPr>
            </w:pPr>
          </w:p>
        </w:tc>
      </w:tr>
      <w:tr w:rsidR="008F6033" w:rsidRPr="008F6033" w14:paraId="44B6011A" w14:textId="77777777" w:rsidTr="003636A2">
        <w:trPr>
          <w:trHeight w:val="1275"/>
        </w:trPr>
        <w:tc>
          <w:tcPr>
            <w:tcW w:w="2226" w:type="dxa"/>
            <w:tcBorders>
              <w:top w:val="single" w:sz="6" w:space="0" w:color="999999"/>
              <w:left w:val="single" w:sz="6" w:space="0" w:color="999999"/>
              <w:bottom w:val="single" w:sz="6" w:space="0" w:color="999999"/>
              <w:right w:val="single" w:sz="6" w:space="0" w:color="999999"/>
            </w:tcBorders>
            <w:shd w:val="clear" w:color="auto" w:fill="auto"/>
            <w:hideMark/>
          </w:tcPr>
          <w:p w14:paraId="37D5F7AD" w14:textId="77777777" w:rsidR="008F6033" w:rsidRPr="008F6033" w:rsidRDefault="008F6033" w:rsidP="008F6033">
            <w:pPr>
              <w:spacing w:after="0" w:line="240" w:lineRule="auto"/>
              <w:textAlignment w:val="baseline"/>
              <w:rPr>
                <w:rFonts w:ascii="Times New Roman" w:eastAsia="Times New Roman" w:hAnsi="Times New Roman" w:cs="Times New Roman"/>
                <w:sz w:val="24"/>
                <w:szCs w:val="24"/>
              </w:rPr>
            </w:pPr>
            <w:r w:rsidRPr="008F6033">
              <w:rPr>
                <w:rFonts w:ascii="Times New Roman" w:eastAsia="Times New Roman" w:hAnsi="Times New Roman" w:cs="Times New Roman"/>
                <w:b/>
                <w:bCs/>
                <w:sz w:val="24"/>
                <w:szCs w:val="24"/>
                <w:lang w:val="en"/>
              </w:rPr>
              <w:t>Software/Hardware</w:t>
            </w:r>
            <w:r w:rsidRPr="008F6033">
              <w:rPr>
                <w:rFonts w:ascii="Times New Roman" w:eastAsia="Times New Roman" w:hAnsi="Times New Roman" w:cs="Times New Roman"/>
                <w:sz w:val="24"/>
                <w:szCs w:val="24"/>
              </w:rPr>
              <w:t> </w:t>
            </w:r>
          </w:p>
          <w:p w14:paraId="268B8104" w14:textId="77777777" w:rsidR="008F6033" w:rsidRPr="008F6033" w:rsidRDefault="008F6033" w:rsidP="008F6033">
            <w:pPr>
              <w:spacing w:after="0" w:line="240" w:lineRule="auto"/>
              <w:textAlignment w:val="baseline"/>
              <w:rPr>
                <w:rFonts w:ascii="Times New Roman" w:eastAsia="Times New Roman" w:hAnsi="Times New Roman" w:cs="Times New Roman"/>
                <w:sz w:val="24"/>
                <w:szCs w:val="24"/>
              </w:rPr>
            </w:pPr>
            <w:r w:rsidRPr="008F6033">
              <w:rPr>
                <w:rFonts w:ascii="Times New Roman" w:eastAsia="Times New Roman" w:hAnsi="Times New Roman" w:cs="Times New Roman"/>
                <w:sz w:val="24"/>
                <w:szCs w:val="24"/>
              </w:rPr>
              <w:t> </w:t>
            </w:r>
          </w:p>
          <w:p w14:paraId="50E146C7" w14:textId="77777777" w:rsidR="008F6033" w:rsidRPr="008F6033" w:rsidRDefault="008F6033" w:rsidP="008F6033">
            <w:pPr>
              <w:spacing w:after="0" w:line="240" w:lineRule="auto"/>
              <w:textAlignment w:val="baseline"/>
              <w:rPr>
                <w:rFonts w:ascii="Times New Roman" w:eastAsia="Times New Roman" w:hAnsi="Times New Roman" w:cs="Times New Roman"/>
                <w:sz w:val="24"/>
                <w:szCs w:val="24"/>
              </w:rPr>
            </w:pPr>
            <w:r w:rsidRPr="008F6033">
              <w:rPr>
                <w:rFonts w:ascii="Times New Roman" w:eastAsia="Times New Roman" w:hAnsi="Times New Roman" w:cs="Times New Roman"/>
                <w:sz w:val="24"/>
                <w:szCs w:val="24"/>
              </w:rPr>
              <w:t> </w:t>
            </w:r>
          </w:p>
          <w:p w14:paraId="6D650F57" w14:textId="77777777" w:rsidR="008F6033" w:rsidRPr="008F6033" w:rsidRDefault="008F6033" w:rsidP="008F6033">
            <w:pPr>
              <w:spacing w:after="0" w:line="240" w:lineRule="auto"/>
              <w:textAlignment w:val="baseline"/>
              <w:rPr>
                <w:rFonts w:ascii="Times New Roman" w:eastAsia="Times New Roman" w:hAnsi="Times New Roman" w:cs="Times New Roman"/>
                <w:sz w:val="24"/>
                <w:szCs w:val="24"/>
              </w:rPr>
            </w:pPr>
            <w:r w:rsidRPr="008F6033">
              <w:rPr>
                <w:rFonts w:ascii="Times New Roman" w:eastAsia="Times New Roman" w:hAnsi="Times New Roman" w:cs="Times New Roman"/>
                <w:sz w:val="24"/>
                <w:szCs w:val="24"/>
              </w:rPr>
              <w:t> </w:t>
            </w:r>
          </w:p>
        </w:tc>
        <w:tc>
          <w:tcPr>
            <w:tcW w:w="7118" w:type="dxa"/>
            <w:tcBorders>
              <w:top w:val="single" w:sz="6" w:space="0" w:color="999999"/>
              <w:left w:val="single" w:sz="6" w:space="0" w:color="999999"/>
              <w:bottom w:val="single" w:sz="6" w:space="0" w:color="999999"/>
              <w:right w:val="single" w:sz="6" w:space="0" w:color="999999"/>
            </w:tcBorders>
            <w:shd w:val="clear" w:color="auto" w:fill="auto"/>
            <w:hideMark/>
          </w:tcPr>
          <w:p w14:paraId="670431A1" w14:textId="110FD2AA" w:rsidR="008F6033" w:rsidRDefault="008F6033" w:rsidP="008F6033">
            <w:pPr>
              <w:spacing w:after="0" w:line="240" w:lineRule="auto"/>
              <w:textAlignment w:val="baseline"/>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Java, MySQL</w:t>
            </w:r>
          </w:p>
          <w:p w14:paraId="00439B78" w14:textId="0D829E6B" w:rsidR="008F6033" w:rsidRPr="008F6033" w:rsidRDefault="008F6033" w:rsidP="008F6033">
            <w:pPr>
              <w:spacing w:after="0" w:line="240" w:lineRule="auto"/>
              <w:textAlignment w:val="baseline"/>
              <w:rPr>
                <w:rFonts w:ascii="Times New Roman" w:eastAsia="Times New Roman" w:hAnsi="Times New Roman" w:cs="Times New Roman"/>
                <w:sz w:val="24"/>
                <w:szCs w:val="24"/>
              </w:rPr>
            </w:pPr>
            <w:r w:rsidRPr="008F6033">
              <w:rPr>
                <w:rFonts w:ascii="Times New Roman" w:eastAsia="Times New Roman" w:hAnsi="Times New Roman" w:cs="Times New Roman"/>
                <w:sz w:val="24"/>
                <w:szCs w:val="24"/>
                <w:lang w:val="en"/>
              </w:rPr>
              <w:t>13 Laptops</w:t>
            </w:r>
            <w:r w:rsidRPr="008F6033">
              <w:rPr>
                <w:rFonts w:ascii="Times New Roman" w:eastAsia="Times New Roman" w:hAnsi="Times New Roman" w:cs="Times New Roman"/>
                <w:sz w:val="24"/>
                <w:szCs w:val="24"/>
              </w:rPr>
              <w:t> </w:t>
            </w:r>
          </w:p>
          <w:p w14:paraId="3CAFF0CF" w14:textId="517C72FB" w:rsidR="008F6033" w:rsidRPr="008F6033" w:rsidRDefault="00C60C5B" w:rsidP="008F6033">
            <w:p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1 Workstation</w:t>
            </w:r>
          </w:p>
        </w:tc>
      </w:tr>
      <w:tr w:rsidR="008F6033" w:rsidRPr="008F6033" w14:paraId="4E19E341" w14:textId="77777777" w:rsidTr="003636A2">
        <w:trPr>
          <w:trHeight w:val="1125"/>
        </w:trPr>
        <w:tc>
          <w:tcPr>
            <w:tcW w:w="2226" w:type="dxa"/>
            <w:tcBorders>
              <w:top w:val="single" w:sz="6" w:space="0" w:color="999999"/>
              <w:left w:val="single" w:sz="6" w:space="0" w:color="999999"/>
              <w:bottom w:val="single" w:sz="6" w:space="0" w:color="999999"/>
              <w:right w:val="single" w:sz="6" w:space="0" w:color="999999"/>
            </w:tcBorders>
            <w:shd w:val="clear" w:color="auto" w:fill="auto"/>
            <w:hideMark/>
          </w:tcPr>
          <w:p w14:paraId="15552AC0" w14:textId="77777777" w:rsidR="008F6033" w:rsidRPr="008F6033" w:rsidRDefault="008F6033" w:rsidP="008F6033">
            <w:pPr>
              <w:spacing w:after="0" w:line="240" w:lineRule="auto"/>
              <w:textAlignment w:val="baseline"/>
              <w:rPr>
                <w:rFonts w:ascii="Times New Roman" w:eastAsia="Times New Roman" w:hAnsi="Times New Roman" w:cs="Times New Roman"/>
                <w:sz w:val="24"/>
                <w:szCs w:val="24"/>
              </w:rPr>
            </w:pPr>
            <w:r w:rsidRPr="008F6033">
              <w:rPr>
                <w:rFonts w:ascii="Times New Roman" w:eastAsia="Times New Roman" w:hAnsi="Times New Roman" w:cs="Times New Roman"/>
                <w:b/>
                <w:bCs/>
                <w:sz w:val="24"/>
                <w:szCs w:val="24"/>
                <w:lang w:val="en"/>
              </w:rPr>
              <w:t>Facilities </w:t>
            </w:r>
            <w:r w:rsidRPr="008F6033">
              <w:rPr>
                <w:rFonts w:ascii="Times New Roman" w:eastAsia="Times New Roman" w:hAnsi="Times New Roman" w:cs="Times New Roman"/>
                <w:sz w:val="24"/>
                <w:szCs w:val="24"/>
              </w:rPr>
              <w:t> </w:t>
            </w:r>
          </w:p>
        </w:tc>
        <w:tc>
          <w:tcPr>
            <w:tcW w:w="7118" w:type="dxa"/>
            <w:tcBorders>
              <w:top w:val="single" w:sz="6" w:space="0" w:color="999999"/>
              <w:left w:val="single" w:sz="6" w:space="0" w:color="999999"/>
              <w:bottom w:val="single" w:sz="6" w:space="0" w:color="999999"/>
              <w:right w:val="single" w:sz="6" w:space="0" w:color="999999"/>
            </w:tcBorders>
            <w:shd w:val="clear" w:color="auto" w:fill="auto"/>
            <w:hideMark/>
          </w:tcPr>
          <w:p w14:paraId="1A750569" w14:textId="77777777" w:rsidR="008F6033" w:rsidRDefault="00C60C5B" w:rsidP="008F6033">
            <w:pPr>
              <w:spacing w:after="0" w:line="240" w:lineRule="auto"/>
              <w:textAlignment w:val="baseline"/>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Main Facility</w:t>
            </w:r>
          </w:p>
          <w:p w14:paraId="77A3484E" w14:textId="7824F155" w:rsidR="00C60C5B" w:rsidRPr="00C60C5B" w:rsidRDefault="00C60C5B" w:rsidP="00C60C5B">
            <w:pPr>
              <w:pStyle w:val="ListParagraph"/>
              <w:numPr>
                <w:ilvl w:val="0"/>
                <w:numId w:val="9"/>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In here the team will be developing, testing, and launching the app’s feature</w:t>
            </w:r>
          </w:p>
        </w:tc>
      </w:tr>
      <w:tr w:rsidR="008F6033" w:rsidRPr="008F6033" w14:paraId="0AFE1A27" w14:textId="77777777" w:rsidTr="003636A2">
        <w:trPr>
          <w:trHeight w:val="1065"/>
        </w:trPr>
        <w:tc>
          <w:tcPr>
            <w:tcW w:w="2226" w:type="dxa"/>
            <w:tcBorders>
              <w:top w:val="single" w:sz="6" w:space="0" w:color="999999"/>
              <w:left w:val="single" w:sz="6" w:space="0" w:color="999999"/>
              <w:bottom w:val="single" w:sz="6" w:space="0" w:color="999999"/>
              <w:right w:val="single" w:sz="6" w:space="0" w:color="999999"/>
            </w:tcBorders>
            <w:shd w:val="clear" w:color="auto" w:fill="auto"/>
            <w:hideMark/>
          </w:tcPr>
          <w:p w14:paraId="155F29A0" w14:textId="77777777" w:rsidR="008F6033" w:rsidRPr="008F6033" w:rsidRDefault="008F6033" w:rsidP="008F6033">
            <w:pPr>
              <w:spacing w:after="0" w:line="240" w:lineRule="auto"/>
              <w:textAlignment w:val="baseline"/>
              <w:rPr>
                <w:rFonts w:ascii="Times New Roman" w:eastAsia="Times New Roman" w:hAnsi="Times New Roman" w:cs="Times New Roman"/>
                <w:sz w:val="24"/>
                <w:szCs w:val="24"/>
              </w:rPr>
            </w:pPr>
            <w:r w:rsidRPr="008F6033">
              <w:rPr>
                <w:rFonts w:ascii="Times New Roman" w:eastAsia="Times New Roman" w:hAnsi="Times New Roman" w:cs="Times New Roman"/>
                <w:b/>
                <w:bCs/>
                <w:sz w:val="24"/>
                <w:szCs w:val="24"/>
                <w:lang w:val="en"/>
              </w:rPr>
              <w:t>Misc.</w:t>
            </w:r>
            <w:r w:rsidRPr="008F6033">
              <w:rPr>
                <w:rFonts w:ascii="Times New Roman" w:eastAsia="Times New Roman" w:hAnsi="Times New Roman" w:cs="Times New Roman"/>
                <w:sz w:val="24"/>
                <w:szCs w:val="24"/>
              </w:rPr>
              <w:t> </w:t>
            </w:r>
          </w:p>
        </w:tc>
        <w:tc>
          <w:tcPr>
            <w:tcW w:w="7118" w:type="dxa"/>
            <w:tcBorders>
              <w:top w:val="single" w:sz="6" w:space="0" w:color="999999"/>
              <w:left w:val="single" w:sz="6" w:space="0" w:color="999999"/>
              <w:bottom w:val="single" w:sz="6" w:space="0" w:color="999999"/>
              <w:right w:val="single" w:sz="6" w:space="0" w:color="999999"/>
            </w:tcBorders>
            <w:shd w:val="clear" w:color="auto" w:fill="auto"/>
            <w:hideMark/>
          </w:tcPr>
          <w:p w14:paraId="02AAC9AC" w14:textId="77777777" w:rsidR="008F6033" w:rsidRDefault="00C60C5B" w:rsidP="008F6033">
            <w:pPr>
              <w:spacing w:after="0" w:line="240" w:lineRule="auto"/>
              <w:textAlignment w:val="baseline"/>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Office Supplies that might be needed such as:</w:t>
            </w:r>
          </w:p>
          <w:p w14:paraId="63085FDE" w14:textId="77777777" w:rsidR="00C60C5B" w:rsidRDefault="00C60C5B" w:rsidP="00C60C5B">
            <w:pPr>
              <w:pStyle w:val="ListParagraph"/>
              <w:numPr>
                <w:ilvl w:val="0"/>
                <w:numId w:val="9"/>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Paper</w:t>
            </w:r>
          </w:p>
          <w:p w14:paraId="2F63F724" w14:textId="77777777" w:rsidR="00C60C5B" w:rsidRDefault="003636A2" w:rsidP="00C60C5B">
            <w:pPr>
              <w:pStyle w:val="ListParagraph"/>
              <w:numPr>
                <w:ilvl w:val="0"/>
                <w:numId w:val="9"/>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Printers</w:t>
            </w:r>
          </w:p>
          <w:p w14:paraId="18DE28F7" w14:textId="77777777" w:rsidR="003636A2" w:rsidRDefault="003636A2" w:rsidP="00C60C5B">
            <w:pPr>
              <w:pStyle w:val="ListParagraph"/>
              <w:numPr>
                <w:ilvl w:val="0"/>
                <w:numId w:val="9"/>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Pencils</w:t>
            </w:r>
          </w:p>
          <w:p w14:paraId="7ECC9F09" w14:textId="0BDEBFAF" w:rsidR="003636A2" w:rsidRPr="00C60C5B" w:rsidRDefault="003636A2" w:rsidP="00C60C5B">
            <w:pPr>
              <w:pStyle w:val="ListParagraph"/>
              <w:numPr>
                <w:ilvl w:val="0"/>
                <w:numId w:val="9"/>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Etc.</w:t>
            </w:r>
          </w:p>
        </w:tc>
      </w:tr>
    </w:tbl>
    <w:p w14:paraId="513E03A3" w14:textId="5464FD15" w:rsidR="008F6033" w:rsidRDefault="008F6033" w:rsidP="008F6033">
      <w:pPr>
        <w:spacing w:after="0" w:line="240" w:lineRule="auto"/>
        <w:textAlignment w:val="baseline"/>
        <w:rPr>
          <w:rFonts w:ascii="Times New Roman" w:eastAsia="Times New Roman" w:hAnsi="Times New Roman" w:cs="Times New Roman"/>
          <w:color w:val="202124"/>
        </w:rPr>
      </w:pPr>
    </w:p>
    <w:p w14:paraId="203A2376" w14:textId="6A9F3752" w:rsidR="00C82899" w:rsidRPr="008F6033" w:rsidRDefault="00C82899" w:rsidP="008F6033">
      <w:pPr>
        <w:spacing w:after="0" w:line="240" w:lineRule="auto"/>
        <w:textAlignment w:val="baseline"/>
        <w:rPr>
          <w:rFonts w:ascii="Segoe UI" w:eastAsia="Times New Roman" w:hAnsi="Segoe UI" w:cs="Segoe UI"/>
          <w:sz w:val="24"/>
          <w:szCs w:val="24"/>
        </w:rPr>
      </w:pPr>
      <w:r>
        <w:rPr>
          <w:rFonts w:ascii="Times New Roman" w:eastAsia="Times New Roman" w:hAnsi="Times New Roman" w:cs="Times New Roman"/>
          <w:color w:val="202124"/>
          <w:sz w:val="24"/>
          <w:szCs w:val="24"/>
        </w:rPr>
        <w:t>Figure 1.</w:t>
      </w:r>
      <w:r w:rsidR="006E450B">
        <w:rPr>
          <w:rFonts w:ascii="Times New Roman" w:eastAsia="Times New Roman" w:hAnsi="Times New Roman" w:cs="Times New Roman"/>
          <w:color w:val="202124"/>
          <w:sz w:val="24"/>
          <w:szCs w:val="24"/>
        </w:rPr>
        <w:t>5</w:t>
      </w:r>
      <w:r>
        <w:rPr>
          <w:rFonts w:ascii="Times New Roman" w:eastAsia="Times New Roman" w:hAnsi="Times New Roman" w:cs="Times New Roman"/>
          <w:color w:val="202124"/>
          <w:sz w:val="24"/>
          <w:szCs w:val="24"/>
        </w:rPr>
        <w:t xml:space="preserve"> Netflix Resources Allocation</w:t>
      </w:r>
    </w:p>
    <w:p w14:paraId="4F93B8BD" w14:textId="59A86970" w:rsidR="00321B9B" w:rsidRDefault="00321B9B" w:rsidP="0041400D">
      <w:pPr>
        <w:rPr>
          <w:rFonts w:ascii="Times New Roman" w:hAnsi="Times New Roman" w:cs="Times New Roman"/>
        </w:rPr>
      </w:pPr>
    </w:p>
    <w:p w14:paraId="569254FE" w14:textId="59A86970" w:rsidR="00663814" w:rsidRPr="00F319E5" w:rsidRDefault="00663814" w:rsidP="0041400D">
      <w:pPr>
        <w:rPr>
          <w:rFonts w:ascii="Times New Roman" w:hAnsi="Times New Roman" w:cs="Times New Roman"/>
        </w:rPr>
      </w:pPr>
    </w:p>
    <w:p w14:paraId="53ADB512" w14:textId="33A433C7" w:rsidR="0041400D" w:rsidRPr="00C65AA6" w:rsidRDefault="00ED1C3E" w:rsidP="00C65AA6">
      <w:pPr>
        <w:pStyle w:val="Heading3"/>
        <w:rPr>
          <w:rFonts w:ascii="Times New Roman" w:hAnsi="Times New Roman" w:cs="Times New Roman"/>
          <w:b/>
          <w:color w:val="auto"/>
        </w:rPr>
      </w:pPr>
      <w:bookmarkStart w:id="29" w:name="_Toc103204484"/>
      <w:r w:rsidRPr="00B23A79">
        <w:rPr>
          <w:rFonts w:ascii="Times New Roman" w:hAnsi="Times New Roman" w:cs="Times New Roman"/>
          <w:b/>
          <w:color w:val="auto"/>
        </w:rPr>
        <w:lastRenderedPageBreak/>
        <w:t>Project Budget Summary</w:t>
      </w:r>
      <w:r w:rsidRPr="3FFE9F80">
        <w:rPr>
          <w:rFonts w:ascii="Times New Roman" w:hAnsi="Times New Roman" w:cs="Times New Roman"/>
          <w:b/>
          <w:bCs/>
          <w:color w:val="auto"/>
        </w:rPr>
        <w:t>:</w:t>
      </w:r>
      <w:bookmarkEnd w:id="29"/>
    </w:p>
    <w:p w14:paraId="3B2018D3" w14:textId="73E32E4B" w:rsidR="00ED1C3E" w:rsidRPr="007F1847" w:rsidRDefault="00ED1C3E" w:rsidP="00ED731B">
      <w:pPr>
        <w:pStyle w:val="Heading3"/>
        <w:rPr>
          <w:rFonts w:ascii="Times New Roman" w:hAnsi="Times New Roman" w:cs="Times New Roman"/>
          <w:b/>
          <w:bCs/>
          <w:color w:val="auto"/>
        </w:rPr>
      </w:pPr>
      <w:bookmarkStart w:id="30" w:name="_Toc103204485"/>
      <w:r w:rsidRPr="007F1847">
        <w:rPr>
          <w:rFonts w:ascii="Times New Roman" w:hAnsi="Times New Roman" w:cs="Times New Roman"/>
          <w:b/>
          <w:bCs/>
          <w:color w:val="auto"/>
        </w:rPr>
        <w:t>Total project budget</w:t>
      </w:r>
      <w:r w:rsidRPr="3AD6F4D5">
        <w:rPr>
          <w:rFonts w:ascii="Times New Roman" w:hAnsi="Times New Roman" w:cs="Times New Roman"/>
          <w:b/>
          <w:bCs/>
          <w:color w:val="auto"/>
        </w:rPr>
        <w:t>:</w:t>
      </w:r>
      <w:bookmarkEnd w:id="30"/>
    </w:p>
    <w:p w14:paraId="21425692" w14:textId="27A137E2" w:rsidR="00ED731B" w:rsidRDefault="007F1847" w:rsidP="00ED731B">
      <w:pPr>
        <w:rPr>
          <w:rFonts w:ascii="Times New Roman" w:hAnsi="Times New Roman" w:cs="Times New Roman"/>
          <w:sz w:val="24"/>
          <w:szCs w:val="24"/>
        </w:rPr>
      </w:pPr>
      <w:r w:rsidRPr="007F1847">
        <w:rPr>
          <w:rFonts w:ascii="Times New Roman" w:hAnsi="Times New Roman" w:cs="Times New Roman"/>
          <w:sz w:val="24"/>
          <w:szCs w:val="24"/>
        </w:rPr>
        <w:t xml:space="preserve">This project will have a budget of $3 million and an execution period of 8 months. Our budget will mostly consist of wages and resources used to establish Netflix's health tab. Our budget will be presented in the table below, with the amount for each Phase underlined. There will be six phases to complete, each with its own time frame and staffing requirements. We intend to recruit a total of </w:t>
      </w:r>
      <w:r w:rsidR="00874E8A">
        <w:rPr>
          <w:rFonts w:ascii="Times New Roman" w:hAnsi="Times New Roman" w:cs="Times New Roman"/>
          <w:sz w:val="24"/>
          <w:szCs w:val="24"/>
        </w:rPr>
        <w:t>21</w:t>
      </w:r>
      <w:r w:rsidRPr="007F1847">
        <w:rPr>
          <w:rFonts w:ascii="Times New Roman" w:hAnsi="Times New Roman" w:cs="Times New Roman"/>
          <w:sz w:val="24"/>
          <w:szCs w:val="24"/>
        </w:rPr>
        <w:t xml:space="preserve"> individuals; however, some stages may not need particular personnel, enabling </w:t>
      </w:r>
      <w:r w:rsidRPr="7A197E2D">
        <w:rPr>
          <w:rFonts w:ascii="Times New Roman" w:hAnsi="Times New Roman" w:cs="Times New Roman"/>
          <w:sz w:val="24"/>
          <w:szCs w:val="24"/>
        </w:rPr>
        <w:t xml:space="preserve">us </w:t>
      </w:r>
      <w:r w:rsidRPr="007F1847">
        <w:rPr>
          <w:rFonts w:ascii="Times New Roman" w:hAnsi="Times New Roman" w:cs="Times New Roman"/>
          <w:sz w:val="24"/>
          <w:szCs w:val="24"/>
        </w:rPr>
        <w:t>to save more money on staff costs and redirect those funds to research and innovation.</w:t>
      </w:r>
    </w:p>
    <w:p w14:paraId="50530231" w14:textId="1988820C" w:rsidR="006F0A57" w:rsidRPr="006F0A57" w:rsidRDefault="006F0A57" w:rsidP="006F0A57">
      <w:pPr>
        <w:pStyle w:val="Heading3"/>
        <w:rPr>
          <w:rFonts w:ascii="Times New Roman" w:hAnsi="Times New Roman" w:cs="Times New Roman"/>
          <w:b/>
          <w:bCs/>
          <w:color w:val="auto"/>
        </w:rPr>
      </w:pPr>
      <w:bookmarkStart w:id="31" w:name="_Toc103204486"/>
      <w:r w:rsidRPr="006F0A57">
        <w:rPr>
          <w:rFonts w:ascii="Times New Roman" w:hAnsi="Times New Roman" w:cs="Times New Roman"/>
          <w:b/>
          <w:bCs/>
          <w:color w:val="auto"/>
        </w:rPr>
        <w:t>Budget broken down by phase</w:t>
      </w:r>
      <w:r w:rsidRPr="3AD6F4D5">
        <w:rPr>
          <w:rFonts w:ascii="Times New Roman" w:hAnsi="Times New Roman" w:cs="Times New Roman"/>
          <w:b/>
          <w:bCs/>
          <w:color w:val="auto"/>
        </w:rPr>
        <w:t>:</w:t>
      </w:r>
      <w:bookmarkEnd w:id="31"/>
    </w:p>
    <w:p w14:paraId="0294D261" w14:textId="69A9F79A" w:rsidR="003A00B2" w:rsidRDefault="003A00B2" w:rsidP="00ED731B">
      <w:pPr>
        <w:rPr>
          <w:rFonts w:ascii="Times New Roman" w:hAnsi="Times New Roman" w:cs="Times New Roman"/>
          <w:sz w:val="24"/>
          <w:szCs w:val="24"/>
        </w:rPr>
      </w:pPr>
      <w:r>
        <w:rPr>
          <w:noProof/>
        </w:rPr>
        <w:drawing>
          <wp:inline distT="0" distB="0" distL="0" distR="0" wp14:anchorId="388CC4A9" wp14:editId="0B614896">
            <wp:extent cx="4572000" cy="2743200"/>
            <wp:effectExtent l="0" t="0" r="0" b="0"/>
            <wp:docPr id="1" name="Chart 1">
              <a:extLst xmlns:a="http://schemas.openxmlformats.org/drawingml/2006/main">
                <a:ext uri="{FF2B5EF4-FFF2-40B4-BE49-F238E27FC236}">
                  <a16:creationId xmlns:a16="http://schemas.microsoft.com/office/drawing/2014/main" id="{507E0B38-E653-40D6-AC6E-02E01DBD1B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8E83923" w14:textId="2AFA71C1" w:rsidR="006C7216" w:rsidRDefault="006C7216" w:rsidP="00ED731B">
      <w:pPr>
        <w:rPr>
          <w:rFonts w:ascii="Times New Roman" w:hAnsi="Times New Roman" w:cs="Times New Roman"/>
          <w:sz w:val="24"/>
          <w:szCs w:val="24"/>
        </w:rPr>
      </w:pPr>
      <w:r>
        <w:rPr>
          <w:rFonts w:ascii="Times New Roman" w:hAnsi="Times New Roman" w:cs="Times New Roman"/>
          <w:sz w:val="24"/>
          <w:szCs w:val="24"/>
        </w:rPr>
        <w:t>Figure 1.</w:t>
      </w:r>
      <w:r w:rsidR="006E450B">
        <w:rPr>
          <w:rFonts w:ascii="Times New Roman" w:hAnsi="Times New Roman" w:cs="Times New Roman"/>
          <w:sz w:val="24"/>
          <w:szCs w:val="24"/>
        </w:rPr>
        <w:t>6</w:t>
      </w:r>
      <w:r>
        <w:rPr>
          <w:rFonts w:ascii="Times New Roman" w:hAnsi="Times New Roman" w:cs="Times New Roman"/>
          <w:sz w:val="24"/>
          <w:szCs w:val="24"/>
        </w:rPr>
        <w:t xml:space="preserve"> </w:t>
      </w:r>
      <w:r w:rsidR="000064D2">
        <w:rPr>
          <w:rFonts w:ascii="Times New Roman" w:hAnsi="Times New Roman" w:cs="Times New Roman"/>
          <w:sz w:val="24"/>
          <w:szCs w:val="24"/>
        </w:rPr>
        <w:t>Budget Broken Down by Phase</w:t>
      </w:r>
    </w:p>
    <w:p w14:paraId="408FA6DD" w14:textId="049686B1" w:rsidR="00B779C4" w:rsidRDefault="00597448" w:rsidP="00B779C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Project Manager</w:t>
      </w:r>
      <w:r w:rsidR="002B062A">
        <w:rPr>
          <w:rFonts w:ascii="Times New Roman" w:hAnsi="Times New Roman" w:cs="Times New Roman"/>
          <w:sz w:val="24"/>
          <w:szCs w:val="24"/>
        </w:rPr>
        <w:t xml:space="preserve"> = $91,000</w:t>
      </w:r>
    </w:p>
    <w:p w14:paraId="2A0CBF4B" w14:textId="2FA82B4F" w:rsidR="002B062A" w:rsidRDefault="00E24CB6" w:rsidP="00B779C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Senior Software Engineer = </w:t>
      </w:r>
      <w:r w:rsidR="00F96A6F">
        <w:rPr>
          <w:rFonts w:ascii="Times New Roman" w:hAnsi="Times New Roman" w:cs="Times New Roman"/>
          <w:sz w:val="24"/>
          <w:szCs w:val="24"/>
        </w:rPr>
        <w:t>$110,000</w:t>
      </w:r>
    </w:p>
    <w:p w14:paraId="13E8C2F4" w14:textId="03C8E2BD" w:rsidR="00E24CB6" w:rsidRPr="008F6033" w:rsidRDefault="00E24CB6" w:rsidP="00E24CB6">
      <w:pPr>
        <w:pStyle w:val="ListParagraph"/>
        <w:numPr>
          <w:ilvl w:val="0"/>
          <w:numId w:val="9"/>
        </w:numPr>
        <w:rPr>
          <w:rFonts w:ascii="Times New Roman" w:hAnsi="Times New Roman" w:cs="Times New Roman"/>
          <w:sz w:val="24"/>
          <w:szCs w:val="24"/>
        </w:rPr>
      </w:pPr>
      <w:r w:rsidRPr="008F6033">
        <w:rPr>
          <w:rFonts w:ascii="Times New Roman" w:hAnsi="Times New Roman" w:cs="Times New Roman"/>
          <w:sz w:val="24"/>
          <w:szCs w:val="24"/>
        </w:rPr>
        <w:t>1 Software Engineer</w:t>
      </w:r>
      <w:r>
        <w:rPr>
          <w:rFonts w:ascii="Times New Roman" w:hAnsi="Times New Roman" w:cs="Times New Roman"/>
          <w:sz w:val="24"/>
          <w:szCs w:val="24"/>
        </w:rPr>
        <w:t xml:space="preserve"> = </w:t>
      </w:r>
      <w:r w:rsidR="00F96A6F">
        <w:rPr>
          <w:rFonts w:ascii="Times New Roman" w:hAnsi="Times New Roman" w:cs="Times New Roman"/>
          <w:sz w:val="24"/>
          <w:szCs w:val="24"/>
        </w:rPr>
        <w:t>$</w:t>
      </w:r>
      <w:r w:rsidR="00811556">
        <w:rPr>
          <w:rFonts w:ascii="Times New Roman" w:hAnsi="Times New Roman" w:cs="Times New Roman"/>
          <w:sz w:val="24"/>
          <w:szCs w:val="24"/>
        </w:rPr>
        <w:t>78,000</w:t>
      </w:r>
    </w:p>
    <w:p w14:paraId="638BBC64" w14:textId="11EE05C6" w:rsidR="00E24CB6" w:rsidRPr="008F6033" w:rsidRDefault="00E24CB6" w:rsidP="00E24CB6">
      <w:pPr>
        <w:pStyle w:val="ListParagraph"/>
        <w:numPr>
          <w:ilvl w:val="0"/>
          <w:numId w:val="9"/>
        </w:numPr>
        <w:rPr>
          <w:rFonts w:ascii="Times New Roman" w:hAnsi="Times New Roman" w:cs="Times New Roman"/>
          <w:sz w:val="24"/>
          <w:szCs w:val="24"/>
        </w:rPr>
      </w:pPr>
      <w:r w:rsidRPr="008F6033">
        <w:rPr>
          <w:rFonts w:ascii="Times New Roman" w:hAnsi="Times New Roman" w:cs="Times New Roman"/>
          <w:sz w:val="24"/>
          <w:szCs w:val="24"/>
        </w:rPr>
        <w:t>1 Network Engineer</w:t>
      </w:r>
      <w:r>
        <w:rPr>
          <w:rFonts w:ascii="Times New Roman" w:hAnsi="Times New Roman" w:cs="Times New Roman"/>
          <w:sz w:val="24"/>
          <w:szCs w:val="24"/>
        </w:rPr>
        <w:t xml:space="preserve"> = </w:t>
      </w:r>
      <w:r w:rsidR="000E6F5E">
        <w:rPr>
          <w:rFonts w:ascii="Times New Roman" w:hAnsi="Times New Roman" w:cs="Times New Roman"/>
          <w:sz w:val="24"/>
          <w:szCs w:val="24"/>
        </w:rPr>
        <w:t>$68,000</w:t>
      </w:r>
    </w:p>
    <w:p w14:paraId="02C7398D" w14:textId="02906972" w:rsidR="00E24CB6" w:rsidRPr="008F6033" w:rsidRDefault="00E24CB6" w:rsidP="00E24CB6">
      <w:pPr>
        <w:pStyle w:val="ListParagraph"/>
        <w:numPr>
          <w:ilvl w:val="0"/>
          <w:numId w:val="9"/>
        </w:numPr>
        <w:rPr>
          <w:rFonts w:ascii="Times New Roman" w:hAnsi="Times New Roman" w:cs="Times New Roman"/>
          <w:sz w:val="24"/>
          <w:szCs w:val="24"/>
        </w:rPr>
      </w:pPr>
      <w:r w:rsidRPr="008F6033">
        <w:rPr>
          <w:rFonts w:ascii="Times New Roman" w:hAnsi="Times New Roman" w:cs="Times New Roman"/>
          <w:sz w:val="24"/>
          <w:szCs w:val="24"/>
        </w:rPr>
        <w:t>1 Systems Analyst</w:t>
      </w:r>
      <w:r>
        <w:rPr>
          <w:rFonts w:ascii="Times New Roman" w:hAnsi="Times New Roman" w:cs="Times New Roman"/>
          <w:sz w:val="24"/>
          <w:szCs w:val="24"/>
        </w:rPr>
        <w:t xml:space="preserve"> = </w:t>
      </w:r>
      <w:r w:rsidR="006C0586">
        <w:rPr>
          <w:rFonts w:ascii="Times New Roman" w:hAnsi="Times New Roman" w:cs="Times New Roman"/>
          <w:sz w:val="24"/>
          <w:szCs w:val="24"/>
        </w:rPr>
        <w:t>$47,000</w:t>
      </w:r>
    </w:p>
    <w:p w14:paraId="32C5A0BB" w14:textId="78439F32" w:rsidR="008F0172" w:rsidRPr="008F0172" w:rsidRDefault="00E24CB6" w:rsidP="008F0172">
      <w:pPr>
        <w:pStyle w:val="ListParagraph"/>
        <w:numPr>
          <w:ilvl w:val="0"/>
          <w:numId w:val="9"/>
        </w:numPr>
        <w:rPr>
          <w:rFonts w:ascii="Times New Roman" w:hAnsi="Times New Roman" w:cs="Times New Roman"/>
          <w:sz w:val="24"/>
          <w:szCs w:val="24"/>
        </w:rPr>
      </w:pPr>
      <w:r w:rsidRPr="008F6033">
        <w:rPr>
          <w:rFonts w:ascii="Times New Roman" w:hAnsi="Times New Roman" w:cs="Times New Roman"/>
          <w:sz w:val="24"/>
          <w:szCs w:val="24"/>
        </w:rPr>
        <w:t>1 Network Specialist</w:t>
      </w:r>
      <w:r>
        <w:rPr>
          <w:rFonts w:ascii="Times New Roman" w:hAnsi="Times New Roman" w:cs="Times New Roman"/>
          <w:sz w:val="24"/>
          <w:szCs w:val="24"/>
        </w:rPr>
        <w:t xml:space="preserve"> = </w:t>
      </w:r>
      <w:r w:rsidR="008F0172">
        <w:rPr>
          <w:rFonts w:ascii="Times New Roman" w:hAnsi="Times New Roman" w:cs="Times New Roman"/>
          <w:sz w:val="24"/>
          <w:szCs w:val="24"/>
        </w:rPr>
        <w:t>$74,000</w:t>
      </w:r>
    </w:p>
    <w:p w14:paraId="434E2D86" w14:textId="1901B77C" w:rsidR="00E24CB6" w:rsidRPr="008F6033" w:rsidRDefault="00E24CB6" w:rsidP="00E24CB6">
      <w:pPr>
        <w:pStyle w:val="ListParagraph"/>
        <w:numPr>
          <w:ilvl w:val="0"/>
          <w:numId w:val="9"/>
        </w:numPr>
        <w:rPr>
          <w:rFonts w:ascii="Times New Roman" w:hAnsi="Times New Roman" w:cs="Times New Roman"/>
          <w:sz w:val="24"/>
          <w:szCs w:val="24"/>
        </w:rPr>
      </w:pPr>
      <w:r w:rsidRPr="008F6033">
        <w:rPr>
          <w:rFonts w:ascii="Times New Roman" w:hAnsi="Times New Roman" w:cs="Times New Roman"/>
          <w:sz w:val="24"/>
          <w:szCs w:val="24"/>
        </w:rPr>
        <w:t>2 Software Developers</w:t>
      </w:r>
      <w:r>
        <w:rPr>
          <w:rFonts w:ascii="Times New Roman" w:hAnsi="Times New Roman" w:cs="Times New Roman"/>
          <w:sz w:val="24"/>
          <w:szCs w:val="24"/>
        </w:rPr>
        <w:t xml:space="preserve"> = </w:t>
      </w:r>
      <w:r w:rsidR="008B3CBF">
        <w:rPr>
          <w:rFonts w:ascii="Times New Roman" w:hAnsi="Times New Roman" w:cs="Times New Roman"/>
          <w:sz w:val="24"/>
          <w:szCs w:val="24"/>
        </w:rPr>
        <w:t>$150,000</w:t>
      </w:r>
    </w:p>
    <w:p w14:paraId="293554B5" w14:textId="1F8E87D2" w:rsidR="00E24CB6" w:rsidRPr="008F6033" w:rsidRDefault="00E24CB6" w:rsidP="00E24CB6">
      <w:pPr>
        <w:pStyle w:val="ListParagraph"/>
        <w:numPr>
          <w:ilvl w:val="0"/>
          <w:numId w:val="9"/>
        </w:numPr>
        <w:rPr>
          <w:rFonts w:ascii="Times New Roman" w:hAnsi="Times New Roman" w:cs="Times New Roman"/>
          <w:sz w:val="24"/>
          <w:szCs w:val="24"/>
        </w:rPr>
      </w:pPr>
      <w:r w:rsidRPr="008F6033">
        <w:rPr>
          <w:rFonts w:ascii="Times New Roman" w:hAnsi="Times New Roman" w:cs="Times New Roman"/>
          <w:sz w:val="24"/>
          <w:szCs w:val="24"/>
        </w:rPr>
        <w:t>1 Software Engineer</w:t>
      </w:r>
      <w:r>
        <w:rPr>
          <w:rFonts w:ascii="Times New Roman" w:hAnsi="Times New Roman" w:cs="Times New Roman"/>
          <w:sz w:val="24"/>
          <w:szCs w:val="24"/>
        </w:rPr>
        <w:t xml:space="preserve"> = </w:t>
      </w:r>
      <w:r w:rsidR="00595892">
        <w:rPr>
          <w:rFonts w:ascii="Times New Roman" w:hAnsi="Times New Roman" w:cs="Times New Roman"/>
          <w:sz w:val="24"/>
          <w:szCs w:val="24"/>
        </w:rPr>
        <w:t>$54,000</w:t>
      </w:r>
    </w:p>
    <w:p w14:paraId="48663414" w14:textId="6F902304" w:rsidR="00E24CB6" w:rsidRDefault="00E24CB6" w:rsidP="00E24CB6">
      <w:pPr>
        <w:pStyle w:val="ListParagraph"/>
        <w:numPr>
          <w:ilvl w:val="0"/>
          <w:numId w:val="9"/>
        </w:numPr>
        <w:rPr>
          <w:rFonts w:ascii="Times New Roman" w:hAnsi="Times New Roman" w:cs="Times New Roman"/>
          <w:sz w:val="24"/>
          <w:szCs w:val="24"/>
        </w:rPr>
      </w:pPr>
      <w:r w:rsidRPr="008F6033">
        <w:rPr>
          <w:rFonts w:ascii="Times New Roman" w:hAnsi="Times New Roman" w:cs="Times New Roman"/>
          <w:sz w:val="24"/>
          <w:szCs w:val="24"/>
        </w:rPr>
        <w:t>12 Team members</w:t>
      </w:r>
      <w:r>
        <w:rPr>
          <w:rFonts w:ascii="Times New Roman" w:hAnsi="Times New Roman" w:cs="Times New Roman"/>
          <w:sz w:val="24"/>
          <w:szCs w:val="24"/>
        </w:rPr>
        <w:t xml:space="preserve"> = </w:t>
      </w:r>
      <w:r w:rsidR="008D5F20">
        <w:rPr>
          <w:rFonts w:ascii="Times New Roman" w:hAnsi="Times New Roman" w:cs="Times New Roman"/>
          <w:sz w:val="24"/>
          <w:szCs w:val="24"/>
        </w:rPr>
        <w:t>$97,200</w:t>
      </w:r>
    </w:p>
    <w:p w14:paraId="568B371E" w14:textId="47B4FD90" w:rsidR="00B477A0" w:rsidRDefault="00B477A0" w:rsidP="00E24CB6">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MySQL, Java = $80,000</w:t>
      </w:r>
    </w:p>
    <w:p w14:paraId="44BA8316" w14:textId="3B5D5438" w:rsidR="00B477A0" w:rsidRDefault="00463C05" w:rsidP="00E24CB6">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Office Supplies = </w:t>
      </w:r>
      <w:r w:rsidR="004D42B3">
        <w:rPr>
          <w:rFonts w:ascii="Times New Roman" w:hAnsi="Times New Roman" w:cs="Times New Roman"/>
          <w:sz w:val="24"/>
          <w:szCs w:val="24"/>
        </w:rPr>
        <w:t>$10,000</w:t>
      </w:r>
    </w:p>
    <w:p w14:paraId="59A201DC" w14:textId="1CFB8AD9" w:rsidR="00977BC9" w:rsidRDefault="00637FA5" w:rsidP="00977BC9">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Rental facility </w:t>
      </w:r>
      <w:r w:rsidR="00977BC9">
        <w:rPr>
          <w:rFonts w:ascii="Times New Roman" w:hAnsi="Times New Roman" w:cs="Times New Roman"/>
          <w:sz w:val="24"/>
          <w:szCs w:val="24"/>
        </w:rPr>
        <w:t xml:space="preserve">per year </w:t>
      </w:r>
      <w:r>
        <w:rPr>
          <w:rFonts w:ascii="Times New Roman" w:hAnsi="Times New Roman" w:cs="Times New Roman"/>
          <w:sz w:val="24"/>
          <w:szCs w:val="24"/>
        </w:rPr>
        <w:t xml:space="preserve">= </w:t>
      </w:r>
      <w:r w:rsidR="00977BC9">
        <w:rPr>
          <w:rFonts w:ascii="Times New Roman" w:hAnsi="Times New Roman" w:cs="Times New Roman"/>
          <w:sz w:val="24"/>
          <w:szCs w:val="24"/>
        </w:rPr>
        <w:t>160,000</w:t>
      </w:r>
    </w:p>
    <w:p w14:paraId="1CFAFD17" w14:textId="513C1419" w:rsidR="00977BC9" w:rsidRDefault="000A6E72" w:rsidP="00977BC9">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Total = </w:t>
      </w:r>
      <w:r w:rsidR="00943090">
        <w:rPr>
          <w:rFonts w:ascii="Times New Roman" w:hAnsi="Times New Roman" w:cs="Times New Roman"/>
          <w:sz w:val="24"/>
          <w:szCs w:val="24"/>
        </w:rPr>
        <w:t>$1,019,200</w:t>
      </w:r>
    </w:p>
    <w:p w14:paraId="77AB44E7" w14:textId="6B685C14" w:rsidR="00943090" w:rsidRDefault="00943090" w:rsidP="00977BC9">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Monthly = </w:t>
      </w:r>
      <w:r w:rsidR="006C4094">
        <w:rPr>
          <w:rFonts w:ascii="Times New Roman" w:hAnsi="Times New Roman" w:cs="Times New Roman"/>
          <w:sz w:val="24"/>
          <w:szCs w:val="24"/>
        </w:rPr>
        <w:t>127,400</w:t>
      </w:r>
    </w:p>
    <w:p w14:paraId="46E3AAD7" w14:textId="42B4B548" w:rsidR="00B23A79" w:rsidRPr="006F0A57" w:rsidRDefault="006C4094" w:rsidP="00ED1C3E">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Total project length = </w:t>
      </w:r>
      <w:r w:rsidR="000D50DA">
        <w:rPr>
          <w:rFonts w:ascii="Times New Roman" w:hAnsi="Times New Roman" w:cs="Times New Roman"/>
          <w:sz w:val="24"/>
          <w:szCs w:val="24"/>
        </w:rPr>
        <w:t>270 days</w:t>
      </w:r>
    </w:p>
    <w:p w14:paraId="1B78F289" w14:textId="55C65B11" w:rsidR="00ED1C3E" w:rsidRPr="00B23A79" w:rsidRDefault="00ED1C3E" w:rsidP="002E1DA1">
      <w:pPr>
        <w:pStyle w:val="Heading3"/>
        <w:rPr>
          <w:rFonts w:ascii="Times New Roman" w:hAnsi="Times New Roman" w:cs="Times New Roman"/>
          <w:b/>
          <w:color w:val="auto"/>
        </w:rPr>
      </w:pPr>
      <w:bookmarkStart w:id="32" w:name="_Toc103204487"/>
      <w:r w:rsidRPr="00B23A79">
        <w:rPr>
          <w:rFonts w:ascii="Times New Roman" w:hAnsi="Times New Roman" w:cs="Times New Roman"/>
          <w:b/>
          <w:color w:val="auto"/>
        </w:rPr>
        <w:lastRenderedPageBreak/>
        <w:t>Quality Issues</w:t>
      </w:r>
      <w:bookmarkEnd w:id="32"/>
    </w:p>
    <w:p w14:paraId="328A403D" w14:textId="73CA89D0" w:rsidR="284BBC6C" w:rsidRPr="006F0A57" w:rsidRDefault="284BBC6C" w:rsidP="00EC3E46">
      <w:pPr>
        <w:pStyle w:val="ListParagraph"/>
        <w:numPr>
          <w:ilvl w:val="0"/>
          <w:numId w:val="10"/>
        </w:numPr>
        <w:rPr>
          <w:rFonts w:ascii="Times New Roman" w:hAnsi="Times New Roman" w:cs="Times New Roman"/>
          <w:sz w:val="24"/>
          <w:szCs w:val="24"/>
        </w:rPr>
      </w:pPr>
      <w:r w:rsidRPr="006F0A57">
        <w:rPr>
          <w:rFonts w:ascii="Times New Roman" w:hAnsi="Times New Roman" w:cs="Times New Roman"/>
          <w:sz w:val="24"/>
          <w:szCs w:val="24"/>
        </w:rPr>
        <w:t xml:space="preserve">Specify quality requirements. </w:t>
      </w:r>
    </w:p>
    <w:p w14:paraId="58382B23" w14:textId="645253EC" w:rsidR="284BBC6C" w:rsidRPr="006F0A57" w:rsidRDefault="284BBC6C" w:rsidP="00EC3E46">
      <w:pPr>
        <w:pStyle w:val="ListParagraph"/>
        <w:numPr>
          <w:ilvl w:val="0"/>
          <w:numId w:val="10"/>
        </w:numPr>
        <w:rPr>
          <w:rFonts w:ascii="Times New Roman" w:hAnsi="Times New Roman" w:cs="Times New Roman"/>
          <w:sz w:val="24"/>
          <w:szCs w:val="24"/>
        </w:rPr>
      </w:pPr>
      <w:r w:rsidRPr="006F0A57">
        <w:rPr>
          <w:rFonts w:ascii="Times New Roman" w:hAnsi="Times New Roman" w:cs="Times New Roman"/>
          <w:sz w:val="24"/>
          <w:szCs w:val="24"/>
        </w:rPr>
        <w:t>IT artifact must be consistent.</w:t>
      </w:r>
    </w:p>
    <w:p w14:paraId="774833D6" w14:textId="42512424" w:rsidR="284BBC6C" w:rsidRPr="006F0A57" w:rsidRDefault="3E0992FB" w:rsidP="00EC3E46">
      <w:pPr>
        <w:pStyle w:val="ListParagraph"/>
        <w:numPr>
          <w:ilvl w:val="0"/>
          <w:numId w:val="10"/>
        </w:numPr>
        <w:rPr>
          <w:rFonts w:ascii="Times New Roman" w:hAnsi="Times New Roman" w:cs="Times New Roman"/>
          <w:sz w:val="24"/>
          <w:szCs w:val="24"/>
        </w:rPr>
      </w:pPr>
      <w:r w:rsidRPr="006F0A57">
        <w:rPr>
          <w:rFonts w:ascii="Times New Roman" w:hAnsi="Times New Roman" w:cs="Times New Roman"/>
          <w:sz w:val="24"/>
          <w:szCs w:val="24"/>
        </w:rPr>
        <w:t xml:space="preserve"> Appli</w:t>
      </w:r>
      <w:r w:rsidR="13D646FF" w:rsidRPr="006F0A57">
        <w:rPr>
          <w:rFonts w:ascii="Times New Roman" w:hAnsi="Times New Roman" w:cs="Times New Roman"/>
          <w:sz w:val="24"/>
          <w:szCs w:val="24"/>
        </w:rPr>
        <w:t xml:space="preserve">cation errors like </w:t>
      </w:r>
      <w:r w:rsidR="70B1C5F1" w:rsidRPr="006F0A57">
        <w:rPr>
          <w:rFonts w:ascii="Times New Roman" w:hAnsi="Times New Roman" w:cs="Times New Roman"/>
          <w:sz w:val="24"/>
          <w:szCs w:val="24"/>
        </w:rPr>
        <w:t xml:space="preserve">glitches and bugs. </w:t>
      </w:r>
    </w:p>
    <w:p w14:paraId="6A57FFEF" w14:textId="11C30078" w:rsidR="284BBC6C" w:rsidRPr="006F0A57" w:rsidRDefault="284BBC6C" w:rsidP="00EC3E46">
      <w:pPr>
        <w:pStyle w:val="ListParagraph"/>
        <w:numPr>
          <w:ilvl w:val="0"/>
          <w:numId w:val="10"/>
        </w:numPr>
        <w:rPr>
          <w:rFonts w:ascii="Times New Roman" w:hAnsi="Times New Roman" w:cs="Times New Roman"/>
          <w:sz w:val="24"/>
          <w:szCs w:val="24"/>
        </w:rPr>
      </w:pPr>
      <w:r w:rsidRPr="006F0A57">
        <w:rPr>
          <w:rFonts w:ascii="Times New Roman" w:hAnsi="Times New Roman" w:cs="Times New Roman"/>
          <w:sz w:val="24"/>
          <w:szCs w:val="24"/>
        </w:rPr>
        <w:t xml:space="preserve"> IT </w:t>
      </w:r>
      <w:r w:rsidR="7A6CB102" w:rsidRPr="006F0A57">
        <w:rPr>
          <w:rFonts w:ascii="Times New Roman" w:hAnsi="Times New Roman" w:cs="Times New Roman"/>
          <w:sz w:val="24"/>
          <w:szCs w:val="24"/>
        </w:rPr>
        <w:t>artifacts</w:t>
      </w:r>
      <w:r w:rsidRPr="006F0A57">
        <w:rPr>
          <w:rFonts w:ascii="Times New Roman" w:hAnsi="Times New Roman" w:cs="Times New Roman"/>
          <w:sz w:val="24"/>
          <w:szCs w:val="24"/>
        </w:rPr>
        <w:t xml:space="preserve"> must be performed and maintained regularly.</w:t>
      </w:r>
    </w:p>
    <w:p w14:paraId="4F429039" w14:textId="73D1DFBE" w:rsidR="005E5F6A" w:rsidRPr="005E5F6A" w:rsidRDefault="00425314" w:rsidP="005E5F6A">
      <w:pPr>
        <w:pStyle w:val="Heading3"/>
        <w:rPr>
          <w:rFonts w:ascii="Times New Roman" w:hAnsi="Times New Roman" w:cs="Times New Roman"/>
          <w:b/>
          <w:bCs/>
          <w:color w:val="auto"/>
        </w:rPr>
      </w:pPr>
      <w:bookmarkStart w:id="33" w:name="_Toc103204488"/>
      <w:r w:rsidRPr="005E5F6A">
        <w:rPr>
          <w:rFonts w:ascii="Times New Roman" w:hAnsi="Times New Roman" w:cs="Times New Roman"/>
          <w:b/>
          <w:bCs/>
          <w:color w:val="auto"/>
        </w:rPr>
        <w:t>Quality Management Plan</w:t>
      </w:r>
      <w:bookmarkEnd w:id="33"/>
    </w:p>
    <w:p w14:paraId="12F52763" w14:textId="54483684" w:rsidR="24092993" w:rsidRDefault="67A3E151" w:rsidP="5FA12199">
      <w:pPr>
        <w:rPr>
          <w:rFonts w:ascii="Times New Roman" w:eastAsia="Times New Roman" w:hAnsi="Times New Roman" w:cs="Times New Roman"/>
          <w:b/>
          <w:sz w:val="28"/>
          <w:szCs w:val="28"/>
        </w:rPr>
      </w:pPr>
      <w:r w:rsidRPr="7F952521">
        <w:rPr>
          <w:rFonts w:ascii="Times New Roman" w:eastAsia="Times New Roman" w:hAnsi="Times New Roman" w:cs="Times New Roman"/>
          <w:b/>
          <w:sz w:val="28"/>
          <w:szCs w:val="28"/>
        </w:rPr>
        <w:t>Project Name:</w:t>
      </w:r>
      <w:r w:rsidR="1FD017D7" w:rsidRPr="7F952521">
        <w:rPr>
          <w:rFonts w:ascii="Times New Roman" w:eastAsia="Times New Roman" w:hAnsi="Times New Roman" w:cs="Times New Roman"/>
          <w:b/>
          <w:sz w:val="28"/>
          <w:szCs w:val="28"/>
        </w:rPr>
        <w:t xml:space="preserve"> </w:t>
      </w:r>
    </w:p>
    <w:p w14:paraId="68D6CBD7" w14:textId="04977D1D" w:rsidR="24092993" w:rsidRDefault="1FD017D7" w:rsidP="24092993">
      <w:pPr>
        <w:rPr>
          <w:rFonts w:ascii="Times New Roman" w:eastAsia="Times New Roman" w:hAnsi="Times New Roman" w:cs="Times New Roman"/>
          <w:sz w:val="24"/>
          <w:szCs w:val="24"/>
        </w:rPr>
      </w:pPr>
      <w:r w:rsidRPr="32D58B75">
        <w:rPr>
          <w:rFonts w:ascii="Times New Roman" w:eastAsia="Times New Roman" w:hAnsi="Times New Roman" w:cs="Times New Roman"/>
          <w:sz w:val="24"/>
          <w:szCs w:val="24"/>
        </w:rPr>
        <w:t>Netflix Health</w:t>
      </w:r>
    </w:p>
    <w:p w14:paraId="57DB132A" w14:textId="2377229C" w:rsidR="6F4D0BA7" w:rsidRDefault="24997065" w:rsidP="6F4D0BA7">
      <w:pPr>
        <w:rPr>
          <w:rFonts w:ascii="Times New Roman" w:eastAsia="Times New Roman" w:hAnsi="Times New Roman" w:cs="Times New Roman"/>
          <w:b/>
          <w:sz w:val="28"/>
          <w:szCs w:val="28"/>
        </w:rPr>
      </w:pPr>
      <w:r w:rsidRPr="7F952521">
        <w:rPr>
          <w:rFonts w:ascii="Times New Roman" w:eastAsia="Times New Roman" w:hAnsi="Times New Roman" w:cs="Times New Roman"/>
          <w:b/>
          <w:sz w:val="28"/>
          <w:szCs w:val="28"/>
        </w:rPr>
        <w:t>Quality Standards</w:t>
      </w:r>
      <w:r w:rsidR="7D15D085" w:rsidRPr="7F952521">
        <w:rPr>
          <w:rFonts w:ascii="Times New Roman" w:eastAsia="Times New Roman" w:hAnsi="Times New Roman" w:cs="Times New Roman"/>
          <w:b/>
          <w:sz w:val="28"/>
          <w:szCs w:val="28"/>
        </w:rPr>
        <w:t>:</w:t>
      </w:r>
      <w:r w:rsidR="53E5EEBC" w:rsidRPr="7F952521">
        <w:rPr>
          <w:rFonts w:ascii="Times New Roman" w:eastAsia="Times New Roman" w:hAnsi="Times New Roman" w:cs="Times New Roman"/>
          <w:b/>
          <w:sz w:val="28"/>
          <w:szCs w:val="28"/>
        </w:rPr>
        <w:t xml:space="preserve"> </w:t>
      </w:r>
    </w:p>
    <w:p w14:paraId="7B57410B" w14:textId="6A875A43" w:rsidR="53E5EEBC" w:rsidRDefault="709244A0" w:rsidP="00EC3E46">
      <w:pPr>
        <w:pStyle w:val="ListParagraph"/>
        <w:numPr>
          <w:ilvl w:val="0"/>
          <w:numId w:val="13"/>
        </w:numPr>
        <w:rPr>
          <w:rFonts w:ascii="Times New Roman" w:eastAsia="Times New Roman" w:hAnsi="Times New Roman" w:cs="Times New Roman"/>
          <w:sz w:val="24"/>
          <w:szCs w:val="24"/>
        </w:rPr>
      </w:pPr>
      <w:r w:rsidRPr="32D58B75">
        <w:rPr>
          <w:rFonts w:ascii="Times New Roman" w:eastAsia="Times New Roman" w:hAnsi="Times New Roman" w:cs="Times New Roman"/>
          <w:sz w:val="24"/>
          <w:szCs w:val="24"/>
        </w:rPr>
        <w:t>Focuses on the IT artifact and how the project's quality will be controlled throughout the project's lifespan.</w:t>
      </w:r>
      <w:r w:rsidR="63187D44" w:rsidRPr="32D58B75">
        <w:rPr>
          <w:rFonts w:ascii="Times New Roman" w:eastAsia="Times New Roman" w:hAnsi="Times New Roman" w:cs="Times New Roman"/>
          <w:sz w:val="24"/>
          <w:szCs w:val="24"/>
        </w:rPr>
        <w:t xml:space="preserve"> </w:t>
      </w:r>
    </w:p>
    <w:p w14:paraId="4732257C" w14:textId="65C44782" w:rsidR="451761CB" w:rsidRDefault="287164DB" w:rsidP="00EC3E46">
      <w:pPr>
        <w:pStyle w:val="ListParagraph"/>
        <w:numPr>
          <w:ilvl w:val="0"/>
          <w:numId w:val="13"/>
        </w:numPr>
        <w:rPr>
          <w:rFonts w:ascii="Times New Roman" w:eastAsia="Times New Roman" w:hAnsi="Times New Roman" w:cs="Times New Roman"/>
          <w:sz w:val="24"/>
          <w:szCs w:val="24"/>
        </w:rPr>
      </w:pPr>
      <w:r w:rsidRPr="287164DB">
        <w:rPr>
          <w:rFonts w:ascii="Times New Roman" w:eastAsia="Times New Roman" w:hAnsi="Times New Roman" w:cs="Times New Roman"/>
          <w:sz w:val="24"/>
          <w:szCs w:val="24"/>
        </w:rPr>
        <w:t>Prevention will assist in detecting problems before they occur to avoid mistakes and assist the team in resolving them.</w:t>
      </w:r>
    </w:p>
    <w:p w14:paraId="3EDEDC73" w14:textId="0320D264" w:rsidR="141AD947" w:rsidRDefault="714962D1" w:rsidP="3DC078BF">
      <w:pPr>
        <w:pStyle w:val="ListParagraph"/>
        <w:numPr>
          <w:ilvl w:val="0"/>
          <w:numId w:val="13"/>
        </w:numPr>
        <w:rPr>
          <w:rFonts w:ascii="Times New Roman" w:eastAsia="Times New Roman" w:hAnsi="Times New Roman" w:cs="Times New Roman"/>
          <w:sz w:val="24"/>
          <w:szCs w:val="24"/>
        </w:rPr>
      </w:pPr>
      <w:r w:rsidRPr="714962D1">
        <w:rPr>
          <w:rFonts w:ascii="Times New Roman" w:eastAsia="Times New Roman" w:hAnsi="Times New Roman" w:cs="Times New Roman"/>
          <w:sz w:val="24"/>
          <w:szCs w:val="24"/>
        </w:rPr>
        <w:t>The system must perform well for customers to be satisfied.</w:t>
      </w:r>
    </w:p>
    <w:p w14:paraId="2989EB10" w14:textId="5D987166" w:rsidR="7D15D085" w:rsidRDefault="7D15D085" w:rsidP="7D15D085">
      <w:pPr>
        <w:rPr>
          <w:rFonts w:ascii="Times New Roman" w:eastAsia="Times New Roman" w:hAnsi="Times New Roman" w:cs="Times New Roman"/>
          <w:b/>
          <w:sz w:val="28"/>
          <w:szCs w:val="28"/>
        </w:rPr>
      </w:pPr>
      <w:r w:rsidRPr="7F952521">
        <w:rPr>
          <w:rFonts w:ascii="Times New Roman" w:eastAsia="Times New Roman" w:hAnsi="Times New Roman" w:cs="Times New Roman"/>
          <w:b/>
          <w:sz w:val="28"/>
          <w:szCs w:val="28"/>
        </w:rPr>
        <w:t>Metrics:</w:t>
      </w:r>
    </w:p>
    <w:p w14:paraId="41B5AD2C" w14:textId="4EE55772" w:rsidR="7B877C55" w:rsidRDefault="261689BE" w:rsidP="00EC3E46">
      <w:pPr>
        <w:pStyle w:val="ListParagraph"/>
        <w:numPr>
          <w:ilvl w:val="0"/>
          <w:numId w:val="12"/>
        </w:numPr>
        <w:rPr>
          <w:rFonts w:ascii="Times New Roman" w:eastAsia="Times New Roman" w:hAnsi="Times New Roman" w:cs="Times New Roman"/>
          <w:sz w:val="24"/>
          <w:szCs w:val="24"/>
        </w:rPr>
      </w:pPr>
      <w:r w:rsidRPr="261689BE">
        <w:rPr>
          <w:rFonts w:ascii="Times New Roman" w:eastAsia="Times New Roman" w:hAnsi="Times New Roman" w:cs="Times New Roman"/>
          <w:sz w:val="24"/>
          <w:szCs w:val="24"/>
        </w:rPr>
        <w:t>Surveys from consumers will not only allow real-time feedback but give us a chance to correct any issues that may arise. The surveys will also allow for constant improvement of the product and different iterations to continue to build/improve.</w:t>
      </w:r>
    </w:p>
    <w:p w14:paraId="7CF4C520" w14:textId="6916D1DD" w:rsidR="7D15D085" w:rsidRDefault="60BBBAF0" w:rsidP="7D15D085">
      <w:pPr>
        <w:rPr>
          <w:rFonts w:ascii="Times New Roman" w:eastAsia="Times New Roman" w:hAnsi="Times New Roman" w:cs="Times New Roman"/>
          <w:b/>
          <w:sz w:val="28"/>
          <w:szCs w:val="28"/>
        </w:rPr>
      </w:pPr>
      <w:r w:rsidRPr="7F952521">
        <w:rPr>
          <w:rFonts w:ascii="Times New Roman" w:eastAsia="Times New Roman" w:hAnsi="Times New Roman" w:cs="Times New Roman"/>
          <w:b/>
          <w:sz w:val="28"/>
          <w:szCs w:val="28"/>
        </w:rPr>
        <w:t xml:space="preserve">Problem Reporting and Corrective Action Process: </w:t>
      </w:r>
    </w:p>
    <w:p w14:paraId="05FA18B5" w14:textId="54DAC0B2" w:rsidR="77B11C71" w:rsidRDefault="77B11C71" w:rsidP="00EC3E46">
      <w:pPr>
        <w:pStyle w:val="ListParagraph"/>
        <w:numPr>
          <w:ilvl w:val="0"/>
          <w:numId w:val="11"/>
        </w:numPr>
        <w:rPr>
          <w:rFonts w:ascii="Times New Roman" w:eastAsia="Times New Roman" w:hAnsi="Times New Roman" w:cs="Times New Roman"/>
          <w:sz w:val="24"/>
          <w:szCs w:val="24"/>
        </w:rPr>
      </w:pPr>
      <w:r w:rsidRPr="2B1F4A90">
        <w:rPr>
          <w:rFonts w:ascii="Times New Roman" w:eastAsia="Times New Roman" w:hAnsi="Times New Roman" w:cs="Times New Roman"/>
          <w:sz w:val="24"/>
          <w:szCs w:val="24"/>
        </w:rPr>
        <w:t>All reports will be sent to t</w:t>
      </w:r>
      <w:r w:rsidR="2B1F4A90" w:rsidRPr="2B1F4A90">
        <w:rPr>
          <w:rFonts w:ascii="Times New Roman" w:eastAsia="Times New Roman" w:hAnsi="Times New Roman" w:cs="Times New Roman"/>
          <w:sz w:val="24"/>
          <w:szCs w:val="24"/>
        </w:rPr>
        <w:t xml:space="preserve">he Software engineer </w:t>
      </w:r>
      <w:r w:rsidR="2B1F4A90" w:rsidRPr="5BB7F24C">
        <w:rPr>
          <w:rFonts w:ascii="Times New Roman" w:eastAsia="Times New Roman" w:hAnsi="Times New Roman" w:cs="Times New Roman"/>
          <w:sz w:val="24"/>
          <w:szCs w:val="24"/>
        </w:rPr>
        <w:t>team</w:t>
      </w:r>
      <w:r w:rsidR="2B1F4A90" w:rsidRPr="2B1F4A90">
        <w:rPr>
          <w:rFonts w:ascii="Times New Roman" w:eastAsia="Times New Roman" w:hAnsi="Times New Roman" w:cs="Times New Roman"/>
          <w:sz w:val="24"/>
          <w:szCs w:val="24"/>
        </w:rPr>
        <w:t xml:space="preserve"> to solve bugs/glitches with the new system. </w:t>
      </w:r>
    </w:p>
    <w:p w14:paraId="05557C87" w14:textId="4D4ECD5C" w:rsidR="65D9B2A8" w:rsidRDefault="65D9B2A8" w:rsidP="65D9B2A8">
      <w:pPr>
        <w:rPr>
          <w:rFonts w:ascii="Times New Roman" w:eastAsia="Times New Roman" w:hAnsi="Times New Roman" w:cs="Times New Roman"/>
          <w:b/>
          <w:sz w:val="28"/>
          <w:szCs w:val="28"/>
        </w:rPr>
      </w:pPr>
      <w:r w:rsidRPr="2008CB22">
        <w:rPr>
          <w:rFonts w:ascii="Times New Roman" w:eastAsia="Times New Roman" w:hAnsi="Times New Roman" w:cs="Times New Roman"/>
          <w:b/>
          <w:sz w:val="28"/>
          <w:szCs w:val="28"/>
        </w:rPr>
        <w:t>Supplier Quality and Control</w:t>
      </w:r>
    </w:p>
    <w:p w14:paraId="79269864" w14:textId="3E518C38" w:rsidR="2008CB22" w:rsidRDefault="5EBA1189" w:rsidP="008911A2">
      <w:pPr>
        <w:pStyle w:val="ListParagraph"/>
        <w:numPr>
          <w:ilvl w:val="0"/>
          <w:numId w:val="14"/>
        </w:numPr>
        <w:rPr>
          <w:rFonts w:ascii="Times New Roman" w:eastAsia="Times New Roman" w:hAnsi="Times New Roman" w:cs="Times New Roman"/>
          <w:b/>
          <w:bCs/>
          <w:sz w:val="28"/>
          <w:szCs w:val="28"/>
        </w:rPr>
      </w:pPr>
      <w:r w:rsidRPr="1AFA16FE">
        <w:rPr>
          <w:rFonts w:ascii="Times New Roman" w:eastAsia="Times New Roman" w:hAnsi="Times New Roman" w:cs="Times New Roman"/>
          <w:sz w:val="24"/>
          <w:szCs w:val="24"/>
        </w:rPr>
        <w:t xml:space="preserve">Each </w:t>
      </w:r>
      <w:r w:rsidR="1AFA16FE" w:rsidRPr="1AFA16FE">
        <w:rPr>
          <w:rFonts w:ascii="Times New Roman" w:eastAsia="Times New Roman" w:hAnsi="Times New Roman" w:cs="Times New Roman"/>
          <w:sz w:val="24"/>
          <w:szCs w:val="24"/>
        </w:rPr>
        <w:t xml:space="preserve">licensed professional will be interviewed and reviewed before </w:t>
      </w:r>
      <w:r w:rsidR="20D05ADC" w:rsidRPr="20D05ADC">
        <w:rPr>
          <w:rFonts w:ascii="Times New Roman" w:eastAsia="Times New Roman" w:hAnsi="Times New Roman" w:cs="Times New Roman"/>
          <w:sz w:val="24"/>
          <w:szCs w:val="24"/>
        </w:rPr>
        <w:t>getting access to clients.</w:t>
      </w:r>
    </w:p>
    <w:p w14:paraId="73B3B3E9" w14:textId="2EDD9035" w:rsidR="00B23A79" w:rsidRPr="00BD3CF1" w:rsidRDefault="50945C4F" w:rsidP="3DC078BF">
      <w:pPr>
        <w:pStyle w:val="ListParagraph"/>
        <w:numPr>
          <w:ilvl w:val="0"/>
          <w:numId w:val="14"/>
        </w:numPr>
        <w:rPr>
          <w:rFonts w:ascii="Times New Roman" w:eastAsia="Times New Roman" w:hAnsi="Times New Roman" w:cs="Times New Roman"/>
          <w:sz w:val="24"/>
          <w:szCs w:val="24"/>
        </w:rPr>
      </w:pPr>
      <w:r w:rsidRPr="50945C4F">
        <w:rPr>
          <w:rFonts w:ascii="Times New Roman" w:eastAsia="Times New Roman" w:hAnsi="Times New Roman" w:cs="Times New Roman"/>
          <w:sz w:val="24"/>
          <w:szCs w:val="24"/>
        </w:rPr>
        <w:t>Credential</w:t>
      </w:r>
      <w:r w:rsidR="798F213A" w:rsidRPr="798F213A">
        <w:rPr>
          <w:rFonts w:ascii="Times New Roman" w:eastAsia="Times New Roman" w:hAnsi="Times New Roman" w:cs="Times New Roman"/>
          <w:sz w:val="24"/>
          <w:szCs w:val="24"/>
        </w:rPr>
        <w:t xml:space="preserve"> </w:t>
      </w:r>
      <w:r w:rsidR="798F213A" w:rsidRPr="798F213A">
        <w:rPr>
          <w:rFonts w:ascii="Times New Roman" w:eastAsia="Times New Roman" w:hAnsi="Times New Roman" w:cs="Times New Roman"/>
          <w:sz w:val="24"/>
          <w:szCs w:val="24"/>
        </w:rPr>
        <w:t xml:space="preserve">reviews such as </w:t>
      </w:r>
      <w:r w:rsidR="25EE846A" w:rsidRPr="25EE846A">
        <w:rPr>
          <w:rFonts w:ascii="Times New Roman" w:eastAsia="Times New Roman" w:hAnsi="Times New Roman" w:cs="Times New Roman"/>
          <w:sz w:val="24"/>
          <w:szCs w:val="24"/>
        </w:rPr>
        <w:t>degree/</w:t>
      </w:r>
      <w:r w:rsidRPr="50945C4F">
        <w:rPr>
          <w:rFonts w:ascii="Times New Roman" w:eastAsia="Times New Roman" w:hAnsi="Times New Roman" w:cs="Times New Roman"/>
          <w:sz w:val="24"/>
          <w:szCs w:val="24"/>
        </w:rPr>
        <w:t>certificates and experience.</w:t>
      </w:r>
    </w:p>
    <w:p w14:paraId="6179F617" w14:textId="6A6E5913" w:rsidR="3DC078BF" w:rsidRDefault="3DC078BF" w:rsidP="309E6089">
      <w:pPr>
        <w:pStyle w:val="Heading3"/>
        <w:rPr>
          <w:rFonts w:ascii="Times New Roman" w:hAnsi="Times New Roman" w:cs="Times New Roman"/>
          <w:b/>
          <w:color w:val="auto"/>
        </w:rPr>
      </w:pPr>
    </w:p>
    <w:p w14:paraId="5009D766" w14:textId="3A424846" w:rsidR="00ED1C3E" w:rsidRPr="005E5F6A" w:rsidRDefault="00ED1C3E" w:rsidP="002E1DA1">
      <w:pPr>
        <w:pStyle w:val="Heading3"/>
        <w:rPr>
          <w:rFonts w:ascii="Times New Roman" w:hAnsi="Times New Roman" w:cs="Times New Roman"/>
          <w:b/>
          <w:color w:val="auto"/>
        </w:rPr>
      </w:pPr>
      <w:bookmarkStart w:id="34" w:name="_Toc103204489"/>
      <w:r w:rsidRPr="005E5F6A">
        <w:rPr>
          <w:rFonts w:ascii="Times New Roman" w:hAnsi="Times New Roman" w:cs="Times New Roman"/>
          <w:b/>
          <w:color w:val="auto"/>
        </w:rPr>
        <w:t>Assumptions and Risks</w:t>
      </w:r>
      <w:bookmarkEnd w:id="34"/>
    </w:p>
    <w:p w14:paraId="2499314F" w14:textId="77777777" w:rsidR="00ED1C3E" w:rsidRPr="005E5F6A" w:rsidRDefault="00ED1C3E" w:rsidP="00B23A79">
      <w:pPr>
        <w:pStyle w:val="Heading3"/>
        <w:rPr>
          <w:rFonts w:ascii="Times New Roman" w:hAnsi="Times New Roman" w:cs="Times New Roman"/>
          <w:color w:val="auto"/>
        </w:rPr>
      </w:pPr>
      <w:bookmarkStart w:id="35" w:name="_Toc103204490"/>
      <w:r w:rsidRPr="005E5F6A">
        <w:rPr>
          <w:rFonts w:ascii="Times New Roman" w:hAnsi="Times New Roman" w:cs="Times New Roman"/>
          <w:color w:val="auto"/>
        </w:rPr>
        <w:t>Assumptions used to develop estimates</w:t>
      </w:r>
      <w:bookmarkEnd w:id="35"/>
    </w:p>
    <w:p w14:paraId="23FEBC28" w14:textId="2FE28CAA" w:rsidR="5C316409" w:rsidRPr="005E5F6A" w:rsidRDefault="5E216DF2" w:rsidP="00EC3E46">
      <w:pPr>
        <w:pStyle w:val="ListParagraph"/>
        <w:numPr>
          <w:ilvl w:val="0"/>
          <w:numId w:val="3"/>
        </w:numPr>
        <w:rPr>
          <w:rFonts w:ascii="Times New Roman" w:eastAsia="Times New Roman" w:hAnsi="Times New Roman" w:cs="Times New Roman"/>
          <w:sz w:val="24"/>
          <w:szCs w:val="24"/>
        </w:rPr>
      </w:pPr>
      <w:r w:rsidRPr="005E5F6A">
        <w:rPr>
          <w:rFonts w:ascii="Times New Roman" w:eastAsia="Times New Roman" w:hAnsi="Times New Roman" w:cs="Times New Roman"/>
          <w:sz w:val="24"/>
          <w:szCs w:val="24"/>
        </w:rPr>
        <w:t>Project team members</w:t>
      </w:r>
      <w:r w:rsidR="1FF2C056" w:rsidRPr="005E5F6A">
        <w:rPr>
          <w:rFonts w:ascii="Times New Roman" w:eastAsia="Times New Roman" w:hAnsi="Times New Roman" w:cs="Times New Roman"/>
          <w:sz w:val="24"/>
          <w:szCs w:val="24"/>
        </w:rPr>
        <w:t xml:space="preserve"> and</w:t>
      </w:r>
      <w:r w:rsidRPr="005E5F6A">
        <w:rPr>
          <w:rFonts w:ascii="Times New Roman" w:eastAsia="Times New Roman" w:hAnsi="Times New Roman" w:cs="Times New Roman"/>
          <w:sz w:val="24"/>
          <w:szCs w:val="24"/>
        </w:rPr>
        <w:t xml:space="preserve"> all staff </w:t>
      </w:r>
      <w:r w:rsidR="1FF2C056" w:rsidRPr="005E5F6A">
        <w:rPr>
          <w:rFonts w:ascii="Times New Roman" w:eastAsia="Times New Roman" w:hAnsi="Times New Roman" w:cs="Times New Roman"/>
          <w:sz w:val="24"/>
          <w:szCs w:val="24"/>
        </w:rPr>
        <w:t>are</w:t>
      </w:r>
      <w:r w:rsidR="4D112E41" w:rsidRPr="005E5F6A">
        <w:rPr>
          <w:rFonts w:ascii="Times New Roman" w:eastAsia="Times New Roman" w:hAnsi="Times New Roman" w:cs="Times New Roman"/>
          <w:sz w:val="24"/>
          <w:szCs w:val="24"/>
        </w:rPr>
        <w:t xml:space="preserve"> </w:t>
      </w:r>
      <w:r w:rsidRPr="005E5F6A">
        <w:rPr>
          <w:rFonts w:ascii="Times New Roman" w:eastAsia="Times New Roman" w:hAnsi="Times New Roman" w:cs="Times New Roman"/>
          <w:sz w:val="24"/>
          <w:szCs w:val="24"/>
        </w:rPr>
        <w:t xml:space="preserve">required to complete this </w:t>
      </w:r>
      <w:r w:rsidR="4D112E41" w:rsidRPr="005E5F6A">
        <w:rPr>
          <w:rFonts w:ascii="Times New Roman" w:eastAsia="Times New Roman" w:hAnsi="Times New Roman" w:cs="Times New Roman"/>
          <w:sz w:val="24"/>
          <w:szCs w:val="24"/>
        </w:rPr>
        <w:t>project.</w:t>
      </w:r>
    </w:p>
    <w:p w14:paraId="2E2B090E" w14:textId="57E49F36" w:rsidR="5C316409" w:rsidRPr="005E5F6A" w:rsidRDefault="4D112E41" w:rsidP="00EC3E46">
      <w:pPr>
        <w:pStyle w:val="ListParagraph"/>
        <w:numPr>
          <w:ilvl w:val="0"/>
          <w:numId w:val="3"/>
        </w:numPr>
        <w:rPr>
          <w:rFonts w:ascii="Times New Roman" w:eastAsia="Times New Roman" w:hAnsi="Times New Roman" w:cs="Times New Roman"/>
          <w:sz w:val="24"/>
          <w:szCs w:val="24"/>
        </w:rPr>
      </w:pPr>
      <w:r w:rsidRPr="005E5F6A">
        <w:rPr>
          <w:rFonts w:ascii="Times New Roman" w:eastAsia="Times New Roman" w:hAnsi="Times New Roman" w:cs="Times New Roman"/>
          <w:sz w:val="24"/>
          <w:szCs w:val="24"/>
        </w:rPr>
        <w:t>Funds needed to support the project, from investors.</w:t>
      </w:r>
    </w:p>
    <w:p w14:paraId="1F6F09D0" w14:textId="1BE7D1C5" w:rsidR="00FB1950" w:rsidRPr="005E5F6A" w:rsidRDefault="5E216DF2" w:rsidP="3DC078BF">
      <w:pPr>
        <w:pStyle w:val="ListParagraph"/>
        <w:numPr>
          <w:ilvl w:val="0"/>
          <w:numId w:val="3"/>
        </w:numPr>
        <w:rPr>
          <w:rFonts w:ascii="Times New Roman" w:eastAsia="Times New Roman" w:hAnsi="Times New Roman" w:cs="Times New Roman"/>
          <w:sz w:val="24"/>
          <w:szCs w:val="24"/>
        </w:rPr>
      </w:pPr>
      <w:r w:rsidRPr="005E5F6A">
        <w:rPr>
          <w:rFonts w:ascii="Times New Roman" w:eastAsia="Times New Roman" w:hAnsi="Times New Roman" w:cs="Times New Roman"/>
          <w:sz w:val="24"/>
          <w:szCs w:val="24"/>
        </w:rPr>
        <w:t>Timeline on the project</w:t>
      </w:r>
      <w:r w:rsidR="1FF2C056" w:rsidRPr="005E5F6A">
        <w:rPr>
          <w:rFonts w:ascii="Times New Roman" w:eastAsia="Times New Roman" w:hAnsi="Times New Roman" w:cs="Times New Roman"/>
          <w:sz w:val="24"/>
          <w:szCs w:val="24"/>
        </w:rPr>
        <w:t xml:space="preserve"> given, to be completed</w:t>
      </w:r>
      <w:r w:rsidRPr="005E5F6A">
        <w:rPr>
          <w:rFonts w:ascii="Times New Roman" w:eastAsia="Times New Roman" w:hAnsi="Times New Roman" w:cs="Times New Roman"/>
          <w:sz w:val="24"/>
          <w:szCs w:val="24"/>
        </w:rPr>
        <w:t xml:space="preserve"> </w:t>
      </w:r>
      <w:r w:rsidR="2CA0B90C" w:rsidRPr="005E5F6A">
        <w:rPr>
          <w:rFonts w:ascii="Times New Roman" w:eastAsia="Times New Roman" w:hAnsi="Times New Roman" w:cs="Times New Roman"/>
          <w:sz w:val="24"/>
          <w:szCs w:val="24"/>
        </w:rPr>
        <w:t xml:space="preserve">by Q4 of the fiscal year of </w:t>
      </w:r>
      <w:r w:rsidR="1230546C" w:rsidRPr="005E5F6A">
        <w:rPr>
          <w:rFonts w:ascii="Times New Roman" w:eastAsia="Times New Roman" w:hAnsi="Times New Roman" w:cs="Times New Roman"/>
          <w:sz w:val="24"/>
          <w:szCs w:val="24"/>
        </w:rPr>
        <w:t>2024</w:t>
      </w:r>
      <w:r w:rsidR="411F181E" w:rsidRPr="005E5F6A">
        <w:rPr>
          <w:rFonts w:ascii="Times New Roman" w:eastAsia="Times New Roman" w:hAnsi="Times New Roman" w:cs="Times New Roman"/>
          <w:sz w:val="24"/>
          <w:szCs w:val="24"/>
        </w:rPr>
        <w:t xml:space="preserve">. </w:t>
      </w:r>
    </w:p>
    <w:p w14:paraId="01D830EE" w14:textId="77777777" w:rsidR="00ED1C3E" w:rsidRPr="005E5F6A" w:rsidRDefault="00ED1C3E" w:rsidP="00B23A79">
      <w:pPr>
        <w:pStyle w:val="Heading3"/>
        <w:rPr>
          <w:rFonts w:ascii="Times New Roman" w:hAnsi="Times New Roman" w:cs="Times New Roman"/>
          <w:b/>
          <w:color w:val="auto"/>
        </w:rPr>
      </w:pPr>
      <w:bookmarkStart w:id="36" w:name="_Toc103204491"/>
      <w:r w:rsidRPr="2E13764B">
        <w:rPr>
          <w:rFonts w:ascii="Times New Roman" w:hAnsi="Times New Roman" w:cs="Times New Roman"/>
          <w:b/>
          <w:color w:val="auto"/>
        </w:rPr>
        <w:t>Key risks, probability of occurrence, and impact</w:t>
      </w:r>
      <w:bookmarkEnd w:id="36"/>
    </w:p>
    <w:tbl>
      <w:tblPr>
        <w:tblStyle w:val="TableGrid"/>
        <w:tblW w:w="0" w:type="auto"/>
        <w:tblLayout w:type="fixed"/>
        <w:tblLook w:val="06A0" w:firstRow="1" w:lastRow="0" w:firstColumn="1" w:lastColumn="0" w:noHBand="1" w:noVBand="1"/>
      </w:tblPr>
      <w:tblGrid>
        <w:gridCol w:w="3120"/>
        <w:gridCol w:w="3120"/>
        <w:gridCol w:w="3120"/>
      </w:tblGrid>
      <w:tr w:rsidR="005E5F6A" w:rsidRPr="005E5F6A" w14:paraId="004F06CB" w14:textId="77777777" w:rsidTr="4CCA3E19">
        <w:trPr>
          <w:trHeight w:val="540"/>
        </w:trPr>
        <w:tc>
          <w:tcPr>
            <w:tcW w:w="3120" w:type="dxa"/>
            <w:tcBorders>
              <w:top w:val="single" w:sz="4" w:space="0" w:color="999999"/>
              <w:left w:val="single" w:sz="4" w:space="0" w:color="999999"/>
              <w:bottom w:val="single" w:sz="4" w:space="0" w:color="999999"/>
              <w:right w:val="single" w:sz="4" w:space="0" w:color="999999"/>
            </w:tcBorders>
          </w:tcPr>
          <w:p w14:paraId="686E0C02" w14:textId="7D513145" w:rsidR="4CCA3E19" w:rsidRPr="005E5F6A" w:rsidRDefault="4CCA3E19" w:rsidP="4CCA3E19">
            <w:pPr>
              <w:ind w:left="144" w:hanging="144"/>
              <w:rPr>
                <w:rFonts w:ascii="Times New Roman" w:hAnsi="Times New Roman" w:cs="Times New Roman"/>
                <w:sz w:val="24"/>
                <w:szCs w:val="24"/>
              </w:rPr>
            </w:pPr>
            <w:r w:rsidRPr="005E5F6A">
              <w:rPr>
                <w:rFonts w:ascii="Times New Roman" w:eastAsia="Times New Roman" w:hAnsi="Times New Roman" w:cs="Times New Roman"/>
                <w:b/>
                <w:bCs/>
                <w:sz w:val="24"/>
                <w:szCs w:val="24"/>
              </w:rPr>
              <w:t xml:space="preserve">Keeping Budget control </w:t>
            </w:r>
          </w:p>
        </w:tc>
        <w:tc>
          <w:tcPr>
            <w:tcW w:w="3120" w:type="dxa"/>
            <w:tcBorders>
              <w:top w:val="single" w:sz="4" w:space="0" w:color="999999"/>
              <w:left w:val="single" w:sz="4" w:space="0" w:color="999999"/>
              <w:bottom w:val="single" w:sz="4" w:space="0" w:color="999999"/>
              <w:right w:val="single" w:sz="4" w:space="0" w:color="999999"/>
            </w:tcBorders>
          </w:tcPr>
          <w:p w14:paraId="751EF78E" w14:textId="23ECC49C" w:rsidR="4CCA3E19" w:rsidRPr="005E5F6A" w:rsidRDefault="4CCA3E19" w:rsidP="4CCA3E19">
            <w:pPr>
              <w:ind w:left="144" w:hanging="144"/>
              <w:rPr>
                <w:rFonts w:ascii="Times New Roman" w:hAnsi="Times New Roman" w:cs="Times New Roman"/>
                <w:sz w:val="24"/>
                <w:szCs w:val="24"/>
              </w:rPr>
            </w:pPr>
            <w:r w:rsidRPr="005E5F6A">
              <w:rPr>
                <w:rFonts w:ascii="Times New Roman" w:eastAsia="Times New Roman" w:hAnsi="Times New Roman" w:cs="Times New Roman"/>
                <w:sz w:val="24"/>
                <w:szCs w:val="24"/>
              </w:rPr>
              <w:t>Not likely</w:t>
            </w:r>
          </w:p>
        </w:tc>
        <w:tc>
          <w:tcPr>
            <w:tcW w:w="3120" w:type="dxa"/>
            <w:tcBorders>
              <w:top w:val="single" w:sz="4" w:space="0" w:color="999999"/>
              <w:left w:val="single" w:sz="4" w:space="0" w:color="999999"/>
              <w:bottom w:val="single" w:sz="4" w:space="0" w:color="999999"/>
              <w:right w:val="single" w:sz="4" w:space="0" w:color="999999"/>
            </w:tcBorders>
          </w:tcPr>
          <w:p w14:paraId="51DC4017" w14:textId="0A98D0D1" w:rsidR="4CCA3E19" w:rsidRPr="005E5F6A" w:rsidRDefault="4CCA3E19" w:rsidP="4CCA3E19">
            <w:pPr>
              <w:ind w:left="144" w:hanging="144"/>
              <w:rPr>
                <w:rFonts w:ascii="Times New Roman" w:hAnsi="Times New Roman" w:cs="Times New Roman"/>
                <w:sz w:val="24"/>
                <w:szCs w:val="24"/>
              </w:rPr>
            </w:pPr>
            <w:r w:rsidRPr="005E5F6A">
              <w:rPr>
                <w:rFonts w:ascii="Times New Roman" w:eastAsia="Times New Roman" w:hAnsi="Times New Roman" w:cs="Times New Roman"/>
                <w:sz w:val="24"/>
                <w:szCs w:val="24"/>
              </w:rPr>
              <w:t xml:space="preserve">Will upset investors if </w:t>
            </w:r>
            <w:r w:rsidR="07D1BC7D" w:rsidRPr="005E5F6A">
              <w:rPr>
                <w:rFonts w:ascii="Times New Roman" w:eastAsia="Times New Roman" w:hAnsi="Times New Roman" w:cs="Times New Roman"/>
                <w:sz w:val="24"/>
                <w:szCs w:val="24"/>
              </w:rPr>
              <w:t xml:space="preserve">the </w:t>
            </w:r>
            <w:r w:rsidRPr="005E5F6A">
              <w:rPr>
                <w:rFonts w:ascii="Times New Roman" w:eastAsia="Times New Roman" w:hAnsi="Times New Roman" w:cs="Times New Roman"/>
                <w:sz w:val="24"/>
                <w:szCs w:val="24"/>
              </w:rPr>
              <w:t>project goes over budget.</w:t>
            </w:r>
          </w:p>
        </w:tc>
      </w:tr>
      <w:tr w:rsidR="005E5F6A" w:rsidRPr="005E5F6A" w14:paraId="60857114" w14:textId="77777777" w:rsidTr="4CCA3E19">
        <w:trPr>
          <w:trHeight w:val="120"/>
        </w:trPr>
        <w:tc>
          <w:tcPr>
            <w:tcW w:w="3120" w:type="dxa"/>
            <w:tcBorders>
              <w:top w:val="single" w:sz="4" w:space="0" w:color="999999"/>
              <w:left w:val="single" w:sz="4" w:space="0" w:color="999999"/>
              <w:bottom w:val="single" w:sz="4" w:space="0" w:color="999999"/>
              <w:right w:val="single" w:sz="4" w:space="0" w:color="999999"/>
            </w:tcBorders>
          </w:tcPr>
          <w:p w14:paraId="64BEE4D7" w14:textId="429B3EA6" w:rsidR="4CCA3E19" w:rsidRPr="005E5F6A" w:rsidRDefault="4CCA3E19" w:rsidP="4CCA3E19">
            <w:pPr>
              <w:ind w:left="144" w:hanging="144"/>
              <w:rPr>
                <w:rFonts w:ascii="Times New Roman" w:hAnsi="Times New Roman" w:cs="Times New Roman"/>
                <w:sz w:val="24"/>
                <w:szCs w:val="24"/>
              </w:rPr>
            </w:pPr>
            <w:r w:rsidRPr="005E5F6A">
              <w:rPr>
                <w:rFonts w:ascii="Times New Roman" w:eastAsia="Times New Roman" w:hAnsi="Times New Roman" w:cs="Times New Roman"/>
                <w:b/>
                <w:bCs/>
                <w:sz w:val="24"/>
                <w:szCs w:val="24"/>
              </w:rPr>
              <w:lastRenderedPageBreak/>
              <w:t>Low user count</w:t>
            </w:r>
          </w:p>
        </w:tc>
        <w:tc>
          <w:tcPr>
            <w:tcW w:w="3120" w:type="dxa"/>
            <w:tcBorders>
              <w:top w:val="single" w:sz="4" w:space="0" w:color="999999"/>
              <w:left w:val="single" w:sz="4" w:space="0" w:color="999999"/>
              <w:bottom w:val="single" w:sz="4" w:space="0" w:color="999999"/>
              <w:right w:val="single" w:sz="4" w:space="0" w:color="999999"/>
            </w:tcBorders>
          </w:tcPr>
          <w:p w14:paraId="7088FB57" w14:textId="1982C347" w:rsidR="4CCA3E19" w:rsidRPr="005E5F6A" w:rsidRDefault="4CCA3E19" w:rsidP="4CCA3E19">
            <w:pPr>
              <w:ind w:left="144" w:hanging="144"/>
              <w:rPr>
                <w:rFonts w:ascii="Times New Roman" w:hAnsi="Times New Roman" w:cs="Times New Roman"/>
                <w:sz w:val="24"/>
                <w:szCs w:val="24"/>
              </w:rPr>
            </w:pPr>
            <w:r w:rsidRPr="005E5F6A">
              <w:rPr>
                <w:rFonts w:ascii="Times New Roman" w:eastAsia="Times New Roman" w:hAnsi="Times New Roman" w:cs="Times New Roman"/>
                <w:sz w:val="24"/>
                <w:szCs w:val="24"/>
              </w:rPr>
              <w:t>Not likely</w:t>
            </w:r>
          </w:p>
        </w:tc>
        <w:tc>
          <w:tcPr>
            <w:tcW w:w="3120" w:type="dxa"/>
            <w:tcBorders>
              <w:top w:val="single" w:sz="4" w:space="0" w:color="999999"/>
              <w:left w:val="single" w:sz="4" w:space="0" w:color="999999"/>
              <w:bottom w:val="single" w:sz="4" w:space="0" w:color="999999"/>
              <w:right w:val="single" w:sz="4" w:space="0" w:color="999999"/>
            </w:tcBorders>
          </w:tcPr>
          <w:p w14:paraId="4D723FA9" w14:textId="25593170" w:rsidR="4CCA3E19" w:rsidRPr="005E5F6A" w:rsidRDefault="4CCA3E19" w:rsidP="4CCA3E19">
            <w:pPr>
              <w:ind w:left="144" w:hanging="144"/>
              <w:rPr>
                <w:rFonts w:ascii="Times New Roman" w:hAnsi="Times New Roman" w:cs="Times New Roman"/>
                <w:sz w:val="24"/>
                <w:szCs w:val="24"/>
              </w:rPr>
            </w:pPr>
            <w:r w:rsidRPr="005E5F6A">
              <w:rPr>
                <w:rFonts w:ascii="Times New Roman" w:eastAsia="Times New Roman" w:hAnsi="Times New Roman" w:cs="Times New Roman"/>
                <w:sz w:val="24"/>
                <w:szCs w:val="24"/>
              </w:rPr>
              <w:t xml:space="preserve">It will be a new concept and will be brand new for some users to experience. </w:t>
            </w:r>
          </w:p>
        </w:tc>
      </w:tr>
      <w:tr w:rsidR="005E5F6A" w:rsidRPr="005E5F6A" w14:paraId="686C5411" w14:textId="77777777" w:rsidTr="4CCA3E19">
        <w:trPr>
          <w:trHeight w:val="120"/>
        </w:trPr>
        <w:tc>
          <w:tcPr>
            <w:tcW w:w="3120" w:type="dxa"/>
            <w:tcBorders>
              <w:top w:val="single" w:sz="4" w:space="0" w:color="999999"/>
              <w:left w:val="single" w:sz="4" w:space="0" w:color="999999"/>
              <w:bottom w:val="single" w:sz="4" w:space="0" w:color="999999"/>
              <w:right w:val="single" w:sz="4" w:space="0" w:color="999999"/>
            </w:tcBorders>
          </w:tcPr>
          <w:p w14:paraId="319199DF" w14:textId="1C78F782" w:rsidR="4CCA3E19" w:rsidRPr="005E5F6A" w:rsidRDefault="4CCA3E19" w:rsidP="4CCA3E19">
            <w:pPr>
              <w:ind w:left="144" w:hanging="144"/>
              <w:rPr>
                <w:rFonts w:ascii="Times New Roman" w:hAnsi="Times New Roman" w:cs="Times New Roman"/>
                <w:sz w:val="24"/>
                <w:szCs w:val="24"/>
              </w:rPr>
            </w:pPr>
            <w:r w:rsidRPr="005E5F6A">
              <w:rPr>
                <w:rFonts w:ascii="Times New Roman" w:eastAsia="Times New Roman" w:hAnsi="Times New Roman" w:cs="Times New Roman"/>
                <w:b/>
                <w:bCs/>
                <w:sz w:val="24"/>
                <w:szCs w:val="24"/>
              </w:rPr>
              <w:t xml:space="preserve">Timeline inaccurately depicted </w:t>
            </w:r>
          </w:p>
        </w:tc>
        <w:tc>
          <w:tcPr>
            <w:tcW w:w="3120" w:type="dxa"/>
            <w:tcBorders>
              <w:top w:val="single" w:sz="4" w:space="0" w:color="999999"/>
              <w:left w:val="single" w:sz="4" w:space="0" w:color="999999"/>
              <w:bottom w:val="single" w:sz="4" w:space="0" w:color="999999"/>
              <w:right w:val="single" w:sz="4" w:space="0" w:color="999999"/>
            </w:tcBorders>
          </w:tcPr>
          <w:p w14:paraId="1D7D86AC" w14:textId="781546FF" w:rsidR="4CCA3E19" w:rsidRPr="005E5F6A" w:rsidRDefault="4CCA3E19" w:rsidP="4CCA3E19">
            <w:pPr>
              <w:ind w:left="144" w:hanging="144"/>
              <w:rPr>
                <w:rFonts w:ascii="Times New Roman" w:hAnsi="Times New Roman" w:cs="Times New Roman"/>
                <w:sz w:val="24"/>
                <w:szCs w:val="24"/>
              </w:rPr>
            </w:pPr>
            <w:r w:rsidRPr="005E5F6A">
              <w:rPr>
                <w:rFonts w:ascii="Times New Roman" w:eastAsia="Times New Roman" w:hAnsi="Times New Roman" w:cs="Times New Roman"/>
                <w:sz w:val="24"/>
                <w:szCs w:val="24"/>
              </w:rPr>
              <w:t>Likely</w:t>
            </w:r>
          </w:p>
        </w:tc>
        <w:tc>
          <w:tcPr>
            <w:tcW w:w="3120" w:type="dxa"/>
            <w:tcBorders>
              <w:top w:val="single" w:sz="4" w:space="0" w:color="999999"/>
              <w:left w:val="single" w:sz="4" w:space="0" w:color="999999"/>
              <w:bottom w:val="single" w:sz="4" w:space="0" w:color="999999"/>
              <w:right w:val="single" w:sz="4" w:space="0" w:color="999999"/>
            </w:tcBorders>
          </w:tcPr>
          <w:p w14:paraId="183175CE" w14:textId="58BE6402" w:rsidR="4CCA3E19" w:rsidRPr="005E5F6A" w:rsidRDefault="4CCA3E19" w:rsidP="4CCA3E19">
            <w:pPr>
              <w:ind w:left="144" w:hanging="144"/>
              <w:rPr>
                <w:rFonts w:ascii="Times New Roman" w:eastAsia="Times New Roman" w:hAnsi="Times New Roman" w:cs="Times New Roman"/>
                <w:sz w:val="24"/>
                <w:szCs w:val="24"/>
              </w:rPr>
            </w:pPr>
            <w:r w:rsidRPr="005E5F6A">
              <w:rPr>
                <w:rFonts w:ascii="Times New Roman" w:eastAsia="Times New Roman" w:hAnsi="Times New Roman" w:cs="Times New Roman"/>
                <w:sz w:val="24"/>
                <w:szCs w:val="24"/>
              </w:rPr>
              <w:t xml:space="preserve">Most </w:t>
            </w:r>
            <w:r w:rsidR="4D112E41" w:rsidRPr="005E5F6A">
              <w:rPr>
                <w:rFonts w:ascii="Times New Roman" w:eastAsia="Times New Roman" w:hAnsi="Times New Roman" w:cs="Times New Roman"/>
                <w:sz w:val="24"/>
                <w:szCs w:val="24"/>
              </w:rPr>
              <w:t>expected</w:t>
            </w:r>
            <w:r w:rsidRPr="005E5F6A">
              <w:rPr>
                <w:rFonts w:ascii="Times New Roman" w:eastAsia="Times New Roman" w:hAnsi="Times New Roman" w:cs="Times New Roman"/>
                <w:sz w:val="24"/>
                <w:szCs w:val="24"/>
              </w:rPr>
              <w:t xml:space="preserve"> cause delays in release and updates.</w:t>
            </w:r>
          </w:p>
        </w:tc>
      </w:tr>
    </w:tbl>
    <w:p w14:paraId="05DDADCA" w14:textId="55DA80FB" w:rsidR="4CCA3E19" w:rsidRDefault="4CCA3E19" w:rsidP="4CCA3E19"/>
    <w:p w14:paraId="2498EA90" w14:textId="540E60B8" w:rsidR="00B23A79" w:rsidRPr="00A47357" w:rsidRDefault="63214FB7" w:rsidP="76144FF1">
      <w:pPr>
        <w:pStyle w:val="Heading3"/>
        <w:rPr>
          <w:rFonts w:ascii="Times New Roman" w:hAnsi="Times New Roman" w:cs="Times New Roman"/>
          <w:b/>
          <w:bCs/>
          <w:color w:val="auto"/>
        </w:rPr>
      </w:pPr>
      <w:bookmarkStart w:id="37" w:name="_Toc103204492"/>
      <w:r w:rsidRPr="00A47357">
        <w:rPr>
          <w:rFonts w:ascii="Times New Roman" w:hAnsi="Times New Roman" w:cs="Times New Roman"/>
          <w:b/>
          <w:bCs/>
          <w:color w:val="auto"/>
        </w:rPr>
        <w:t>Constraints</w:t>
      </w:r>
      <w:bookmarkEnd w:id="37"/>
    </w:p>
    <w:p w14:paraId="4B94EF62" w14:textId="4895DEEF" w:rsidR="00B23A79" w:rsidRPr="00A47357" w:rsidRDefault="63214FB7" w:rsidP="00EC3E46">
      <w:pPr>
        <w:pStyle w:val="ListParagraph"/>
        <w:numPr>
          <w:ilvl w:val="1"/>
          <w:numId w:val="15"/>
        </w:numPr>
        <w:rPr>
          <w:rFonts w:ascii="Times New Roman" w:eastAsia="Times New Roman" w:hAnsi="Times New Roman" w:cs="Times New Roman"/>
          <w:sz w:val="24"/>
          <w:szCs w:val="24"/>
        </w:rPr>
      </w:pPr>
      <w:r w:rsidRPr="00A47357">
        <w:rPr>
          <w:rFonts w:ascii="Times New Roman" w:eastAsia="Times New Roman" w:hAnsi="Times New Roman" w:cs="Times New Roman"/>
          <w:sz w:val="24"/>
          <w:szCs w:val="24"/>
        </w:rPr>
        <w:t xml:space="preserve">Project constraints would be the budget, and the time we would have for the project to get done. </w:t>
      </w:r>
    </w:p>
    <w:p w14:paraId="6D3A1A88" w14:textId="636F3744" w:rsidR="00B23A79" w:rsidRPr="005E5F6A" w:rsidRDefault="63214FB7" w:rsidP="76144FF1">
      <w:pPr>
        <w:pStyle w:val="Heading3"/>
        <w:rPr>
          <w:rFonts w:ascii="Times New Roman" w:hAnsi="Times New Roman" w:cs="Times New Roman"/>
          <w:b/>
          <w:bCs/>
          <w:color w:val="auto"/>
        </w:rPr>
      </w:pPr>
      <w:bookmarkStart w:id="38" w:name="_Toc103204493"/>
      <w:r w:rsidRPr="005E5F6A">
        <w:rPr>
          <w:rFonts w:ascii="Times New Roman" w:eastAsia="Calibri" w:hAnsi="Times New Roman" w:cs="Times New Roman"/>
          <w:b/>
          <w:bCs/>
          <w:color w:val="auto"/>
        </w:rPr>
        <w:t xml:space="preserve">Dependencies on other </w:t>
      </w:r>
      <w:r w:rsidR="3E15AE66" w:rsidRPr="005E5F6A">
        <w:rPr>
          <w:rFonts w:ascii="Times New Roman" w:eastAsia="Calibri" w:hAnsi="Times New Roman" w:cs="Times New Roman"/>
          <w:b/>
          <w:bCs/>
          <w:color w:val="auto"/>
        </w:rPr>
        <w:t>projects</w:t>
      </w:r>
      <w:r w:rsidRPr="005E5F6A">
        <w:rPr>
          <w:rFonts w:ascii="Times New Roman" w:eastAsia="Calibri" w:hAnsi="Times New Roman" w:cs="Times New Roman"/>
          <w:b/>
          <w:bCs/>
          <w:color w:val="auto"/>
        </w:rPr>
        <w:t xml:space="preserve"> and areas within or outside the organization</w:t>
      </w:r>
      <w:bookmarkEnd w:id="38"/>
    </w:p>
    <w:p w14:paraId="27493A89" w14:textId="4C474E98" w:rsidR="00B23A79" w:rsidRPr="00A47357" w:rsidRDefault="63214FB7" w:rsidP="00EC3E46">
      <w:pPr>
        <w:pStyle w:val="ListParagraph"/>
        <w:numPr>
          <w:ilvl w:val="0"/>
          <w:numId w:val="3"/>
        </w:numPr>
        <w:rPr>
          <w:rFonts w:ascii="Times New Roman" w:eastAsia="Times New Roman" w:hAnsi="Times New Roman" w:cs="Times New Roman"/>
          <w:sz w:val="24"/>
          <w:szCs w:val="24"/>
        </w:rPr>
      </w:pPr>
      <w:r w:rsidRPr="00A47357">
        <w:rPr>
          <w:rFonts w:ascii="Times New Roman" w:eastAsia="Times New Roman" w:hAnsi="Times New Roman" w:cs="Times New Roman"/>
          <w:sz w:val="24"/>
          <w:szCs w:val="24"/>
        </w:rPr>
        <w:t xml:space="preserve">Depending on Health care provider to provide quality professionals. </w:t>
      </w:r>
    </w:p>
    <w:p w14:paraId="2DCBB8DE" w14:textId="4C474E98" w:rsidR="00B23A79" w:rsidRPr="00A47357" w:rsidRDefault="63214FB7" w:rsidP="00EC3E46">
      <w:pPr>
        <w:pStyle w:val="ListParagraph"/>
        <w:numPr>
          <w:ilvl w:val="0"/>
          <w:numId w:val="3"/>
        </w:numPr>
        <w:rPr>
          <w:rFonts w:ascii="Times New Roman" w:eastAsia="Times New Roman" w:hAnsi="Times New Roman" w:cs="Times New Roman"/>
          <w:sz w:val="24"/>
          <w:szCs w:val="24"/>
        </w:rPr>
      </w:pPr>
      <w:r w:rsidRPr="00A47357">
        <w:rPr>
          <w:rFonts w:ascii="Times New Roman" w:eastAsia="Times New Roman" w:hAnsi="Times New Roman" w:cs="Times New Roman"/>
          <w:sz w:val="24"/>
          <w:szCs w:val="24"/>
        </w:rPr>
        <w:t>Budget is stayed under control and not go overboard.</w:t>
      </w:r>
    </w:p>
    <w:p w14:paraId="70CBAA5D" w14:textId="4C474E98" w:rsidR="00B23A79" w:rsidRPr="00A47357" w:rsidRDefault="63214FB7" w:rsidP="00EC3E46">
      <w:pPr>
        <w:pStyle w:val="ListParagraph"/>
        <w:numPr>
          <w:ilvl w:val="0"/>
          <w:numId w:val="3"/>
        </w:numPr>
        <w:rPr>
          <w:rFonts w:ascii="Times New Roman" w:eastAsia="Times New Roman" w:hAnsi="Times New Roman" w:cs="Times New Roman"/>
          <w:sz w:val="24"/>
          <w:szCs w:val="24"/>
        </w:rPr>
      </w:pPr>
      <w:r w:rsidRPr="00A47357">
        <w:rPr>
          <w:rFonts w:ascii="Times New Roman" w:eastAsia="Times New Roman" w:hAnsi="Times New Roman" w:cs="Times New Roman"/>
          <w:sz w:val="24"/>
          <w:szCs w:val="24"/>
        </w:rPr>
        <w:t xml:space="preserve">IT department to translate the business plan to executives for Health Care and Netflix. </w:t>
      </w:r>
    </w:p>
    <w:p w14:paraId="3758FB57" w14:textId="1BBC052C" w:rsidR="00B23A79" w:rsidRPr="00A47357" w:rsidRDefault="63214FB7" w:rsidP="00EC3E46">
      <w:pPr>
        <w:pStyle w:val="ListParagraph"/>
        <w:numPr>
          <w:ilvl w:val="0"/>
          <w:numId w:val="3"/>
        </w:numPr>
        <w:rPr>
          <w:rFonts w:ascii="Times New Roman" w:eastAsia="Times New Roman" w:hAnsi="Times New Roman" w:cs="Times New Roman"/>
          <w:sz w:val="24"/>
          <w:szCs w:val="24"/>
        </w:rPr>
      </w:pPr>
      <w:r w:rsidRPr="00A47357">
        <w:rPr>
          <w:rFonts w:ascii="Times New Roman" w:eastAsia="Times New Roman" w:hAnsi="Times New Roman" w:cs="Times New Roman"/>
          <w:sz w:val="24"/>
          <w:szCs w:val="24"/>
        </w:rPr>
        <w:t xml:space="preserve">Depending on IT to handle any issues that have to do with the project. </w:t>
      </w:r>
    </w:p>
    <w:p w14:paraId="5C7A1B9E" w14:textId="4C474E98" w:rsidR="00B23A79" w:rsidRPr="005E5F6A" w:rsidRDefault="63214FB7" w:rsidP="76144FF1">
      <w:pPr>
        <w:pStyle w:val="Heading3"/>
        <w:rPr>
          <w:rFonts w:ascii="Times New Roman" w:hAnsi="Times New Roman" w:cs="Times New Roman"/>
          <w:b/>
          <w:bCs/>
          <w:color w:val="auto"/>
        </w:rPr>
      </w:pPr>
      <w:bookmarkStart w:id="39" w:name="_Toc103204494"/>
      <w:r w:rsidRPr="005E5F6A">
        <w:rPr>
          <w:rFonts w:ascii="Times New Roman" w:eastAsia="Calibri" w:hAnsi="Times New Roman" w:cs="Times New Roman"/>
          <w:b/>
          <w:bCs/>
          <w:color w:val="auto"/>
        </w:rPr>
        <w:t>Outstanding issues</w:t>
      </w:r>
      <w:bookmarkEnd w:id="39"/>
    </w:p>
    <w:p w14:paraId="1032152D" w14:textId="03A210D3" w:rsidR="00B23A79" w:rsidRPr="00A47357" w:rsidRDefault="3E15AE66" w:rsidP="00EC3E46">
      <w:pPr>
        <w:pStyle w:val="ListParagraph"/>
        <w:numPr>
          <w:ilvl w:val="0"/>
          <w:numId w:val="3"/>
        </w:numPr>
        <w:rPr>
          <w:rFonts w:ascii="Times New Roman" w:eastAsia="Times New Roman" w:hAnsi="Times New Roman" w:cs="Times New Roman"/>
          <w:sz w:val="24"/>
          <w:szCs w:val="24"/>
        </w:rPr>
      </w:pPr>
      <w:r w:rsidRPr="00A47357">
        <w:rPr>
          <w:rFonts w:ascii="Times New Roman" w:eastAsia="Times New Roman" w:hAnsi="Times New Roman" w:cs="Times New Roman"/>
          <w:sz w:val="24"/>
          <w:szCs w:val="24"/>
        </w:rPr>
        <w:t>Monitor</w:t>
      </w:r>
      <w:r w:rsidR="63214FB7" w:rsidRPr="00A47357">
        <w:rPr>
          <w:rFonts w:ascii="Times New Roman" w:eastAsia="Times New Roman" w:hAnsi="Times New Roman" w:cs="Times New Roman"/>
          <w:sz w:val="24"/>
          <w:szCs w:val="24"/>
        </w:rPr>
        <w:t xml:space="preserve"> any issues/bugs with the software.</w:t>
      </w:r>
    </w:p>
    <w:p w14:paraId="3077EDBC" w14:textId="4C474E98" w:rsidR="00B23A79" w:rsidRPr="00A47357" w:rsidRDefault="63214FB7" w:rsidP="00EC3E46">
      <w:pPr>
        <w:pStyle w:val="ListParagraph"/>
        <w:numPr>
          <w:ilvl w:val="0"/>
          <w:numId w:val="3"/>
        </w:numPr>
        <w:rPr>
          <w:rFonts w:ascii="Times New Roman" w:eastAsia="Times New Roman" w:hAnsi="Times New Roman" w:cs="Times New Roman"/>
          <w:sz w:val="24"/>
          <w:szCs w:val="24"/>
        </w:rPr>
      </w:pPr>
      <w:r w:rsidRPr="00A47357">
        <w:rPr>
          <w:rFonts w:ascii="Times New Roman" w:eastAsia="Times New Roman" w:hAnsi="Times New Roman" w:cs="Times New Roman"/>
          <w:sz w:val="24"/>
          <w:szCs w:val="24"/>
        </w:rPr>
        <w:t xml:space="preserve">Make sure everyone knows their roles in this project. </w:t>
      </w:r>
    </w:p>
    <w:p w14:paraId="1D6FED8D" w14:textId="4C474E98" w:rsidR="00A47357" w:rsidRPr="00A47357" w:rsidRDefault="63214FB7" w:rsidP="00A47357">
      <w:pPr>
        <w:pStyle w:val="ListParagraph"/>
        <w:numPr>
          <w:ilvl w:val="0"/>
          <w:numId w:val="3"/>
        </w:numPr>
        <w:rPr>
          <w:rFonts w:ascii="Times New Roman" w:eastAsia="Times New Roman" w:hAnsi="Times New Roman" w:cs="Times New Roman"/>
          <w:sz w:val="24"/>
          <w:szCs w:val="24"/>
        </w:rPr>
      </w:pPr>
      <w:r w:rsidRPr="00A47357">
        <w:rPr>
          <w:rFonts w:ascii="Times New Roman" w:eastAsia="Times New Roman" w:hAnsi="Times New Roman" w:cs="Times New Roman"/>
          <w:sz w:val="24"/>
          <w:szCs w:val="24"/>
        </w:rPr>
        <w:t>All parts of the project must be done within the right due dates.</w:t>
      </w:r>
    </w:p>
    <w:p w14:paraId="2F9249EE" w14:textId="50A91D1F" w:rsidR="00A66F6E" w:rsidRPr="00A47357" w:rsidRDefault="63214FB7" w:rsidP="00A47357">
      <w:pPr>
        <w:pStyle w:val="ListParagraph"/>
        <w:numPr>
          <w:ilvl w:val="0"/>
          <w:numId w:val="3"/>
        </w:numPr>
        <w:rPr>
          <w:rFonts w:ascii="Times New Roman" w:eastAsia="Times New Roman" w:hAnsi="Times New Roman" w:cs="Times New Roman"/>
          <w:sz w:val="24"/>
          <w:szCs w:val="24"/>
        </w:rPr>
      </w:pPr>
      <w:r w:rsidRPr="00A47357">
        <w:rPr>
          <w:rFonts w:ascii="Times New Roman" w:hAnsi="Times New Roman" w:cs="Times New Roman"/>
          <w:sz w:val="24"/>
          <w:szCs w:val="24"/>
        </w:rPr>
        <w:t>Testing of the software before releasing the final version. All technicians need to be</w:t>
      </w:r>
      <w:r w:rsidR="00A66F6E" w:rsidRPr="00A47357">
        <w:rPr>
          <w:rFonts w:ascii="Times New Roman" w:hAnsi="Times New Roman" w:cs="Times New Roman"/>
          <w:sz w:val="24"/>
          <w:szCs w:val="24"/>
        </w:rPr>
        <w:t xml:space="preserve"> comfortable with the software they are putting out.</w:t>
      </w:r>
    </w:p>
    <w:p w14:paraId="390414F5" w14:textId="77777777" w:rsidR="00B23A79" w:rsidRPr="00BD3CF1" w:rsidRDefault="00B23A79" w:rsidP="00F15B59">
      <w:pPr>
        <w:pStyle w:val="ListParagraph"/>
        <w:ind w:left="1440"/>
        <w:rPr>
          <w:rFonts w:ascii="Times New Roman" w:hAnsi="Times New Roman" w:cs="Times New Roman"/>
        </w:rPr>
      </w:pPr>
    </w:p>
    <w:p w14:paraId="6CA4D6F0" w14:textId="393D0095" w:rsidR="00ED1C3E" w:rsidRPr="00B23A79" w:rsidRDefault="00ED1C3E" w:rsidP="002E1DA1">
      <w:pPr>
        <w:pStyle w:val="Heading3"/>
        <w:rPr>
          <w:rFonts w:ascii="Times New Roman" w:hAnsi="Times New Roman" w:cs="Times New Roman"/>
          <w:b/>
          <w:color w:val="auto"/>
        </w:rPr>
      </w:pPr>
      <w:bookmarkStart w:id="40" w:name="_Toc103204495"/>
      <w:r w:rsidRPr="00B23A79">
        <w:rPr>
          <w:rFonts w:ascii="Times New Roman" w:hAnsi="Times New Roman" w:cs="Times New Roman"/>
          <w:b/>
          <w:color w:val="auto"/>
        </w:rPr>
        <w:t>Project Administration</w:t>
      </w:r>
      <w:bookmarkEnd w:id="40"/>
    </w:p>
    <w:p w14:paraId="3C767F16" w14:textId="393D0095" w:rsidR="2E13764B" w:rsidRDefault="2E13764B" w:rsidP="2E13764B"/>
    <w:p w14:paraId="04A1993A" w14:textId="23D7FA48" w:rsidR="31E7A8B6" w:rsidRDefault="31E7A8B6" w:rsidP="366E9BAE">
      <w:pPr>
        <w:pStyle w:val="Heading3"/>
        <w:rPr>
          <w:rFonts w:ascii="Times New Roman" w:eastAsia="Times New Roman" w:hAnsi="Times New Roman" w:cs="Times New Roman"/>
          <w:b/>
          <w:color w:val="auto"/>
        </w:rPr>
      </w:pPr>
      <w:bookmarkStart w:id="41" w:name="_Toc103204496"/>
      <w:r w:rsidRPr="2E13764B">
        <w:rPr>
          <w:rFonts w:ascii="Times New Roman" w:eastAsia="Times New Roman" w:hAnsi="Times New Roman" w:cs="Times New Roman"/>
          <w:b/>
          <w:color w:val="auto"/>
        </w:rPr>
        <w:t>Communication Plan:</w:t>
      </w:r>
      <w:bookmarkEnd w:id="41"/>
    </w:p>
    <w:p w14:paraId="3224A8E3" w14:textId="64ED5A08" w:rsidR="366E9BAE" w:rsidRDefault="366E9BAE" w:rsidP="366E9BAE"/>
    <w:p w14:paraId="734AD38C" w14:textId="3781C513" w:rsidR="62745DE8" w:rsidRDefault="13CDF291" w:rsidP="62745DE8">
      <w:r>
        <w:t xml:space="preserve">During the evaluation of the project </w:t>
      </w:r>
      <w:r w:rsidR="69CA5E3A">
        <w:t xml:space="preserve">phases, there are multiple stakeholders who need to be </w:t>
      </w:r>
      <w:r w:rsidR="05E8AC26">
        <w:t>informed</w:t>
      </w:r>
      <w:r w:rsidR="69CA5E3A">
        <w:t xml:space="preserve"> of the updates and project information. These stakeholders are the following:</w:t>
      </w:r>
    </w:p>
    <w:tbl>
      <w:tblPr>
        <w:tblStyle w:val="PlainTable2"/>
        <w:tblW w:w="0" w:type="auto"/>
        <w:tblLayout w:type="fixed"/>
        <w:tblLook w:val="06A0" w:firstRow="1" w:lastRow="0" w:firstColumn="1" w:lastColumn="0" w:noHBand="1" w:noVBand="1"/>
      </w:tblPr>
      <w:tblGrid>
        <w:gridCol w:w="1872"/>
        <w:gridCol w:w="1872"/>
        <w:gridCol w:w="1872"/>
        <w:gridCol w:w="1872"/>
        <w:gridCol w:w="1872"/>
      </w:tblGrid>
      <w:tr w:rsidR="23F476B4" w14:paraId="4888F49C" w14:textId="77777777" w:rsidTr="5D6024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Borders>
              <w:bottom w:val="single" w:sz="4" w:space="0" w:color="BFBFBF" w:themeColor="background1" w:themeShade="BF"/>
            </w:tcBorders>
            <w:shd w:val="clear" w:color="auto" w:fill="A6A6A6" w:themeFill="background1" w:themeFillShade="A6"/>
          </w:tcPr>
          <w:p w14:paraId="45CEBA01" w14:textId="1DAC29B2" w:rsidR="23F476B4" w:rsidRDefault="5D6024B6" w:rsidP="23F476B4">
            <w:r>
              <w:t xml:space="preserve">Stake </w:t>
            </w:r>
            <w:r w:rsidR="31881EB4">
              <w:t>Holder</w:t>
            </w:r>
          </w:p>
        </w:tc>
        <w:tc>
          <w:tcPr>
            <w:tcW w:w="1872" w:type="dxa"/>
            <w:tcBorders>
              <w:bottom w:val="single" w:sz="4" w:space="0" w:color="BFBFBF" w:themeColor="background1" w:themeShade="BF"/>
            </w:tcBorders>
            <w:shd w:val="clear" w:color="auto" w:fill="A6A6A6" w:themeFill="background1" w:themeFillShade="A6"/>
          </w:tcPr>
          <w:p w14:paraId="708E11F7" w14:textId="5B81B2AC" w:rsidR="23F476B4" w:rsidRDefault="4D056EA4" w:rsidP="23F476B4">
            <w:pPr>
              <w:cnfStyle w:val="100000000000" w:firstRow="1" w:lastRow="0" w:firstColumn="0" w:lastColumn="0" w:oddVBand="0" w:evenVBand="0" w:oddHBand="0" w:evenHBand="0" w:firstRowFirstColumn="0" w:firstRowLastColumn="0" w:lastRowFirstColumn="0" w:lastRowLastColumn="0"/>
            </w:pPr>
            <w:r>
              <w:t>Communications Name</w:t>
            </w:r>
          </w:p>
        </w:tc>
        <w:tc>
          <w:tcPr>
            <w:tcW w:w="1872" w:type="dxa"/>
            <w:tcBorders>
              <w:bottom w:val="single" w:sz="4" w:space="0" w:color="BFBFBF" w:themeColor="background1" w:themeShade="BF"/>
            </w:tcBorders>
            <w:shd w:val="clear" w:color="auto" w:fill="A6A6A6" w:themeFill="background1" w:themeFillShade="A6"/>
          </w:tcPr>
          <w:p w14:paraId="6F4E1E49" w14:textId="3F5828BC" w:rsidR="23F476B4" w:rsidRDefault="6378CED2" w:rsidP="23F476B4">
            <w:pPr>
              <w:cnfStyle w:val="100000000000" w:firstRow="1" w:lastRow="0" w:firstColumn="0" w:lastColumn="0" w:oddVBand="0" w:evenVBand="0" w:oddHBand="0" w:evenHBand="0" w:firstRowFirstColumn="0" w:firstRowLastColumn="0" w:lastRowFirstColumn="0" w:lastRowLastColumn="0"/>
            </w:pPr>
            <w:r>
              <w:t>Delivery Method/Format</w:t>
            </w:r>
          </w:p>
        </w:tc>
        <w:tc>
          <w:tcPr>
            <w:tcW w:w="1872" w:type="dxa"/>
            <w:tcBorders>
              <w:bottom w:val="single" w:sz="4" w:space="0" w:color="BFBFBF" w:themeColor="background1" w:themeShade="BF"/>
            </w:tcBorders>
            <w:shd w:val="clear" w:color="auto" w:fill="A6A6A6" w:themeFill="background1" w:themeFillShade="A6"/>
          </w:tcPr>
          <w:p w14:paraId="46B28AF0" w14:textId="10CC6BBC" w:rsidR="23F476B4" w:rsidRDefault="5604DAF4" w:rsidP="23F476B4">
            <w:pPr>
              <w:cnfStyle w:val="100000000000" w:firstRow="1" w:lastRow="0" w:firstColumn="0" w:lastColumn="0" w:oddVBand="0" w:evenVBand="0" w:oddHBand="0" w:evenHBand="0" w:firstRowFirstColumn="0" w:firstRowLastColumn="0" w:lastRowFirstColumn="0" w:lastRowLastColumn="0"/>
            </w:pPr>
            <w:r>
              <w:t>Producer</w:t>
            </w:r>
          </w:p>
        </w:tc>
        <w:tc>
          <w:tcPr>
            <w:tcW w:w="1872" w:type="dxa"/>
            <w:tcBorders>
              <w:bottom w:val="single" w:sz="4" w:space="0" w:color="BFBFBF" w:themeColor="background1" w:themeShade="BF"/>
            </w:tcBorders>
            <w:shd w:val="clear" w:color="auto" w:fill="A6A6A6" w:themeFill="background1" w:themeFillShade="A6"/>
          </w:tcPr>
          <w:p w14:paraId="733C16B5" w14:textId="4F42557C" w:rsidR="23F476B4" w:rsidRDefault="4133A41B" w:rsidP="23F476B4">
            <w:pPr>
              <w:cnfStyle w:val="100000000000" w:firstRow="1" w:lastRow="0" w:firstColumn="0" w:lastColumn="0" w:oddVBand="0" w:evenVBand="0" w:oddHBand="0" w:evenHBand="0" w:firstRowFirstColumn="0" w:firstRowLastColumn="0" w:lastRowFirstColumn="0" w:lastRowLastColumn="0"/>
            </w:pPr>
            <w:r>
              <w:t>Due/Frequency</w:t>
            </w:r>
          </w:p>
        </w:tc>
      </w:tr>
      <w:tr w:rsidR="23F476B4" w14:paraId="0509ACC6" w14:textId="77777777" w:rsidTr="7DA6CD34">
        <w:tc>
          <w:tcPr>
            <w:cnfStyle w:val="001000000000" w:firstRow="0" w:lastRow="0" w:firstColumn="1" w:lastColumn="0" w:oddVBand="0" w:evenVBand="0" w:oddHBand="0" w:evenHBand="0" w:firstRowFirstColumn="0" w:firstRowLastColumn="0" w:lastRowFirstColumn="0" w:lastRowLastColumn="0"/>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994ABA" w14:textId="61C174F7" w:rsidR="23F476B4" w:rsidRDefault="4133A41B" w:rsidP="23F476B4">
            <w:r>
              <w:t>Project Manager</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09139F" w14:textId="6455F9CC" w:rsidR="23F476B4" w:rsidRDefault="6977B8EF" w:rsidP="23F476B4">
            <w:pPr>
              <w:cnfStyle w:val="000000000000" w:firstRow="0" w:lastRow="0" w:firstColumn="0" w:lastColumn="0" w:oddVBand="0" w:evenVBand="0" w:oddHBand="0" w:evenHBand="0" w:firstRowFirstColumn="0" w:firstRowLastColumn="0" w:lastRowFirstColumn="0" w:lastRowLastColumn="0"/>
            </w:pPr>
            <w:r>
              <w:t>Weekly Status Reports</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5F557E" w14:textId="7C535B3D" w:rsidR="23F476B4" w:rsidRDefault="7488CE1C" w:rsidP="23F476B4">
            <w:pPr>
              <w:cnfStyle w:val="000000000000" w:firstRow="0" w:lastRow="0" w:firstColumn="0" w:lastColumn="0" w:oddVBand="0" w:evenVBand="0" w:oddHBand="0" w:evenHBand="0" w:firstRowFirstColumn="0" w:firstRowLastColumn="0" w:lastRowFirstColumn="0" w:lastRowLastColumn="0"/>
            </w:pPr>
            <w:r>
              <w:t>Meeting and Formal report</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164562" w14:textId="2B9D443D" w:rsidR="23F476B4" w:rsidRDefault="4B1339AC" w:rsidP="23F476B4">
            <w:pPr>
              <w:cnfStyle w:val="000000000000" w:firstRow="0" w:lastRow="0" w:firstColumn="0" w:lastColumn="0" w:oddVBand="0" w:evenVBand="0" w:oddHBand="0" w:evenHBand="0" w:firstRowFirstColumn="0" w:firstRowLastColumn="0" w:lastRowFirstColumn="0" w:lastRowLastColumn="0"/>
            </w:pPr>
            <w:r>
              <w:t>Development/Implementation Team</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C055832" w14:textId="4669038A" w:rsidR="23F476B4" w:rsidRDefault="4B1339AC" w:rsidP="23F476B4">
            <w:pPr>
              <w:cnfStyle w:val="000000000000" w:firstRow="0" w:lastRow="0" w:firstColumn="0" w:lastColumn="0" w:oddVBand="0" w:evenVBand="0" w:oddHBand="0" w:evenHBand="0" w:firstRowFirstColumn="0" w:firstRowLastColumn="0" w:lastRowFirstColumn="0" w:lastRowLastColumn="0"/>
            </w:pPr>
            <w:r>
              <w:t>Monday Mornings at 11:00am</w:t>
            </w:r>
          </w:p>
        </w:tc>
      </w:tr>
      <w:tr w:rsidR="23F476B4" w14:paraId="5C163B23" w14:textId="77777777" w:rsidTr="7DA6CD34">
        <w:tc>
          <w:tcPr>
            <w:cnfStyle w:val="001000000000" w:firstRow="0" w:lastRow="0" w:firstColumn="1" w:lastColumn="0" w:oddVBand="0" w:evenVBand="0" w:oddHBand="0" w:evenHBand="0" w:firstRowFirstColumn="0" w:firstRowLastColumn="0" w:lastRowFirstColumn="0" w:lastRowLastColumn="0"/>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DAB860" w14:textId="0CF030B4" w:rsidR="23F476B4" w:rsidRDefault="42D5CD70" w:rsidP="23F476B4">
            <w:r>
              <w:t>CEO</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C082FA" w14:textId="49E4DCCC" w:rsidR="23F476B4" w:rsidRDefault="09E16B17" w:rsidP="23F476B4">
            <w:pPr>
              <w:cnfStyle w:val="000000000000" w:firstRow="0" w:lastRow="0" w:firstColumn="0" w:lastColumn="0" w:oddVBand="0" w:evenVBand="0" w:oddHBand="0" w:evenHBand="0" w:firstRowFirstColumn="0" w:firstRowLastColumn="0" w:lastRowFirstColumn="0" w:lastRowLastColumn="0"/>
            </w:pPr>
            <w:r>
              <w:t>Monthly Status Report</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35CD66" w14:textId="65C865B2" w:rsidR="23F476B4" w:rsidRDefault="7488CE1C" w:rsidP="23F476B4">
            <w:pPr>
              <w:cnfStyle w:val="000000000000" w:firstRow="0" w:lastRow="0" w:firstColumn="0" w:lastColumn="0" w:oddVBand="0" w:evenVBand="0" w:oddHBand="0" w:evenHBand="0" w:firstRowFirstColumn="0" w:firstRowLastColumn="0" w:lastRowFirstColumn="0" w:lastRowLastColumn="0"/>
            </w:pPr>
            <w:r>
              <w:t>Meeting and Formal report</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6CE5EE2" w14:textId="4E89AFBD" w:rsidR="23F476B4" w:rsidRDefault="6B14086D" w:rsidP="23F476B4">
            <w:pPr>
              <w:cnfStyle w:val="000000000000" w:firstRow="0" w:lastRow="0" w:firstColumn="0" w:lastColumn="0" w:oddVBand="0" w:evenVBand="0" w:oddHBand="0" w:evenHBand="0" w:firstRowFirstColumn="0" w:firstRowLastColumn="0" w:lastRowFirstColumn="0" w:lastRowLastColumn="0"/>
            </w:pPr>
            <w:r>
              <w:t>Project Manager</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579C6E3" w14:textId="48F65445" w:rsidR="23F476B4" w:rsidRDefault="5B4BF6F8" w:rsidP="23F476B4">
            <w:pPr>
              <w:cnfStyle w:val="000000000000" w:firstRow="0" w:lastRow="0" w:firstColumn="0" w:lastColumn="0" w:oddVBand="0" w:evenVBand="0" w:oddHBand="0" w:evenHBand="0" w:firstRowFirstColumn="0" w:firstRowLastColumn="0" w:lastRowFirstColumn="0" w:lastRowLastColumn="0"/>
            </w:pPr>
            <w:r>
              <w:t>1</w:t>
            </w:r>
            <w:r w:rsidRPr="1EEAEC94">
              <w:rPr>
                <w:vertAlign w:val="superscript"/>
              </w:rPr>
              <w:t>st</w:t>
            </w:r>
            <w:r>
              <w:t xml:space="preserve"> day of </w:t>
            </w:r>
            <w:r w:rsidR="4AE703C7">
              <w:t>every Month</w:t>
            </w:r>
          </w:p>
        </w:tc>
      </w:tr>
      <w:tr w:rsidR="23F476B4" w14:paraId="56534A1E" w14:textId="77777777" w:rsidTr="7DA6CD34">
        <w:tc>
          <w:tcPr>
            <w:cnfStyle w:val="001000000000" w:firstRow="0" w:lastRow="0" w:firstColumn="1" w:lastColumn="0" w:oddVBand="0" w:evenVBand="0" w:oddHBand="0" w:evenHBand="0" w:firstRowFirstColumn="0" w:firstRowLastColumn="0" w:lastRowFirstColumn="0" w:lastRowLastColumn="0"/>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FC8D178" w14:textId="6284EF5C" w:rsidR="23F476B4" w:rsidRDefault="42D5CD70" w:rsidP="23F476B4">
            <w:r>
              <w:t>CIO</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7EA07F" w14:textId="29FA0AF2" w:rsidR="23F476B4" w:rsidRDefault="09E16B17" w:rsidP="23F476B4">
            <w:pPr>
              <w:cnfStyle w:val="000000000000" w:firstRow="0" w:lastRow="0" w:firstColumn="0" w:lastColumn="0" w:oddVBand="0" w:evenVBand="0" w:oddHBand="0" w:evenHBand="0" w:firstRowFirstColumn="0" w:firstRowLastColumn="0" w:lastRowFirstColumn="0" w:lastRowLastColumn="0"/>
            </w:pPr>
            <w:r>
              <w:t>Monthly Status Report</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424A04" w14:textId="1569EB2B" w:rsidR="23F476B4" w:rsidRDefault="7488CE1C" w:rsidP="23F476B4">
            <w:pPr>
              <w:cnfStyle w:val="000000000000" w:firstRow="0" w:lastRow="0" w:firstColumn="0" w:lastColumn="0" w:oddVBand="0" w:evenVBand="0" w:oddHBand="0" w:evenHBand="0" w:firstRowFirstColumn="0" w:firstRowLastColumn="0" w:lastRowFirstColumn="0" w:lastRowLastColumn="0"/>
            </w:pPr>
            <w:r>
              <w:t>Meeting and Formal report</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3AA8F2" w14:textId="5C541CC9" w:rsidR="23F476B4" w:rsidRDefault="6B14086D" w:rsidP="23F476B4">
            <w:pPr>
              <w:cnfStyle w:val="000000000000" w:firstRow="0" w:lastRow="0" w:firstColumn="0" w:lastColumn="0" w:oddVBand="0" w:evenVBand="0" w:oddHBand="0" w:evenHBand="0" w:firstRowFirstColumn="0" w:firstRowLastColumn="0" w:lastRowFirstColumn="0" w:lastRowLastColumn="0"/>
            </w:pPr>
            <w:r>
              <w:t>Project Manager</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6BA115" w14:textId="7EF25D4B" w:rsidR="23F476B4" w:rsidRDefault="5B4BF6F8" w:rsidP="23F476B4">
            <w:pPr>
              <w:cnfStyle w:val="000000000000" w:firstRow="0" w:lastRow="0" w:firstColumn="0" w:lastColumn="0" w:oddVBand="0" w:evenVBand="0" w:oddHBand="0" w:evenHBand="0" w:firstRowFirstColumn="0" w:firstRowLastColumn="0" w:lastRowFirstColumn="0" w:lastRowLastColumn="0"/>
            </w:pPr>
            <w:r>
              <w:t>1</w:t>
            </w:r>
            <w:r w:rsidRPr="1EEAEC94">
              <w:rPr>
                <w:vertAlign w:val="superscript"/>
              </w:rPr>
              <w:t>st</w:t>
            </w:r>
            <w:r>
              <w:t xml:space="preserve"> day of </w:t>
            </w:r>
            <w:r w:rsidR="4AE703C7">
              <w:t>every Month</w:t>
            </w:r>
          </w:p>
        </w:tc>
      </w:tr>
      <w:tr w:rsidR="23F476B4" w14:paraId="13F74B34" w14:textId="77777777" w:rsidTr="7DA6CD34">
        <w:tc>
          <w:tcPr>
            <w:cnfStyle w:val="001000000000" w:firstRow="0" w:lastRow="0" w:firstColumn="1" w:lastColumn="0" w:oddVBand="0" w:evenVBand="0" w:oddHBand="0" w:evenHBand="0" w:firstRowFirstColumn="0" w:firstRowLastColumn="0" w:lastRowFirstColumn="0" w:lastRowLastColumn="0"/>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5136EA" w14:textId="71B2F823" w:rsidR="23F476B4" w:rsidRDefault="36CCECD0" w:rsidP="23F476B4">
            <w:r>
              <w:t>CFO</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B5CDC7" w14:textId="561176B6" w:rsidR="23F476B4" w:rsidRDefault="09E16B17" w:rsidP="23F476B4">
            <w:pPr>
              <w:cnfStyle w:val="000000000000" w:firstRow="0" w:lastRow="0" w:firstColumn="0" w:lastColumn="0" w:oddVBand="0" w:evenVBand="0" w:oddHBand="0" w:evenHBand="0" w:firstRowFirstColumn="0" w:firstRowLastColumn="0" w:lastRowFirstColumn="0" w:lastRowLastColumn="0"/>
            </w:pPr>
            <w:r>
              <w:t>Monthly Status Report</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DDFA3A" w14:textId="6C152134" w:rsidR="23F476B4" w:rsidRDefault="7488CE1C" w:rsidP="23F476B4">
            <w:pPr>
              <w:cnfStyle w:val="000000000000" w:firstRow="0" w:lastRow="0" w:firstColumn="0" w:lastColumn="0" w:oddVBand="0" w:evenVBand="0" w:oddHBand="0" w:evenHBand="0" w:firstRowFirstColumn="0" w:firstRowLastColumn="0" w:lastRowFirstColumn="0" w:lastRowLastColumn="0"/>
            </w:pPr>
            <w:r>
              <w:t>Meeting and Formal report</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623B91E" w14:textId="6402CD1B" w:rsidR="23F476B4" w:rsidRDefault="6B14086D" w:rsidP="23F476B4">
            <w:pPr>
              <w:cnfStyle w:val="000000000000" w:firstRow="0" w:lastRow="0" w:firstColumn="0" w:lastColumn="0" w:oddVBand="0" w:evenVBand="0" w:oddHBand="0" w:evenHBand="0" w:firstRowFirstColumn="0" w:firstRowLastColumn="0" w:lastRowFirstColumn="0" w:lastRowLastColumn="0"/>
            </w:pPr>
            <w:r>
              <w:t>Project Manager</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1D625C" w14:textId="45284A3C" w:rsidR="23F476B4" w:rsidRDefault="5B4BF6F8" w:rsidP="23F476B4">
            <w:pPr>
              <w:cnfStyle w:val="000000000000" w:firstRow="0" w:lastRow="0" w:firstColumn="0" w:lastColumn="0" w:oddVBand="0" w:evenVBand="0" w:oddHBand="0" w:evenHBand="0" w:firstRowFirstColumn="0" w:firstRowLastColumn="0" w:lastRowFirstColumn="0" w:lastRowLastColumn="0"/>
            </w:pPr>
            <w:r>
              <w:t>1</w:t>
            </w:r>
            <w:r w:rsidRPr="1EEAEC94">
              <w:rPr>
                <w:vertAlign w:val="superscript"/>
              </w:rPr>
              <w:t>st</w:t>
            </w:r>
            <w:r>
              <w:t xml:space="preserve"> day of </w:t>
            </w:r>
            <w:r w:rsidR="4AE703C7">
              <w:t>every Month</w:t>
            </w:r>
          </w:p>
        </w:tc>
      </w:tr>
      <w:tr w:rsidR="36CCECD0" w14:paraId="0EEFA29F" w14:textId="77777777" w:rsidTr="36CCECD0">
        <w:tc>
          <w:tcPr>
            <w:cnfStyle w:val="001000000000" w:firstRow="0" w:lastRow="0" w:firstColumn="1" w:lastColumn="0" w:oddVBand="0" w:evenVBand="0" w:oddHBand="0" w:evenHBand="0" w:firstRowFirstColumn="0" w:firstRowLastColumn="0" w:lastRowFirstColumn="0" w:lastRowLastColumn="0"/>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1296C2F" w14:textId="523787E4" w:rsidR="36CCECD0" w:rsidRDefault="524A3CC0" w:rsidP="36CCECD0">
            <w:r>
              <w:t xml:space="preserve">Software </w:t>
            </w:r>
            <w:r w:rsidR="545F8976">
              <w:t xml:space="preserve">Engineers </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BB0B77A" w14:textId="77919FEA" w:rsidR="36CCECD0" w:rsidRDefault="6977B8EF" w:rsidP="36CCECD0">
            <w:pPr>
              <w:cnfStyle w:val="000000000000" w:firstRow="0" w:lastRow="0" w:firstColumn="0" w:lastColumn="0" w:oddVBand="0" w:evenVBand="0" w:oddHBand="0" w:evenHBand="0" w:firstRowFirstColumn="0" w:firstRowLastColumn="0" w:lastRowFirstColumn="0" w:lastRowLastColumn="0"/>
            </w:pPr>
            <w:r>
              <w:t>Weekly Status Reports</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3F0B9A" w14:textId="46CEA3D1" w:rsidR="36CCECD0" w:rsidRDefault="12CC7067" w:rsidP="36CCECD0">
            <w:pPr>
              <w:cnfStyle w:val="000000000000" w:firstRow="0" w:lastRow="0" w:firstColumn="0" w:lastColumn="0" w:oddVBand="0" w:evenVBand="0" w:oddHBand="0" w:evenHBand="0" w:firstRowFirstColumn="0" w:firstRowLastColumn="0" w:lastRowFirstColumn="0" w:lastRowLastColumn="0"/>
            </w:pPr>
            <w:r>
              <w:t>Meetings</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F1C748" w14:textId="5D04A7E1" w:rsidR="36CCECD0" w:rsidRDefault="4B1339AC" w:rsidP="36CCECD0">
            <w:pPr>
              <w:cnfStyle w:val="000000000000" w:firstRow="0" w:lastRow="0" w:firstColumn="0" w:lastColumn="0" w:oddVBand="0" w:evenVBand="0" w:oddHBand="0" w:evenHBand="0" w:firstRowFirstColumn="0" w:firstRowLastColumn="0" w:lastRowFirstColumn="0" w:lastRowLastColumn="0"/>
            </w:pPr>
            <w:r>
              <w:t>Development/Implementation Team</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8D490E" w14:textId="6EFF1908" w:rsidR="36CCECD0" w:rsidRDefault="3F69068E" w:rsidP="36CCECD0">
            <w:pPr>
              <w:cnfStyle w:val="000000000000" w:firstRow="0" w:lastRow="0" w:firstColumn="0" w:lastColumn="0" w:oddVBand="0" w:evenVBand="0" w:oddHBand="0" w:evenHBand="0" w:firstRowFirstColumn="0" w:firstRowLastColumn="0" w:lastRowFirstColumn="0" w:lastRowLastColumn="0"/>
            </w:pPr>
            <w:r>
              <w:t>Monday Mornings at 10:30am</w:t>
            </w:r>
          </w:p>
        </w:tc>
      </w:tr>
      <w:tr w:rsidR="545F8976" w14:paraId="764A1296" w14:textId="77777777" w:rsidTr="545F8976">
        <w:tc>
          <w:tcPr>
            <w:cnfStyle w:val="001000000000" w:firstRow="0" w:lastRow="0" w:firstColumn="1" w:lastColumn="0" w:oddVBand="0" w:evenVBand="0" w:oddHBand="0" w:evenHBand="0" w:firstRowFirstColumn="0" w:firstRowLastColumn="0" w:lastRowFirstColumn="0" w:lastRowLastColumn="0"/>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054C6A" w14:textId="53223C32" w:rsidR="545F8976" w:rsidRDefault="76CD7007" w:rsidP="744C69C1">
            <w:pPr>
              <w:spacing w:line="257" w:lineRule="auto"/>
              <w:rPr>
                <w:rFonts w:ascii="Times New Roman" w:eastAsia="Times New Roman" w:hAnsi="Times New Roman" w:cs="Times New Roman"/>
              </w:rPr>
            </w:pPr>
            <w:r w:rsidRPr="744C69C1">
              <w:rPr>
                <w:rFonts w:ascii="Times New Roman" w:eastAsia="Times New Roman" w:hAnsi="Times New Roman" w:cs="Times New Roman"/>
              </w:rPr>
              <w:lastRenderedPageBreak/>
              <w:t>Cyber security specialist</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65783A" w14:textId="4CA0DB2C" w:rsidR="545F8976" w:rsidRDefault="6977B8EF" w:rsidP="545F8976">
            <w:pPr>
              <w:cnfStyle w:val="000000000000" w:firstRow="0" w:lastRow="0" w:firstColumn="0" w:lastColumn="0" w:oddVBand="0" w:evenVBand="0" w:oddHBand="0" w:evenHBand="0" w:firstRowFirstColumn="0" w:firstRowLastColumn="0" w:lastRowFirstColumn="0" w:lastRowLastColumn="0"/>
            </w:pPr>
            <w:r>
              <w:t>Weekly Status Reports</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C37A87" w14:textId="6FE60C72" w:rsidR="545F8976" w:rsidRDefault="12CC7067" w:rsidP="545F8976">
            <w:pPr>
              <w:cnfStyle w:val="000000000000" w:firstRow="0" w:lastRow="0" w:firstColumn="0" w:lastColumn="0" w:oddVBand="0" w:evenVBand="0" w:oddHBand="0" w:evenHBand="0" w:firstRowFirstColumn="0" w:firstRowLastColumn="0" w:lastRowFirstColumn="0" w:lastRowLastColumn="0"/>
            </w:pPr>
            <w:r>
              <w:t>Meetings</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5BA909" w14:textId="279603BE" w:rsidR="545F8976" w:rsidRDefault="4B1339AC" w:rsidP="545F8976">
            <w:pPr>
              <w:cnfStyle w:val="000000000000" w:firstRow="0" w:lastRow="0" w:firstColumn="0" w:lastColumn="0" w:oddVBand="0" w:evenVBand="0" w:oddHBand="0" w:evenHBand="0" w:firstRowFirstColumn="0" w:firstRowLastColumn="0" w:lastRowFirstColumn="0" w:lastRowLastColumn="0"/>
            </w:pPr>
            <w:r>
              <w:t>Development/Implementation Team</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6F6767" w14:textId="4C990BDB" w:rsidR="545F8976" w:rsidRDefault="3F69068E" w:rsidP="545F8976">
            <w:pPr>
              <w:cnfStyle w:val="000000000000" w:firstRow="0" w:lastRow="0" w:firstColumn="0" w:lastColumn="0" w:oddVBand="0" w:evenVBand="0" w:oddHBand="0" w:evenHBand="0" w:firstRowFirstColumn="0" w:firstRowLastColumn="0" w:lastRowFirstColumn="0" w:lastRowLastColumn="0"/>
            </w:pPr>
            <w:r>
              <w:t>Monday Mornings at 10:30am</w:t>
            </w:r>
          </w:p>
        </w:tc>
      </w:tr>
      <w:tr w:rsidR="545F8976" w14:paraId="2FDAC48F" w14:textId="77777777" w:rsidTr="545F8976">
        <w:tc>
          <w:tcPr>
            <w:cnfStyle w:val="001000000000" w:firstRow="0" w:lastRow="0" w:firstColumn="1" w:lastColumn="0" w:oddVBand="0" w:evenVBand="0" w:oddHBand="0" w:evenHBand="0" w:firstRowFirstColumn="0" w:firstRowLastColumn="0" w:lastRowFirstColumn="0" w:lastRowLastColumn="0"/>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9F9EBE" w14:textId="3FDC9600" w:rsidR="545F8976" w:rsidRDefault="51A8ECED" w:rsidP="545F8976">
            <w:r>
              <w:t>Network Analyst</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7646C0" w14:textId="56DDA756" w:rsidR="545F8976" w:rsidRDefault="6977B8EF" w:rsidP="545F8976">
            <w:pPr>
              <w:cnfStyle w:val="000000000000" w:firstRow="0" w:lastRow="0" w:firstColumn="0" w:lastColumn="0" w:oddVBand="0" w:evenVBand="0" w:oddHBand="0" w:evenHBand="0" w:firstRowFirstColumn="0" w:firstRowLastColumn="0" w:lastRowFirstColumn="0" w:lastRowLastColumn="0"/>
            </w:pPr>
            <w:r>
              <w:t>Weekly Status Reports</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B76970" w14:textId="030B9578" w:rsidR="545F8976" w:rsidRDefault="12CC7067" w:rsidP="545F8976">
            <w:pPr>
              <w:cnfStyle w:val="000000000000" w:firstRow="0" w:lastRow="0" w:firstColumn="0" w:lastColumn="0" w:oddVBand="0" w:evenVBand="0" w:oddHBand="0" w:evenHBand="0" w:firstRowFirstColumn="0" w:firstRowLastColumn="0" w:lastRowFirstColumn="0" w:lastRowLastColumn="0"/>
            </w:pPr>
            <w:r>
              <w:t>Meetings</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32D607" w14:textId="7BED9AC7" w:rsidR="545F8976" w:rsidRDefault="4B1339AC" w:rsidP="545F8976">
            <w:pPr>
              <w:cnfStyle w:val="000000000000" w:firstRow="0" w:lastRow="0" w:firstColumn="0" w:lastColumn="0" w:oddVBand="0" w:evenVBand="0" w:oddHBand="0" w:evenHBand="0" w:firstRowFirstColumn="0" w:firstRowLastColumn="0" w:lastRowFirstColumn="0" w:lastRowLastColumn="0"/>
            </w:pPr>
            <w:r>
              <w:t>Development/Implementation Team</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CEDCC4" w14:textId="388741EB" w:rsidR="545F8976" w:rsidRDefault="3F69068E" w:rsidP="545F8976">
            <w:pPr>
              <w:cnfStyle w:val="000000000000" w:firstRow="0" w:lastRow="0" w:firstColumn="0" w:lastColumn="0" w:oddVBand="0" w:evenVBand="0" w:oddHBand="0" w:evenHBand="0" w:firstRowFirstColumn="0" w:firstRowLastColumn="0" w:lastRowFirstColumn="0" w:lastRowLastColumn="0"/>
            </w:pPr>
            <w:r>
              <w:t>Monday Mornings at 10:30am</w:t>
            </w:r>
          </w:p>
        </w:tc>
      </w:tr>
      <w:tr w:rsidR="545F8976" w14:paraId="1C355B27" w14:textId="77777777" w:rsidTr="545F8976">
        <w:tc>
          <w:tcPr>
            <w:cnfStyle w:val="001000000000" w:firstRow="0" w:lastRow="0" w:firstColumn="1" w:lastColumn="0" w:oddVBand="0" w:evenVBand="0" w:oddHBand="0" w:evenHBand="0" w:firstRowFirstColumn="0" w:firstRowLastColumn="0" w:lastRowFirstColumn="0" w:lastRowLastColumn="0"/>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A9C30C" w14:textId="53EEABA7" w:rsidR="545F8976" w:rsidRDefault="51A8ECED" w:rsidP="545F8976">
            <w:r>
              <w:t xml:space="preserve">Network </w:t>
            </w:r>
            <w:r w:rsidR="2A8EEF52">
              <w:t>Engineer</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5E9B28A" w14:textId="18D6ADA4" w:rsidR="545F8976" w:rsidRDefault="6977B8EF" w:rsidP="545F8976">
            <w:pPr>
              <w:cnfStyle w:val="000000000000" w:firstRow="0" w:lastRow="0" w:firstColumn="0" w:lastColumn="0" w:oddVBand="0" w:evenVBand="0" w:oddHBand="0" w:evenHBand="0" w:firstRowFirstColumn="0" w:firstRowLastColumn="0" w:lastRowFirstColumn="0" w:lastRowLastColumn="0"/>
            </w:pPr>
            <w:r>
              <w:t>Weekly Status Reports</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5B2E33" w14:textId="702FE75A" w:rsidR="545F8976" w:rsidRDefault="12CC7067" w:rsidP="545F8976">
            <w:pPr>
              <w:cnfStyle w:val="000000000000" w:firstRow="0" w:lastRow="0" w:firstColumn="0" w:lastColumn="0" w:oddVBand="0" w:evenVBand="0" w:oddHBand="0" w:evenHBand="0" w:firstRowFirstColumn="0" w:firstRowLastColumn="0" w:lastRowFirstColumn="0" w:lastRowLastColumn="0"/>
            </w:pPr>
            <w:r>
              <w:t>Meetings</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F8807F5" w14:textId="56ED1DA4" w:rsidR="545F8976" w:rsidRDefault="4B1339AC" w:rsidP="545F8976">
            <w:pPr>
              <w:cnfStyle w:val="000000000000" w:firstRow="0" w:lastRow="0" w:firstColumn="0" w:lastColumn="0" w:oddVBand="0" w:evenVBand="0" w:oddHBand="0" w:evenHBand="0" w:firstRowFirstColumn="0" w:firstRowLastColumn="0" w:lastRowFirstColumn="0" w:lastRowLastColumn="0"/>
            </w:pPr>
            <w:r>
              <w:t>Development/Implementation Team</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9973AAD" w14:textId="0F755056" w:rsidR="545F8976" w:rsidRDefault="3F69068E" w:rsidP="545F8976">
            <w:pPr>
              <w:cnfStyle w:val="000000000000" w:firstRow="0" w:lastRow="0" w:firstColumn="0" w:lastColumn="0" w:oddVBand="0" w:evenVBand="0" w:oddHBand="0" w:evenHBand="0" w:firstRowFirstColumn="0" w:firstRowLastColumn="0" w:lastRowFirstColumn="0" w:lastRowLastColumn="0"/>
            </w:pPr>
            <w:r>
              <w:t>Monday Mornings at 10:30am</w:t>
            </w:r>
          </w:p>
        </w:tc>
      </w:tr>
      <w:tr w:rsidR="545F8976" w14:paraId="25804BF8" w14:textId="77777777" w:rsidTr="545F8976">
        <w:tc>
          <w:tcPr>
            <w:cnfStyle w:val="001000000000" w:firstRow="0" w:lastRow="0" w:firstColumn="1" w:lastColumn="0" w:oddVBand="0" w:evenVBand="0" w:oddHBand="0" w:evenHBand="0" w:firstRowFirstColumn="0" w:firstRowLastColumn="0" w:lastRowFirstColumn="0" w:lastRowLastColumn="0"/>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7E560B8" w14:textId="1E440348" w:rsidR="545F8976" w:rsidRDefault="2A8EEF52" w:rsidP="545F8976">
            <w:r>
              <w:t xml:space="preserve">Software </w:t>
            </w:r>
            <w:r w:rsidR="4F680476">
              <w:t>Developer</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6662F8A" w14:textId="413E4036" w:rsidR="545F8976" w:rsidRDefault="6977B8EF" w:rsidP="545F8976">
            <w:pPr>
              <w:cnfStyle w:val="000000000000" w:firstRow="0" w:lastRow="0" w:firstColumn="0" w:lastColumn="0" w:oddVBand="0" w:evenVBand="0" w:oddHBand="0" w:evenHBand="0" w:firstRowFirstColumn="0" w:firstRowLastColumn="0" w:lastRowFirstColumn="0" w:lastRowLastColumn="0"/>
            </w:pPr>
            <w:r>
              <w:t>Weekly Status Reports</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11A693D" w14:textId="05FE60A9" w:rsidR="545F8976" w:rsidRDefault="12CC7067" w:rsidP="545F8976">
            <w:pPr>
              <w:cnfStyle w:val="000000000000" w:firstRow="0" w:lastRow="0" w:firstColumn="0" w:lastColumn="0" w:oddVBand="0" w:evenVBand="0" w:oddHBand="0" w:evenHBand="0" w:firstRowFirstColumn="0" w:firstRowLastColumn="0" w:lastRowFirstColumn="0" w:lastRowLastColumn="0"/>
            </w:pPr>
            <w:r>
              <w:t>Meetings</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CBA93A" w14:textId="4F9F61EF" w:rsidR="545F8976" w:rsidRDefault="4B1339AC" w:rsidP="545F8976">
            <w:pPr>
              <w:cnfStyle w:val="000000000000" w:firstRow="0" w:lastRow="0" w:firstColumn="0" w:lastColumn="0" w:oddVBand="0" w:evenVBand="0" w:oddHBand="0" w:evenHBand="0" w:firstRowFirstColumn="0" w:firstRowLastColumn="0" w:lastRowFirstColumn="0" w:lastRowLastColumn="0"/>
            </w:pPr>
            <w:r>
              <w:t>Development/Implementation Team</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CC4044C" w14:textId="0F755056" w:rsidR="545F8976" w:rsidRDefault="3F69068E" w:rsidP="545F8976">
            <w:pPr>
              <w:cnfStyle w:val="000000000000" w:firstRow="0" w:lastRow="0" w:firstColumn="0" w:lastColumn="0" w:oddVBand="0" w:evenVBand="0" w:oddHBand="0" w:evenHBand="0" w:firstRowFirstColumn="0" w:firstRowLastColumn="0" w:lastRowFirstColumn="0" w:lastRowLastColumn="0"/>
            </w:pPr>
            <w:r>
              <w:t>Monday Mornings at 10:30am</w:t>
            </w:r>
          </w:p>
        </w:tc>
      </w:tr>
      <w:tr w:rsidR="47013125" w14:paraId="7F97067E" w14:textId="77777777" w:rsidTr="47013125">
        <w:tc>
          <w:tcPr>
            <w:cnfStyle w:val="001000000000" w:firstRow="0" w:lastRow="0" w:firstColumn="1" w:lastColumn="0" w:oddVBand="0" w:evenVBand="0" w:oddHBand="0" w:evenHBand="0" w:firstRowFirstColumn="0" w:firstRowLastColumn="0" w:lastRowFirstColumn="0" w:lastRowLastColumn="0"/>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E2C5CB" w14:textId="50D8B804" w:rsidR="47013125" w:rsidRDefault="28F480B2" w:rsidP="47013125">
            <w:r>
              <w:t>Employees</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9323EB" w14:textId="0A1C8D4F" w:rsidR="47013125" w:rsidRDefault="6977B8EF" w:rsidP="47013125">
            <w:pPr>
              <w:cnfStyle w:val="000000000000" w:firstRow="0" w:lastRow="0" w:firstColumn="0" w:lastColumn="0" w:oddVBand="0" w:evenVBand="0" w:oddHBand="0" w:evenHBand="0" w:firstRowFirstColumn="0" w:firstRowLastColumn="0" w:lastRowFirstColumn="0" w:lastRowLastColumn="0"/>
            </w:pPr>
            <w:r>
              <w:t>Important Announcements</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B017E27" w14:textId="5226C8A1" w:rsidR="47013125" w:rsidRDefault="7488CE1C" w:rsidP="47013125">
            <w:pPr>
              <w:cnfStyle w:val="000000000000" w:firstRow="0" w:lastRow="0" w:firstColumn="0" w:lastColumn="0" w:oddVBand="0" w:evenVBand="0" w:oddHBand="0" w:evenHBand="0" w:firstRowFirstColumn="0" w:firstRowLastColumn="0" w:lastRowFirstColumn="0" w:lastRowLastColumn="0"/>
            </w:pPr>
            <w:r>
              <w:t xml:space="preserve">Email and Department </w:t>
            </w:r>
            <w:r w:rsidR="2366B146">
              <w:t>memo</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EF399A8" w14:textId="13DC9A24" w:rsidR="47013125" w:rsidRDefault="7807111B" w:rsidP="47013125">
            <w:pPr>
              <w:cnfStyle w:val="000000000000" w:firstRow="0" w:lastRow="0" w:firstColumn="0" w:lastColumn="0" w:oddVBand="0" w:evenVBand="0" w:oddHBand="0" w:evenHBand="0" w:firstRowFirstColumn="0" w:firstRowLastColumn="0" w:lastRowFirstColumn="0" w:lastRowLastColumn="0"/>
            </w:pPr>
            <w:r>
              <w:t>Project Manager</w:t>
            </w:r>
          </w:p>
        </w:tc>
        <w:tc>
          <w:tcPr>
            <w:tcW w:w="187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2CDA802" w14:textId="277D7A93" w:rsidR="47013125" w:rsidRDefault="71AB2F73" w:rsidP="47013125">
            <w:pPr>
              <w:cnfStyle w:val="000000000000" w:firstRow="0" w:lastRow="0" w:firstColumn="0" w:lastColumn="0" w:oddVBand="0" w:evenVBand="0" w:oddHBand="0" w:evenHBand="0" w:firstRowFirstColumn="0" w:firstRowLastColumn="0" w:lastRowFirstColumn="0" w:lastRowLastColumn="0"/>
            </w:pPr>
            <w:r>
              <w:t>As needed</w:t>
            </w:r>
          </w:p>
        </w:tc>
      </w:tr>
    </w:tbl>
    <w:p w14:paraId="152ACBB6" w14:textId="439CC510" w:rsidR="62745DE8" w:rsidRDefault="13CDF291" w:rsidP="56CB6D94">
      <w:r>
        <w:br/>
      </w:r>
    </w:p>
    <w:p w14:paraId="000ACAC8" w14:textId="5EBABA28" w:rsidR="09AD603E" w:rsidRPr="00A66F6E" w:rsidRDefault="1F4A0962" w:rsidP="20087CA6">
      <w:pPr>
        <w:spacing w:line="240" w:lineRule="auto"/>
        <w:rPr>
          <w:rFonts w:ascii="Times New Roman" w:eastAsia="Times New Roman" w:hAnsi="Times New Roman" w:cs="Times New Roman"/>
          <w:sz w:val="24"/>
          <w:szCs w:val="24"/>
        </w:rPr>
      </w:pPr>
      <w:r w:rsidRPr="00A66F6E">
        <w:rPr>
          <w:rFonts w:ascii="Times New Roman" w:eastAsia="Times New Roman" w:hAnsi="Times New Roman" w:cs="Times New Roman"/>
          <w:sz w:val="24"/>
          <w:szCs w:val="24"/>
        </w:rPr>
        <w:t>Communication Objectives</w:t>
      </w:r>
      <w:r w:rsidRPr="00A66F6E">
        <w:rPr>
          <w:sz w:val="24"/>
          <w:szCs w:val="24"/>
        </w:rPr>
        <w:br/>
      </w:r>
      <w:r w:rsidRPr="00A66F6E">
        <w:rPr>
          <w:rFonts w:ascii="Times New Roman" w:eastAsia="Times New Roman" w:hAnsi="Times New Roman" w:cs="Times New Roman"/>
          <w:sz w:val="24"/>
          <w:szCs w:val="24"/>
        </w:rPr>
        <w:t>The key objectives for having a communication plan for our project are:</w:t>
      </w:r>
    </w:p>
    <w:p w14:paraId="6EDB0C55" w14:textId="30C1A1E1" w:rsidR="09AD603E" w:rsidRPr="00A66F6E" w:rsidRDefault="1F4A0962" w:rsidP="20087CA6">
      <w:pPr>
        <w:pStyle w:val="ListParagraph"/>
        <w:numPr>
          <w:ilvl w:val="0"/>
          <w:numId w:val="16"/>
        </w:numPr>
        <w:spacing w:line="240" w:lineRule="auto"/>
        <w:rPr>
          <w:rFonts w:ascii="Times New Roman" w:eastAsia="Times New Roman" w:hAnsi="Times New Roman" w:cs="Times New Roman"/>
          <w:sz w:val="24"/>
          <w:szCs w:val="24"/>
        </w:rPr>
      </w:pPr>
      <w:r w:rsidRPr="4148127A">
        <w:rPr>
          <w:rFonts w:ascii="Times New Roman" w:eastAsia="Times New Roman" w:hAnsi="Times New Roman" w:cs="Times New Roman"/>
          <w:sz w:val="24"/>
          <w:szCs w:val="24"/>
        </w:rPr>
        <w:t>Successfully</w:t>
      </w:r>
      <w:r w:rsidRPr="00A66F6E">
        <w:rPr>
          <w:rFonts w:ascii="Times New Roman" w:eastAsia="Times New Roman" w:hAnsi="Times New Roman" w:cs="Times New Roman"/>
          <w:sz w:val="24"/>
          <w:szCs w:val="24"/>
        </w:rPr>
        <w:t xml:space="preserve"> set meeting goals for the completion of our project</w:t>
      </w:r>
    </w:p>
    <w:p w14:paraId="7CD33F23" w14:textId="22341358" w:rsidR="09AD603E" w:rsidRPr="00A66F6E" w:rsidRDefault="1F4A0962" w:rsidP="20087CA6">
      <w:pPr>
        <w:pStyle w:val="ListParagraph"/>
        <w:numPr>
          <w:ilvl w:val="0"/>
          <w:numId w:val="16"/>
        </w:numPr>
        <w:spacing w:line="240" w:lineRule="auto"/>
        <w:rPr>
          <w:rFonts w:ascii="Times New Roman" w:eastAsia="Times New Roman" w:hAnsi="Times New Roman" w:cs="Times New Roman"/>
          <w:sz w:val="24"/>
          <w:szCs w:val="24"/>
        </w:rPr>
      </w:pPr>
      <w:r w:rsidRPr="4E906A97">
        <w:rPr>
          <w:rFonts w:ascii="Times New Roman" w:eastAsia="Times New Roman" w:hAnsi="Times New Roman" w:cs="Times New Roman"/>
          <w:sz w:val="24"/>
          <w:szCs w:val="24"/>
        </w:rPr>
        <w:t>Make</w:t>
      </w:r>
      <w:r w:rsidRPr="00A66F6E">
        <w:rPr>
          <w:rFonts w:ascii="Times New Roman" w:eastAsia="Times New Roman" w:hAnsi="Times New Roman" w:cs="Times New Roman"/>
          <w:sz w:val="24"/>
          <w:szCs w:val="24"/>
        </w:rPr>
        <w:t xml:space="preserve"> communication between stakeholders and the project management team easie</w:t>
      </w:r>
      <w:r w:rsidRPr="00A66F6E">
        <w:rPr>
          <w:rFonts w:ascii="Times New Roman" w:eastAsia="Times New Roman" w:hAnsi="Times New Roman" w:cs="Times New Roman"/>
          <w:sz w:val="24"/>
          <w:szCs w:val="24"/>
        </w:rPr>
        <w:t>r</w:t>
      </w:r>
    </w:p>
    <w:p w14:paraId="78E04AF0" w14:textId="3BA31232" w:rsidR="09AD603E" w:rsidRPr="00A66F6E" w:rsidRDefault="1F4A0962" w:rsidP="20087CA6">
      <w:pPr>
        <w:pStyle w:val="ListParagraph"/>
        <w:numPr>
          <w:ilvl w:val="0"/>
          <w:numId w:val="16"/>
        </w:numPr>
        <w:spacing w:line="240" w:lineRule="auto"/>
        <w:rPr>
          <w:rFonts w:ascii="Times New Roman" w:eastAsia="Times New Roman" w:hAnsi="Times New Roman" w:cs="Times New Roman"/>
          <w:sz w:val="24"/>
          <w:szCs w:val="24"/>
        </w:rPr>
      </w:pPr>
      <w:r w:rsidRPr="4E906A97">
        <w:rPr>
          <w:rFonts w:ascii="Times New Roman" w:eastAsia="Times New Roman" w:hAnsi="Times New Roman" w:cs="Times New Roman"/>
          <w:sz w:val="24"/>
          <w:szCs w:val="24"/>
        </w:rPr>
        <w:t>Provide</w:t>
      </w:r>
      <w:r w:rsidRPr="00A66F6E">
        <w:rPr>
          <w:rFonts w:ascii="Times New Roman" w:eastAsia="Times New Roman" w:hAnsi="Times New Roman" w:cs="Times New Roman"/>
          <w:sz w:val="24"/>
          <w:szCs w:val="24"/>
        </w:rPr>
        <w:t xml:space="preserve"> accurate and timely project information</w:t>
      </w:r>
    </w:p>
    <w:p w14:paraId="1EBC90B5" w14:textId="081E08FC" w:rsidR="09AD603E" w:rsidRPr="00A66F6E" w:rsidRDefault="1F4A0962" w:rsidP="20087CA6">
      <w:pPr>
        <w:pStyle w:val="ListParagraph"/>
        <w:numPr>
          <w:ilvl w:val="0"/>
          <w:numId w:val="16"/>
        </w:numPr>
        <w:spacing w:line="240" w:lineRule="auto"/>
        <w:rPr>
          <w:rFonts w:ascii="Times New Roman" w:eastAsia="Times New Roman" w:hAnsi="Times New Roman" w:cs="Times New Roman"/>
          <w:sz w:val="24"/>
          <w:szCs w:val="24"/>
        </w:rPr>
      </w:pPr>
      <w:r w:rsidRPr="4E906A97">
        <w:rPr>
          <w:rFonts w:ascii="Times New Roman" w:eastAsia="Times New Roman" w:hAnsi="Times New Roman" w:cs="Times New Roman"/>
          <w:sz w:val="24"/>
          <w:szCs w:val="24"/>
        </w:rPr>
        <w:t>Provide</w:t>
      </w:r>
      <w:r w:rsidRPr="00A66F6E">
        <w:rPr>
          <w:rFonts w:ascii="Times New Roman" w:eastAsia="Times New Roman" w:hAnsi="Times New Roman" w:cs="Times New Roman"/>
          <w:sz w:val="24"/>
          <w:szCs w:val="24"/>
        </w:rPr>
        <w:t xml:space="preserve"> formal opportunities for stakeholder feedback</w:t>
      </w:r>
    </w:p>
    <w:p w14:paraId="389B77CF" w14:textId="503CD08D" w:rsidR="09AD603E" w:rsidRPr="00A66F6E" w:rsidRDefault="1F4A0962" w:rsidP="20087CA6">
      <w:pPr>
        <w:pStyle w:val="ListParagraph"/>
        <w:numPr>
          <w:ilvl w:val="0"/>
          <w:numId w:val="16"/>
        </w:numPr>
        <w:spacing w:line="240" w:lineRule="auto"/>
        <w:rPr>
          <w:rFonts w:ascii="Times New Roman" w:eastAsia="Times New Roman" w:hAnsi="Times New Roman" w:cs="Times New Roman"/>
          <w:sz w:val="24"/>
          <w:szCs w:val="24"/>
        </w:rPr>
      </w:pPr>
      <w:r w:rsidRPr="24FE6E6E">
        <w:rPr>
          <w:rFonts w:ascii="Times New Roman" w:eastAsia="Times New Roman" w:hAnsi="Times New Roman" w:cs="Times New Roman"/>
          <w:sz w:val="24"/>
          <w:szCs w:val="24"/>
        </w:rPr>
        <w:t>Provide</w:t>
      </w:r>
      <w:r w:rsidRPr="00A66F6E">
        <w:rPr>
          <w:rFonts w:ascii="Times New Roman" w:eastAsia="Times New Roman" w:hAnsi="Times New Roman" w:cs="Times New Roman"/>
          <w:sz w:val="24"/>
          <w:szCs w:val="24"/>
        </w:rPr>
        <w:t xml:space="preserve"> stakeholders with the information they </w:t>
      </w:r>
      <w:r w:rsidRPr="05B76EC0">
        <w:rPr>
          <w:rFonts w:ascii="Times New Roman" w:eastAsia="Times New Roman" w:hAnsi="Times New Roman" w:cs="Times New Roman"/>
          <w:sz w:val="24"/>
          <w:szCs w:val="24"/>
        </w:rPr>
        <w:t>require</w:t>
      </w:r>
      <w:r w:rsidRPr="00A66F6E">
        <w:rPr>
          <w:rFonts w:ascii="Times New Roman" w:eastAsia="Times New Roman" w:hAnsi="Times New Roman" w:cs="Times New Roman"/>
          <w:sz w:val="24"/>
          <w:szCs w:val="24"/>
        </w:rPr>
        <w:t xml:space="preserve"> for our proposal to be approved</w:t>
      </w:r>
    </w:p>
    <w:p w14:paraId="43CC678E" w14:textId="1C279CDE" w:rsidR="00ED1C3E" w:rsidRPr="00C65AA6" w:rsidRDefault="00ED1C3E" w:rsidP="53158C83">
      <w:pPr>
        <w:pStyle w:val="Heading3"/>
        <w:spacing w:line="240" w:lineRule="auto"/>
        <w:rPr>
          <w:rFonts w:ascii="Times New Roman" w:hAnsi="Times New Roman" w:cs="Times New Roman"/>
          <w:b/>
          <w:bCs/>
          <w:color w:val="auto"/>
        </w:rPr>
      </w:pPr>
      <w:bookmarkStart w:id="42" w:name="_Toc103204497"/>
      <w:r w:rsidRPr="00C65AA6">
        <w:rPr>
          <w:rFonts w:ascii="Times New Roman" w:hAnsi="Times New Roman" w:cs="Times New Roman"/>
          <w:b/>
          <w:bCs/>
          <w:color w:val="auto"/>
        </w:rPr>
        <w:t>Change Management Plan</w:t>
      </w:r>
      <w:r w:rsidR="4681DD9D" w:rsidRPr="2F486ECA">
        <w:rPr>
          <w:rFonts w:ascii="Times New Roman" w:hAnsi="Times New Roman" w:cs="Times New Roman"/>
          <w:b/>
          <w:bCs/>
          <w:color w:val="auto"/>
        </w:rPr>
        <w:t>:</w:t>
      </w:r>
      <w:bookmarkEnd w:id="42"/>
    </w:p>
    <w:p w14:paraId="3B496D67" w14:textId="0DC8CF53" w:rsidR="00DB2C2D" w:rsidRPr="00A66F6E" w:rsidRDefault="14AF7637" w:rsidP="14AF7637">
      <w:pPr>
        <w:rPr>
          <w:rFonts w:ascii="Times New Roman" w:eastAsia="Times New Roman" w:hAnsi="Times New Roman" w:cs="Times New Roman"/>
          <w:sz w:val="24"/>
          <w:szCs w:val="24"/>
        </w:rPr>
      </w:pPr>
      <w:r>
        <w:br/>
      </w:r>
      <w:r w:rsidRPr="00A66F6E">
        <w:rPr>
          <w:rFonts w:ascii="Times New Roman" w:eastAsia="Times New Roman" w:hAnsi="Times New Roman" w:cs="Times New Roman"/>
          <w:sz w:val="24"/>
          <w:szCs w:val="24"/>
        </w:rPr>
        <w:t xml:space="preserve">Sponsor—There are multiple sponsors with the creation and ability to make change available. However, the main person to approve such a request would be the Chief Information Officer who would approve any major changing factors to the project's implementation as they manage the budgets and resources of the department. </w:t>
      </w:r>
    </w:p>
    <w:p w14:paraId="3EEDB4E7" w14:textId="544494F9" w:rsidR="00DB2C2D" w:rsidRPr="00A66F6E" w:rsidRDefault="14AF7637" w:rsidP="14AF7637">
      <w:pPr>
        <w:rPr>
          <w:rFonts w:ascii="Times New Roman" w:eastAsia="Times New Roman" w:hAnsi="Times New Roman" w:cs="Times New Roman"/>
          <w:sz w:val="24"/>
          <w:szCs w:val="24"/>
        </w:rPr>
      </w:pPr>
      <w:r w:rsidRPr="00A66F6E">
        <w:rPr>
          <w:rFonts w:ascii="Times New Roman" w:eastAsia="Times New Roman" w:hAnsi="Times New Roman" w:cs="Times New Roman"/>
          <w:sz w:val="24"/>
          <w:szCs w:val="24"/>
        </w:rPr>
        <w:t>Change Agents— Change agents who are involved with the project's overall direction include us, the project management group, the executive board, the chief information officer, and shareholders.</w:t>
      </w:r>
    </w:p>
    <w:p w14:paraId="187EADDC" w14:textId="79A34834" w:rsidR="00DB2C2D" w:rsidRPr="00A66F6E" w:rsidRDefault="14AF7637" w:rsidP="14AF7637">
      <w:pPr>
        <w:rPr>
          <w:rFonts w:ascii="Times New Roman" w:eastAsia="Times New Roman" w:hAnsi="Times New Roman" w:cs="Times New Roman"/>
          <w:sz w:val="24"/>
          <w:szCs w:val="24"/>
        </w:rPr>
      </w:pPr>
      <w:r w:rsidRPr="00A66F6E">
        <w:rPr>
          <w:rFonts w:ascii="Times New Roman" w:eastAsia="Times New Roman" w:hAnsi="Times New Roman" w:cs="Times New Roman"/>
          <w:sz w:val="24"/>
          <w:szCs w:val="24"/>
        </w:rPr>
        <w:t xml:space="preserve">Targets—There are two main targets that demand the need for change: those being the consumer/customer and the developer team who oversees creating the final product. </w:t>
      </w:r>
    </w:p>
    <w:p w14:paraId="0AA79CFE" w14:textId="588C1D55" w:rsidR="42BAD671" w:rsidRDefault="75DEBA00" w:rsidP="42BAD671">
      <w:pPr>
        <w:rPr>
          <w:rFonts w:ascii="Times New Roman" w:eastAsia="Times New Roman" w:hAnsi="Times New Roman" w:cs="Times New Roman"/>
        </w:rPr>
      </w:pPr>
      <w:r w:rsidRPr="75DEBA00">
        <w:rPr>
          <w:rFonts w:ascii="Times New Roman" w:eastAsia="Times New Roman" w:hAnsi="Times New Roman" w:cs="Times New Roman"/>
        </w:rPr>
        <w:t>A project of this size will ultimately go through different iterations</w:t>
      </w:r>
      <w:r w:rsidR="137156A7" w:rsidRPr="137156A7">
        <w:rPr>
          <w:rFonts w:ascii="Times New Roman" w:eastAsia="Times New Roman" w:hAnsi="Times New Roman" w:cs="Times New Roman"/>
        </w:rPr>
        <w:t xml:space="preserve">. </w:t>
      </w:r>
      <w:r w:rsidR="2991DF0E" w:rsidRPr="2991DF0E">
        <w:rPr>
          <w:rFonts w:ascii="Times New Roman" w:eastAsia="Times New Roman" w:hAnsi="Times New Roman" w:cs="Times New Roman"/>
        </w:rPr>
        <w:t xml:space="preserve">However, the person to approve the project changes </w:t>
      </w:r>
      <w:r w:rsidR="395235B9" w:rsidRPr="395235B9">
        <w:rPr>
          <w:rFonts w:ascii="Times New Roman" w:eastAsia="Times New Roman" w:hAnsi="Times New Roman" w:cs="Times New Roman"/>
        </w:rPr>
        <w:t>must</w:t>
      </w:r>
      <w:r w:rsidR="2991DF0E" w:rsidRPr="2991DF0E">
        <w:rPr>
          <w:rFonts w:ascii="Times New Roman" w:eastAsia="Times New Roman" w:hAnsi="Times New Roman" w:cs="Times New Roman"/>
        </w:rPr>
        <w:t xml:space="preserve"> come from the project </w:t>
      </w:r>
      <w:r w:rsidR="395235B9" w:rsidRPr="395235B9">
        <w:rPr>
          <w:rFonts w:ascii="Times New Roman" w:eastAsia="Times New Roman" w:hAnsi="Times New Roman" w:cs="Times New Roman"/>
        </w:rPr>
        <w:t xml:space="preserve">manager. </w:t>
      </w:r>
      <w:r w:rsidR="395235B9" w:rsidRPr="0259C2AA">
        <w:rPr>
          <w:rFonts w:ascii="Times New Roman" w:eastAsia="Times New Roman" w:hAnsi="Times New Roman" w:cs="Times New Roman"/>
        </w:rPr>
        <w:t>All</w:t>
      </w:r>
      <w:r w:rsidR="395235B9" w:rsidRPr="15716E39">
        <w:rPr>
          <w:rFonts w:ascii="Times New Roman" w:eastAsia="Times New Roman" w:hAnsi="Times New Roman" w:cs="Times New Roman"/>
        </w:rPr>
        <w:t xml:space="preserve"> </w:t>
      </w:r>
      <w:r w:rsidR="36D0B60E" w:rsidRPr="15716E39">
        <w:rPr>
          <w:rFonts w:ascii="Times New Roman" w:eastAsia="Times New Roman" w:hAnsi="Times New Roman" w:cs="Times New Roman"/>
        </w:rPr>
        <w:t xml:space="preserve">requests for changes to the project’s design, reach, and scope will be revised and approved by the project manager. </w:t>
      </w:r>
      <w:r w:rsidR="36D0B60E" w:rsidRPr="2E1AFE2F">
        <w:rPr>
          <w:rFonts w:ascii="Times New Roman" w:eastAsia="Times New Roman" w:hAnsi="Times New Roman" w:cs="Times New Roman"/>
        </w:rPr>
        <w:t>Major changes of the project including and not l</w:t>
      </w:r>
      <w:r w:rsidR="2E1AFE2F" w:rsidRPr="2E1AFE2F">
        <w:rPr>
          <w:rFonts w:ascii="Times New Roman" w:eastAsia="Times New Roman" w:hAnsi="Times New Roman" w:cs="Times New Roman"/>
        </w:rPr>
        <w:t xml:space="preserve">imited to </w:t>
      </w:r>
      <w:r w:rsidR="22678607" w:rsidRPr="22678607">
        <w:rPr>
          <w:rFonts w:ascii="Times New Roman" w:eastAsia="Times New Roman" w:hAnsi="Times New Roman" w:cs="Times New Roman"/>
        </w:rPr>
        <w:t xml:space="preserve">project design </w:t>
      </w:r>
      <w:r w:rsidR="13816450" w:rsidRPr="13816450">
        <w:rPr>
          <w:rFonts w:ascii="Times New Roman" w:eastAsia="Times New Roman" w:hAnsi="Times New Roman" w:cs="Times New Roman"/>
        </w:rPr>
        <w:t xml:space="preserve">must go through both the project manager and the </w:t>
      </w:r>
      <w:r w:rsidR="2542CDE5" w:rsidRPr="2542CDE5">
        <w:rPr>
          <w:rFonts w:ascii="Times New Roman" w:eastAsia="Times New Roman" w:hAnsi="Times New Roman" w:cs="Times New Roman"/>
        </w:rPr>
        <w:t xml:space="preserve">executive </w:t>
      </w:r>
      <w:r w:rsidR="227EE7FC" w:rsidRPr="227EE7FC">
        <w:rPr>
          <w:rFonts w:ascii="Times New Roman" w:eastAsia="Times New Roman" w:hAnsi="Times New Roman" w:cs="Times New Roman"/>
        </w:rPr>
        <w:t>committee which includes the</w:t>
      </w:r>
      <w:r w:rsidR="2FC74019" w:rsidRPr="2FC74019">
        <w:rPr>
          <w:rFonts w:ascii="Times New Roman" w:eastAsia="Times New Roman" w:hAnsi="Times New Roman" w:cs="Times New Roman"/>
        </w:rPr>
        <w:t xml:space="preserve"> CEO,</w:t>
      </w:r>
      <w:r w:rsidR="2FC74019" w:rsidRPr="5ACDD09D">
        <w:rPr>
          <w:rFonts w:ascii="Times New Roman" w:eastAsia="Times New Roman" w:hAnsi="Times New Roman" w:cs="Times New Roman"/>
        </w:rPr>
        <w:t xml:space="preserve"> </w:t>
      </w:r>
      <w:r w:rsidR="2FC74019" w:rsidRPr="2FC74019">
        <w:rPr>
          <w:rFonts w:ascii="Times New Roman" w:eastAsia="Times New Roman" w:hAnsi="Times New Roman" w:cs="Times New Roman"/>
        </w:rPr>
        <w:t xml:space="preserve">CFO, and CIO. </w:t>
      </w:r>
    </w:p>
    <w:p w14:paraId="1FE0F762" w14:textId="397A3BA0" w:rsidR="122E7BF6" w:rsidRDefault="122E7BF6" w:rsidP="122E7BF6">
      <w:pPr>
        <w:pStyle w:val="Heading3"/>
      </w:pPr>
    </w:p>
    <w:p w14:paraId="2C8A57EF" w14:textId="7A6A3741" w:rsidR="4681DD9D" w:rsidRDefault="4681DD9D" w:rsidP="75DEBA00">
      <w:pPr>
        <w:pStyle w:val="Heading3"/>
        <w:rPr>
          <w:rFonts w:ascii="Times New Roman" w:hAnsi="Times New Roman" w:cs="Times New Roman"/>
          <w:b/>
          <w:bCs/>
          <w:color w:val="auto"/>
        </w:rPr>
      </w:pPr>
      <w:bookmarkStart w:id="43" w:name="_Toc103204498"/>
      <w:r w:rsidRPr="75DEBA00">
        <w:rPr>
          <w:rFonts w:ascii="Times New Roman" w:hAnsi="Times New Roman" w:cs="Times New Roman"/>
          <w:b/>
          <w:bCs/>
          <w:color w:val="auto"/>
        </w:rPr>
        <w:t>Human Resources plan:</w:t>
      </w:r>
      <w:bookmarkEnd w:id="43"/>
    </w:p>
    <w:p w14:paraId="6A1C36D0" w14:textId="7A6A3741" w:rsidR="75DEBA00" w:rsidRDefault="75DEBA00" w:rsidP="75DEBA00"/>
    <w:p w14:paraId="2279F1DE" w14:textId="49CE9F97" w:rsidR="00BC28DF" w:rsidRDefault="003815F9" w:rsidP="005C1F98">
      <w:pPr>
        <w:pStyle w:val="ListParagraph"/>
        <w:numPr>
          <w:ilvl w:val="0"/>
          <w:numId w:val="9"/>
        </w:numPr>
        <w:rPr>
          <w:rFonts w:ascii="Times New Roman" w:hAnsi="Times New Roman" w:cs="Times New Roman"/>
          <w:sz w:val="24"/>
          <w:szCs w:val="24"/>
        </w:rPr>
      </w:pPr>
      <w:r w:rsidRPr="003815F9">
        <w:rPr>
          <w:rFonts w:ascii="Times New Roman" w:hAnsi="Times New Roman" w:cs="Times New Roman"/>
          <w:sz w:val="24"/>
          <w:szCs w:val="24"/>
        </w:rPr>
        <w:lastRenderedPageBreak/>
        <w:t>All team members must adhere to the Netflix company's standards and rules. Each team member must also be accountable for all work done on their own and exhibit appropriate behavior in order to demonstrate professionalism in the workplace.</w:t>
      </w:r>
    </w:p>
    <w:p w14:paraId="19D3E257" w14:textId="638C6E70" w:rsidR="00C5436A" w:rsidRDefault="00C5436A" w:rsidP="005C1F98">
      <w:pPr>
        <w:pStyle w:val="ListParagraph"/>
        <w:numPr>
          <w:ilvl w:val="0"/>
          <w:numId w:val="9"/>
        </w:numPr>
        <w:rPr>
          <w:rFonts w:ascii="Times New Roman" w:hAnsi="Times New Roman" w:cs="Times New Roman"/>
          <w:sz w:val="24"/>
          <w:szCs w:val="24"/>
        </w:rPr>
      </w:pPr>
      <w:r w:rsidRPr="00C5436A">
        <w:rPr>
          <w:rFonts w:ascii="Times New Roman" w:hAnsi="Times New Roman" w:cs="Times New Roman"/>
          <w:sz w:val="24"/>
          <w:szCs w:val="24"/>
        </w:rPr>
        <w:t>To ensure that the project is finished, team members must collaborate. If the project isn't finished or requires additional time, it should be brought up during meetings with stakeholders. In addition, all team members must show why the project is being delayed.</w:t>
      </w:r>
    </w:p>
    <w:p w14:paraId="159261FC" w14:textId="7D41D1CC" w:rsidR="00C26EB9" w:rsidRDefault="00C26EB9" w:rsidP="005C1F98">
      <w:pPr>
        <w:pStyle w:val="ListParagraph"/>
        <w:numPr>
          <w:ilvl w:val="0"/>
          <w:numId w:val="9"/>
        </w:numPr>
        <w:rPr>
          <w:rFonts w:ascii="Times New Roman" w:hAnsi="Times New Roman" w:cs="Times New Roman"/>
          <w:sz w:val="24"/>
          <w:szCs w:val="24"/>
        </w:rPr>
      </w:pPr>
      <w:r w:rsidRPr="00C26EB9">
        <w:rPr>
          <w:rFonts w:ascii="Times New Roman" w:hAnsi="Times New Roman" w:cs="Times New Roman"/>
          <w:sz w:val="24"/>
          <w:szCs w:val="24"/>
        </w:rPr>
        <w:t>Any employee must follow the criteria set by the Netflix corporation. Failure to do so will result in a meeting with the human resources department, after which appropriate action will be taken.</w:t>
      </w:r>
    </w:p>
    <w:p w14:paraId="24A9B811" w14:textId="63E405E0" w:rsidR="007929B9" w:rsidRDefault="007929B9" w:rsidP="005C1F98">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I</w:t>
      </w:r>
      <w:r w:rsidRPr="007929B9">
        <w:rPr>
          <w:rFonts w:ascii="Times New Roman" w:hAnsi="Times New Roman" w:cs="Times New Roman"/>
          <w:sz w:val="24"/>
          <w:szCs w:val="24"/>
        </w:rPr>
        <w:t xml:space="preserve">n addition, the human resources department will </w:t>
      </w:r>
      <w:bookmarkStart w:id="44" w:name="_Int_JooTvpA3"/>
      <w:r w:rsidRPr="007929B9">
        <w:rPr>
          <w:rFonts w:ascii="Times New Roman" w:hAnsi="Times New Roman" w:cs="Times New Roman"/>
          <w:sz w:val="24"/>
          <w:szCs w:val="24"/>
        </w:rPr>
        <w:t>be in charge of</w:t>
      </w:r>
      <w:bookmarkEnd w:id="44"/>
      <w:r w:rsidRPr="007929B9">
        <w:rPr>
          <w:rFonts w:ascii="Times New Roman" w:hAnsi="Times New Roman" w:cs="Times New Roman"/>
          <w:sz w:val="24"/>
          <w:szCs w:val="24"/>
        </w:rPr>
        <w:t xml:space="preserve"> holding meetings with all employees in order to enhance work output. Team members may also request frequent checkup meetings.</w:t>
      </w:r>
    </w:p>
    <w:p w14:paraId="3B40A0A0" w14:textId="333483C8" w:rsidR="00ED1C3E" w:rsidRPr="00A66F6E" w:rsidRDefault="00ED1C3E" w:rsidP="00496C19">
      <w:pPr>
        <w:pStyle w:val="Heading3"/>
        <w:rPr>
          <w:rFonts w:ascii="Times New Roman" w:hAnsi="Times New Roman" w:cs="Times New Roman"/>
          <w:b/>
          <w:bCs/>
          <w:color w:val="auto"/>
        </w:rPr>
      </w:pPr>
      <w:bookmarkStart w:id="45" w:name="_Toc103204499"/>
      <w:r w:rsidRPr="00A66F6E">
        <w:rPr>
          <w:rFonts w:ascii="Times New Roman" w:hAnsi="Times New Roman" w:cs="Times New Roman"/>
          <w:b/>
          <w:bCs/>
          <w:color w:val="auto"/>
        </w:rPr>
        <w:t>Implementation and project closure plan</w:t>
      </w:r>
      <w:r w:rsidR="4681DD9D" w:rsidRPr="687F9766">
        <w:rPr>
          <w:rFonts w:ascii="Times New Roman" w:hAnsi="Times New Roman" w:cs="Times New Roman"/>
          <w:b/>
          <w:bCs/>
          <w:color w:val="auto"/>
        </w:rPr>
        <w:t>:</w:t>
      </w:r>
      <w:bookmarkEnd w:id="45"/>
    </w:p>
    <w:p w14:paraId="3DC6161E" w14:textId="7A1F4F62" w:rsidR="4BC5EB94" w:rsidRDefault="4BC5EB94" w:rsidP="4BC5EB94"/>
    <w:p w14:paraId="759D8796" w14:textId="2847DD91" w:rsidR="00DB2C2D" w:rsidRPr="00A66F6E" w:rsidRDefault="76115001" w:rsidP="4576EC75">
      <w:pPr>
        <w:rPr>
          <w:rFonts w:ascii="Times New Roman" w:hAnsi="Times New Roman" w:cs="Times New Roman"/>
          <w:sz w:val="24"/>
          <w:szCs w:val="24"/>
        </w:rPr>
      </w:pPr>
      <w:r w:rsidRPr="76115001">
        <w:rPr>
          <w:rFonts w:ascii="Symbol" w:eastAsia="Symbol" w:hAnsi="Symbol" w:cs="Symbol"/>
          <w:sz w:val="20"/>
          <w:szCs w:val="20"/>
        </w:rPr>
        <w:t>·</w:t>
      </w:r>
      <w:r w:rsidRPr="76115001">
        <w:rPr>
          <w:rFonts w:ascii="Times New Roman" w:eastAsia="Times New Roman" w:hAnsi="Times New Roman" w:cs="Times New Roman"/>
          <w:sz w:val="14"/>
          <w:szCs w:val="14"/>
        </w:rPr>
        <w:t xml:space="preserve">       </w:t>
      </w:r>
      <w:r w:rsidRPr="00A66F6E">
        <w:rPr>
          <w:rFonts w:ascii="Times New Roman" w:eastAsia="Times New Roman" w:hAnsi="Times New Roman" w:cs="Times New Roman"/>
          <w:sz w:val="24"/>
          <w:szCs w:val="24"/>
        </w:rPr>
        <w:t xml:space="preserve">Individual performance review </w:t>
      </w:r>
    </w:p>
    <w:p w14:paraId="7F2CDF1A" w14:textId="07F5B771" w:rsidR="76115001" w:rsidRPr="00A66F6E" w:rsidRDefault="76115001" w:rsidP="7BCFE110">
      <w:pPr>
        <w:rPr>
          <w:rFonts w:ascii="Times New Roman" w:eastAsia="Times New Roman" w:hAnsi="Times New Roman" w:cs="Times New Roman"/>
          <w:sz w:val="24"/>
          <w:szCs w:val="24"/>
        </w:rPr>
      </w:pPr>
      <w:r w:rsidRPr="00A66F6E">
        <w:rPr>
          <w:rFonts w:ascii="Times New Roman" w:eastAsia="Times New Roman" w:hAnsi="Times New Roman" w:cs="Times New Roman"/>
          <w:sz w:val="24"/>
          <w:szCs w:val="24"/>
        </w:rPr>
        <w:t>Individual performance reviews will be performed by respective supervisors and will be conducted every 2 quarters to have a full understanding</w:t>
      </w:r>
      <w:r w:rsidR="7BCFE110" w:rsidRPr="00A66F6E">
        <w:rPr>
          <w:rFonts w:ascii="Times New Roman" w:eastAsia="Times New Roman" w:hAnsi="Times New Roman" w:cs="Times New Roman"/>
          <w:sz w:val="24"/>
          <w:szCs w:val="24"/>
        </w:rPr>
        <w:t xml:space="preserve"> of individuals' accomplishments. </w:t>
      </w:r>
      <w:r w:rsidRPr="00A66F6E">
        <w:rPr>
          <w:rFonts w:ascii="Times New Roman" w:hAnsi="Times New Roman" w:cs="Times New Roman"/>
          <w:sz w:val="24"/>
          <w:szCs w:val="24"/>
        </w:rPr>
        <w:br/>
      </w:r>
      <w:r w:rsidRPr="00A66F6E">
        <w:rPr>
          <w:rFonts w:ascii="Times New Roman" w:hAnsi="Times New Roman" w:cs="Times New Roman"/>
          <w:sz w:val="24"/>
          <w:szCs w:val="24"/>
        </w:rPr>
        <w:br/>
      </w:r>
      <w:r w:rsidR="7BCFE110" w:rsidRPr="00A66F6E">
        <w:rPr>
          <w:rFonts w:ascii="Times New Roman" w:eastAsia="Times New Roman" w:hAnsi="Times New Roman" w:cs="Times New Roman"/>
          <w:sz w:val="24"/>
          <w:szCs w:val="24"/>
        </w:rPr>
        <w:t xml:space="preserve">An example Performance review would be as follows: </w:t>
      </w:r>
      <w:r w:rsidRPr="00A66F6E">
        <w:rPr>
          <w:rFonts w:ascii="Times New Roman" w:hAnsi="Times New Roman" w:cs="Times New Roman"/>
          <w:sz w:val="24"/>
          <w:szCs w:val="24"/>
        </w:rPr>
        <w:br/>
      </w:r>
      <w:r w:rsidR="7BCFE110" w:rsidRPr="00A66F6E">
        <w:rPr>
          <w:rFonts w:ascii="Times New Roman" w:eastAsia="Times New Roman" w:hAnsi="Times New Roman" w:cs="Times New Roman"/>
          <w:sz w:val="24"/>
          <w:szCs w:val="24"/>
        </w:rPr>
        <w:t xml:space="preserve">Kevin Anaya has </w:t>
      </w:r>
      <w:r w:rsidR="26C890BD" w:rsidRPr="00A66F6E">
        <w:rPr>
          <w:rFonts w:ascii="Times New Roman" w:eastAsia="Times New Roman" w:hAnsi="Times New Roman" w:cs="Times New Roman"/>
          <w:sz w:val="24"/>
          <w:szCs w:val="24"/>
        </w:rPr>
        <w:t xml:space="preserve">shown significant improvement </w:t>
      </w:r>
      <w:r w:rsidR="3427B357" w:rsidRPr="00A66F6E">
        <w:rPr>
          <w:rFonts w:ascii="Times New Roman" w:eastAsia="Times New Roman" w:hAnsi="Times New Roman" w:cs="Times New Roman"/>
          <w:sz w:val="24"/>
          <w:szCs w:val="24"/>
        </w:rPr>
        <w:t>in his role as Senior Software engineer</w:t>
      </w:r>
      <w:r w:rsidR="462492BE" w:rsidRPr="00A66F6E">
        <w:rPr>
          <w:rFonts w:ascii="Times New Roman" w:eastAsia="Times New Roman" w:hAnsi="Times New Roman" w:cs="Times New Roman"/>
          <w:sz w:val="24"/>
          <w:szCs w:val="24"/>
        </w:rPr>
        <w:t xml:space="preserve">. </w:t>
      </w:r>
      <w:r w:rsidR="432FEFB2" w:rsidRPr="00A66F6E">
        <w:rPr>
          <w:rFonts w:ascii="Times New Roman" w:eastAsia="Times New Roman" w:hAnsi="Times New Roman" w:cs="Times New Roman"/>
          <w:sz w:val="24"/>
          <w:szCs w:val="24"/>
        </w:rPr>
        <w:t xml:space="preserve">He is constantly able to help manage and </w:t>
      </w:r>
      <w:r w:rsidR="2713E0A0" w:rsidRPr="00A66F6E">
        <w:rPr>
          <w:rFonts w:ascii="Times New Roman" w:eastAsia="Times New Roman" w:hAnsi="Times New Roman" w:cs="Times New Roman"/>
          <w:sz w:val="24"/>
          <w:szCs w:val="24"/>
        </w:rPr>
        <w:t>facilitate</w:t>
      </w:r>
      <w:r w:rsidR="552CCF19" w:rsidRPr="00A66F6E">
        <w:rPr>
          <w:rFonts w:ascii="Times New Roman" w:eastAsia="Times New Roman" w:hAnsi="Times New Roman" w:cs="Times New Roman"/>
          <w:sz w:val="24"/>
          <w:szCs w:val="24"/>
        </w:rPr>
        <w:t xml:space="preserve"> the needs of junior software engineers in the </w:t>
      </w:r>
      <w:r w:rsidR="1A20F0FB" w:rsidRPr="00A66F6E">
        <w:rPr>
          <w:rFonts w:ascii="Times New Roman" w:eastAsia="Times New Roman" w:hAnsi="Times New Roman" w:cs="Times New Roman"/>
          <w:sz w:val="24"/>
          <w:szCs w:val="24"/>
        </w:rPr>
        <w:t>project.</w:t>
      </w:r>
      <w:r w:rsidR="0114AF2D" w:rsidRPr="00A66F6E">
        <w:rPr>
          <w:rFonts w:ascii="Times New Roman" w:eastAsia="Times New Roman" w:hAnsi="Times New Roman" w:cs="Times New Roman"/>
          <w:sz w:val="24"/>
          <w:szCs w:val="24"/>
        </w:rPr>
        <w:t xml:space="preserve"> </w:t>
      </w:r>
      <w:r w:rsidR="59FAB191" w:rsidRPr="00A66F6E">
        <w:rPr>
          <w:rFonts w:ascii="Times New Roman" w:eastAsia="Times New Roman" w:hAnsi="Times New Roman" w:cs="Times New Roman"/>
          <w:sz w:val="24"/>
          <w:szCs w:val="24"/>
        </w:rPr>
        <w:t xml:space="preserve">Kevin is also </w:t>
      </w:r>
      <w:r w:rsidR="471E7BD4" w:rsidRPr="00A66F6E">
        <w:rPr>
          <w:rFonts w:ascii="Times New Roman" w:eastAsia="Times New Roman" w:hAnsi="Times New Roman" w:cs="Times New Roman"/>
          <w:sz w:val="24"/>
          <w:szCs w:val="24"/>
        </w:rPr>
        <w:t xml:space="preserve">helping </w:t>
      </w:r>
      <w:r w:rsidR="1CA8C99A" w:rsidRPr="00A66F6E">
        <w:rPr>
          <w:rFonts w:ascii="Times New Roman" w:eastAsia="Times New Roman" w:hAnsi="Times New Roman" w:cs="Times New Roman"/>
          <w:sz w:val="24"/>
          <w:szCs w:val="24"/>
        </w:rPr>
        <w:t xml:space="preserve">the </w:t>
      </w:r>
      <w:r w:rsidR="0BACC3B5" w:rsidRPr="00A66F6E">
        <w:rPr>
          <w:rFonts w:ascii="Times New Roman" w:eastAsia="Times New Roman" w:hAnsi="Times New Roman" w:cs="Times New Roman"/>
          <w:sz w:val="24"/>
          <w:szCs w:val="24"/>
        </w:rPr>
        <w:t>efficiency</w:t>
      </w:r>
      <w:r w:rsidR="5E35250E" w:rsidRPr="00A66F6E">
        <w:rPr>
          <w:rFonts w:ascii="Times New Roman" w:eastAsia="Times New Roman" w:hAnsi="Times New Roman" w:cs="Times New Roman"/>
          <w:sz w:val="24"/>
          <w:szCs w:val="24"/>
        </w:rPr>
        <w:t xml:space="preserve"> of</w:t>
      </w:r>
      <w:r w:rsidR="180B0CCD" w:rsidRPr="00A66F6E">
        <w:rPr>
          <w:rFonts w:ascii="Times New Roman" w:eastAsia="Times New Roman" w:hAnsi="Times New Roman" w:cs="Times New Roman"/>
          <w:sz w:val="24"/>
          <w:szCs w:val="24"/>
        </w:rPr>
        <w:t xml:space="preserve"> the </w:t>
      </w:r>
      <w:r w:rsidR="6513CA52" w:rsidRPr="00A66F6E">
        <w:rPr>
          <w:rFonts w:ascii="Times New Roman" w:eastAsia="Times New Roman" w:hAnsi="Times New Roman" w:cs="Times New Roman"/>
          <w:sz w:val="24"/>
          <w:szCs w:val="24"/>
        </w:rPr>
        <w:t xml:space="preserve">design of </w:t>
      </w:r>
      <w:r w:rsidR="527F1C35" w:rsidRPr="00A66F6E">
        <w:rPr>
          <w:rFonts w:ascii="Times New Roman" w:eastAsia="Times New Roman" w:hAnsi="Times New Roman" w:cs="Times New Roman"/>
          <w:sz w:val="24"/>
          <w:szCs w:val="24"/>
        </w:rPr>
        <w:t>Netflix Health</w:t>
      </w:r>
      <w:r w:rsidR="329B258F" w:rsidRPr="00A66F6E">
        <w:rPr>
          <w:rFonts w:ascii="Times New Roman" w:eastAsia="Times New Roman" w:hAnsi="Times New Roman" w:cs="Times New Roman"/>
          <w:sz w:val="24"/>
          <w:szCs w:val="24"/>
        </w:rPr>
        <w:t xml:space="preserve"> by </w:t>
      </w:r>
      <w:r w:rsidR="0259E826" w:rsidRPr="00A66F6E">
        <w:rPr>
          <w:rFonts w:ascii="Times New Roman" w:eastAsia="Times New Roman" w:hAnsi="Times New Roman" w:cs="Times New Roman"/>
          <w:sz w:val="24"/>
          <w:szCs w:val="24"/>
        </w:rPr>
        <w:t>improving</w:t>
      </w:r>
      <w:r w:rsidR="12417AD7" w:rsidRPr="00A66F6E">
        <w:rPr>
          <w:rFonts w:ascii="Times New Roman" w:eastAsia="Times New Roman" w:hAnsi="Times New Roman" w:cs="Times New Roman"/>
          <w:sz w:val="24"/>
          <w:szCs w:val="24"/>
        </w:rPr>
        <w:t xml:space="preserve"> the code. </w:t>
      </w:r>
    </w:p>
    <w:p w14:paraId="688CCEB9" w14:textId="7D2451FF" w:rsidR="4ECD67A6" w:rsidRPr="00A66F6E" w:rsidRDefault="156AA349" w:rsidP="4ECD67A6">
      <w:pPr>
        <w:rPr>
          <w:rFonts w:ascii="Times New Roman" w:eastAsia="Times New Roman" w:hAnsi="Times New Roman" w:cs="Times New Roman"/>
          <w:sz w:val="24"/>
          <w:szCs w:val="24"/>
        </w:rPr>
      </w:pPr>
      <w:r w:rsidRPr="00A66F6E">
        <w:rPr>
          <w:rFonts w:ascii="Times New Roman" w:eastAsia="Times New Roman" w:hAnsi="Times New Roman" w:cs="Times New Roman"/>
          <w:sz w:val="24"/>
          <w:szCs w:val="24"/>
        </w:rPr>
        <w:t>Kevin still</w:t>
      </w:r>
      <w:r w:rsidR="2825F5F4" w:rsidRPr="00A66F6E">
        <w:rPr>
          <w:rFonts w:ascii="Times New Roman" w:eastAsia="Times New Roman" w:hAnsi="Times New Roman" w:cs="Times New Roman"/>
          <w:sz w:val="24"/>
          <w:szCs w:val="24"/>
        </w:rPr>
        <w:t>,</w:t>
      </w:r>
      <w:r w:rsidRPr="00A66F6E">
        <w:rPr>
          <w:rFonts w:ascii="Times New Roman" w:eastAsia="Times New Roman" w:hAnsi="Times New Roman" w:cs="Times New Roman"/>
          <w:sz w:val="24"/>
          <w:szCs w:val="24"/>
        </w:rPr>
        <w:t xml:space="preserve"> however</w:t>
      </w:r>
      <w:r w:rsidR="2825F5F4" w:rsidRPr="00A66F6E">
        <w:rPr>
          <w:rFonts w:ascii="Times New Roman" w:eastAsia="Times New Roman" w:hAnsi="Times New Roman" w:cs="Times New Roman"/>
          <w:sz w:val="24"/>
          <w:szCs w:val="24"/>
        </w:rPr>
        <w:t>,</w:t>
      </w:r>
      <w:r w:rsidRPr="00A66F6E">
        <w:rPr>
          <w:rFonts w:ascii="Times New Roman" w:eastAsia="Times New Roman" w:hAnsi="Times New Roman" w:cs="Times New Roman"/>
          <w:sz w:val="24"/>
          <w:szCs w:val="24"/>
        </w:rPr>
        <w:t xml:space="preserve"> </w:t>
      </w:r>
      <w:r w:rsidR="276782B0" w:rsidRPr="00A66F6E">
        <w:rPr>
          <w:rFonts w:ascii="Times New Roman" w:eastAsia="Times New Roman" w:hAnsi="Times New Roman" w:cs="Times New Roman"/>
          <w:sz w:val="24"/>
          <w:szCs w:val="24"/>
        </w:rPr>
        <w:t xml:space="preserve">needs to </w:t>
      </w:r>
      <w:r w:rsidR="38F82F22" w:rsidRPr="00A66F6E">
        <w:rPr>
          <w:rFonts w:ascii="Times New Roman" w:eastAsia="Times New Roman" w:hAnsi="Times New Roman" w:cs="Times New Roman"/>
          <w:sz w:val="24"/>
          <w:szCs w:val="24"/>
        </w:rPr>
        <w:t xml:space="preserve">lead by example and </w:t>
      </w:r>
      <w:r w:rsidR="0ADF40A9" w:rsidRPr="00A66F6E">
        <w:rPr>
          <w:rFonts w:ascii="Times New Roman" w:eastAsia="Times New Roman" w:hAnsi="Times New Roman" w:cs="Times New Roman"/>
          <w:sz w:val="24"/>
          <w:szCs w:val="24"/>
        </w:rPr>
        <w:t xml:space="preserve">meet project </w:t>
      </w:r>
      <w:r w:rsidR="6F5B004C" w:rsidRPr="00A66F6E">
        <w:rPr>
          <w:rFonts w:ascii="Times New Roman" w:eastAsia="Times New Roman" w:hAnsi="Times New Roman" w:cs="Times New Roman"/>
          <w:sz w:val="24"/>
          <w:szCs w:val="24"/>
        </w:rPr>
        <w:t xml:space="preserve">deadlines. As a </w:t>
      </w:r>
      <w:r w:rsidR="2825F5F4" w:rsidRPr="00A66F6E">
        <w:rPr>
          <w:rFonts w:ascii="Times New Roman" w:eastAsia="Times New Roman" w:hAnsi="Times New Roman" w:cs="Times New Roman"/>
          <w:sz w:val="24"/>
          <w:szCs w:val="24"/>
        </w:rPr>
        <w:t>Senior</w:t>
      </w:r>
      <w:r w:rsidR="6F5B004C" w:rsidRPr="00A66F6E">
        <w:rPr>
          <w:rFonts w:ascii="Times New Roman" w:eastAsia="Times New Roman" w:hAnsi="Times New Roman" w:cs="Times New Roman"/>
          <w:sz w:val="24"/>
          <w:szCs w:val="24"/>
        </w:rPr>
        <w:t xml:space="preserve"> Software engineer</w:t>
      </w:r>
      <w:r w:rsidR="79DE4390" w:rsidRPr="00A66F6E">
        <w:rPr>
          <w:rFonts w:ascii="Times New Roman" w:eastAsia="Times New Roman" w:hAnsi="Times New Roman" w:cs="Times New Roman"/>
          <w:sz w:val="24"/>
          <w:szCs w:val="24"/>
        </w:rPr>
        <w:t>,</w:t>
      </w:r>
      <w:r w:rsidR="2825F5F4" w:rsidRPr="00A66F6E">
        <w:rPr>
          <w:rFonts w:ascii="Times New Roman" w:eastAsia="Times New Roman" w:hAnsi="Times New Roman" w:cs="Times New Roman"/>
          <w:sz w:val="24"/>
          <w:szCs w:val="24"/>
        </w:rPr>
        <w:t xml:space="preserve"> Kevin </w:t>
      </w:r>
      <w:r w:rsidR="6EC33196" w:rsidRPr="00A66F6E">
        <w:rPr>
          <w:rFonts w:ascii="Times New Roman" w:eastAsia="Times New Roman" w:hAnsi="Times New Roman" w:cs="Times New Roman"/>
          <w:sz w:val="24"/>
          <w:szCs w:val="24"/>
        </w:rPr>
        <w:t xml:space="preserve">has the responsibility </w:t>
      </w:r>
      <w:r w:rsidR="42535CDE" w:rsidRPr="00A66F6E">
        <w:rPr>
          <w:rFonts w:ascii="Times New Roman" w:eastAsia="Times New Roman" w:hAnsi="Times New Roman" w:cs="Times New Roman"/>
          <w:sz w:val="24"/>
          <w:szCs w:val="24"/>
        </w:rPr>
        <w:t>of managing</w:t>
      </w:r>
      <w:r w:rsidR="278E273E" w:rsidRPr="00A66F6E">
        <w:rPr>
          <w:rFonts w:ascii="Times New Roman" w:eastAsia="Times New Roman" w:hAnsi="Times New Roman" w:cs="Times New Roman"/>
          <w:sz w:val="24"/>
          <w:szCs w:val="24"/>
        </w:rPr>
        <w:t xml:space="preserve"> short </w:t>
      </w:r>
      <w:r w:rsidR="42535CDE" w:rsidRPr="00A66F6E">
        <w:rPr>
          <w:rFonts w:ascii="Times New Roman" w:eastAsia="Times New Roman" w:hAnsi="Times New Roman" w:cs="Times New Roman"/>
          <w:sz w:val="24"/>
          <w:szCs w:val="24"/>
        </w:rPr>
        <w:t>deadlines</w:t>
      </w:r>
      <w:r w:rsidR="278E273E" w:rsidRPr="00A66F6E">
        <w:rPr>
          <w:rFonts w:ascii="Times New Roman" w:eastAsia="Times New Roman" w:hAnsi="Times New Roman" w:cs="Times New Roman"/>
          <w:sz w:val="24"/>
          <w:szCs w:val="24"/>
        </w:rPr>
        <w:t xml:space="preserve"> within his team</w:t>
      </w:r>
      <w:r w:rsidR="393F1F4A" w:rsidRPr="00A66F6E">
        <w:rPr>
          <w:rFonts w:ascii="Times New Roman" w:eastAsia="Times New Roman" w:hAnsi="Times New Roman" w:cs="Times New Roman"/>
          <w:sz w:val="24"/>
          <w:szCs w:val="24"/>
        </w:rPr>
        <w:t>,</w:t>
      </w:r>
      <w:r w:rsidR="42535CDE" w:rsidRPr="00A66F6E">
        <w:rPr>
          <w:rFonts w:ascii="Times New Roman" w:eastAsia="Times New Roman" w:hAnsi="Times New Roman" w:cs="Times New Roman"/>
          <w:sz w:val="24"/>
          <w:szCs w:val="24"/>
        </w:rPr>
        <w:t xml:space="preserve"> </w:t>
      </w:r>
      <w:r w:rsidR="42535CDE" w:rsidRPr="00A66F6E">
        <w:rPr>
          <w:rFonts w:ascii="Times New Roman" w:eastAsia="Times New Roman" w:hAnsi="Times New Roman" w:cs="Times New Roman"/>
          <w:sz w:val="24"/>
          <w:szCs w:val="24"/>
        </w:rPr>
        <w:t xml:space="preserve">which he lacks. </w:t>
      </w:r>
      <w:r w:rsidR="3DCC6A8E" w:rsidRPr="00A66F6E">
        <w:rPr>
          <w:rFonts w:ascii="Times New Roman" w:eastAsia="Times New Roman" w:hAnsi="Times New Roman" w:cs="Times New Roman"/>
          <w:sz w:val="24"/>
          <w:szCs w:val="24"/>
        </w:rPr>
        <w:t xml:space="preserve">Nonetheless, Kevin has been a </w:t>
      </w:r>
      <w:r w:rsidR="5AF2D43F" w:rsidRPr="00A66F6E">
        <w:rPr>
          <w:rFonts w:ascii="Times New Roman" w:eastAsia="Times New Roman" w:hAnsi="Times New Roman" w:cs="Times New Roman"/>
          <w:sz w:val="24"/>
          <w:szCs w:val="24"/>
        </w:rPr>
        <w:t xml:space="preserve">great </w:t>
      </w:r>
      <w:r w:rsidR="7D3C88E0" w:rsidRPr="00A66F6E">
        <w:rPr>
          <w:rFonts w:ascii="Times New Roman" w:eastAsia="Times New Roman" w:hAnsi="Times New Roman" w:cs="Times New Roman"/>
          <w:sz w:val="24"/>
          <w:szCs w:val="24"/>
        </w:rPr>
        <w:t>advantage</w:t>
      </w:r>
      <w:r w:rsidR="5AF2D43F" w:rsidRPr="00A66F6E">
        <w:rPr>
          <w:rFonts w:ascii="Times New Roman" w:eastAsia="Times New Roman" w:hAnsi="Times New Roman" w:cs="Times New Roman"/>
          <w:sz w:val="24"/>
          <w:szCs w:val="24"/>
        </w:rPr>
        <w:t xml:space="preserve"> to the team </w:t>
      </w:r>
      <w:r w:rsidR="5FA9EC3A" w:rsidRPr="00A66F6E">
        <w:rPr>
          <w:rFonts w:ascii="Times New Roman" w:eastAsia="Times New Roman" w:hAnsi="Times New Roman" w:cs="Times New Roman"/>
          <w:sz w:val="24"/>
          <w:szCs w:val="24"/>
        </w:rPr>
        <w:t xml:space="preserve">by increasing his workload and staying within the company </w:t>
      </w:r>
      <w:r w:rsidR="7D3C88E0" w:rsidRPr="00A66F6E">
        <w:rPr>
          <w:rFonts w:ascii="Times New Roman" w:eastAsia="Times New Roman" w:hAnsi="Times New Roman" w:cs="Times New Roman"/>
          <w:sz w:val="24"/>
          <w:szCs w:val="24"/>
        </w:rPr>
        <w:t xml:space="preserve">budget. </w:t>
      </w:r>
    </w:p>
    <w:p w14:paraId="0FFAFB8C" w14:textId="76428106" w:rsidR="00DB2C2D" w:rsidRPr="00A66F6E" w:rsidRDefault="76115001" w:rsidP="76115001">
      <w:pPr>
        <w:ind w:left="360" w:hanging="360"/>
        <w:rPr>
          <w:rFonts w:ascii="Times New Roman" w:hAnsi="Times New Roman" w:cs="Times New Roman"/>
          <w:sz w:val="24"/>
          <w:szCs w:val="24"/>
        </w:rPr>
      </w:pPr>
      <w:r w:rsidRPr="00A66F6E">
        <w:rPr>
          <w:rFonts w:ascii="Times New Roman" w:eastAsia="Symbol" w:hAnsi="Times New Roman" w:cs="Times New Roman"/>
          <w:sz w:val="24"/>
          <w:szCs w:val="24"/>
        </w:rPr>
        <w:t>·</w:t>
      </w:r>
      <w:r w:rsidRPr="00A66F6E">
        <w:rPr>
          <w:rFonts w:ascii="Times New Roman" w:eastAsia="Times New Roman" w:hAnsi="Times New Roman" w:cs="Times New Roman"/>
          <w:sz w:val="24"/>
          <w:szCs w:val="24"/>
        </w:rPr>
        <w:t xml:space="preserve">       Team close-out meetings </w:t>
      </w:r>
    </w:p>
    <w:p w14:paraId="5A0F0776" w14:textId="7651B1AF" w:rsidR="00DB2C2D" w:rsidRPr="00A66F6E" w:rsidRDefault="76115001" w:rsidP="009104FB">
      <w:pPr>
        <w:rPr>
          <w:rFonts w:ascii="Times New Roman" w:eastAsia="Times New Roman" w:hAnsi="Times New Roman" w:cs="Times New Roman"/>
          <w:sz w:val="24"/>
          <w:szCs w:val="24"/>
        </w:rPr>
      </w:pPr>
      <w:r w:rsidRPr="00A66F6E">
        <w:rPr>
          <w:rFonts w:ascii="Times New Roman" w:eastAsia="Times New Roman" w:hAnsi="Times New Roman" w:cs="Times New Roman"/>
          <w:sz w:val="24"/>
          <w:szCs w:val="24"/>
        </w:rPr>
        <w:t>Team close-out meetings will be held by project leads and o</w:t>
      </w:r>
      <w:r w:rsidR="4C29EB60" w:rsidRPr="00A66F6E">
        <w:rPr>
          <w:rFonts w:ascii="Times New Roman" w:eastAsia="Times New Roman" w:hAnsi="Times New Roman" w:cs="Times New Roman"/>
          <w:sz w:val="24"/>
          <w:szCs w:val="24"/>
        </w:rPr>
        <w:t>ur</w:t>
      </w:r>
      <w:r w:rsidRPr="00A66F6E">
        <w:rPr>
          <w:rFonts w:ascii="Times New Roman" w:eastAsia="Times New Roman" w:hAnsi="Times New Roman" w:cs="Times New Roman"/>
          <w:sz w:val="24"/>
          <w:szCs w:val="24"/>
        </w:rPr>
        <w:t xml:space="preserve"> personnel </w:t>
      </w:r>
      <w:r w:rsidR="4C29EB60" w:rsidRPr="00A66F6E">
        <w:rPr>
          <w:rFonts w:ascii="Times New Roman" w:eastAsia="Times New Roman" w:hAnsi="Times New Roman" w:cs="Times New Roman"/>
          <w:sz w:val="24"/>
          <w:szCs w:val="24"/>
        </w:rPr>
        <w:t>overseas</w:t>
      </w:r>
      <w:r w:rsidRPr="00A66F6E">
        <w:rPr>
          <w:rFonts w:ascii="Times New Roman" w:eastAsia="Times New Roman" w:hAnsi="Times New Roman" w:cs="Times New Roman"/>
          <w:sz w:val="24"/>
          <w:szCs w:val="24"/>
        </w:rPr>
        <w:t xml:space="preserve"> the project direction (Project Manager, CIO</w:t>
      </w:r>
      <w:r w:rsidR="4C29EB60" w:rsidRPr="00A66F6E">
        <w:rPr>
          <w:rFonts w:ascii="Times New Roman" w:eastAsia="Times New Roman" w:hAnsi="Times New Roman" w:cs="Times New Roman"/>
          <w:sz w:val="24"/>
          <w:szCs w:val="24"/>
        </w:rPr>
        <w:t>).</w:t>
      </w:r>
      <w:r w:rsidRPr="00A66F6E">
        <w:rPr>
          <w:rFonts w:ascii="Times New Roman" w:eastAsia="Times New Roman" w:hAnsi="Times New Roman" w:cs="Times New Roman"/>
          <w:sz w:val="24"/>
          <w:szCs w:val="24"/>
        </w:rPr>
        <w:t xml:space="preserve"> </w:t>
      </w:r>
      <w:r w:rsidRPr="00A66F6E">
        <w:rPr>
          <w:rFonts w:ascii="Times New Roman" w:eastAsia="Times New Roman" w:hAnsi="Times New Roman" w:cs="Times New Roman"/>
          <w:sz w:val="24"/>
          <w:szCs w:val="24"/>
        </w:rPr>
        <w:t>It will be cond</w:t>
      </w:r>
      <w:r w:rsidR="010E2368" w:rsidRPr="00A66F6E">
        <w:rPr>
          <w:rFonts w:ascii="Times New Roman" w:eastAsia="Times New Roman" w:hAnsi="Times New Roman" w:cs="Times New Roman"/>
          <w:sz w:val="24"/>
          <w:szCs w:val="24"/>
        </w:rPr>
        <w:t>ucted</w:t>
      </w:r>
      <w:r w:rsidR="70DAA95B" w:rsidRPr="00A66F6E">
        <w:rPr>
          <w:rFonts w:ascii="Times New Roman" w:eastAsia="Times New Roman" w:hAnsi="Times New Roman" w:cs="Times New Roman"/>
          <w:sz w:val="24"/>
          <w:szCs w:val="24"/>
        </w:rPr>
        <w:t xml:space="preserve"> at the end of the </w:t>
      </w:r>
      <w:r w:rsidR="4BB5ACDC" w:rsidRPr="00A66F6E">
        <w:rPr>
          <w:rFonts w:ascii="Times New Roman" w:eastAsia="Times New Roman" w:hAnsi="Times New Roman" w:cs="Times New Roman"/>
          <w:sz w:val="24"/>
          <w:szCs w:val="24"/>
        </w:rPr>
        <w:t>project after implementation</w:t>
      </w:r>
      <w:r w:rsidR="6FFB5305" w:rsidRPr="00A66F6E">
        <w:rPr>
          <w:rFonts w:ascii="Times New Roman" w:eastAsia="Times New Roman" w:hAnsi="Times New Roman" w:cs="Times New Roman"/>
          <w:sz w:val="24"/>
          <w:szCs w:val="24"/>
        </w:rPr>
        <w:t xml:space="preserve"> and will review the project as whole with </w:t>
      </w:r>
      <w:r w:rsidR="206A2569" w:rsidRPr="00A66F6E">
        <w:rPr>
          <w:rFonts w:ascii="Times New Roman" w:eastAsia="Times New Roman" w:hAnsi="Times New Roman" w:cs="Times New Roman"/>
          <w:sz w:val="24"/>
          <w:szCs w:val="24"/>
        </w:rPr>
        <w:t xml:space="preserve">those involved in </w:t>
      </w:r>
      <w:r w:rsidR="547712A9" w:rsidRPr="00A66F6E">
        <w:rPr>
          <w:rFonts w:ascii="Times New Roman" w:eastAsia="Times New Roman" w:hAnsi="Times New Roman" w:cs="Times New Roman"/>
          <w:sz w:val="24"/>
          <w:szCs w:val="24"/>
        </w:rPr>
        <w:t xml:space="preserve">its creation. </w:t>
      </w:r>
    </w:p>
    <w:p w14:paraId="4BABFE97" w14:textId="01BDB955" w:rsidR="00DB2C2D" w:rsidRPr="00A66F6E" w:rsidRDefault="76115001" w:rsidP="76115001">
      <w:pPr>
        <w:ind w:left="360" w:hanging="360"/>
        <w:rPr>
          <w:rFonts w:ascii="Times New Roman" w:hAnsi="Times New Roman" w:cs="Times New Roman"/>
          <w:sz w:val="24"/>
          <w:szCs w:val="24"/>
        </w:rPr>
      </w:pPr>
      <w:r w:rsidRPr="00A66F6E">
        <w:rPr>
          <w:rFonts w:ascii="Times New Roman" w:eastAsia="Symbol" w:hAnsi="Times New Roman" w:cs="Times New Roman"/>
          <w:sz w:val="24"/>
          <w:szCs w:val="24"/>
        </w:rPr>
        <w:t>·</w:t>
      </w:r>
      <w:r w:rsidRPr="00A66F6E">
        <w:rPr>
          <w:rFonts w:ascii="Times New Roman" w:eastAsia="Times New Roman" w:hAnsi="Times New Roman" w:cs="Times New Roman"/>
          <w:sz w:val="24"/>
          <w:szCs w:val="24"/>
        </w:rPr>
        <w:t xml:space="preserve">       Project audit </w:t>
      </w:r>
    </w:p>
    <w:p w14:paraId="11CE936F" w14:textId="38FCE7B6" w:rsidR="00DB2C2D" w:rsidRPr="00A66F6E" w:rsidRDefault="6E1690A1" w:rsidP="009104FB">
      <w:pPr>
        <w:rPr>
          <w:rFonts w:ascii="Times New Roman" w:eastAsia="Times New Roman" w:hAnsi="Times New Roman" w:cs="Times New Roman"/>
          <w:sz w:val="24"/>
          <w:szCs w:val="24"/>
        </w:rPr>
      </w:pPr>
      <w:r w:rsidRPr="00A66F6E">
        <w:rPr>
          <w:rFonts w:ascii="Times New Roman" w:eastAsia="Times New Roman" w:hAnsi="Times New Roman" w:cs="Times New Roman"/>
          <w:sz w:val="24"/>
          <w:szCs w:val="24"/>
        </w:rPr>
        <w:t>The audit will be conducted internally by the project manager who will</w:t>
      </w:r>
      <w:r w:rsidR="25B64898" w:rsidRPr="00A66F6E">
        <w:rPr>
          <w:rFonts w:ascii="Times New Roman" w:eastAsia="Times New Roman" w:hAnsi="Times New Roman" w:cs="Times New Roman"/>
          <w:sz w:val="24"/>
          <w:szCs w:val="24"/>
        </w:rPr>
        <w:t xml:space="preserve"> schedule time to review the projects and assess the cost of each stage to make sure we are within the budget/scope of the project.</w:t>
      </w:r>
    </w:p>
    <w:p w14:paraId="18F1DB21" w14:textId="0ED600DF" w:rsidR="00DB2C2D" w:rsidRPr="00A66F6E" w:rsidRDefault="76115001" w:rsidP="76115001">
      <w:pPr>
        <w:ind w:left="360" w:hanging="360"/>
        <w:rPr>
          <w:rFonts w:ascii="Times New Roman" w:hAnsi="Times New Roman" w:cs="Times New Roman"/>
          <w:sz w:val="24"/>
          <w:szCs w:val="24"/>
        </w:rPr>
      </w:pPr>
      <w:r w:rsidRPr="00A66F6E">
        <w:rPr>
          <w:rFonts w:ascii="Times New Roman" w:eastAsia="Symbol" w:hAnsi="Times New Roman" w:cs="Times New Roman"/>
          <w:sz w:val="24"/>
          <w:szCs w:val="24"/>
        </w:rPr>
        <w:t>·</w:t>
      </w:r>
      <w:r w:rsidRPr="00A66F6E">
        <w:rPr>
          <w:rFonts w:ascii="Times New Roman" w:eastAsia="Times New Roman" w:hAnsi="Times New Roman" w:cs="Times New Roman"/>
          <w:sz w:val="24"/>
          <w:szCs w:val="24"/>
        </w:rPr>
        <w:t xml:space="preserve">       Evaluation of projects MOV</w:t>
      </w:r>
    </w:p>
    <w:p w14:paraId="021D0817" w14:textId="63700AF7" w:rsidR="00DB2C2D" w:rsidRPr="00A66F6E" w:rsidRDefault="76115001" w:rsidP="009104FB">
      <w:pPr>
        <w:rPr>
          <w:rFonts w:ascii="Times New Roman" w:eastAsia="Times New Roman" w:hAnsi="Times New Roman" w:cs="Times New Roman"/>
          <w:sz w:val="24"/>
          <w:szCs w:val="24"/>
        </w:rPr>
      </w:pPr>
      <w:r w:rsidRPr="00A66F6E">
        <w:rPr>
          <w:rFonts w:ascii="Times New Roman" w:eastAsia="Times New Roman" w:hAnsi="Times New Roman" w:cs="Times New Roman"/>
          <w:sz w:val="24"/>
          <w:szCs w:val="24"/>
        </w:rPr>
        <w:lastRenderedPageBreak/>
        <w:t>Project’s MOV or measurable organizational value will be evaluated by the executive committee as well as the CIO. The MOV can be considered bene</w:t>
      </w:r>
      <w:r w:rsidR="4BC5EB94" w:rsidRPr="00A66F6E">
        <w:rPr>
          <w:rFonts w:ascii="Times New Roman" w:eastAsia="Times New Roman" w:hAnsi="Times New Roman" w:cs="Times New Roman"/>
          <w:sz w:val="24"/>
          <w:szCs w:val="24"/>
        </w:rPr>
        <w:t>ficial if with the implementation of Netflix Health there is an increase in revenue for the company and or an increase in subscribers.</w:t>
      </w:r>
    </w:p>
    <w:p w14:paraId="40FEEBEE" w14:textId="77777777" w:rsidR="00DB2C2D" w:rsidRPr="009104FB" w:rsidRDefault="00DB2C2D" w:rsidP="009104FB">
      <w:pPr>
        <w:rPr>
          <w:rFonts w:ascii="Times New Roman" w:hAnsi="Times New Roman" w:cs="Times New Roman"/>
          <w:color w:val="FF0000"/>
        </w:rPr>
      </w:pPr>
    </w:p>
    <w:p w14:paraId="0EADD418" w14:textId="77777777" w:rsidR="00DB2C2D" w:rsidRDefault="00DB2C2D" w:rsidP="00A11C2A">
      <w:pPr>
        <w:pStyle w:val="ListParagraph"/>
        <w:ind w:left="1440"/>
        <w:rPr>
          <w:rFonts w:ascii="Times New Roman" w:hAnsi="Times New Roman" w:cs="Times New Roman"/>
          <w:color w:val="FF0000"/>
        </w:rPr>
      </w:pPr>
    </w:p>
    <w:p w14:paraId="3DAE4CE6" w14:textId="77777777" w:rsidR="00DB2C2D" w:rsidRDefault="00DB2C2D" w:rsidP="00ED1C3E">
      <w:pPr>
        <w:rPr>
          <w:rFonts w:ascii="Times New Roman" w:hAnsi="Times New Roman" w:cs="Times New Roman"/>
          <w:b/>
          <w:i/>
        </w:rPr>
      </w:pPr>
    </w:p>
    <w:p w14:paraId="5B2D197F" w14:textId="77777777" w:rsidR="005F4A75" w:rsidRDefault="005F4A75" w:rsidP="00ED1C3E">
      <w:pPr>
        <w:rPr>
          <w:rFonts w:ascii="Times New Roman" w:hAnsi="Times New Roman" w:cs="Times New Roman"/>
          <w:b/>
          <w:i/>
        </w:rPr>
      </w:pPr>
    </w:p>
    <w:p w14:paraId="3CA5887D" w14:textId="77777777" w:rsidR="005F4A75" w:rsidRDefault="005F4A75" w:rsidP="00ED1C3E">
      <w:pPr>
        <w:rPr>
          <w:rFonts w:ascii="Times New Roman" w:hAnsi="Times New Roman" w:cs="Times New Roman"/>
          <w:b/>
          <w:i/>
        </w:rPr>
      </w:pPr>
    </w:p>
    <w:p w14:paraId="21BC753A" w14:textId="77777777" w:rsidR="005F4A75" w:rsidRDefault="005F4A75" w:rsidP="00ED1C3E">
      <w:pPr>
        <w:rPr>
          <w:rFonts w:ascii="Times New Roman" w:hAnsi="Times New Roman" w:cs="Times New Roman"/>
          <w:b/>
          <w:i/>
        </w:rPr>
      </w:pPr>
    </w:p>
    <w:p w14:paraId="5E45DC41" w14:textId="77777777" w:rsidR="005F4A75" w:rsidRDefault="005F4A75" w:rsidP="00ED1C3E">
      <w:pPr>
        <w:rPr>
          <w:rFonts w:ascii="Times New Roman" w:hAnsi="Times New Roman" w:cs="Times New Roman"/>
          <w:b/>
          <w:i/>
        </w:rPr>
      </w:pPr>
    </w:p>
    <w:p w14:paraId="4CF182D2" w14:textId="77777777" w:rsidR="005F4A75" w:rsidRDefault="005F4A75" w:rsidP="00ED1C3E">
      <w:pPr>
        <w:rPr>
          <w:rFonts w:ascii="Times New Roman" w:hAnsi="Times New Roman" w:cs="Times New Roman"/>
          <w:b/>
          <w:i/>
        </w:rPr>
      </w:pPr>
    </w:p>
    <w:p w14:paraId="3936CC65" w14:textId="77777777" w:rsidR="005F4A75" w:rsidRDefault="005F4A75" w:rsidP="00ED1C3E">
      <w:pPr>
        <w:rPr>
          <w:rFonts w:ascii="Times New Roman" w:hAnsi="Times New Roman" w:cs="Times New Roman"/>
          <w:b/>
          <w:i/>
        </w:rPr>
      </w:pPr>
    </w:p>
    <w:p w14:paraId="682055C6" w14:textId="77777777" w:rsidR="005F4A75" w:rsidRDefault="005F4A75" w:rsidP="00ED1C3E">
      <w:pPr>
        <w:rPr>
          <w:rFonts w:ascii="Times New Roman" w:hAnsi="Times New Roman" w:cs="Times New Roman"/>
          <w:b/>
          <w:i/>
        </w:rPr>
      </w:pPr>
    </w:p>
    <w:p w14:paraId="2EDFFB6C" w14:textId="77777777" w:rsidR="005F4A75" w:rsidRDefault="005F4A75" w:rsidP="00ED1C3E">
      <w:pPr>
        <w:rPr>
          <w:rFonts w:ascii="Times New Roman" w:hAnsi="Times New Roman" w:cs="Times New Roman"/>
          <w:b/>
          <w:i/>
        </w:rPr>
      </w:pPr>
    </w:p>
    <w:p w14:paraId="4638CDF6" w14:textId="77777777" w:rsidR="005F4A75" w:rsidRDefault="005F4A75" w:rsidP="00ED1C3E">
      <w:pPr>
        <w:rPr>
          <w:rFonts w:ascii="Times New Roman" w:hAnsi="Times New Roman" w:cs="Times New Roman"/>
          <w:b/>
          <w:i/>
        </w:rPr>
      </w:pPr>
    </w:p>
    <w:p w14:paraId="7233AB58" w14:textId="77777777" w:rsidR="005F4A75" w:rsidRDefault="005F4A75" w:rsidP="00ED1C3E">
      <w:pPr>
        <w:rPr>
          <w:rFonts w:ascii="Times New Roman" w:hAnsi="Times New Roman" w:cs="Times New Roman"/>
          <w:b/>
          <w:i/>
        </w:rPr>
      </w:pPr>
    </w:p>
    <w:p w14:paraId="24E08E09" w14:textId="77777777" w:rsidR="005F4A75" w:rsidRDefault="005F4A75" w:rsidP="00ED1C3E">
      <w:pPr>
        <w:rPr>
          <w:rFonts w:ascii="Times New Roman" w:hAnsi="Times New Roman" w:cs="Times New Roman"/>
          <w:b/>
          <w:i/>
        </w:rPr>
      </w:pPr>
    </w:p>
    <w:p w14:paraId="4A7ABDB3" w14:textId="77777777" w:rsidR="005F4A75" w:rsidRDefault="005F4A75" w:rsidP="00ED1C3E">
      <w:pPr>
        <w:rPr>
          <w:rFonts w:ascii="Times New Roman" w:hAnsi="Times New Roman" w:cs="Times New Roman"/>
          <w:b/>
          <w:i/>
        </w:rPr>
      </w:pPr>
    </w:p>
    <w:p w14:paraId="484BAC88" w14:textId="77777777" w:rsidR="005F4A75" w:rsidRDefault="005F4A75" w:rsidP="00ED1C3E">
      <w:pPr>
        <w:rPr>
          <w:rFonts w:ascii="Times New Roman" w:hAnsi="Times New Roman" w:cs="Times New Roman"/>
          <w:b/>
          <w:i/>
        </w:rPr>
      </w:pPr>
    </w:p>
    <w:p w14:paraId="747EE50B" w14:textId="77777777" w:rsidR="005F4A75" w:rsidRDefault="005F4A75" w:rsidP="00ED1C3E">
      <w:pPr>
        <w:rPr>
          <w:rFonts w:ascii="Times New Roman" w:hAnsi="Times New Roman" w:cs="Times New Roman"/>
          <w:b/>
          <w:i/>
        </w:rPr>
      </w:pPr>
    </w:p>
    <w:p w14:paraId="7C640284" w14:textId="77777777" w:rsidR="005F4A75" w:rsidRDefault="005F4A75" w:rsidP="00ED1C3E">
      <w:pPr>
        <w:rPr>
          <w:rFonts w:ascii="Times New Roman" w:hAnsi="Times New Roman" w:cs="Times New Roman"/>
          <w:b/>
          <w:i/>
        </w:rPr>
      </w:pPr>
    </w:p>
    <w:p w14:paraId="6A2D0F48" w14:textId="77777777" w:rsidR="005F4A75" w:rsidRDefault="005F4A75" w:rsidP="00ED1C3E">
      <w:pPr>
        <w:rPr>
          <w:rFonts w:ascii="Times New Roman" w:hAnsi="Times New Roman" w:cs="Times New Roman"/>
          <w:b/>
          <w:i/>
        </w:rPr>
      </w:pPr>
    </w:p>
    <w:p w14:paraId="38D58E61" w14:textId="77777777" w:rsidR="005F4A75" w:rsidRDefault="005F4A75" w:rsidP="00ED1C3E">
      <w:pPr>
        <w:rPr>
          <w:rFonts w:ascii="Times New Roman" w:hAnsi="Times New Roman" w:cs="Times New Roman"/>
          <w:b/>
          <w:i/>
        </w:rPr>
      </w:pPr>
    </w:p>
    <w:p w14:paraId="2C811CE6" w14:textId="77777777" w:rsidR="005F4A75" w:rsidRDefault="005F4A75" w:rsidP="00ED1C3E">
      <w:pPr>
        <w:rPr>
          <w:rFonts w:ascii="Times New Roman" w:hAnsi="Times New Roman" w:cs="Times New Roman"/>
          <w:b/>
          <w:i/>
        </w:rPr>
      </w:pPr>
    </w:p>
    <w:p w14:paraId="0CAA307E" w14:textId="77777777" w:rsidR="005F4A75" w:rsidRDefault="005F4A75" w:rsidP="00ED1C3E">
      <w:pPr>
        <w:rPr>
          <w:rFonts w:ascii="Times New Roman" w:hAnsi="Times New Roman" w:cs="Times New Roman"/>
          <w:b/>
          <w:i/>
        </w:rPr>
      </w:pPr>
    </w:p>
    <w:p w14:paraId="64CD2E39" w14:textId="77777777" w:rsidR="005F4A75" w:rsidRDefault="005F4A75" w:rsidP="00ED1C3E">
      <w:pPr>
        <w:rPr>
          <w:rFonts w:ascii="Times New Roman" w:hAnsi="Times New Roman" w:cs="Times New Roman"/>
          <w:b/>
          <w:i/>
        </w:rPr>
      </w:pPr>
    </w:p>
    <w:p w14:paraId="43AE05B6" w14:textId="77777777" w:rsidR="005F4A75" w:rsidRPr="00BD3CF1" w:rsidRDefault="005F4A75" w:rsidP="00ED1C3E">
      <w:pPr>
        <w:rPr>
          <w:rFonts w:ascii="Times New Roman" w:hAnsi="Times New Roman" w:cs="Times New Roman"/>
          <w:b/>
          <w:i/>
        </w:rPr>
      </w:pPr>
    </w:p>
    <w:p w14:paraId="62C8E586" w14:textId="77777777" w:rsidR="00ED1C3E" w:rsidRPr="00496C19" w:rsidRDefault="00ED1C3E" w:rsidP="0045185B">
      <w:pPr>
        <w:pStyle w:val="Heading1"/>
        <w:rPr>
          <w:rFonts w:ascii="Times New Roman" w:hAnsi="Times New Roman" w:cs="Times New Roman"/>
          <w:b/>
        </w:rPr>
      </w:pPr>
      <w:bookmarkStart w:id="46" w:name="_Toc103204500"/>
      <w:r w:rsidRPr="00496C19">
        <w:rPr>
          <w:rFonts w:ascii="Times New Roman" w:hAnsi="Times New Roman" w:cs="Times New Roman"/>
          <w:b/>
        </w:rPr>
        <w:lastRenderedPageBreak/>
        <w:t>References</w:t>
      </w:r>
      <w:bookmarkEnd w:id="46"/>
      <w:r w:rsidRPr="00496C19">
        <w:rPr>
          <w:rFonts w:ascii="Times New Roman" w:hAnsi="Times New Roman" w:cs="Times New Roman"/>
          <w:b/>
        </w:rPr>
        <w:t xml:space="preserve"> </w:t>
      </w:r>
    </w:p>
    <w:p w14:paraId="501A3AF1" w14:textId="54C94D1C" w:rsidR="0045185B" w:rsidRPr="00BD3CF1" w:rsidRDefault="0045185B" w:rsidP="0045185B">
      <w:pPr>
        <w:pStyle w:val="NormalWeb"/>
        <w:spacing w:before="0" w:beforeAutospacing="0" w:after="0" w:afterAutospacing="0" w:line="550" w:lineRule="atLeast"/>
        <w:ind w:left="720" w:hanging="720"/>
      </w:pPr>
      <w:proofErr w:type="spellStart"/>
      <w:r w:rsidRPr="00BD3CF1">
        <w:t>Marchewka</w:t>
      </w:r>
      <w:proofErr w:type="spellEnd"/>
      <w:r w:rsidRPr="00BD3CF1">
        <w:t xml:space="preserve">, J. T. (2015). </w:t>
      </w:r>
      <w:r w:rsidRPr="00BD3CF1">
        <w:rPr>
          <w:rStyle w:val="Emphasis"/>
        </w:rPr>
        <w:t>Information technology project management: Providing measurable organizational value</w:t>
      </w:r>
      <w:r w:rsidRPr="00BD3CF1">
        <w:t xml:space="preserve">. </w:t>
      </w:r>
    </w:p>
    <w:p w14:paraId="2028286A" w14:textId="02F0DED1" w:rsidR="38933F69" w:rsidRDefault="57CEF5D0" w:rsidP="57CEF5D0">
      <w:pPr>
        <w:ind w:left="567" w:hanging="567"/>
      </w:pPr>
      <w:proofErr w:type="spellStart"/>
      <w:r w:rsidRPr="57CEF5D0">
        <w:t>Faughnder</w:t>
      </w:r>
      <w:proofErr w:type="spellEnd"/>
      <w:r w:rsidRPr="57CEF5D0">
        <w:t xml:space="preserve">, R. (2021, March 18). </w:t>
      </w:r>
      <w:r w:rsidRPr="57CEF5D0">
        <w:rPr>
          <w:i/>
          <w:iCs/>
        </w:rPr>
        <w:t>Streaming milestone: Global subscriptions passed 1 billion last year</w:t>
      </w:r>
      <w:r w:rsidRPr="57CEF5D0">
        <w:t>. Los Angeles Times. Retrieved May 11, 2022, from https://www.latimes.com/entertainment-arts/business/story/2021-03-18/streaming-milestone-global-subscriptions-passed-1-billion-last-year-mpa-theme-report</w:t>
      </w:r>
    </w:p>
    <w:p w14:paraId="58A5ECBF" w14:textId="592A2C06" w:rsidR="4BC5EB94" w:rsidRDefault="4BC5EB94" w:rsidP="4BC5EB94">
      <w:pPr>
        <w:ind w:left="567" w:hanging="567"/>
      </w:pPr>
      <w:r w:rsidRPr="4BC5EB94">
        <w:rPr>
          <w:rFonts w:ascii="Calibri" w:eastAsia="Calibri" w:hAnsi="Calibri" w:cs="Calibri"/>
        </w:rPr>
        <w:t xml:space="preserve">Ruskin, A. M., &amp; Estes, W. E. (2002, April 4). </w:t>
      </w:r>
      <w:r w:rsidRPr="4BC5EB94">
        <w:rPr>
          <w:rFonts w:ascii="Calibri" w:eastAsia="Calibri" w:hAnsi="Calibri" w:cs="Calibri"/>
          <w:i/>
          <w:iCs/>
        </w:rPr>
        <w:t>The Project Management Audit: Its role and conduct</w:t>
      </w:r>
      <w:r w:rsidRPr="4BC5EB94">
        <w:rPr>
          <w:rFonts w:ascii="Calibri" w:eastAsia="Calibri" w:hAnsi="Calibri" w:cs="Calibri"/>
        </w:rPr>
        <w:t>. Engineering Management International. Retrieved May 11, 2022, from https://www.sciencedirect.com/science/article/abs/pii/0167541984900498#:~:text=A%20project%20management%20audit%20is,conducted%20by%20a%20competent%20examiner.</w:t>
      </w:r>
    </w:p>
    <w:p w14:paraId="3A6FABEE" w14:textId="54C94D1C" w:rsidR="00ED1C3E" w:rsidRPr="00BD3CF1" w:rsidRDefault="0DBB3F03" w:rsidP="23C4FCED">
      <w:pPr>
        <w:ind w:left="567" w:hanging="567"/>
        <w:rPr>
          <w:rFonts w:ascii="Times New Roman" w:hAnsi="Times New Roman" w:cs="Times New Roman"/>
          <w:sz w:val="24"/>
          <w:szCs w:val="24"/>
        </w:rPr>
      </w:pPr>
      <w:proofErr w:type="spellStart"/>
      <w:r w:rsidRPr="0DBB3F03">
        <w:rPr>
          <w:rFonts w:ascii="Times New Roman" w:hAnsi="Times New Roman" w:cs="Times New Roman"/>
          <w:sz w:val="24"/>
          <w:szCs w:val="24"/>
        </w:rPr>
        <w:t>Semeney</w:t>
      </w:r>
      <w:proofErr w:type="spellEnd"/>
      <w:r w:rsidRPr="0DBB3F03">
        <w:rPr>
          <w:rFonts w:ascii="Times New Roman" w:hAnsi="Times New Roman" w:cs="Times New Roman"/>
          <w:sz w:val="24"/>
          <w:szCs w:val="24"/>
        </w:rPr>
        <w:t xml:space="preserve">, A. (2022, May 3). </w:t>
      </w:r>
      <w:r w:rsidRPr="7208D234">
        <w:rPr>
          <w:rFonts w:ascii="Times New Roman" w:eastAsia="Times New Roman" w:hAnsi="Times New Roman" w:cs="Times New Roman"/>
          <w:i/>
          <w:sz w:val="24"/>
          <w:szCs w:val="24"/>
        </w:rPr>
        <w:t>How many people it takes on an app development team to make an app</w:t>
      </w:r>
      <w:r w:rsidRPr="0DBB3F03">
        <w:rPr>
          <w:rFonts w:ascii="Times New Roman" w:hAnsi="Times New Roman" w:cs="Times New Roman"/>
          <w:sz w:val="24"/>
          <w:szCs w:val="24"/>
        </w:rPr>
        <w:t xml:space="preserve">. </w:t>
      </w:r>
      <w:proofErr w:type="spellStart"/>
      <w:r w:rsidRPr="0DBB3F03">
        <w:rPr>
          <w:rFonts w:ascii="Times New Roman" w:hAnsi="Times New Roman" w:cs="Times New Roman"/>
          <w:sz w:val="24"/>
          <w:szCs w:val="24"/>
        </w:rPr>
        <w:t>DevTeam.Space</w:t>
      </w:r>
      <w:proofErr w:type="spellEnd"/>
      <w:r w:rsidRPr="0DBB3F03">
        <w:rPr>
          <w:rFonts w:ascii="Times New Roman" w:hAnsi="Times New Roman" w:cs="Times New Roman"/>
          <w:sz w:val="24"/>
          <w:szCs w:val="24"/>
        </w:rPr>
        <w:t>. Retrieved May 11, 2022, from https://www.devteam.space/blog/how-many-people-it-takes-on-app-development-team-to-create-a-successful-mobile-application/</w:t>
      </w:r>
    </w:p>
    <w:p w14:paraId="1D2E5194" w14:textId="1CE92EE5" w:rsidR="00ED1C3E" w:rsidRPr="00BD3CF1" w:rsidRDefault="624C8230" w:rsidP="624C8230">
      <w:pPr>
        <w:ind w:left="567" w:hanging="567"/>
        <w:rPr>
          <w:rFonts w:ascii="Times New Roman" w:eastAsia="Times New Roman" w:hAnsi="Times New Roman" w:cs="Times New Roman"/>
          <w:sz w:val="24"/>
          <w:szCs w:val="24"/>
        </w:rPr>
      </w:pPr>
      <w:proofErr w:type="spellStart"/>
      <w:r w:rsidRPr="624C8230">
        <w:rPr>
          <w:rFonts w:ascii="Times New Roman" w:eastAsia="Times New Roman" w:hAnsi="Times New Roman" w:cs="Times New Roman"/>
          <w:sz w:val="24"/>
          <w:szCs w:val="24"/>
        </w:rPr>
        <w:t>Sweney</w:t>
      </w:r>
      <w:proofErr w:type="spellEnd"/>
      <w:r w:rsidRPr="624C8230">
        <w:rPr>
          <w:rFonts w:ascii="Times New Roman" w:eastAsia="Times New Roman" w:hAnsi="Times New Roman" w:cs="Times New Roman"/>
          <w:sz w:val="24"/>
          <w:szCs w:val="24"/>
        </w:rPr>
        <w:t xml:space="preserve">, M. (2022, May 2). </w:t>
      </w:r>
      <w:r w:rsidRPr="624C8230">
        <w:rPr>
          <w:rFonts w:ascii="Times New Roman" w:eastAsia="Times New Roman" w:hAnsi="Times New Roman" w:cs="Times New Roman"/>
          <w:i/>
          <w:iCs/>
          <w:sz w:val="24"/>
          <w:szCs w:val="24"/>
        </w:rPr>
        <w:t>Netflix faces losing licensed hit shows to streaming rivals</w:t>
      </w:r>
      <w:r w:rsidRPr="624C8230">
        <w:rPr>
          <w:rFonts w:ascii="Times New Roman" w:eastAsia="Times New Roman" w:hAnsi="Times New Roman" w:cs="Times New Roman"/>
          <w:sz w:val="24"/>
          <w:szCs w:val="24"/>
        </w:rPr>
        <w:t>. The Guardian. Retrieved May 11, 2022, from https://www.theguardian.com/business/2022/may/02/netflix-faces-losing-licensed-hit-shows-to-streaming-rivals</w:t>
      </w:r>
    </w:p>
    <w:p w14:paraId="684A76E4" w14:textId="0D1298E8" w:rsidR="00DB2C2D" w:rsidRPr="00CB065F" w:rsidRDefault="624C8230" w:rsidP="00CB065F">
      <w:pPr>
        <w:ind w:left="567" w:hanging="567"/>
        <w:rPr>
          <w:rFonts w:ascii="Times New Roman" w:eastAsia="Times New Roman" w:hAnsi="Times New Roman" w:cs="Times New Roman"/>
          <w:sz w:val="24"/>
          <w:szCs w:val="24"/>
        </w:rPr>
      </w:pPr>
      <w:r w:rsidRPr="624C8230">
        <w:rPr>
          <w:rFonts w:ascii="Times New Roman" w:eastAsia="Times New Roman" w:hAnsi="Times New Roman" w:cs="Times New Roman"/>
          <w:i/>
          <w:iCs/>
          <w:sz w:val="24"/>
          <w:szCs w:val="24"/>
        </w:rPr>
        <w:t>Top telehealth companies by market share</w:t>
      </w:r>
      <w:r w:rsidRPr="624C8230">
        <w:rPr>
          <w:rFonts w:ascii="Times New Roman" w:eastAsia="Times New Roman" w:hAnsi="Times New Roman" w:cs="Times New Roman"/>
          <w:sz w:val="24"/>
          <w:szCs w:val="24"/>
        </w:rPr>
        <w:t>. Definitive Healthcare. (n.d.). Retrieved May 11, 2022, from https://www.definitivehc.com/resources/healthcare-insights/top-telehealth-companies-market-shar</w:t>
      </w:r>
      <w:r w:rsidR="00CB065F">
        <w:rPr>
          <w:rFonts w:ascii="Times New Roman" w:eastAsia="Times New Roman" w:hAnsi="Times New Roman" w:cs="Times New Roman"/>
          <w:sz w:val="24"/>
          <w:szCs w:val="24"/>
        </w:rPr>
        <w:t>e</w:t>
      </w:r>
    </w:p>
    <w:sectPr w:rsidR="00DB2C2D" w:rsidRPr="00CB065F" w:rsidSect="00F01767">
      <w:footerReference w:type="default" r:id="rId2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BCBB6" w14:textId="77777777" w:rsidR="00DC6CB6" w:rsidRDefault="00DC6CB6" w:rsidP="00C23803">
      <w:pPr>
        <w:spacing w:after="0" w:line="240" w:lineRule="auto"/>
      </w:pPr>
      <w:r>
        <w:separator/>
      </w:r>
    </w:p>
  </w:endnote>
  <w:endnote w:type="continuationSeparator" w:id="0">
    <w:p w14:paraId="715FAC25" w14:textId="77777777" w:rsidR="00DC6CB6" w:rsidRDefault="00DC6CB6" w:rsidP="00C23803">
      <w:pPr>
        <w:spacing w:after="0" w:line="240" w:lineRule="auto"/>
      </w:pPr>
      <w:r>
        <w:continuationSeparator/>
      </w:r>
    </w:p>
  </w:endnote>
  <w:endnote w:type="continuationNotice" w:id="1">
    <w:p w14:paraId="27A1A487" w14:textId="77777777" w:rsidR="00DC6CB6" w:rsidRDefault="00DC6C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875479"/>
      <w:docPartObj>
        <w:docPartGallery w:val="Page Numbers (Bottom of Page)"/>
        <w:docPartUnique/>
      </w:docPartObj>
    </w:sdtPr>
    <w:sdtEndPr>
      <w:rPr>
        <w:noProof/>
      </w:rPr>
    </w:sdtEndPr>
    <w:sdtContent>
      <w:p w14:paraId="57BB2A4B" w14:textId="77777777" w:rsidR="001609AD" w:rsidRDefault="001609AD">
        <w:pPr>
          <w:pStyle w:val="Footer"/>
          <w:jc w:val="right"/>
        </w:pPr>
        <w:r>
          <w:fldChar w:fldCharType="begin"/>
        </w:r>
        <w:r>
          <w:instrText xml:space="preserve"> PAGE   \* MERGEFORMAT </w:instrText>
        </w:r>
        <w:r>
          <w:fldChar w:fldCharType="separate"/>
        </w:r>
        <w:r w:rsidR="003350D8">
          <w:rPr>
            <w:noProof/>
          </w:rPr>
          <w:t>19</w:t>
        </w:r>
        <w:r>
          <w:rPr>
            <w:noProof/>
          </w:rPr>
          <w:fldChar w:fldCharType="end"/>
        </w:r>
      </w:p>
    </w:sdtContent>
  </w:sdt>
  <w:p w14:paraId="4252703D" w14:textId="33239959" w:rsidR="001609AD" w:rsidRDefault="00C82899">
    <w:pPr>
      <w:pStyle w:val="Footer"/>
    </w:pPr>
    <w:r>
      <w:t>Netflix Health</w:t>
    </w:r>
    <w:r w:rsidR="001609AD">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79815" w14:textId="77777777" w:rsidR="00DC6CB6" w:rsidRDefault="00DC6CB6" w:rsidP="00C23803">
      <w:pPr>
        <w:spacing w:after="0" w:line="240" w:lineRule="auto"/>
      </w:pPr>
      <w:r>
        <w:separator/>
      </w:r>
    </w:p>
  </w:footnote>
  <w:footnote w:type="continuationSeparator" w:id="0">
    <w:p w14:paraId="688CAD5D" w14:textId="77777777" w:rsidR="00DC6CB6" w:rsidRDefault="00DC6CB6" w:rsidP="00C23803">
      <w:pPr>
        <w:spacing w:after="0" w:line="240" w:lineRule="auto"/>
      </w:pPr>
      <w:r>
        <w:continuationSeparator/>
      </w:r>
    </w:p>
  </w:footnote>
  <w:footnote w:type="continuationNotice" w:id="1">
    <w:p w14:paraId="76973B1E" w14:textId="77777777" w:rsidR="00DC6CB6" w:rsidRDefault="00DC6CB6">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ugiS+tBO09Rftj" int2:id="32IuUX09">
      <int2:state int2:value="Rejected" int2:type="LegacyProofing"/>
    </int2:textHash>
    <int2:textHash int2:hashCode="8N5yWvhWuQ1k0D" int2:id="5EaSFTQZ">
      <int2:state int2:value="Rejected" int2:type="LegacyProofing"/>
    </int2:textHash>
    <int2:textHash int2:hashCode="MjpP732y+8OG+5" int2:id="9b6GrUmw">
      <int2:state int2:value="Rejected" int2:type="AugLoop_Text_Critique"/>
    </int2:textHash>
    <int2:textHash int2:hashCode="u2BRbzLzeqUSNc" int2:id="D1GTmlNO">
      <int2:state int2:value="Rejected" int2:type="AugLoop_Text_Critique"/>
    </int2:textHash>
    <int2:textHash int2:hashCode="ep/sYBlUd8kwoJ" int2:id="HsUrXXHf">
      <int2:state int2:value="Rejected" int2:type="AugLoop_Acronyms_AcronymsCritique"/>
    </int2:textHash>
    <int2:textHash int2:hashCode="0CE4kbChuqoIpI" int2:id="LJmQmswT">
      <int2:state int2:value="Rejected" int2:type="AugLoop_Text_Critique"/>
    </int2:textHash>
    <int2:textHash int2:hashCode="b4zE7MyH2VBFFX" int2:id="YdIJVEcf">
      <int2:state int2:value="Rejected" int2:type="AugLoop_Text_Critique"/>
    </int2:textHash>
    <int2:textHash int2:hashCode="5ZXN63qTjg78Ak" int2:id="aIGyERtb">
      <int2:state int2:value="Rejected" int2:type="AugLoop_Text_Critique"/>
    </int2:textHash>
    <int2:textHash int2:hashCode="rleItXk4Ex4FHk" int2:id="bAmCtAuJ">
      <int2:state int2:value="Rejected" int2:type="AugLoop_Text_Critique"/>
    </int2:textHash>
    <int2:textHash int2:hashCode="e0dMsLOcF3PXGS" int2:id="g2IaEHf0">
      <int2:state int2:value="Rejected" int2:type="AugLoop_Text_Critique"/>
    </int2:textHash>
    <int2:textHash int2:hashCode="Ga3f+/o8VsVM5B" int2:id="nej8ETR2">
      <int2:state int2:value="Rejected" int2:type="AugLoop_Text_Critique"/>
    </int2:textHash>
    <int2:textHash int2:hashCode="bIcFV/0DrrDvvp" int2:id="p9AAZn3D">
      <int2:state int2:value="Rejected" int2:type="AugLoop_Text_Critique"/>
    </int2:textHash>
    <int2:textHash int2:hashCode="vnpUB/vxtdbWNf" int2:id="t9CHtyzF">
      <int2:state int2:value="Rejected" int2:type="LegacyProofing"/>
    </int2:textHash>
    <int2:textHash int2:hashCode="FcScWDWWi64GG5" int2:id="whJSgML7">
      <int2:state int2:value="Rejected" int2:type="AugLoop_Text_Critique"/>
    </int2:textHash>
    <int2:textHash int2:hashCode="52FwMAySVendUk" int2:id="zHGWsyFw">
      <int2:state int2:value="Rejected" int2:type="AugLoop_Text_Critique"/>
    </int2:textHash>
    <int2:bookmark int2:bookmarkName="_Int_JooTvpA3" int2:invalidationBookmarkName="" int2:hashCode="5ZXN63qTjg78Ak" int2:id="bLEMQEcO">
      <int2:state int2:value="Rejected" int2:type="LegacyProofing"/>
    </int2:bookmark>
    <int2:bookmark int2:bookmarkName="_Int_Xj5nDr9Q" int2:invalidationBookmarkName="" int2:hashCode="u8zfLvsztS5snQ" int2:id="nQn57uZv">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70A25"/>
    <w:multiLevelType w:val="hybridMultilevel"/>
    <w:tmpl w:val="FFFFFFFF"/>
    <w:lvl w:ilvl="0" w:tplc="C32859DA">
      <w:start w:val="1"/>
      <w:numFmt w:val="bullet"/>
      <w:lvlText w:val=""/>
      <w:lvlJc w:val="left"/>
      <w:pPr>
        <w:ind w:left="720" w:hanging="360"/>
      </w:pPr>
      <w:rPr>
        <w:rFonts w:ascii="Symbol" w:hAnsi="Symbol" w:hint="default"/>
      </w:rPr>
    </w:lvl>
    <w:lvl w:ilvl="1" w:tplc="5D8648BC">
      <w:start w:val="1"/>
      <w:numFmt w:val="bullet"/>
      <w:lvlText w:val="o"/>
      <w:lvlJc w:val="left"/>
      <w:pPr>
        <w:ind w:left="1440" w:hanging="360"/>
      </w:pPr>
      <w:rPr>
        <w:rFonts w:ascii="Courier New" w:hAnsi="Courier New" w:hint="default"/>
      </w:rPr>
    </w:lvl>
    <w:lvl w:ilvl="2" w:tplc="D3341F30">
      <w:start w:val="1"/>
      <w:numFmt w:val="bullet"/>
      <w:lvlText w:val=""/>
      <w:lvlJc w:val="left"/>
      <w:pPr>
        <w:ind w:left="2160" w:hanging="360"/>
      </w:pPr>
      <w:rPr>
        <w:rFonts w:ascii="Wingdings" w:hAnsi="Wingdings" w:hint="default"/>
      </w:rPr>
    </w:lvl>
    <w:lvl w:ilvl="3" w:tplc="EE20FAAA">
      <w:start w:val="1"/>
      <w:numFmt w:val="bullet"/>
      <w:lvlText w:val=""/>
      <w:lvlJc w:val="left"/>
      <w:pPr>
        <w:ind w:left="2880" w:hanging="360"/>
      </w:pPr>
      <w:rPr>
        <w:rFonts w:ascii="Symbol" w:hAnsi="Symbol" w:hint="default"/>
      </w:rPr>
    </w:lvl>
    <w:lvl w:ilvl="4" w:tplc="E806D7F8">
      <w:start w:val="1"/>
      <w:numFmt w:val="bullet"/>
      <w:lvlText w:val="o"/>
      <w:lvlJc w:val="left"/>
      <w:pPr>
        <w:ind w:left="3600" w:hanging="360"/>
      </w:pPr>
      <w:rPr>
        <w:rFonts w:ascii="Courier New" w:hAnsi="Courier New" w:hint="default"/>
      </w:rPr>
    </w:lvl>
    <w:lvl w:ilvl="5" w:tplc="D4F0A8A0">
      <w:start w:val="1"/>
      <w:numFmt w:val="bullet"/>
      <w:lvlText w:val=""/>
      <w:lvlJc w:val="left"/>
      <w:pPr>
        <w:ind w:left="4320" w:hanging="360"/>
      </w:pPr>
      <w:rPr>
        <w:rFonts w:ascii="Wingdings" w:hAnsi="Wingdings" w:hint="default"/>
      </w:rPr>
    </w:lvl>
    <w:lvl w:ilvl="6" w:tplc="A530ABA2">
      <w:start w:val="1"/>
      <w:numFmt w:val="bullet"/>
      <w:lvlText w:val=""/>
      <w:lvlJc w:val="left"/>
      <w:pPr>
        <w:ind w:left="5040" w:hanging="360"/>
      </w:pPr>
      <w:rPr>
        <w:rFonts w:ascii="Symbol" w:hAnsi="Symbol" w:hint="default"/>
      </w:rPr>
    </w:lvl>
    <w:lvl w:ilvl="7" w:tplc="08448794">
      <w:start w:val="1"/>
      <w:numFmt w:val="bullet"/>
      <w:lvlText w:val="o"/>
      <w:lvlJc w:val="left"/>
      <w:pPr>
        <w:ind w:left="5760" w:hanging="360"/>
      </w:pPr>
      <w:rPr>
        <w:rFonts w:ascii="Courier New" w:hAnsi="Courier New" w:hint="default"/>
      </w:rPr>
    </w:lvl>
    <w:lvl w:ilvl="8" w:tplc="BC78CEF2">
      <w:start w:val="1"/>
      <w:numFmt w:val="bullet"/>
      <w:lvlText w:val=""/>
      <w:lvlJc w:val="left"/>
      <w:pPr>
        <w:ind w:left="6480" w:hanging="360"/>
      </w:pPr>
      <w:rPr>
        <w:rFonts w:ascii="Wingdings" w:hAnsi="Wingdings" w:hint="default"/>
      </w:rPr>
    </w:lvl>
  </w:abstractNum>
  <w:abstractNum w:abstractNumId="1" w15:restartNumberingAfterBreak="0">
    <w:nsid w:val="1002610A"/>
    <w:multiLevelType w:val="hybridMultilevel"/>
    <w:tmpl w:val="FFFFFFFF"/>
    <w:lvl w:ilvl="0" w:tplc="F6640960">
      <w:start w:val="1"/>
      <w:numFmt w:val="bullet"/>
      <w:lvlText w:val=""/>
      <w:lvlJc w:val="left"/>
      <w:pPr>
        <w:ind w:left="720" w:hanging="360"/>
      </w:pPr>
      <w:rPr>
        <w:rFonts w:ascii="Symbol" w:hAnsi="Symbol" w:hint="default"/>
      </w:rPr>
    </w:lvl>
    <w:lvl w:ilvl="1" w:tplc="1708D30E">
      <w:start w:val="1"/>
      <w:numFmt w:val="bullet"/>
      <w:lvlText w:val="o"/>
      <w:lvlJc w:val="left"/>
      <w:pPr>
        <w:ind w:left="1440" w:hanging="360"/>
      </w:pPr>
      <w:rPr>
        <w:rFonts w:ascii="Courier New" w:hAnsi="Courier New" w:hint="default"/>
      </w:rPr>
    </w:lvl>
    <w:lvl w:ilvl="2" w:tplc="35E63E42">
      <w:start w:val="1"/>
      <w:numFmt w:val="bullet"/>
      <w:lvlText w:val=""/>
      <w:lvlJc w:val="left"/>
      <w:pPr>
        <w:ind w:left="2160" w:hanging="360"/>
      </w:pPr>
      <w:rPr>
        <w:rFonts w:ascii="Wingdings" w:hAnsi="Wingdings" w:hint="default"/>
      </w:rPr>
    </w:lvl>
    <w:lvl w:ilvl="3" w:tplc="CC987E98">
      <w:start w:val="1"/>
      <w:numFmt w:val="bullet"/>
      <w:lvlText w:val=""/>
      <w:lvlJc w:val="left"/>
      <w:pPr>
        <w:ind w:left="2880" w:hanging="360"/>
      </w:pPr>
      <w:rPr>
        <w:rFonts w:ascii="Symbol" w:hAnsi="Symbol" w:hint="default"/>
      </w:rPr>
    </w:lvl>
    <w:lvl w:ilvl="4" w:tplc="F25E8ACC">
      <w:start w:val="1"/>
      <w:numFmt w:val="bullet"/>
      <w:lvlText w:val="o"/>
      <w:lvlJc w:val="left"/>
      <w:pPr>
        <w:ind w:left="3600" w:hanging="360"/>
      </w:pPr>
      <w:rPr>
        <w:rFonts w:ascii="Courier New" w:hAnsi="Courier New" w:hint="default"/>
      </w:rPr>
    </w:lvl>
    <w:lvl w:ilvl="5" w:tplc="5E985510">
      <w:start w:val="1"/>
      <w:numFmt w:val="bullet"/>
      <w:lvlText w:val=""/>
      <w:lvlJc w:val="left"/>
      <w:pPr>
        <w:ind w:left="4320" w:hanging="360"/>
      </w:pPr>
      <w:rPr>
        <w:rFonts w:ascii="Wingdings" w:hAnsi="Wingdings" w:hint="default"/>
      </w:rPr>
    </w:lvl>
    <w:lvl w:ilvl="6" w:tplc="BD7A6A6A">
      <w:start w:val="1"/>
      <w:numFmt w:val="bullet"/>
      <w:lvlText w:val=""/>
      <w:lvlJc w:val="left"/>
      <w:pPr>
        <w:ind w:left="5040" w:hanging="360"/>
      </w:pPr>
      <w:rPr>
        <w:rFonts w:ascii="Symbol" w:hAnsi="Symbol" w:hint="default"/>
      </w:rPr>
    </w:lvl>
    <w:lvl w:ilvl="7" w:tplc="D2A49F1C">
      <w:start w:val="1"/>
      <w:numFmt w:val="bullet"/>
      <w:lvlText w:val="o"/>
      <w:lvlJc w:val="left"/>
      <w:pPr>
        <w:ind w:left="5760" w:hanging="360"/>
      </w:pPr>
      <w:rPr>
        <w:rFonts w:ascii="Courier New" w:hAnsi="Courier New" w:hint="default"/>
      </w:rPr>
    </w:lvl>
    <w:lvl w:ilvl="8" w:tplc="5C34D09E">
      <w:start w:val="1"/>
      <w:numFmt w:val="bullet"/>
      <w:lvlText w:val=""/>
      <w:lvlJc w:val="left"/>
      <w:pPr>
        <w:ind w:left="6480" w:hanging="360"/>
      </w:pPr>
      <w:rPr>
        <w:rFonts w:ascii="Wingdings" w:hAnsi="Wingdings" w:hint="default"/>
      </w:rPr>
    </w:lvl>
  </w:abstractNum>
  <w:abstractNum w:abstractNumId="2" w15:restartNumberingAfterBreak="0">
    <w:nsid w:val="183F6452"/>
    <w:multiLevelType w:val="hybridMultilevel"/>
    <w:tmpl w:val="FFFFFFFF"/>
    <w:lvl w:ilvl="0" w:tplc="B8507FFA">
      <w:start w:val="1"/>
      <w:numFmt w:val="bullet"/>
      <w:lvlText w:val=""/>
      <w:lvlJc w:val="left"/>
      <w:pPr>
        <w:ind w:left="720" w:hanging="360"/>
      </w:pPr>
      <w:rPr>
        <w:rFonts w:ascii="Symbol" w:hAnsi="Symbol" w:hint="default"/>
      </w:rPr>
    </w:lvl>
    <w:lvl w:ilvl="1" w:tplc="13ECB474">
      <w:start w:val="1"/>
      <w:numFmt w:val="bullet"/>
      <w:lvlText w:val="o"/>
      <w:lvlJc w:val="left"/>
      <w:pPr>
        <w:ind w:left="1440" w:hanging="360"/>
      </w:pPr>
      <w:rPr>
        <w:rFonts w:ascii="Courier New" w:hAnsi="Courier New" w:hint="default"/>
      </w:rPr>
    </w:lvl>
    <w:lvl w:ilvl="2" w:tplc="792AC9C2">
      <w:start w:val="1"/>
      <w:numFmt w:val="bullet"/>
      <w:lvlText w:val=""/>
      <w:lvlJc w:val="left"/>
      <w:pPr>
        <w:ind w:left="2160" w:hanging="360"/>
      </w:pPr>
      <w:rPr>
        <w:rFonts w:ascii="Wingdings" w:hAnsi="Wingdings" w:hint="default"/>
      </w:rPr>
    </w:lvl>
    <w:lvl w:ilvl="3" w:tplc="A9603B2E">
      <w:start w:val="1"/>
      <w:numFmt w:val="bullet"/>
      <w:lvlText w:val=""/>
      <w:lvlJc w:val="left"/>
      <w:pPr>
        <w:ind w:left="2880" w:hanging="360"/>
      </w:pPr>
      <w:rPr>
        <w:rFonts w:ascii="Symbol" w:hAnsi="Symbol" w:hint="default"/>
      </w:rPr>
    </w:lvl>
    <w:lvl w:ilvl="4" w:tplc="BCE89454">
      <w:start w:val="1"/>
      <w:numFmt w:val="bullet"/>
      <w:lvlText w:val="o"/>
      <w:lvlJc w:val="left"/>
      <w:pPr>
        <w:ind w:left="3600" w:hanging="360"/>
      </w:pPr>
      <w:rPr>
        <w:rFonts w:ascii="Courier New" w:hAnsi="Courier New" w:hint="default"/>
      </w:rPr>
    </w:lvl>
    <w:lvl w:ilvl="5" w:tplc="01C66A26">
      <w:start w:val="1"/>
      <w:numFmt w:val="bullet"/>
      <w:lvlText w:val=""/>
      <w:lvlJc w:val="left"/>
      <w:pPr>
        <w:ind w:left="4320" w:hanging="360"/>
      </w:pPr>
      <w:rPr>
        <w:rFonts w:ascii="Wingdings" w:hAnsi="Wingdings" w:hint="default"/>
      </w:rPr>
    </w:lvl>
    <w:lvl w:ilvl="6" w:tplc="9FBC7C60">
      <w:start w:val="1"/>
      <w:numFmt w:val="bullet"/>
      <w:lvlText w:val=""/>
      <w:lvlJc w:val="left"/>
      <w:pPr>
        <w:ind w:left="5040" w:hanging="360"/>
      </w:pPr>
      <w:rPr>
        <w:rFonts w:ascii="Symbol" w:hAnsi="Symbol" w:hint="default"/>
      </w:rPr>
    </w:lvl>
    <w:lvl w:ilvl="7" w:tplc="DC16DBC8">
      <w:start w:val="1"/>
      <w:numFmt w:val="bullet"/>
      <w:lvlText w:val="o"/>
      <w:lvlJc w:val="left"/>
      <w:pPr>
        <w:ind w:left="5760" w:hanging="360"/>
      </w:pPr>
      <w:rPr>
        <w:rFonts w:ascii="Courier New" w:hAnsi="Courier New" w:hint="default"/>
      </w:rPr>
    </w:lvl>
    <w:lvl w:ilvl="8" w:tplc="254662B0">
      <w:start w:val="1"/>
      <w:numFmt w:val="bullet"/>
      <w:lvlText w:val=""/>
      <w:lvlJc w:val="left"/>
      <w:pPr>
        <w:ind w:left="6480" w:hanging="360"/>
      </w:pPr>
      <w:rPr>
        <w:rFonts w:ascii="Wingdings" w:hAnsi="Wingdings" w:hint="default"/>
      </w:rPr>
    </w:lvl>
  </w:abstractNum>
  <w:abstractNum w:abstractNumId="3" w15:restartNumberingAfterBreak="0">
    <w:nsid w:val="18F77FB2"/>
    <w:multiLevelType w:val="hybridMultilevel"/>
    <w:tmpl w:val="0360EAF6"/>
    <w:lvl w:ilvl="0" w:tplc="4C5258B8">
      <w:start w:val="1"/>
      <w:numFmt w:val="bullet"/>
      <w:lvlText w:val="-"/>
      <w:lvlJc w:val="left"/>
      <w:pPr>
        <w:ind w:left="720" w:hanging="360"/>
      </w:pPr>
      <w:rPr>
        <w:rFonts w:ascii="Times New Roman" w:eastAsia="Georg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9F301D"/>
    <w:multiLevelType w:val="multilevel"/>
    <w:tmpl w:val="EC0AD33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 w15:restartNumberingAfterBreak="0">
    <w:nsid w:val="1DBC6F81"/>
    <w:multiLevelType w:val="hybridMultilevel"/>
    <w:tmpl w:val="FFFFFFFF"/>
    <w:lvl w:ilvl="0" w:tplc="FE76A682">
      <w:start w:val="1"/>
      <w:numFmt w:val="bullet"/>
      <w:lvlText w:val=""/>
      <w:lvlJc w:val="left"/>
      <w:pPr>
        <w:ind w:left="720" w:hanging="360"/>
      </w:pPr>
      <w:rPr>
        <w:rFonts w:ascii="Symbol" w:hAnsi="Symbol" w:hint="default"/>
      </w:rPr>
    </w:lvl>
    <w:lvl w:ilvl="1" w:tplc="7B3AC8F4">
      <w:start w:val="1"/>
      <w:numFmt w:val="bullet"/>
      <w:lvlText w:val="o"/>
      <w:lvlJc w:val="left"/>
      <w:pPr>
        <w:ind w:left="1440" w:hanging="360"/>
      </w:pPr>
      <w:rPr>
        <w:rFonts w:ascii="Courier New" w:hAnsi="Courier New" w:hint="default"/>
      </w:rPr>
    </w:lvl>
    <w:lvl w:ilvl="2" w:tplc="DAF6ABCA">
      <w:start w:val="1"/>
      <w:numFmt w:val="bullet"/>
      <w:lvlText w:val=""/>
      <w:lvlJc w:val="left"/>
      <w:pPr>
        <w:ind w:left="2160" w:hanging="360"/>
      </w:pPr>
      <w:rPr>
        <w:rFonts w:ascii="Wingdings" w:hAnsi="Wingdings" w:hint="default"/>
      </w:rPr>
    </w:lvl>
    <w:lvl w:ilvl="3" w:tplc="ECDE987A">
      <w:start w:val="1"/>
      <w:numFmt w:val="bullet"/>
      <w:lvlText w:val=""/>
      <w:lvlJc w:val="left"/>
      <w:pPr>
        <w:ind w:left="2880" w:hanging="360"/>
      </w:pPr>
      <w:rPr>
        <w:rFonts w:ascii="Symbol" w:hAnsi="Symbol" w:hint="default"/>
      </w:rPr>
    </w:lvl>
    <w:lvl w:ilvl="4" w:tplc="F350E50A">
      <w:start w:val="1"/>
      <w:numFmt w:val="bullet"/>
      <w:lvlText w:val="o"/>
      <w:lvlJc w:val="left"/>
      <w:pPr>
        <w:ind w:left="3600" w:hanging="360"/>
      </w:pPr>
      <w:rPr>
        <w:rFonts w:ascii="Courier New" w:hAnsi="Courier New" w:hint="default"/>
      </w:rPr>
    </w:lvl>
    <w:lvl w:ilvl="5" w:tplc="4A8C5640">
      <w:start w:val="1"/>
      <w:numFmt w:val="bullet"/>
      <w:lvlText w:val=""/>
      <w:lvlJc w:val="left"/>
      <w:pPr>
        <w:ind w:left="4320" w:hanging="360"/>
      </w:pPr>
      <w:rPr>
        <w:rFonts w:ascii="Wingdings" w:hAnsi="Wingdings" w:hint="default"/>
      </w:rPr>
    </w:lvl>
    <w:lvl w:ilvl="6" w:tplc="4770045C">
      <w:start w:val="1"/>
      <w:numFmt w:val="bullet"/>
      <w:lvlText w:val=""/>
      <w:lvlJc w:val="left"/>
      <w:pPr>
        <w:ind w:left="5040" w:hanging="360"/>
      </w:pPr>
      <w:rPr>
        <w:rFonts w:ascii="Symbol" w:hAnsi="Symbol" w:hint="default"/>
      </w:rPr>
    </w:lvl>
    <w:lvl w:ilvl="7" w:tplc="B0260E8A">
      <w:start w:val="1"/>
      <w:numFmt w:val="bullet"/>
      <w:lvlText w:val="o"/>
      <w:lvlJc w:val="left"/>
      <w:pPr>
        <w:ind w:left="5760" w:hanging="360"/>
      </w:pPr>
      <w:rPr>
        <w:rFonts w:ascii="Courier New" w:hAnsi="Courier New" w:hint="default"/>
      </w:rPr>
    </w:lvl>
    <w:lvl w:ilvl="8" w:tplc="234A488E">
      <w:start w:val="1"/>
      <w:numFmt w:val="bullet"/>
      <w:lvlText w:val=""/>
      <w:lvlJc w:val="left"/>
      <w:pPr>
        <w:ind w:left="6480" w:hanging="360"/>
      </w:pPr>
      <w:rPr>
        <w:rFonts w:ascii="Wingdings" w:hAnsi="Wingdings" w:hint="default"/>
      </w:rPr>
    </w:lvl>
  </w:abstractNum>
  <w:abstractNum w:abstractNumId="6" w15:restartNumberingAfterBreak="0">
    <w:nsid w:val="25F14114"/>
    <w:multiLevelType w:val="hybridMultilevel"/>
    <w:tmpl w:val="BEB82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751C3D"/>
    <w:multiLevelType w:val="hybridMultilevel"/>
    <w:tmpl w:val="FFFFFFFF"/>
    <w:lvl w:ilvl="0" w:tplc="24DC6BA8">
      <w:start w:val="1"/>
      <w:numFmt w:val="bullet"/>
      <w:lvlText w:val=""/>
      <w:lvlJc w:val="left"/>
      <w:pPr>
        <w:ind w:left="720" w:hanging="360"/>
      </w:pPr>
      <w:rPr>
        <w:rFonts w:ascii="Symbol" w:hAnsi="Symbol" w:hint="default"/>
      </w:rPr>
    </w:lvl>
    <w:lvl w:ilvl="1" w:tplc="80244C30">
      <w:start w:val="1"/>
      <w:numFmt w:val="bullet"/>
      <w:lvlText w:val="o"/>
      <w:lvlJc w:val="left"/>
      <w:pPr>
        <w:ind w:left="1440" w:hanging="360"/>
      </w:pPr>
      <w:rPr>
        <w:rFonts w:ascii="Courier New" w:hAnsi="Courier New" w:hint="default"/>
      </w:rPr>
    </w:lvl>
    <w:lvl w:ilvl="2" w:tplc="5C92A500">
      <w:start w:val="1"/>
      <w:numFmt w:val="bullet"/>
      <w:lvlText w:val=""/>
      <w:lvlJc w:val="left"/>
      <w:pPr>
        <w:ind w:left="2160" w:hanging="360"/>
      </w:pPr>
      <w:rPr>
        <w:rFonts w:ascii="Wingdings" w:hAnsi="Wingdings" w:hint="default"/>
      </w:rPr>
    </w:lvl>
    <w:lvl w:ilvl="3" w:tplc="7662194A">
      <w:start w:val="1"/>
      <w:numFmt w:val="bullet"/>
      <w:lvlText w:val=""/>
      <w:lvlJc w:val="left"/>
      <w:pPr>
        <w:ind w:left="2880" w:hanging="360"/>
      </w:pPr>
      <w:rPr>
        <w:rFonts w:ascii="Symbol" w:hAnsi="Symbol" w:hint="default"/>
      </w:rPr>
    </w:lvl>
    <w:lvl w:ilvl="4" w:tplc="94C6DB14">
      <w:start w:val="1"/>
      <w:numFmt w:val="bullet"/>
      <w:lvlText w:val="o"/>
      <w:lvlJc w:val="left"/>
      <w:pPr>
        <w:ind w:left="3600" w:hanging="360"/>
      </w:pPr>
      <w:rPr>
        <w:rFonts w:ascii="Courier New" w:hAnsi="Courier New" w:hint="default"/>
      </w:rPr>
    </w:lvl>
    <w:lvl w:ilvl="5" w:tplc="52342448">
      <w:start w:val="1"/>
      <w:numFmt w:val="bullet"/>
      <w:lvlText w:val=""/>
      <w:lvlJc w:val="left"/>
      <w:pPr>
        <w:ind w:left="4320" w:hanging="360"/>
      </w:pPr>
      <w:rPr>
        <w:rFonts w:ascii="Wingdings" w:hAnsi="Wingdings" w:hint="default"/>
      </w:rPr>
    </w:lvl>
    <w:lvl w:ilvl="6" w:tplc="639A61D6">
      <w:start w:val="1"/>
      <w:numFmt w:val="bullet"/>
      <w:lvlText w:val=""/>
      <w:lvlJc w:val="left"/>
      <w:pPr>
        <w:ind w:left="5040" w:hanging="360"/>
      </w:pPr>
      <w:rPr>
        <w:rFonts w:ascii="Symbol" w:hAnsi="Symbol" w:hint="default"/>
      </w:rPr>
    </w:lvl>
    <w:lvl w:ilvl="7" w:tplc="E7F06F14">
      <w:start w:val="1"/>
      <w:numFmt w:val="bullet"/>
      <w:lvlText w:val="o"/>
      <w:lvlJc w:val="left"/>
      <w:pPr>
        <w:ind w:left="5760" w:hanging="360"/>
      </w:pPr>
      <w:rPr>
        <w:rFonts w:ascii="Courier New" w:hAnsi="Courier New" w:hint="default"/>
      </w:rPr>
    </w:lvl>
    <w:lvl w:ilvl="8" w:tplc="AF8E68E0">
      <w:start w:val="1"/>
      <w:numFmt w:val="bullet"/>
      <w:lvlText w:val=""/>
      <w:lvlJc w:val="left"/>
      <w:pPr>
        <w:ind w:left="6480" w:hanging="360"/>
      </w:pPr>
      <w:rPr>
        <w:rFonts w:ascii="Wingdings" w:hAnsi="Wingdings" w:hint="default"/>
      </w:rPr>
    </w:lvl>
  </w:abstractNum>
  <w:abstractNum w:abstractNumId="8" w15:restartNumberingAfterBreak="0">
    <w:nsid w:val="42D227C8"/>
    <w:multiLevelType w:val="hybridMultilevel"/>
    <w:tmpl w:val="FFFFFFFF"/>
    <w:lvl w:ilvl="0" w:tplc="D062C132">
      <w:start w:val="1"/>
      <w:numFmt w:val="bullet"/>
      <w:lvlText w:val=""/>
      <w:lvlJc w:val="left"/>
      <w:pPr>
        <w:ind w:left="720" w:hanging="360"/>
      </w:pPr>
      <w:rPr>
        <w:rFonts w:ascii="Symbol" w:hAnsi="Symbol" w:hint="default"/>
      </w:rPr>
    </w:lvl>
    <w:lvl w:ilvl="1" w:tplc="1BA04410">
      <w:start w:val="1"/>
      <w:numFmt w:val="bullet"/>
      <w:lvlText w:val="o"/>
      <w:lvlJc w:val="left"/>
      <w:pPr>
        <w:ind w:left="1440" w:hanging="360"/>
      </w:pPr>
      <w:rPr>
        <w:rFonts w:ascii="Courier New" w:hAnsi="Courier New" w:hint="default"/>
      </w:rPr>
    </w:lvl>
    <w:lvl w:ilvl="2" w:tplc="962CAEDC">
      <w:start w:val="1"/>
      <w:numFmt w:val="bullet"/>
      <w:lvlText w:val=""/>
      <w:lvlJc w:val="left"/>
      <w:pPr>
        <w:ind w:left="2160" w:hanging="360"/>
      </w:pPr>
      <w:rPr>
        <w:rFonts w:ascii="Wingdings" w:hAnsi="Wingdings" w:hint="default"/>
      </w:rPr>
    </w:lvl>
    <w:lvl w:ilvl="3" w:tplc="BB789E44">
      <w:start w:val="1"/>
      <w:numFmt w:val="bullet"/>
      <w:lvlText w:val=""/>
      <w:lvlJc w:val="left"/>
      <w:pPr>
        <w:ind w:left="2880" w:hanging="360"/>
      </w:pPr>
      <w:rPr>
        <w:rFonts w:ascii="Symbol" w:hAnsi="Symbol" w:hint="default"/>
      </w:rPr>
    </w:lvl>
    <w:lvl w:ilvl="4" w:tplc="210049D0">
      <w:start w:val="1"/>
      <w:numFmt w:val="bullet"/>
      <w:lvlText w:val="o"/>
      <w:lvlJc w:val="left"/>
      <w:pPr>
        <w:ind w:left="3600" w:hanging="360"/>
      </w:pPr>
      <w:rPr>
        <w:rFonts w:ascii="Courier New" w:hAnsi="Courier New" w:hint="default"/>
      </w:rPr>
    </w:lvl>
    <w:lvl w:ilvl="5" w:tplc="40D6A3EA">
      <w:start w:val="1"/>
      <w:numFmt w:val="bullet"/>
      <w:lvlText w:val=""/>
      <w:lvlJc w:val="left"/>
      <w:pPr>
        <w:ind w:left="4320" w:hanging="360"/>
      </w:pPr>
      <w:rPr>
        <w:rFonts w:ascii="Wingdings" w:hAnsi="Wingdings" w:hint="default"/>
      </w:rPr>
    </w:lvl>
    <w:lvl w:ilvl="6" w:tplc="EAEAC8C2">
      <w:start w:val="1"/>
      <w:numFmt w:val="bullet"/>
      <w:lvlText w:val=""/>
      <w:lvlJc w:val="left"/>
      <w:pPr>
        <w:ind w:left="5040" w:hanging="360"/>
      </w:pPr>
      <w:rPr>
        <w:rFonts w:ascii="Symbol" w:hAnsi="Symbol" w:hint="default"/>
      </w:rPr>
    </w:lvl>
    <w:lvl w:ilvl="7" w:tplc="5E3EE87E">
      <w:start w:val="1"/>
      <w:numFmt w:val="bullet"/>
      <w:lvlText w:val="o"/>
      <w:lvlJc w:val="left"/>
      <w:pPr>
        <w:ind w:left="5760" w:hanging="360"/>
      </w:pPr>
      <w:rPr>
        <w:rFonts w:ascii="Courier New" w:hAnsi="Courier New" w:hint="default"/>
      </w:rPr>
    </w:lvl>
    <w:lvl w:ilvl="8" w:tplc="D974B13C">
      <w:start w:val="1"/>
      <w:numFmt w:val="bullet"/>
      <w:lvlText w:val=""/>
      <w:lvlJc w:val="left"/>
      <w:pPr>
        <w:ind w:left="6480" w:hanging="360"/>
      </w:pPr>
      <w:rPr>
        <w:rFonts w:ascii="Wingdings" w:hAnsi="Wingdings" w:hint="default"/>
      </w:rPr>
    </w:lvl>
  </w:abstractNum>
  <w:abstractNum w:abstractNumId="9" w15:restartNumberingAfterBreak="0">
    <w:nsid w:val="47930F70"/>
    <w:multiLevelType w:val="hybridMultilevel"/>
    <w:tmpl w:val="FFFFFFFF"/>
    <w:lvl w:ilvl="0" w:tplc="C94E5148">
      <w:start w:val="1"/>
      <w:numFmt w:val="bullet"/>
      <w:lvlText w:val=""/>
      <w:lvlJc w:val="left"/>
      <w:pPr>
        <w:ind w:left="720" w:hanging="360"/>
      </w:pPr>
      <w:rPr>
        <w:rFonts w:ascii="Symbol" w:hAnsi="Symbol" w:hint="default"/>
      </w:rPr>
    </w:lvl>
    <w:lvl w:ilvl="1" w:tplc="8FE4A150">
      <w:start w:val="1"/>
      <w:numFmt w:val="bullet"/>
      <w:lvlText w:val="o"/>
      <w:lvlJc w:val="left"/>
      <w:pPr>
        <w:ind w:left="1440" w:hanging="360"/>
      </w:pPr>
      <w:rPr>
        <w:rFonts w:ascii="Courier New" w:hAnsi="Courier New" w:hint="default"/>
      </w:rPr>
    </w:lvl>
    <w:lvl w:ilvl="2" w:tplc="1C52BAF0">
      <w:start w:val="1"/>
      <w:numFmt w:val="bullet"/>
      <w:lvlText w:val=""/>
      <w:lvlJc w:val="left"/>
      <w:pPr>
        <w:ind w:left="2160" w:hanging="360"/>
      </w:pPr>
      <w:rPr>
        <w:rFonts w:ascii="Wingdings" w:hAnsi="Wingdings" w:hint="default"/>
      </w:rPr>
    </w:lvl>
    <w:lvl w:ilvl="3" w:tplc="1CE4D8E4">
      <w:start w:val="1"/>
      <w:numFmt w:val="bullet"/>
      <w:lvlText w:val=""/>
      <w:lvlJc w:val="left"/>
      <w:pPr>
        <w:ind w:left="2880" w:hanging="360"/>
      </w:pPr>
      <w:rPr>
        <w:rFonts w:ascii="Symbol" w:hAnsi="Symbol" w:hint="default"/>
      </w:rPr>
    </w:lvl>
    <w:lvl w:ilvl="4" w:tplc="2F8EA898">
      <w:start w:val="1"/>
      <w:numFmt w:val="bullet"/>
      <w:lvlText w:val="o"/>
      <w:lvlJc w:val="left"/>
      <w:pPr>
        <w:ind w:left="3600" w:hanging="360"/>
      </w:pPr>
      <w:rPr>
        <w:rFonts w:ascii="Courier New" w:hAnsi="Courier New" w:hint="default"/>
      </w:rPr>
    </w:lvl>
    <w:lvl w:ilvl="5" w:tplc="6E0062C0">
      <w:start w:val="1"/>
      <w:numFmt w:val="bullet"/>
      <w:lvlText w:val=""/>
      <w:lvlJc w:val="left"/>
      <w:pPr>
        <w:ind w:left="4320" w:hanging="360"/>
      </w:pPr>
      <w:rPr>
        <w:rFonts w:ascii="Wingdings" w:hAnsi="Wingdings" w:hint="default"/>
      </w:rPr>
    </w:lvl>
    <w:lvl w:ilvl="6" w:tplc="B4524AB4">
      <w:start w:val="1"/>
      <w:numFmt w:val="bullet"/>
      <w:lvlText w:val=""/>
      <w:lvlJc w:val="left"/>
      <w:pPr>
        <w:ind w:left="5040" w:hanging="360"/>
      </w:pPr>
      <w:rPr>
        <w:rFonts w:ascii="Symbol" w:hAnsi="Symbol" w:hint="default"/>
      </w:rPr>
    </w:lvl>
    <w:lvl w:ilvl="7" w:tplc="27FE985E">
      <w:start w:val="1"/>
      <w:numFmt w:val="bullet"/>
      <w:lvlText w:val="o"/>
      <w:lvlJc w:val="left"/>
      <w:pPr>
        <w:ind w:left="5760" w:hanging="360"/>
      </w:pPr>
      <w:rPr>
        <w:rFonts w:ascii="Courier New" w:hAnsi="Courier New" w:hint="default"/>
      </w:rPr>
    </w:lvl>
    <w:lvl w:ilvl="8" w:tplc="D082C41A">
      <w:start w:val="1"/>
      <w:numFmt w:val="bullet"/>
      <w:lvlText w:val=""/>
      <w:lvlJc w:val="left"/>
      <w:pPr>
        <w:ind w:left="6480" w:hanging="360"/>
      </w:pPr>
      <w:rPr>
        <w:rFonts w:ascii="Wingdings" w:hAnsi="Wingdings" w:hint="default"/>
      </w:rPr>
    </w:lvl>
  </w:abstractNum>
  <w:abstractNum w:abstractNumId="10" w15:restartNumberingAfterBreak="0">
    <w:nsid w:val="4C995FF9"/>
    <w:multiLevelType w:val="hybridMultilevel"/>
    <w:tmpl w:val="E5766DC4"/>
    <w:styleLink w:val="Survey"/>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836B5B"/>
    <w:multiLevelType w:val="hybridMultilevel"/>
    <w:tmpl w:val="FFFFFFFF"/>
    <w:lvl w:ilvl="0" w:tplc="9F10A898">
      <w:start w:val="1"/>
      <w:numFmt w:val="bullet"/>
      <w:lvlText w:val=""/>
      <w:lvlJc w:val="left"/>
      <w:pPr>
        <w:ind w:left="720" w:hanging="360"/>
      </w:pPr>
      <w:rPr>
        <w:rFonts w:ascii="Symbol" w:hAnsi="Symbol" w:hint="default"/>
      </w:rPr>
    </w:lvl>
    <w:lvl w:ilvl="1" w:tplc="69AC4772">
      <w:start w:val="1"/>
      <w:numFmt w:val="bullet"/>
      <w:lvlText w:val="o"/>
      <w:lvlJc w:val="left"/>
      <w:pPr>
        <w:ind w:left="1440" w:hanging="360"/>
      </w:pPr>
      <w:rPr>
        <w:rFonts w:ascii="Courier New" w:hAnsi="Courier New" w:hint="default"/>
      </w:rPr>
    </w:lvl>
    <w:lvl w:ilvl="2" w:tplc="616A7C52">
      <w:start w:val="1"/>
      <w:numFmt w:val="bullet"/>
      <w:lvlText w:val=""/>
      <w:lvlJc w:val="left"/>
      <w:pPr>
        <w:ind w:left="2160" w:hanging="360"/>
      </w:pPr>
      <w:rPr>
        <w:rFonts w:ascii="Wingdings" w:hAnsi="Wingdings" w:hint="default"/>
      </w:rPr>
    </w:lvl>
    <w:lvl w:ilvl="3" w:tplc="D898C836">
      <w:start w:val="1"/>
      <w:numFmt w:val="bullet"/>
      <w:lvlText w:val=""/>
      <w:lvlJc w:val="left"/>
      <w:pPr>
        <w:ind w:left="2880" w:hanging="360"/>
      </w:pPr>
      <w:rPr>
        <w:rFonts w:ascii="Symbol" w:hAnsi="Symbol" w:hint="default"/>
      </w:rPr>
    </w:lvl>
    <w:lvl w:ilvl="4" w:tplc="465A7FD6">
      <w:start w:val="1"/>
      <w:numFmt w:val="bullet"/>
      <w:lvlText w:val="o"/>
      <w:lvlJc w:val="left"/>
      <w:pPr>
        <w:ind w:left="3600" w:hanging="360"/>
      </w:pPr>
      <w:rPr>
        <w:rFonts w:ascii="Courier New" w:hAnsi="Courier New" w:hint="default"/>
      </w:rPr>
    </w:lvl>
    <w:lvl w:ilvl="5" w:tplc="C8FCF8DE">
      <w:start w:val="1"/>
      <w:numFmt w:val="bullet"/>
      <w:lvlText w:val=""/>
      <w:lvlJc w:val="left"/>
      <w:pPr>
        <w:ind w:left="4320" w:hanging="360"/>
      </w:pPr>
      <w:rPr>
        <w:rFonts w:ascii="Wingdings" w:hAnsi="Wingdings" w:hint="default"/>
      </w:rPr>
    </w:lvl>
    <w:lvl w:ilvl="6" w:tplc="25102E44">
      <w:start w:val="1"/>
      <w:numFmt w:val="bullet"/>
      <w:lvlText w:val=""/>
      <w:lvlJc w:val="left"/>
      <w:pPr>
        <w:ind w:left="5040" w:hanging="360"/>
      </w:pPr>
      <w:rPr>
        <w:rFonts w:ascii="Symbol" w:hAnsi="Symbol" w:hint="default"/>
      </w:rPr>
    </w:lvl>
    <w:lvl w:ilvl="7" w:tplc="5066D65C">
      <w:start w:val="1"/>
      <w:numFmt w:val="bullet"/>
      <w:lvlText w:val="o"/>
      <w:lvlJc w:val="left"/>
      <w:pPr>
        <w:ind w:left="5760" w:hanging="360"/>
      </w:pPr>
      <w:rPr>
        <w:rFonts w:ascii="Courier New" w:hAnsi="Courier New" w:hint="default"/>
      </w:rPr>
    </w:lvl>
    <w:lvl w:ilvl="8" w:tplc="03902002">
      <w:start w:val="1"/>
      <w:numFmt w:val="bullet"/>
      <w:lvlText w:val=""/>
      <w:lvlJc w:val="left"/>
      <w:pPr>
        <w:ind w:left="6480" w:hanging="360"/>
      </w:pPr>
      <w:rPr>
        <w:rFonts w:ascii="Wingdings" w:hAnsi="Wingdings" w:hint="default"/>
      </w:rPr>
    </w:lvl>
  </w:abstractNum>
  <w:abstractNum w:abstractNumId="12" w15:restartNumberingAfterBreak="0">
    <w:nsid w:val="57006E75"/>
    <w:multiLevelType w:val="hybridMultilevel"/>
    <w:tmpl w:val="FFFFFFFF"/>
    <w:lvl w:ilvl="0" w:tplc="A9940832">
      <w:start w:val="1"/>
      <w:numFmt w:val="bullet"/>
      <w:lvlText w:val=""/>
      <w:lvlJc w:val="left"/>
      <w:pPr>
        <w:ind w:left="720" w:hanging="360"/>
      </w:pPr>
      <w:rPr>
        <w:rFonts w:ascii="Symbol" w:hAnsi="Symbol" w:hint="default"/>
      </w:rPr>
    </w:lvl>
    <w:lvl w:ilvl="1" w:tplc="A1A60C22">
      <w:start w:val="1"/>
      <w:numFmt w:val="bullet"/>
      <w:lvlText w:val="o"/>
      <w:lvlJc w:val="left"/>
      <w:pPr>
        <w:ind w:left="1440" w:hanging="360"/>
      </w:pPr>
      <w:rPr>
        <w:rFonts w:ascii="Courier New" w:hAnsi="Courier New" w:hint="default"/>
      </w:rPr>
    </w:lvl>
    <w:lvl w:ilvl="2" w:tplc="C25494E0">
      <w:start w:val="1"/>
      <w:numFmt w:val="bullet"/>
      <w:lvlText w:val=""/>
      <w:lvlJc w:val="left"/>
      <w:pPr>
        <w:ind w:left="2160" w:hanging="360"/>
      </w:pPr>
      <w:rPr>
        <w:rFonts w:ascii="Wingdings" w:hAnsi="Wingdings" w:hint="default"/>
      </w:rPr>
    </w:lvl>
    <w:lvl w:ilvl="3" w:tplc="B868E1CA">
      <w:start w:val="1"/>
      <w:numFmt w:val="bullet"/>
      <w:lvlText w:val=""/>
      <w:lvlJc w:val="left"/>
      <w:pPr>
        <w:ind w:left="2880" w:hanging="360"/>
      </w:pPr>
      <w:rPr>
        <w:rFonts w:ascii="Symbol" w:hAnsi="Symbol" w:hint="default"/>
      </w:rPr>
    </w:lvl>
    <w:lvl w:ilvl="4" w:tplc="9068701E">
      <w:start w:val="1"/>
      <w:numFmt w:val="bullet"/>
      <w:lvlText w:val="o"/>
      <w:lvlJc w:val="left"/>
      <w:pPr>
        <w:ind w:left="3600" w:hanging="360"/>
      </w:pPr>
      <w:rPr>
        <w:rFonts w:ascii="Courier New" w:hAnsi="Courier New" w:hint="default"/>
      </w:rPr>
    </w:lvl>
    <w:lvl w:ilvl="5" w:tplc="C4403DDA">
      <w:start w:val="1"/>
      <w:numFmt w:val="bullet"/>
      <w:lvlText w:val=""/>
      <w:lvlJc w:val="left"/>
      <w:pPr>
        <w:ind w:left="4320" w:hanging="360"/>
      </w:pPr>
      <w:rPr>
        <w:rFonts w:ascii="Wingdings" w:hAnsi="Wingdings" w:hint="default"/>
      </w:rPr>
    </w:lvl>
    <w:lvl w:ilvl="6" w:tplc="33E06702">
      <w:start w:val="1"/>
      <w:numFmt w:val="bullet"/>
      <w:lvlText w:val=""/>
      <w:lvlJc w:val="left"/>
      <w:pPr>
        <w:ind w:left="5040" w:hanging="360"/>
      </w:pPr>
      <w:rPr>
        <w:rFonts w:ascii="Symbol" w:hAnsi="Symbol" w:hint="default"/>
      </w:rPr>
    </w:lvl>
    <w:lvl w:ilvl="7" w:tplc="22AEBA38">
      <w:start w:val="1"/>
      <w:numFmt w:val="bullet"/>
      <w:lvlText w:val="o"/>
      <w:lvlJc w:val="left"/>
      <w:pPr>
        <w:ind w:left="5760" w:hanging="360"/>
      </w:pPr>
      <w:rPr>
        <w:rFonts w:ascii="Courier New" w:hAnsi="Courier New" w:hint="default"/>
      </w:rPr>
    </w:lvl>
    <w:lvl w:ilvl="8" w:tplc="6EBEDEE6">
      <w:start w:val="1"/>
      <w:numFmt w:val="bullet"/>
      <w:lvlText w:val=""/>
      <w:lvlJc w:val="left"/>
      <w:pPr>
        <w:ind w:left="6480" w:hanging="360"/>
      </w:pPr>
      <w:rPr>
        <w:rFonts w:ascii="Wingdings" w:hAnsi="Wingdings" w:hint="default"/>
      </w:rPr>
    </w:lvl>
  </w:abstractNum>
  <w:abstractNum w:abstractNumId="13" w15:restartNumberingAfterBreak="0">
    <w:nsid w:val="57064315"/>
    <w:multiLevelType w:val="hybridMultilevel"/>
    <w:tmpl w:val="6DB05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8803E4"/>
    <w:multiLevelType w:val="multilevel"/>
    <w:tmpl w:val="E5FEF6A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5" w15:restartNumberingAfterBreak="0">
    <w:nsid w:val="5DE4365F"/>
    <w:multiLevelType w:val="hybridMultilevel"/>
    <w:tmpl w:val="3D6820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91366A"/>
    <w:multiLevelType w:val="hybridMultilevel"/>
    <w:tmpl w:val="FFFFFFFF"/>
    <w:lvl w:ilvl="0" w:tplc="8CA645A6">
      <w:start w:val="1"/>
      <w:numFmt w:val="bullet"/>
      <w:lvlText w:val=""/>
      <w:lvlJc w:val="left"/>
      <w:pPr>
        <w:ind w:left="720" w:hanging="360"/>
      </w:pPr>
      <w:rPr>
        <w:rFonts w:ascii="Symbol" w:hAnsi="Symbol" w:hint="default"/>
      </w:rPr>
    </w:lvl>
    <w:lvl w:ilvl="1" w:tplc="6DDE641E">
      <w:start w:val="1"/>
      <w:numFmt w:val="bullet"/>
      <w:lvlText w:val=""/>
      <w:lvlJc w:val="left"/>
      <w:pPr>
        <w:ind w:left="1440" w:hanging="360"/>
      </w:pPr>
      <w:rPr>
        <w:rFonts w:ascii="Symbol" w:hAnsi="Symbol" w:hint="default"/>
      </w:rPr>
    </w:lvl>
    <w:lvl w:ilvl="2" w:tplc="63620446">
      <w:start w:val="1"/>
      <w:numFmt w:val="bullet"/>
      <w:lvlText w:val=""/>
      <w:lvlJc w:val="left"/>
      <w:pPr>
        <w:ind w:left="2160" w:hanging="360"/>
      </w:pPr>
      <w:rPr>
        <w:rFonts w:ascii="Wingdings" w:hAnsi="Wingdings" w:hint="default"/>
      </w:rPr>
    </w:lvl>
    <w:lvl w:ilvl="3" w:tplc="5254BBBA">
      <w:start w:val="1"/>
      <w:numFmt w:val="bullet"/>
      <w:lvlText w:val=""/>
      <w:lvlJc w:val="left"/>
      <w:pPr>
        <w:ind w:left="2880" w:hanging="360"/>
      </w:pPr>
      <w:rPr>
        <w:rFonts w:ascii="Symbol" w:hAnsi="Symbol" w:hint="default"/>
      </w:rPr>
    </w:lvl>
    <w:lvl w:ilvl="4" w:tplc="7020DC82">
      <w:start w:val="1"/>
      <w:numFmt w:val="bullet"/>
      <w:lvlText w:val="o"/>
      <w:lvlJc w:val="left"/>
      <w:pPr>
        <w:ind w:left="3600" w:hanging="360"/>
      </w:pPr>
      <w:rPr>
        <w:rFonts w:ascii="Courier New" w:hAnsi="Courier New" w:hint="default"/>
      </w:rPr>
    </w:lvl>
    <w:lvl w:ilvl="5" w:tplc="01E4DE8C">
      <w:start w:val="1"/>
      <w:numFmt w:val="bullet"/>
      <w:lvlText w:val=""/>
      <w:lvlJc w:val="left"/>
      <w:pPr>
        <w:ind w:left="4320" w:hanging="360"/>
      </w:pPr>
      <w:rPr>
        <w:rFonts w:ascii="Wingdings" w:hAnsi="Wingdings" w:hint="default"/>
      </w:rPr>
    </w:lvl>
    <w:lvl w:ilvl="6" w:tplc="530EC608">
      <w:start w:val="1"/>
      <w:numFmt w:val="bullet"/>
      <w:lvlText w:val=""/>
      <w:lvlJc w:val="left"/>
      <w:pPr>
        <w:ind w:left="5040" w:hanging="360"/>
      </w:pPr>
      <w:rPr>
        <w:rFonts w:ascii="Symbol" w:hAnsi="Symbol" w:hint="default"/>
      </w:rPr>
    </w:lvl>
    <w:lvl w:ilvl="7" w:tplc="A5CE4C5E">
      <w:start w:val="1"/>
      <w:numFmt w:val="bullet"/>
      <w:lvlText w:val="o"/>
      <w:lvlJc w:val="left"/>
      <w:pPr>
        <w:ind w:left="5760" w:hanging="360"/>
      </w:pPr>
      <w:rPr>
        <w:rFonts w:ascii="Courier New" w:hAnsi="Courier New" w:hint="default"/>
      </w:rPr>
    </w:lvl>
    <w:lvl w:ilvl="8" w:tplc="3618943E">
      <w:start w:val="1"/>
      <w:numFmt w:val="bullet"/>
      <w:lvlText w:val=""/>
      <w:lvlJc w:val="left"/>
      <w:pPr>
        <w:ind w:left="6480" w:hanging="360"/>
      </w:pPr>
      <w:rPr>
        <w:rFonts w:ascii="Wingdings" w:hAnsi="Wingdings" w:hint="default"/>
      </w:rPr>
    </w:lvl>
  </w:abstractNum>
  <w:abstractNum w:abstractNumId="17" w15:restartNumberingAfterBreak="0">
    <w:nsid w:val="6FBB1D57"/>
    <w:multiLevelType w:val="hybridMultilevel"/>
    <w:tmpl w:val="FFFFFFFF"/>
    <w:lvl w:ilvl="0" w:tplc="764C9F86">
      <w:start w:val="1"/>
      <w:numFmt w:val="bullet"/>
      <w:lvlText w:val=""/>
      <w:lvlJc w:val="left"/>
      <w:pPr>
        <w:ind w:left="720" w:hanging="360"/>
      </w:pPr>
      <w:rPr>
        <w:rFonts w:ascii="Symbol" w:hAnsi="Symbol" w:hint="default"/>
      </w:rPr>
    </w:lvl>
    <w:lvl w:ilvl="1" w:tplc="3E106D10">
      <w:start w:val="1"/>
      <w:numFmt w:val="bullet"/>
      <w:lvlText w:val="o"/>
      <w:lvlJc w:val="left"/>
      <w:pPr>
        <w:ind w:left="1440" w:hanging="360"/>
      </w:pPr>
      <w:rPr>
        <w:rFonts w:ascii="Courier New" w:hAnsi="Courier New" w:hint="default"/>
      </w:rPr>
    </w:lvl>
    <w:lvl w:ilvl="2" w:tplc="5CE678BC">
      <w:start w:val="1"/>
      <w:numFmt w:val="bullet"/>
      <w:lvlText w:val=""/>
      <w:lvlJc w:val="left"/>
      <w:pPr>
        <w:ind w:left="2160" w:hanging="360"/>
      </w:pPr>
      <w:rPr>
        <w:rFonts w:ascii="Wingdings" w:hAnsi="Wingdings" w:hint="default"/>
      </w:rPr>
    </w:lvl>
    <w:lvl w:ilvl="3" w:tplc="3A121C96">
      <w:start w:val="1"/>
      <w:numFmt w:val="bullet"/>
      <w:lvlText w:val=""/>
      <w:lvlJc w:val="left"/>
      <w:pPr>
        <w:ind w:left="2880" w:hanging="360"/>
      </w:pPr>
      <w:rPr>
        <w:rFonts w:ascii="Symbol" w:hAnsi="Symbol" w:hint="default"/>
      </w:rPr>
    </w:lvl>
    <w:lvl w:ilvl="4" w:tplc="152A36BC">
      <w:start w:val="1"/>
      <w:numFmt w:val="bullet"/>
      <w:lvlText w:val="o"/>
      <w:lvlJc w:val="left"/>
      <w:pPr>
        <w:ind w:left="3600" w:hanging="360"/>
      </w:pPr>
      <w:rPr>
        <w:rFonts w:ascii="Courier New" w:hAnsi="Courier New" w:hint="default"/>
      </w:rPr>
    </w:lvl>
    <w:lvl w:ilvl="5" w:tplc="37D0B0B2">
      <w:start w:val="1"/>
      <w:numFmt w:val="bullet"/>
      <w:lvlText w:val=""/>
      <w:lvlJc w:val="left"/>
      <w:pPr>
        <w:ind w:left="4320" w:hanging="360"/>
      </w:pPr>
      <w:rPr>
        <w:rFonts w:ascii="Wingdings" w:hAnsi="Wingdings" w:hint="default"/>
      </w:rPr>
    </w:lvl>
    <w:lvl w:ilvl="6" w:tplc="44E46A74">
      <w:start w:val="1"/>
      <w:numFmt w:val="bullet"/>
      <w:lvlText w:val=""/>
      <w:lvlJc w:val="left"/>
      <w:pPr>
        <w:ind w:left="5040" w:hanging="360"/>
      </w:pPr>
      <w:rPr>
        <w:rFonts w:ascii="Symbol" w:hAnsi="Symbol" w:hint="default"/>
      </w:rPr>
    </w:lvl>
    <w:lvl w:ilvl="7" w:tplc="81C04736">
      <w:start w:val="1"/>
      <w:numFmt w:val="bullet"/>
      <w:lvlText w:val="o"/>
      <w:lvlJc w:val="left"/>
      <w:pPr>
        <w:ind w:left="5760" w:hanging="360"/>
      </w:pPr>
      <w:rPr>
        <w:rFonts w:ascii="Courier New" w:hAnsi="Courier New" w:hint="default"/>
      </w:rPr>
    </w:lvl>
    <w:lvl w:ilvl="8" w:tplc="7258FB2A">
      <w:start w:val="1"/>
      <w:numFmt w:val="bullet"/>
      <w:lvlText w:val=""/>
      <w:lvlJc w:val="left"/>
      <w:pPr>
        <w:ind w:left="6480" w:hanging="360"/>
      </w:pPr>
      <w:rPr>
        <w:rFonts w:ascii="Wingdings" w:hAnsi="Wingdings" w:hint="default"/>
      </w:rPr>
    </w:lvl>
  </w:abstractNum>
  <w:abstractNum w:abstractNumId="18" w15:restartNumberingAfterBreak="0">
    <w:nsid w:val="77280111"/>
    <w:multiLevelType w:val="hybridMultilevel"/>
    <w:tmpl w:val="FFFFFFFF"/>
    <w:lvl w:ilvl="0" w:tplc="41828D40">
      <w:start w:val="1"/>
      <w:numFmt w:val="bullet"/>
      <w:lvlText w:val=""/>
      <w:lvlJc w:val="left"/>
      <w:pPr>
        <w:ind w:left="720" w:hanging="360"/>
      </w:pPr>
      <w:rPr>
        <w:rFonts w:ascii="Symbol" w:hAnsi="Symbol" w:hint="default"/>
      </w:rPr>
    </w:lvl>
    <w:lvl w:ilvl="1" w:tplc="6684552E">
      <w:start w:val="1"/>
      <w:numFmt w:val="bullet"/>
      <w:lvlText w:val="o"/>
      <w:lvlJc w:val="left"/>
      <w:pPr>
        <w:ind w:left="1440" w:hanging="360"/>
      </w:pPr>
      <w:rPr>
        <w:rFonts w:ascii="Courier New" w:hAnsi="Courier New" w:hint="default"/>
      </w:rPr>
    </w:lvl>
    <w:lvl w:ilvl="2" w:tplc="35AA339E">
      <w:start w:val="1"/>
      <w:numFmt w:val="bullet"/>
      <w:lvlText w:val=""/>
      <w:lvlJc w:val="left"/>
      <w:pPr>
        <w:ind w:left="2160" w:hanging="360"/>
      </w:pPr>
      <w:rPr>
        <w:rFonts w:ascii="Wingdings" w:hAnsi="Wingdings" w:hint="default"/>
      </w:rPr>
    </w:lvl>
    <w:lvl w:ilvl="3" w:tplc="C016C32A">
      <w:start w:val="1"/>
      <w:numFmt w:val="bullet"/>
      <w:lvlText w:val=""/>
      <w:lvlJc w:val="left"/>
      <w:pPr>
        <w:ind w:left="2880" w:hanging="360"/>
      </w:pPr>
      <w:rPr>
        <w:rFonts w:ascii="Symbol" w:hAnsi="Symbol" w:hint="default"/>
      </w:rPr>
    </w:lvl>
    <w:lvl w:ilvl="4" w:tplc="B2EEC688">
      <w:start w:val="1"/>
      <w:numFmt w:val="bullet"/>
      <w:lvlText w:val="o"/>
      <w:lvlJc w:val="left"/>
      <w:pPr>
        <w:ind w:left="3600" w:hanging="360"/>
      </w:pPr>
      <w:rPr>
        <w:rFonts w:ascii="Courier New" w:hAnsi="Courier New" w:hint="default"/>
      </w:rPr>
    </w:lvl>
    <w:lvl w:ilvl="5" w:tplc="E93C5F7C">
      <w:start w:val="1"/>
      <w:numFmt w:val="bullet"/>
      <w:lvlText w:val=""/>
      <w:lvlJc w:val="left"/>
      <w:pPr>
        <w:ind w:left="4320" w:hanging="360"/>
      </w:pPr>
      <w:rPr>
        <w:rFonts w:ascii="Wingdings" w:hAnsi="Wingdings" w:hint="default"/>
      </w:rPr>
    </w:lvl>
    <w:lvl w:ilvl="6" w:tplc="74E4C996">
      <w:start w:val="1"/>
      <w:numFmt w:val="bullet"/>
      <w:lvlText w:val=""/>
      <w:lvlJc w:val="left"/>
      <w:pPr>
        <w:ind w:left="5040" w:hanging="360"/>
      </w:pPr>
      <w:rPr>
        <w:rFonts w:ascii="Symbol" w:hAnsi="Symbol" w:hint="default"/>
      </w:rPr>
    </w:lvl>
    <w:lvl w:ilvl="7" w:tplc="F760D73E">
      <w:start w:val="1"/>
      <w:numFmt w:val="bullet"/>
      <w:lvlText w:val="o"/>
      <w:lvlJc w:val="left"/>
      <w:pPr>
        <w:ind w:left="5760" w:hanging="360"/>
      </w:pPr>
      <w:rPr>
        <w:rFonts w:ascii="Courier New" w:hAnsi="Courier New" w:hint="default"/>
      </w:rPr>
    </w:lvl>
    <w:lvl w:ilvl="8" w:tplc="10F4A42E">
      <w:start w:val="1"/>
      <w:numFmt w:val="bullet"/>
      <w:lvlText w:val=""/>
      <w:lvlJc w:val="left"/>
      <w:pPr>
        <w:ind w:left="6480" w:hanging="360"/>
      </w:pPr>
      <w:rPr>
        <w:rFonts w:ascii="Wingdings" w:hAnsi="Wingdings" w:hint="default"/>
      </w:rPr>
    </w:lvl>
  </w:abstractNum>
  <w:abstractNum w:abstractNumId="19" w15:restartNumberingAfterBreak="0">
    <w:nsid w:val="7BDA2DA5"/>
    <w:multiLevelType w:val="hybridMultilevel"/>
    <w:tmpl w:val="9BFA3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2A7568"/>
    <w:multiLevelType w:val="multilevel"/>
    <w:tmpl w:val="F432D3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16cid:durableId="1495754180">
    <w:abstractNumId w:val="15"/>
  </w:num>
  <w:num w:numId="2" w16cid:durableId="1401755989">
    <w:abstractNumId w:val="4"/>
  </w:num>
  <w:num w:numId="3" w16cid:durableId="1690327512">
    <w:abstractNumId w:val="20"/>
  </w:num>
  <w:num w:numId="4" w16cid:durableId="419063303">
    <w:abstractNumId w:val="14"/>
  </w:num>
  <w:num w:numId="5" w16cid:durableId="556550288">
    <w:abstractNumId w:val="10"/>
  </w:num>
  <w:num w:numId="6" w16cid:durableId="304043954">
    <w:abstractNumId w:val="19"/>
  </w:num>
  <w:num w:numId="7" w16cid:durableId="2017265233">
    <w:abstractNumId w:val="6"/>
  </w:num>
  <w:num w:numId="8" w16cid:durableId="1596785650">
    <w:abstractNumId w:val="13"/>
  </w:num>
  <w:num w:numId="9" w16cid:durableId="95172742">
    <w:abstractNumId w:val="3"/>
  </w:num>
  <w:num w:numId="10" w16cid:durableId="1330870185">
    <w:abstractNumId w:val="8"/>
  </w:num>
  <w:num w:numId="11" w16cid:durableId="888607990">
    <w:abstractNumId w:val="1"/>
  </w:num>
  <w:num w:numId="12" w16cid:durableId="1344896430">
    <w:abstractNumId w:val="0"/>
  </w:num>
  <w:num w:numId="13" w16cid:durableId="1194542137">
    <w:abstractNumId w:val="5"/>
  </w:num>
  <w:num w:numId="14" w16cid:durableId="82994883">
    <w:abstractNumId w:val="12"/>
  </w:num>
  <w:num w:numId="15" w16cid:durableId="582954062">
    <w:abstractNumId w:val="16"/>
  </w:num>
  <w:num w:numId="16" w16cid:durableId="1659532386">
    <w:abstractNumId w:val="17"/>
  </w:num>
  <w:num w:numId="17" w16cid:durableId="530536186">
    <w:abstractNumId w:val="11"/>
  </w:num>
  <w:num w:numId="18" w16cid:durableId="1086461203">
    <w:abstractNumId w:val="18"/>
  </w:num>
  <w:num w:numId="19" w16cid:durableId="129178105">
    <w:abstractNumId w:val="9"/>
  </w:num>
  <w:num w:numId="20" w16cid:durableId="1147043041">
    <w:abstractNumId w:val="7"/>
  </w:num>
  <w:num w:numId="21" w16cid:durableId="235212191">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0MDIwMbEwMrE0MTBR0lEKTi0uzszPAykwrAUAIWK/ACwAAAA="/>
  </w:docVars>
  <w:rsids>
    <w:rsidRoot w:val="002A47C5"/>
    <w:rsid w:val="000007F6"/>
    <w:rsid w:val="00001525"/>
    <w:rsid w:val="0000345E"/>
    <w:rsid w:val="00003857"/>
    <w:rsid w:val="00003E8D"/>
    <w:rsid w:val="00004289"/>
    <w:rsid w:val="00005B2F"/>
    <w:rsid w:val="000064D2"/>
    <w:rsid w:val="000110B0"/>
    <w:rsid w:val="00012F0C"/>
    <w:rsid w:val="00013127"/>
    <w:rsid w:val="00013ED2"/>
    <w:rsid w:val="00015D4E"/>
    <w:rsid w:val="00016822"/>
    <w:rsid w:val="00016B5D"/>
    <w:rsid w:val="00017080"/>
    <w:rsid w:val="000176AE"/>
    <w:rsid w:val="00017959"/>
    <w:rsid w:val="000202C9"/>
    <w:rsid w:val="0002149F"/>
    <w:rsid w:val="00023A5D"/>
    <w:rsid w:val="000244C7"/>
    <w:rsid w:val="000250D7"/>
    <w:rsid w:val="00025279"/>
    <w:rsid w:val="00025A51"/>
    <w:rsid w:val="000263EB"/>
    <w:rsid w:val="0002705D"/>
    <w:rsid w:val="00031BED"/>
    <w:rsid w:val="00032119"/>
    <w:rsid w:val="000326A8"/>
    <w:rsid w:val="00035CB2"/>
    <w:rsid w:val="00037DEC"/>
    <w:rsid w:val="0004095D"/>
    <w:rsid w:val="00041700"/>
    <w:rsid w:val="00042DDB"/>
    <w:rsid w:val="000437C2"/>
    <w:rsid w:val="00044126"/>
    <w:rsid w:val="0004491D"/>
    <w:rsid w:val="00044C97"/>
    <w:rsid w:val="00047282"/>
    <w:rsid w:val="00050815"/>
    <w:rsid w:val="0005113A"/>
    <w:rsid w:val="00051C84"/>
    <w:rsid w:val="000530A3"/>
    <w:rsid w:val="000547D9"/>
    <w:rsid w:val="00060C98"/>
    <w:rsid w:val="000619FB"/>
    <w:rsid w:val="00061E5D"/>
    <w:rsid w:val="00062B73"/>
    <w:rsid w:val="00063CC2"/>
    <w:rsid w:val="00064E89"/>
    <w:rsid w:val="0006568D"/>
    <w:rsid w:val="00065D4C"/>
    <w:rsid w:val="00066B7E"/>
    <w:rsid w:val="00066E18"/>
    <w:rsid w:val="00067209"/>
    <w:rsid w:val="00067732"/>
    <w:rsid w:val="00067851"/>
    <w:rsid w:val="00067ADE"/>
    <w:rsid w:val="00070B2E"/>
    <w:rsid w:val="00071B39"/>
    <w:rsid w:val="00072C74"/>
    <w:rsid w:val="00074B0D"/>
    <w:rsid w:val="00074E70"/>
    <w:rsid w:val="000755C0"/>
    <w:rsid w:val="000775E6"/>
    <w:rsid w:val="00081AD7"/>
    <w:rsid w:val="00081FCD"/>
    <w:rsid w:val="00082653"/>
    <w:rsid w:val="000830C2"/>
    <w:rsid w:val="00084591"/>
    <w:rsid w:val="00085990"/>
    <w:rsid w:val="00085D01"/>
    <w:rsid w:val="0008718E"/>
    <w:rsid w:val="000872B0"/>
    <w:rsid w:val="000878BF"/>
    <w:rsid w:val="00090BB1"/>
    <w:rsid w:val="00090EB4"/>
    <w:rsid w:val="0009104A"/>
    <w:rsid w:val="00091BCB"/>
    <w:rsid w:val="00092440"/>
    <w:rsid w:val="00092444"/>
    <w:rsid w:val="00092E4D"/>
    <w:rsid w:val="00093EC5"/>
    <w:rsid w:val="000960BC"/>
    <w:rsid w:val="000968E8"/>
    <w:rsid w:val="00096A52"/>
    <w:rsid w:val="00097A78"/>
    <w:rsid w:val="000A1AA4"/>
    <w:rsid w:val="000A3D12"/>
    <w:rsid w:val="000A46C7"/>
    <w:rsid w:val="000A5090"/>
    <w:rsid w:val="000A5812"/>
    <w:rsid w:val="000A6312"/>
    <w:rsid w:val="000A6E72"/>
    <w:rsid w:val="000A7ED2"/>
    <w:rsid w:val="000B05FB"/>
    <w:rsid w:val="000B13E0"/>
    <w:rsid w:val="000B1D43"/>
    <w:rsid w:val="000B2163"/>
    <w:rsid w:val="000B3DD6"/>
    <w:rsid w:val="000B42B0"/>
    <w:rsid w:val="000B5224"/>
    <w:rsid w:val="000B626B"/>
    <w:rsid w:val="000B70F2"/>
    <w:rsid w:val="000C0BF2"/>
    <w:rsid w:val="000C33DB"/>
    <w:rsid w:val="000C42DA"/>
    <w:rsid w:val="000C4ED2"/>
    <w:rsid w:val="000C70AB"/>
    <w:rsid w:val="000C7A98"/>
    <w:rsid w:val="000C7BF2"/>
    <w:rsid w:val="000D0478"/>
    <w:rsid w:val="000D05AF"/>
    <w:rsid w:val="000D1BC9"/>
    <w:rsid w:val="000D1C1B"/>
    <w:rsid w:val="000D2410"/>
    <w:rsid w:val="000D25C8"/>
    <w:rsid w:val="000D3699"/>
    <w:rsid w:val="000D50DA"/>
    <w:rsid w:val="000D53C5"/>
    <w:rsid w:val="000E35E8"/>
    <w:rsid w:val="000E4402"/>
    <w:rsid w:val="000E4D92"/>
    <w:rsid w:val="000E519C"/>
    <w:rsid w:val="000E56B2"/>
    <w:rsid w:val="000E6060"/>
    <w:rsid w:val="000E6F5E"/>
    <w:rsid w:val="000E73DD"/>
    <w:rsid w:val="000E74F1"/>
    <w:rsid w:val="000E7898"/>
    <w:rsid w:val="000F0752"/>
    <w:rsid w:val="000F08E1"/>
    <w:rsid w:val="000F2E17"/>
    <w:rsid w:val="000F3FB4"/>
    <w:rsid w:val="000F4924"/>
    <w:rsid w:val="000F4F59"/>
    <w:rsid w:val="000F4F6F"/>
    <w:rsid w:val="000F584D"/>
    <w:rsid w:val="000F6C10"/>
    <w:rsid w:val="000F752C"/>
    <w:rsid w:val="00100DE4"/>
    <w:rsid w:val="001029C7"/>
    <w:rsid w:val="001035B8"/>
    <w:rsid w:val="00103ACC"/>
    <w:rsid w:val="00104132"/>
    <w:rsid w:val="00104B02"/>
    <w:rsid w:val="00104E78"/>
    <w:rsid w:val="001065E3"/>
    <w:rsid w:val="0010661F"/>
    <w:rsid w:val="0010679F"/>
    <w:rsid w:val="00106C7D"/>
    <w:rsid w:val="00110661"/>
    <w:rsid w:val="00110B80"/>
    <w:rsid w:val="00111127"/>
    <w:rsid w:val="0011202D"/>
    <w:rsid w:val="0011211F"/>
    <w:rsid w:val="00112A66"/>
    <w:rsid w:val="00113038"/>
    <w:rsid w:val="00114308"/>
    <w:rsid w:val="0011659A"/>
    <w:rsid w:val="00116920"/>
    <w:rsid w:val="001209EF"/>
    <w:rsid w:val="001216E6"/>
    <w:rsid w:val="0012250D"/>
    <w:rsid w:val="00125411"/>
    <w:rsid w:val="00125E3A"/>
    <w:rsid w:val="001273F1"/>
    <w:rsid w:val="00131A9B"/>
    <w:rsid w:val="00133255"/>
    <w:rsid w:val="00134729"/>
    <w:rsid w:val="001361A9"/>
    <w:rsid w:val="00136227"/>
    <w:rsid w:val="00137D8B"/>
    <w:rsid w:val="001403D4"/>
    <w:rsid w:val="00140BB1"/>
    <w:rsid w:val="00141385"/>
    <w:rsid w:val="0014151E"/>
    <w:rsid w:val="0014234E"/>
    <w:rsid w:val="001433B2"/>
    <w:rsid w:val="00143AC6"/>
    <w:rsid w:val="00143ADE"/>
    <w:rsid w:val="00144493"/>
    <w:rsid w:val="00144FF1"/>
    <w:rsid w:val="001451EC"/>
    <w:rsid w:val="001452E6"/>
    <w:rsid w:val="00145FEC"/>
    <w:rsid w:val="0014783B"/>
    <w:rsid w:val="00150615"/>
    <w:rsid w:val="00152637"/>
    <w:rsid w:val="001543CC"/>
    <w:rsid w:val="0015613F"/>
    <w:rsid w:val="00156D0B"/>
    <w:rsid w:val="001606BC"/>
    <w:rsid w:val="001609AD"/>
    <w:rsid w:val="00161BB9"/>
    <w:rsid w:val="001625FD"/>
    <w:rsid w:val="0016308D"/>
    <w:rsid w:val="0016377E"/>
    <w:rsid w:val="001637AB"/>
    <w:rsid w:val="001663EC"/>
    <w:rsid w:val="00167A59"/>
    <w:rsid w:val="00171440"/>
    <w:rsid w:val="00174AA5"/>
    <w:rsid w:val="00175111"/>
    <w:rsid w:val="00175E53"/>
    <w:rsid w:val="001801B3"/>
    <w:rsid w:val="00180DE1"/>
    <w:rsid w:val="001816B9"/>
    <w:rsid w:val="00181AFC"/>
    <w:rsid w:val="00182285"/>
    <w:rsid w:val="00182CF8"/>
    <w:rsid w:val="00183303"/>
    <w:rsid w:val="00183A69"/>
    <w:rsid w:val="00184E5D"/>
    <w:rsid w:val="001854CF"/>
    <w:rsid w:val="0018588C"/>
    <w:rsid w:val="00185AAD"/>
    <w:rsid w:val="001865FB"/>
    <w:rsid w:val="00187685"/>
    <w:rsid w:val="00187ACB"/>
    <w:rsid w:val="00191D0F"/>
    <w:rsid w:val="001961C5"/>
    <w:rsid w:val="001A001B"/>
    <w:rsid w:val="001A0AE6"/>
    <w:rsid w:val="001A1479"/>
    <w:rsid w:val="001A271C"/>
    <w:rsid w:val="001A685B"/>
    <w:rsid w:val="001A6D6B"/>
    <w:rsid w:val="001B027C"/>
    <w:rsid w:val="001B048F"/>
    <w:rsid w:val="001B0AA5"/>
    <w:rsid w:val="001B279B"/>
    <w:rsid w:val="001B288C"/>
    <w:rsid w:val="001B3895"/>
    <w:rsid w:val="001B39C6"/>
    <w:rsid w:val="001B4A30"/>
    <w:rsid w:val="001B50B2"/>
    <w:rsid w:val="001B5E6D"/>
    <w:rsid w:val="001B6C78"/>
    <w:rsid w:val="001B6ECA"/>
    <w:rsid w:val="001B7E26"/>
    <w:rsid w:val="001C0D27"/>
    <w:rsid w:val="001C145F"/>
    <w:rsid w:val="001C1E3F"/>
    <w:rsid w:val="001C3632"/>
    <w:rsid w:val="001C389D"/>
    <w:rsid w:val="001C4CCA"/>
    <w:rsid w:val="001C50AD"/>
    <w:rsid w:val="001C7A19"/>
    <w:rsid w:val="001D0E6D"/>
    <w:rsid w:val="001D25EA"/>
    <w:rsid w:val="001D46D3"/>
    <w:rsid w:val="001E2AAC"/>
    <w:rsid w:val="001E2BCD"/>
    <w:rsid w:val="001E2C01"/>
    <w:rsid w:val="001E3C5B"/>
    <w:rsid w:val="001E50A0"/>
    <w:rsid w:val="001E54CA"/>
    <w:rsid w:val="001E5843"/>
    <w:rsid w:val="001E67D8"/>
    <w:rsid w:val="001E6A9C"/>
    <w:rsid w:val="001E6B03"/>
    <w:rsid w:val="001E6CA4"/>
    <w:rsid w:val="001E7287"/>
    <w:rsid w:val="001F0F41"/>
    <w:rsid w:val="001F2929"/>
    <w:rsid w:val="001F362A"/>
    <w:rsid w:val="001F3AF7"/>
    <w:rsid w:val="001F6D15"/>
    <w:rsid w:val="001F6E34"/>
    <w:rsid w:val="00203838"/>
    <w:rsid w:val="002038DD"/>
    <w:rsid w:val="0020650B"/>
    <w:rsid w:val="0020743E"/>
    <w:rsid w:val="0021045B"/>
    <w:rsid w:val="0021349E"/>
    <w:rsid w:val="0021579E"/>
    <w:rsid w:val="002164C4"/>
    <w:rsid w:val="0021677B"/>
    <w:rsid w:val="002203CD"/>
    <w:rsid w:val="0022058A"/>
    <w:rsid w:val="00221316"/>
    <w:rsid w:val="00221645"/>
    <w:rsid w:val="00224DD1"/>
    <w:rsid w:val="00225910"/>
    <w:rsid w:val="00227208"/>
    <w:rsid w:val="00231559"/>
    <w:rsid w:val="00233386"/>
    <w:rsid w:val="00233633"/>
    <w:rsid w:val="00233F42"/>
    <w:rsid w:val="0023526B"/>
    <w:rsid w:val="002360A0"/>
    <w:rsid w:val="0023762B"/>
    <w:rsid w:val="00237F82"/>
    <w:rsid w:val="00242B29"/>
    <w:rsid w:val="00243D36"/>
    <w:rsid w:val="00244157"/>
    <w:rsid w:val="00245CAD"/>
    <w:rsid w:val="00250257"/>
    <w:rsid w:val="002522EE"/>
    <w:rsid w:val="00255034"/>
    <w:rsid w:val="00256471"/>
    <w:rsid w:val="00256480"/>
    <w:rsid w:val="00257A32"/>
    <w:rsid w:val="002620AA"/>
    <w:rsid w:val="0026301B"/>
    <w:rsid w:val="002642FB"/>
    <w:rsid w:val="00264A54"/>
    <w:rsid w:val="002655AC"/>
    <w:rsid w:val="002700CF"/>
    <w:rsid w:val="002726B9"/>
    <w:rsid w:val="00272A32"/>
    <w:rsid w:val="0027307C"/>
    <w:rsid w:val="00276653"/>
    <w:rsid w:val="00277A20"/>
    <w:rsid w:val="00277E01"/>
    <w:rsid w:val="00277F96"/>
    <w:rsid w:val="00280650"/>
    <w:rsid w:val="00283061"/>
    <w:rsid w:val="00284348"/>
    <w:rsid w:val="00284D68"/>
    <w:rsid w:val="00285FE3"/>
    <w:rsid w:val="0028631C"/>
    <w:rsid w:val="00287558"/>
    <w:rsid w:val="002910F4"/>
    <w:rsid w:val="002918DB"/>
    <w:rsid w:val="00291967"/>
    <w:rsid w:val="00291E81"/>
    <w:rsid w:val="002927F2"/>
    <w:rsid w:val="00292C50"/>
    <w:rsid w:val="00292FE2"/>
    <w:rsid w:val="00296677"/>
    <w:rsid w:val="00296EB1"/>
    <w:rsid w:val="0029A30E"/>
    <w:rsid w:val="002A026A"/>
    <w:rsid w:val="002A1CFB"/>
    <w:rsid w:val="002A2A68"/>
    <w:rsid w:val="002A3643"/>
    <w:rsid w:val="002A47C5"/>
    <w:rsid w:val="002A6364"/>
    <w:rsid w:val="002A7721"/>
    <w:rsid w:val="002A7A47"/>
    <w:rsid w:val="002A7AE8"/>
    <w:rsid w:val="002B062A"/>
    <w:rsid w:val="002B0BF6"/>
    <w:rsid w:val="002B123C"/>
    <w:rsid w:val="002B1752"/>
    <w:rsid w:val="002B232C"/>
    <w:rsid w:val="002B2339"/>
    <w:rsid w:val="002B3B09"/>
    <w:rsid w:val="002B4105"/>
    <w:rsid w:val="002B4389"/>
    <w:rsid w:val="002B59F0"/>
    <w:rsid w:val="002C062D"/>
    <w:rsid w:val="002C087D"/>
    <w:rsid w:val="002C1D55"/>
    <w:rsid w:val="002C2A0C"/>
    <w:rsid w:val="002C2A16"/>
    <w:rsid w:val="002C3E89"/>
    <w:rsid w:val="002C5552"/>
    <w:rsid w:val="002C6626"/>
    <w:rsid w:val="002C6D46"/>
    <w:rsid w:val="002C6F76"/>
    <w:rsid w:val="002C76AA"/>
    <w:rsid w:val="002C79B0"/>
    <w:rsid w:val="002D16F3"/>
    <w:rsid w:val="002D18C2"/>
    <w:rsid w:val="002D2BCC"/>
    <w:rsid w:val="002D4DDE"/>
    <w:rsid w:val="002D576A"/>
    <w:rsid w:val="002D5BB6"/>
    <w:rsid w:val="002D5BC0"/>
    <w:rsid w:val="002D6CF0"/>
    <w:rsid w:val="002D7397"/>
    <w:rsid w:val="002D7C4F"/>
    <w:rsid w:val="002E050E"/>
    <w:rsid w:val="002E0DA2"/>
    <w:rsid w:val="002E1DA1"/>
    <w:rsid w:val="002E26E8"/>
    <w:rsid w:val="002E39A6"/>
    <w:rsid w:val="002E3D3D"/>
    <w:rsid w:val="002E4809"/>
    <w:rsid w:val="002E7167"/>
    <w:rsid w:val="002E7936"/>
    <w:rsid w:val="002F0766"/>
    <w:rsid w:val="002F2064"/>
    <w:rsid w:val="002F40FF"/>
    <w:rsid w:val="002F5086"/>
    <w:rsid w:val="002F5587"/>
    <w:rsid w:val="002F5818"/>
    <w:rsid w:val="002F5829"/>
    <w:rsid w:val="002F7A0D"/>
    <w:rsid w:val="003003EE"/>
    <w:rsid w:val="00300AA1"/>
    <w:rsid w:val="00300EAD"/>
    <w:rsid w:val="003012F0"/>
    <w:rsid w:val="0030177C"/>
    <w:rsid w:val="0030186C"/>
    <w:rsid w:val="00302A79"/>
    <w:rsid w:val="00302D77"/>
    <w:rsid w:val="0030373B"/>
    <w:rsid w:val="00303C3E"/>
    <w:rsid w:val="003040BF"/>
    <w:rsid w:val="00305AB0"/>
    <w:rsid w:val="0030937A"/>
    <w:rsid w:val="00312F30"/>
    <w:rsid w:val="0031449F"/>
    <w:rsid w:val="00314CED"/>
    <w:rsid w:val="003152BC"/>
    <w:rsid w:val="00315417"/>
    <w:rsid w:val="0031689B"/>
    <w:rsid w:val="00317F41"/>
    <w:rsid w:val="003200E2"/>
    <w:rsid w:val="003207D8"/>
    <w:rsid w:val="0032133B"/>
    <w:rsid w:val="00321B9B"/>
    <w:rsid w:val="0032360B"/>
    <w:rsid w:val="00326118"/>
    <w:rsid w:val="00327E9B"/>
    <w:rsid w:val="00331012"/>
    <w:rsid w:val="00331786"/>
    <w:rsid w:val="0033191B"/>
    <w:rsid w:val="0033193C"/>
    <w:rsid w:val="00331C03"/>
    <w:rsid w:val="00331ED0"/>
    <w:rsid w:val="00332CD6"/>
    <w:rsid w:val="003333FA"/>
    <w:rsid w:val="00333756"/>
    <w:rsid w:val="00334737"/>
    <w:rsid w:val="003350D8"/>
    <w:rsid w:val="00335DF2"/>
    <w:rsid w:val="00336FBB"/>
    <w:rsid w:val="00342664"/>
    <w:rsid w:val="00342937"/>
    <w:rsid w:val="00344D5F"/>
    <w:rsid w:val="00346545"/>
    <w:rsid w:val="003467FF"/>
    <w:rsid w:val="00346876"/>
    <w:rsid w:val="00347F8D"/>
    <w:rsid w:val="00351626"/>
    <w:rsid w:val="00352026"/>
    <w:rsid w:val="003520D2"/>
    <w:rsid w:val="003525E3"/>
    <w:rsid w:val="00353BEA"/>
    <w:rsid w:val="00360598"/>
    <w:rsid w:val="003636A2"/>
    <w:rsid w:val="00364316"/>
    <w:rsid w:val="003665EC"/>
    <w:rsid w:val="00370DF7"/>
    <w:rsid w:val="00370FBD"/>
    <w:rsid w:val="0037105C"/>
    <w:rsid w:val="003710D6"/>
    <w:rsid w:val="003725F4"/>
    <w:rsid w:val="00373399"/>
    <w:rsid w:val="00373C03"/>
    <w:rsid w:val="003763BD"/>
    <w:rsid w:val="00380EC8"/>
    <w:rsid w:val="003815F9"/>
    <w:rsid w:val="003841E0"/>
    <w:rsid w:val="0038493A"/>
    <w:rsid w:val="00384F6A"/>
    <w:rsid w:val="003865D6"/>
    <w:rsid w:val="00387BFA"/>
    <w:rsid w:val="00390958"/>
    <w:rsid w:val="00390CBF"/>
    <w:rsid w:val="00391156"/>
    <w:rsid w:val="00391AC2"/>
    <w:rsid w:val="00391FDF"/>
    <w:rsid w:val="0039205F"/>
    <w:rsid w:val="003921E9"/>
    <w:rsid w:val="003924FC"/>
    <w:rsid w:val="00392BFE"/>
    <w:rsid w:val="00393486"/>
    <w:rsid w:val="003935C8"/>
    <w:rsid w:val="003945AA"/>
    <w:rsid w:val="0039588B"/>
    <w:rsid w:val="00395C55"/>
    <w:rsid w:val="00395FBF"/>
    <w:rsid w:val="003A00B2"/>
    <w:rsid w:val="003A0E16"/>
    <w:rsid w:val="003A1647"/>
    <w:rsid w:val="003A1A30"/>
    <w:rsid w:val="003A3BBF"/>
    <w:rsid w:val="003A4397"/>
    <w:rsid w:val="003A4F1D"/>
    <w:rsid w:val="003A5934"/>
    <w:rsid w:val="003A6210"/>
    <w:rsid w:val="003A629B"/>
    <w:rsid w:val="003A6ADF"/>
    <w:rsid w:val="003B0CCE"/>
    <w:rsid w:val="003B1A15"/>
    <w:rsid w:val="003B2AB9"/>
    <w:rsid w:val="003B55EF"/>
    <w:rsid w:val="003B66AD"/>
    <w:rsid w:val="003B6C28"/>
    <w:rsid w:val="003C1CC6"/>
    <w:rsid w:val="003C267B"/>
    <w:rsid w:val="003C447D"/>
    <w:rsid w:val="003C4A46"/>
    <w:rsid w:val="003C4F27"/>
    <w:rsid w:val="003C5A92"/>
    <w:rsid w:val="003C5C2E"/>
    <w:rsid w:val="003C617A"/>
    <w:rsid w:val="003C6697"/>
    <w:rsid w:val="003C7416"/>
    <w:rsid w:val="003D0176"/>
    <w:rsid w:val="003D0ACF"/>
    <w:rsid w:val="003D0BB6"/>
    <w:rsid w:val="003D3E89"/>
    <w:rsid w:val="003D4129"/>
    <w:rsid w:val="003D53EB"/>
    <w:rsid w:val="003D57B8"/>
    <w:rsid w:val="003D611C"/>
    <w:rsid w:val="003D64D0"/>
    <w:rsid w:val="003D6F5D"/>
    <w:rsid w:val="003E067A"/>
    <w:rsid w:val="003E0E71"/>
    <w:rsid w:val="003E3C93"/>
    <w:rsid w:val="003E449C"/>
    <w:rsid w:val="003E4760"/>
    <w:rsid w:val="003E5476"/>
    <w:rsid w:val="003E5753"/>
    <w:rsid w:val="003E5D97"/>
    <w:rsid w:val="003E702A"/>
    <w:rsid w:val="003F02C0"/>
    <w:rsid w:val="003F054E"/>
    <w:rsid w:val="003F3DB2"/>
    <w:rsid w:val="003F52FE"/>
    <w:rsid w:val="003F61C7"/>
    <w:rsid w:val="004007BF"/>
    <w:rsid w:val="00400D96"/>
    <w:rsid w:val="00401124"/>
    <w:rsid w:val="004014B2"/>
    <w:rsid w:val="00401555"/>
    <w:rsid w:val="00401E56"/>
    <w:rsid w:val="004049D5"/>
    <w:rsid w:val="0040537C"/>
    <w:rsid w:val="00405C0A"/>
    <w:rsid w:val="00405CCD"/>
    <w:rsid w:val="0040653E"/>
    <w:rsid w:val="004065BA"/>
    <w:rsid w:val="00410069"/>
    <w:rsid w:val="00410ED8"/>
    <w:rsid w:val="00411A87"/>
    <w:rsid w:val="0041201F"/>
    <w:rsid w:val="00413301"/>
    <w:rsid w:val="00413D6C"/>
    <w:rsid w:val="0041400D"/>
    <w:rsid w:val="0041410D"/>
    <w:rsid w:val="00414C2E"/>
    <w:rsid w:val="00417B3B"/>
    <w:rsid w:val="00417F48"/>
    <w:rsid w:val="004227A3"/>
    <w:rsid w:val="00425314"/>
    <w:rsid w:val="004269F6"/>
    <w:rsid w:val="00426B25"/>
    <w:rsid w:val="00430F56"/>
    <w:rsid w:val="004312DD"/>
    <w:rsid w:val="00434DDF"/>
    <w:rsid w:val="0043597B"/>
    <w:rsid w:val="004361CF"/>
    <w:rsid w:val="004362CB"/>
    <w:rsid w:val="00437722"/>
    <w:rsid w:val="0043797A"/>
    <w:rsid w:val="0044159B"/>
    <w:rsid w:val="004425BB"/>
    <w:rsid w:val="00443027"/>
    <w:rsid w:val="00443388"/>
    <w:rsid w:val="004434B7"/>
    <w:rsid w:val="00443701"/>
    <w:rsid w:val="00443910"/>
    <w:rsid w:val="00444658"/>
    <w:rsid w:val="00444D07"/>
    <w:rsid w:val="004453F2"/>
    <w:rsid w:val="00446257"/>
    <w:rsid w:val="00446FA0"/>
    <w:rsid w:val="004474EA"/>
    <w:rsid w:val="00447C59"/>
    <w:rsid w:val="00447C7A"/>
    <w:rsid w:val="00447E2D"/>
    <w:rsid w:val="0045013E"/>
    <w:rsid w:val="0045057E"/>
    <w:rsid w:val="0045185B"/>
    <w:rsid w:val="004524BB"/>
    <w:rsid w:val="004524DE"/>
    <w:rsid w:val="004528E6"/>
    <w:rsid w:val="0045386F"/>
    <w:rsid w:val="00455EEF"/>
    <w:rsid w:val="004567B4"/>
    <w:rsid w:val="00457F40"/>
    <w:rsid w:val="00463C05"/>
    <w:rsid w:val="004672B0"/>
    <w:rsid w:val="004674C2"/>
    <w:rsid w:val="00467832"/>
    <w:rsid w:val="00467E3B"/>
    <w:rsid w:val="004706FC"/>
    <w:rsid w:val="004708C5"/>
    <w:rsid w:val="00472A4C"/>
    <w:rsid w:val="0047341B"/>
    <w:rsid w:val="00473C0F"/>
    <w:rsid w:val="0047522A"/>
    <w:rsid w:val="004754E5"/>
    <w:rsid w:val="00475520"/>
    <w:rsid w:val="00476232"/>
    <w:rsid w:val="00476AA4"/>
    <w:rsid w:val="00477104"/>
    <w:rsid w:val="004777FE"/>
    <w:rsid w:val="004809DB"/>
    <w:rsid w:val="0048274F"/>
    <w:rsid w:val="004845CC"/>
    <w:rsid w:val="00484D33"/>
    <w:rsid w:val="00484D7B"/>
    <w:rsid w:val="00485882"/>
    <w:rsid w:val="00485BC3"/>
    <w:rsid w:val="00486B63"/>
    <w:rsid w:val="00487109"/>
    <w:rsid w:val="00487E5D"/>
    <w:rsid w:val="004914D3"/>
    <w:rsid w:val="00492D06"/>
    <w:rsid w:val="004961A2"/>
    <w:rsid w:val="0049634F"/>
    <w:rsid w:val="00496C19"/>
    <w:rsid w:val="00497510"/>
    <w:rsid w:val="00497D55"/>
    <w:rsid w:val="004A0C5E"/>
    <w:rsid w:val="004A2677"/>
    <w:rsid w:val="004A2A93"/>
    <w:rsid w:val="004A3AAA"/>
    <w:rsid w:val="004A46A0"/>
    <w:rsid w:val="004A4F38"/>
    <w:rsid w:val="004A5701"/>
    <w:rsid w:val="004A57AC"/>
    <w:rsid w:val="004A5F15"/>
    <w:rsid w:val="004A6BDA"/>
    <w:rsid w:val="004A6C9A"/>
    <w:rsid w:val="004B2FE5"/>
    <w:rsid w:val="004B3F2B"/>
    <w:rsid w:val="004B66B0"/>
    <w:rsid w:val="004B7C8D"/>
    <w:rsid w:val="004C1023"/>
    <w:rsid w:val="004C12B6"/>
    <w:rsid w:val="004C39CF"/>
    <w:rsid w:val="004C3F68"/>
    <w:rsid w:val="004C5097"/>
    <w:rsid w:val="004D0A5A"/>
    <w:rsid w:val="004D0E3F"/>
    <w:rsid w:val="004D1CB3"/>
    <w:rsid w:val="004D363B"/>
    <w:rsid w:val="004D42B3"/>
    <w:rsid w:val="004D44D5"/>
    <w:rsid w:val="004D46B1"/>
    <w:rsid w:val="004D4D49"/>
    <w:rsid w:val="004D6423"/>
    <w:rsid w:val="004D7107"/>
    <w:rsid w:val="004E2162"/>
    <w:rsid w:val="004E220A"/>
    <w:rsid w:val="004E30B0"/>
    <w:rsid w:val="004E4071"/>
    <w:rsid w:val="004E4499"/>
    <w:rsid w:val="004E509C"/>
    <w:rsid w:val="004E5FDC"/>
    <w:rsid w:val="004E71CB"/>
    <w:rsid w:val="004E736C"/>
    <w:rsid w:val="004E77B0"/>
    <w:rsid w:val="004E7E5A"/>
    <w:rsid w:val="004F1268"/>
    <w:rsid w:val="004F2B97"/>
    <w:rsid w:val="004F38C2"/>
    <w:rsid w:val="004F6D33"/>
    <w:rsid w:val="004F7A2B"/>
    <w:rsid w:val="005002D0"/>
    <w:rsid w:val="0050035B"/>
    <w:rsid w:val="005003E6"/>
    <w:rsid w:val="0050268F"/>
    <w:rsid w:val="00502A8E"/>
    <w:rsid w:val="00502C3A"/>
    <w:rsid w:val="0050438C"/>
    <w:rsid w:val="00505557"/>
    <w:rsid w:val="00505D13"/>
    <w:rsid w:val="00507C7C"/>
    <w:rsid w:val="0051015F"/>
    <w:rsid w:val="00510EC2"/>
    <w:rsid w:val="00512CD0"/>
    <w:rsid w:val="00513070"/>
    <w:rsid w:val="00513813"/>
    <w:rsid w:val="005145B6"/>
    <w:rsid w:val="0051564F"/>
    <w:rsid w:val="005158D6"/>
    <w:rsid w:val="00515CE4"/>
    <w:rsid w:val="00515E0B"/>
    <w:rsid w:val="005167CF"/>
    <w:rsid w:val="00516C1D"/>
    <w:rsid w:val="0051722C"/>
    <w:rsid w:val="00520133"/>
    <w:rsid w:val="00521DA7"/>
    <w:rsid w:val="00521E3A"/>
    <w:rsid w:val="00524479"/>
    <w:rsid w:val="00524868"/>
    <w:rsid w:val="00525D50"/>
    <w:rsid w:val="0052663B"/>
    <w:rsid w:val="0052726C"/>
    <w:rsid w:val="005301BF"/>
    <w:rsid w:val="0053155B"/>
    <w:rsid w:val="00531DA1"/>
    <w:rsid w:val="00537CA4"/>
    <w:rsid w:val="00543975"/>
    <w:rsid w:val="0054490F"/>
    <w:rsid w:val="00544E0A"/>
    <w:rsid w:val="005458E6"/>
    <w:rsid w:val="00547FF7"/>
    <w:rsid w:val="005512C3"/>
    <w:rsid w:val="0055218A"/>
    <w:rsid w:val="0055364B"/>
    <w:rsid w:val="0055397E"/>
    <w:rsid w:val="0055679C"/>
    <w:rsid w:val="005570EE"/>
    <w:rsid w:val="00560C81"/>
    <w:rsid w:val="005628E5"/>
    <w:rsid w:val="00565EFE"/>
    <w:rsid w:val="0057139A"/>
    <w:rsid w:val="0057154B"/>
    <w:rsid w:val="0057166A"/>
    <w:rsid w:val="00573D4B"/>
    <w:rsid w:val="005743A6"/>
    <w:rsid w:val="00574F3A"/>
    <w:rsid w:val="00575B8A"/>
    <w:rsid w:val="00576C8E"/>
    <w:rsid w:val="00576D99"/>
    <w:rsid w:val="005773E6"/>
    <w:rsid w:val="0057798B"/>
    <w:rsid w:val="0058287F"/>
    <w:rsid w:val="0058399E"/>
    <w:rsid w:val="00583C60"/>
    <w:rsid w:val="00584740"/>
    <w:rsid w:val="005862BA"/>
    <w:rsid w:val="0058723C"/>
    <w:rsid w:val="00587918"/>
    <w:rsid w:val="00587A03"/>
    <w:rsid w:val="00587DBD"/>
    <w:rsid w:val="00590B4A"/>
    <w:rsid w:val="00593D30"/>
    <w:rsid w:val="0059412B"/>
    <w:rsid w:val="005954F4"/>
    <w:rsid w:val="005957C4"/>
    <w:rsid w:val="00595892"/>
    <w:rsid w:val="005965B2"/>
    <w:rsid w:val="00597448"/>
    <w:rsid w:val="0059788A"/>
    <w:rsid w:val="005A47D9"/>
    <w:rsid w:val="005A66A5"/>
    <w:rsid w:val="005A6F6A"/>
    <w:rsid w:val="005A7138"/>
    <w:rsid w:val="005A7887"/>
    <w:rsid w:val="005A7CBE"/>
    <w:rsid w:val="005A7CC3"/>
    <w:rsid w:val="005B0DAB"/>
    <w:rsid w:val="005B57A1"/>
    <w:rsid w:val="005B70CC"/>
    <w:rsid w:val="005C10B3"/>
    <w:rsid w:val="005C1427"/>
    <w:rsid w:val="005C1950"/>
    <w:rsid w:val="005C1AC4"/>
    <w:rsid w:val="005C1CF6"/>
    <w:rsid w:val="005C1ED2"/>
    <w:rsid w:val="005C1F98"/>
    <w:rsid w:val="005C2135"/>
    <w:rsid w:val="005C4291"/>
    <w:rsid w:val="005C537C"/>
    <w:rsid w:val="005C58D3"/>
    <w:rsid w:val="005C5DBF"/>
    <w:rsid w:val="005D00FA"/>
    <w:rsid w:val="005D033E"/>
    <w:rsid w:val="005D0DCB"/>
    <w:rsid w:val="005D1888"/>
    <w:rsid w:val="005D40C3"/>
    <w:rsid w:val="005D6E76"/>
    <w:rsid w:val="005E29BA"/>
    <w:rsid w:val="005E4B2D"/>
    <w:rsid w:val="005E5F6A"/>
    <w:rsid w:val="005E6A4E"/>
    <w:rsid w:val="005F056D"/>
    <w:rsid w:val="005F1B9C"/>
    <w:rsid w:val="005F2A97"/>
    <w:rsid w:val="005F2B19"/>
    <w:rsid w:val="005F4A75"/>
    <w:rsid w:val="005F57B2"/>
    <w:rsid w:val="005F59B4"/>
    <w:rsid w:val="005F646A"/>
    <w:rsid w:val="005F7666"/>
    <w:rsid w:val="005F7C7D"/>
    <w:rsid w:val="00602162"/>
    <w:rsid w:val="006039C9"/>
    <w:rsid w:val="00604F83"/>
    <w:rsid w:val="006107D6"/>
    <w:rsid w:val="00610BFF"/>
    <w:rsid w:val="00611D35"/>
    <w:rsid w:val="00612899"/>
    <w:rsid w:val="00613BA0"/>
    <w:rsid w:val="006150DF"/>
    <w:rsid w:val="0061555F"/>
    <w:rsid w:val="00616E46"/>
    <w:rsid w:val="00616F9E"/>
    <w:rsid w:val="00617B7B"/>
    <w:rsid w:val="00622424"/>
    <w:rsid w:val="00622654"/>
    <w:rsid w:val="00622E4A"/>
    <w:rsid w:val="00622E94"/>
    <w:rsid w:val="00623E65"/>
    <w:rsid w:val="0062484C"/>
    <w:rsid w:val="00625FAE"/>
    <w:rsid w:val="00626340"/>
    <w:rsid w:val="006269B5"/>
    <w:rsid w:val="00627BEC"/>
    <w:rsid w:val="0063140A"/>
    <w:rsid w:val="00631892"/>
    <w:rsid w:val="006322A2"/>
    <w:rsid w:val="0063290F"/>
    <w:rsid w:val="006343AF"/>
    <w:rsid w:val="00634675"/>
    <w:rsid w:val="006346DA"/>
    <w:rsid w:val="00634A10"/>
    <w:rsid w:val="006353F1"/>
    <w:rsid w:val="00635911"/>
    <w:rsid w:val="00635B34"/>
    <w:rsid w:val="00636A7F"/>
    <w:rsid w:val="0063701D"/>
    <w:rsid w:val="006375F5"/>
    <w:rsid w:val="00637FA5"/>
    <w:rsid w:val="00641CB6"/>
    <w:rsid w:val="00641E34"/>
    <w:rsid w:val="00641E5F"/>
    <w:rsid w:val="006423E8"/>
    <w:rsid w:val="00642906"/>
    <w:rsid w:val="0064301F"/>
    <w:rsid w:val="00645B71"/>
    <w:rsid w:val="0064655D"/>
    <w:rsid w:val="006479D6"/>
    <w:rsid w:val="00647E91"/>
    <w:rsid w:val="00647FCC"/>
    <w:rsid w:val="00651333"/>
    <w:rsid w:val="00652194"/>
    <w:rsid w:val="006542B7"/>
    <w:rsid w:val="00654CF2"/>
    <w:rsid w:val="00657522"/>
    <w:rsid w:val="006577AB"/>
    <w:rsid w:val="00660AF8"/>
    <w:rsid w:val="00662143"/>
    <w:rsid w:val="00663814"/>
    <w:rsid w:val="006646DF"/>
    <w:rsid w:val="00665813"/>
    <w:rsid w:val="006658C7"/>
    <w:rsid w:val="006718F0"/>
    <w:rsid w:val="006719E0"/>
    <w:rsid w:val="00672EA7"/>
    <w:rsid w:val="0067481E"/>
    <w:rsid w:val="00675301"/>
    <w:rsid w:val="00681278"/>
    <w:rsid w:val="00681BC7"/>
    <w:rsid w:val="00681CC8"/>
    <w:rsid w:val="0068294A"/>
    <w:rsid w:val="00682E4B"/>
    <w:rsid w:val="00683589"/>
    <w:rsid w:val="00683EC4"/>
    <w:rsid w:val="00684B41"/>
    <w:rsid w:val="006862AE"/>
    <w:rsid w:val="00687140"/>
    <w:rsid w:val="006877FC"/>
    <w:rsid w:val="0069365B"/>
    <w:rsid w:val="00693A43"/>
    <w:rsid w:val="00694525"/>
    <w:rsid w:val="00695182"/>
    <w:rsid w:val="006965AF"/>
    <w:rsid w:val="006A0790"/>
    <w:rsid w:val="006A0C20"/>
    <w:rsid w:val="006A2986"/>
    <w:rsid w:val="006A4AA0"/>
    <w:rsid w:val="006A566B"/>
    <w:rsid w:val="006A5721"/>
    <w:rsid w:val="006A5E47"/>
    <w:rsid w:val="006A664B"/>
    <w:rsid w:val="006A6DAD"/>
    <w:rsid w:val="006A75D1"/>
    <w:rsid w:val="006B17D6"/>
    <w:rsid w:val="006B196C"/>
    <w:rsid w:val="006B2441"/>
    <w:rsid w:val="006B2708"/>
    <w:rsid w:val="006B3CB2"/>
    <w:rsid w:val="006B4065"/>
    <w:rsid w:val="006B4B88"/>
    <w:rsid w:val="006B5826"/>
    <w:rsid w:val="006B5C6B"/>
    <w:rsid w:val="006B73FB"/>
    <w:rsid w:val="006C0032"/>
    <w:rsid w:val="006C0586"/>
    <w:rsid w:val="006C34B2"/>
    <w:rsid w:val="006C4094"/>
    <w:rsid w:val="006C4A63"/>
    <w:rsid w:val="006C5652"/>
    <w:rsid w:val="006C6B71"/>
    <w:rsid w:val="006C7216"/>
    <w:rsid w:val="006C7869"/>
    <w:rsid w:val="006C7A54"/>
    <w:rsid w:val="006D0C3B"/>
    <w:rsid w:val="006D20F6"/>
    <w:rsid w:val="006D3B38"/>
    <w:rsid w:val="006D41CF"/>
    <w:rsid w:val="006D49C3"/>
    <w:rsid w:val="006D58D1"/>
    <w:rsid w:val="006D6EF5"/>
    <w:rsid w:val="006D709C"/>
    <w:rsid w:val="006D766A"/>
    <w:rsid w:val="006D7C9C"/>
    <w:rsid w:val="006D94A9"/>
    <w:rsid w:val="006E094E"/>
    <w:rsid w:val="006E108F"/>
    <w:rsid w:val="006E143E"/>
    <w:rsid w:val="006E450B"/>
    <w:rsid w:val="006E5374"/>
    <w:rsid w:val="006E5917"/>
    <w:rsid w:val="006E5FC6"/>
    <w:rsid w:val="006E645D"/>
    <w:rsid w:val="006F049A"/>
    <w:rsid w:val="006F0A57"/>
    <w:rsid w:val="006F2105"/>
    <w:rsid w:val="006F2408"/>
    <w:rsid w:val="006F3AE7"/>
    <w:rsid w:val="006F3BD9"/>
    <w:rsid w:val="006F504B"/>
    <w:rsid w:val="006F546E"/>
    <w:rsid w:val="006F5C36"/>
    <w:rsid w:val="00700E48"/>
    <w:rsid w:val="00701A00"/>
    <w:rsid w:val="007031D7"/>
    <w:rsid w:val="0070354A"/>
    <w:rsid w:val="007039AA"/>
    <w:rsid w:val="00704E7F"/>
    <w:rsid w:val="00705BB3"/>
    <w:rsid w:val="00705EB2"/>
    <w:rsid w:val="0070611C"/>
    <w:rsid w:val="007070F4"/>
    <w:rsid w:val="00707C9E"/>
    <w:rsid w:val="00710D88"/>
    <w:rsid w:val="00710F14"/>
    <w:rsid w:val="00710F2A"/>
    <w:rsid w:val="007116A4"/>
    <w:rsid w:val="0071288E"/>
    <w:rsid w:val="007138DD"/>
    <w:rsid w:val="007148E2"/>
    <w:rsid w:val="00714A5B"/>
    <w:rsid w:val="00715C56"/>
    <w:rsid w:val="00715DB0"/>
    <w:rsid w:val="00716EFC"/>
    <w:rsid w:val="0072089C"/>
    <w:rsid w:val="00721476"/>
    <w:rsid w:val="00723729"/>
    <w:rsid w:val="00723CD5"/>
    <w:rsid w:val="007249B3"/>
    <w:rsid w:val="00725461"/>
    <w:rsid w:val="007259A7"/>
    <w:rsid w:val="00726106"/>
    <w:rsid w:val="00727DA7"/>
    <w:rsid w:val="0073251B"/>
    <w:rsid w:val="00734520"/>
    <w:rsid w:val="007358DF"/>
    <w:rsid w:val="007368B3"/>
    <w:rsid w:val="00736A08"/>
    <w:rsid w:val="00737901"/>
    <w:rsid w:val="00737B28"/>
    <w:rsid w:val="007423C1"/>
    <w:rsid w:val="00743826"/>
    <w:rsid w:val="00745331"/>
    <w:rsid w:val="007460E0"/>
    <w:rsid w:val="00747A86"/>
    <w:rsid w:val="00750305"/>
    <w:rsid w:val="00752BF4"/>
    <w:rsid w:val="00753804"/>
    <w:rsid w:val="00753F44"/>
    <w:rsid w:val="007556FB"/>
    <w:rsid w:val="007570A0"/>
    <w:rsid w:val="007604A7"/>
    <w:rsid w:val="00760603"/>
    <w:rsid w:val="00762ED0"/>
    <w:rsid w:val="00765FE0"/>
    <w:rsid w:val="007667AC"/>
    <w:rsid w:val="00766C92"/>
    <w:rsid w:val="00770A6D"/>
    <w:rsid w:val="00770B52"/>
    <w:rsid w:val="0077306A"/>
    <w:rsid w:val="00774EF9"/>
    <w:rsid w:val="00776292"/>
    <w:rsid w:val="00781BA3"/>
    <w:rsid w:val="00782EC9"/>
    <w:rsid w:val="007837AE"/>
    <w:rsid w:val="00786220"/>
    <w:rsid w:val="007863FF"/>
    <w:rsid w:val="00786947"/>
    <w:rsid w:val="00787A8B"/>
    <w:rsid w:val="007929B9"/>
    <w:rsid w:val="007929F5"/>
    <w:rsid w:val="00793038"/>
    <w:rsid w:val="007935C9"/>
    <w:rsid w:val="00795686"/>
    <w:rsid w:val="007A0F4F"/>
    <w:rsid w:val="007A2F94"/>
    <w:rsid w:val="007A5A85"/>
    <w:rsid w:val="007A5CAD"/>
    <w:rsid w:val="007A6292"/>
    <w:rsid w:val="007A6E25"/>
    <w:rsid w:val="007A75FF"/>
    <w:rsid w:val="007A7BA4"/>
    <w:rsid w:val="007A7D79"/>
    <w:rsid w:val="007B0B77"/>
    <w:rsid w:val="007B20C1"/>
    <w:rsid w:val="007B31CB"/>
    <w:rsid w:val="007B32B5"/>
    <w:rsid w:val="007B67D6"/>
    <w:rsid w:val="007B6B6C"/>
    <w:rsid w:val="007B7491"/>
    <w:rsid w:val="007C0062"/>
    <w:rsid w:val="007C07E3"/>
    <w:rsid w:val="007C121D"/>
    <w:rsid w:val="007C537E"/>
    <w:rsid w:val="007C75CF"/>
    <w:rsid w:val="007D19C3"/>
    <w:rsid w:val="007D3222"/>
    <w:rsid w:val="007D45E7"/>
    <w:rsid w:val="007D5252"/>
    <w:rsid w:val="007D5264"/>
    <w:rsid w:val="007D52AD"/>
    <w:rsid w:val="007D6C37"/>
    <w:rsid w:val="007E0112"/>
    <w:rsid w:val="007E0ABA"/>
    <w:rsid w:val="007E0D73"/>
    <w:rsid w:val="007E4842"/>
    <w:rsid w:val="007E5460"/>
    <w:rsid w:val="007E7238"/>
    <w:rsid w:val="007E7365"/>
    <w:rsid w:val="007E7512"/>
    <w:rsid w:val="007F0927"/>
    <w:rsid w:val="007F1847"/>
    <w:rsid w:val="007F1FEA"/>
    <w:rsid w:val="007F25B9"/>
    <w:rsid w:val="007F509B"/>
    <w:rsid w:val="007F6F74"/>
    <w:rsid w:val="007F7795"/>
    <w:rsid w:val="0080092E"/>
    <w:rsid w:val="00800D7E"/>
    <w:rsid w:val="00803A0E"/>
    <w:rsid w:val="00806027"/>
    <w:rsid w:val="00806EAA"/>
    <w:rsid w:val="00807C29"/>
    <w:rsid w:val="00810313"/>
    <w:rsid w:val="00810AAA"/>
    <w:rsid w:val="00811556"/>
    <w:rsid w:val="008120B2"/>
    <w:rsid w:val="008137E8"/>
    <w:rsid w:val="00813A33"/>
    <w:rsid w:val="008148FE"/>
    <w:rsid w:val="00814AD8"/>
    <w:rsid w:val="0081638D"/>
    <w:rsid w:val="00816BA2"/>
    <w:rsid w:val="00817B60"/>
    <w:rsid w:val="0082060B"/>
    <w:rsid w:val="00822FAB"/>
    <w:rsid w:val="0082388F"/>
    <w:rsid w:val="00823CCA"/>
    <w:rsid w:val="00826BF8"/>
    <w:rsid w:val="0082798A"/>
    <w:rsid w:val="00830A0C"/>
    <w:rsid w:val="00830E7B"/>
    <w:rsid w:val="00832C0D"/>
    <w:rsid w:val="00832D97"/>
    <w:rsid w:val="00833421"/>
    <w:rsid w:val="00833AD3"/>
    <w:rsid w:val="00835369"/>
    <w:rsid w:val="00835A58"/>
    <w:rsid w:val="0083657B"/>
    <w:rsid w:val="0083661D"/>
    <w:rsid w:val="008371DD"/>
    <w:rsid w:val="008403CD"/>
    <w:rsid w:val="008406D8"/>
    <w:rsid w:val="00841E89"/>
    <w:rsid w:val="008421E6"/>
    <w:rsid w:val="00842A46"/>
    <w:rsid w:val="00842E3D"/>
    <w:rsid w:val="008433C7"/>
    <w:rsid w:val="00845F26"/>
    <w:rsid w:val="0084773D"/>
    <w:rsid w:val="008503A0"/>
    <w:rsid w:val="00850605"/>
    <w:rsid w:val="0085098D"/>
    <w:rsid w:val="00850DB6"/>
    <w:rsid w:val="00852559"/>
    <w:rsid w:val="00855114"/>
    <w:rsid w:val="00861EED"/>
    <w:rsid w:val="00862281"/>
    <w:rsid w:val="00862618"/>
    <w:rsid w:val="00862778"/>
    <w:rsid w:val="00863F5A"/>
    <w:rsid w:val="0086469C"/>
    <w:rsid w:val="0086741C"/>
    <w:rsid w:val="008700DB"/>
    <w:rsid w:val="0087394E"/>
    <w:rsid w:val="00874E8A"/>
    <w:rsid w:val="00874FA3"/>
    <w:rsid w:val="00876C10"/>
    <w:rsid w:val="008777C3"/>
    <w:rsid w:val="0088097B"/>
    <w:rsid w:val="00880D96"/>
    <w:rsid w:val="00881610"/>
    <w:rsid w:val="008834C3"/>
    <w:rsid w:val="00885404"/>
    <w:rsid w:val="00885D8F"/>
    <w:rsid w:val="00890A07"/>
    <w:rsid w:val="00890D98"/>
    <w:rsid w:val="008911A2"/>
    <w:rsid w:val="00891339"/>
    <w:rsid w:val="00892617"/>
    <w:rsid w:val="00892E1D"/>
    <w:rsid w:val="00893223"/>
    <w:rsid w:val="00894C3B"/>
    <w:rsid w:val="00895FEB"/>
    <w:rsid w:val="00897469"/>
    <w:rsid w:val="00897AFE"/>
    <w:rsid w:val="008A0062"/>
    <w:rsid w:val="008A0988"/>
    <w:rsid w:val="008A12B0"/>
    <w:rsid w:val="008A29E4"/>
    <w:rsid w:val="008A2D97"/>
    <w:rsid w:val="008A3A6B"/>
    <w:rsid w:val="008A56D3"/>
    <w:rsid w:val="008A6A7B"/>
    <w:rsid w:val="008A7214"/>
    <w:rsid w:val="008A72B0"/>
    <w:rsid w:val="008A7AEF"/>
    <w:rsid w:val="008B1183"/>
    <w:rsid w:val="008B37A5"/>
    <w:rsid w:val="008B3CBF"/>
    <w:rsid w:val="008B4BC3"/>
    <w:rsid w:val="008B53CD"/>
    <w:rsid w:val="008B5659"/>
    <w:rsid w:val="008B5AA8"/>
    <w:rsid w:val="008B7689"/>
    <w:rsid w:val="008C013E"/>
    <w:rsid w:val="008C0463"/>
    <w:rsid w:val="008C2CE8"/>
    <w:rsid w:val="008C2DF8"/>
    <w:rsid w:val="008C2EEF"/>
    <w:rsid w:val="008C306C"/>
    <w:rsid w:val="008C3109"/>
    <w:rsid w:val="008C4925"/>
    <w:rsid w:val="008C5D85"/>
    <w:rsid w:val="008C5E90"/>
    <w:rsid w:val="008D0514"/>
    <w:rsid w:val="008D0F4E"/>
    <w:rsid w:val="008D0F6C"/>
    <w:rsid w:val="008D38E9"/>
    <w:rsid w:val="008D5154"/>
    <w:rsid w:val="008D5724"/>
    <w:rsid w:val="008D5F20"/>
    <w:rsid w:val="008D660D"/>
    <w:rsid w:val="008D6EC9"/>
    <w:rsid w:val="008E1257"/>
    <w:rsid w:val="008E42B8"/>
    <w:rsid w:val="008E42CA"/>
    <w:rsid w:val="008E4DCB"/>
    <w:rsid w:val="008E5460"/>
    <w:rsid w:val="008E5B3C"/>
    <w:rsid w:val="008E608B"/>
    <w:rsid w:val="008E75D5"/>
    <w:rsid w:val="008F0172"/>
    <w:rsid w:val="008F2BB4"/>
    <w:rsid w:val="008F3AAC"/>
    <w:rsid w:val="008F3C6C"/>
    <w:rsid w:val="008F59FC"/>
    <w:rsid w:val="008F5A86"/>
    <w:rsid w:val="008F6033"/>
    <w:rsid w:val="008F6C38"/>
    <w:rsid w:val="008F72EA"/>
    <w:rsid w:val="00901B53"/>
    <w:rsid w:val="0090239A"/>
    <w:rsid w:val="0090292F"/>
    <w:rsid w:val="009034A3"/>
    <w:rsid w:val="0090399F"/>
    <w:rsid w:val="0090528F"/>
    <w:rsid w:val="00906492"/>
    <w:rsid w:val="009103C1"/>
    <w:rsid w:val="009104FB"/>
    <w:rsid w:val="009112C8"/>
    <w:rsid w:val="00911750"/>
    <w:rsid w:val="00912B74"/>
    <w:rsid w:val="00912D6B"/>
    <w:rsid w:val="0091328D"/>
    <w:rsid w:val="00914296"/>
    <w:rsid w:val="00916C08"/>
    <w:rsid w:val="009170E3"/>
    <w:rsid w:val="0091755A"/>
    <w:rsid w:val="00917C35"/>
    <w:rsid w:val="00917CAD"/>
    <w:rsid w:val="00922404"/>
    <w:rsid w:val="00923CD6"/>
    <w:rsid w:val="009244C9"/>
    <w:rsid w:val="0092548C"/>
    <w:rsid w:val="009256DA"/>
    <w:rsid w:val="0092618C"/>
    <w:rsid w:val="00926249"/>
    <w:rsid w:val="00926C11"/>
    <w:rsid w:val="00927460"/>
    <w:rsid w:val="00927CE3"/>
    <w:rsid w:val="00927CE7"/>
    <w:rsid w:val="009303C7"/>
    <w:rsid w:val="009306B5"/>
    <w:rsid w:val="00930BB3"/>
    <w:rsid w:val="00931A29"/>
    <w:rsid w:val="00931B12"/>
    <w:rsid w:val="00931BEF"/>
    <w:rsid w:val="0093518E"/>
    <w:rsid w:val="00935200"/>
    <w:rsid w:val="00936270"/>
    <w:rsid w:val="0093665B"/>
    <w:rsid w:val="0093687D"/>
    <w:rsid w:val="00936C7F"/>
    <w:rsid w:val="00936FAA"/>
    <w:rsid w:val="00940FFA"/>
    <w:rsid w:val="00941571"/>
    <w:rsid w:val="00942AAB"/>
    <w:rsid w:val="00942E6C"/>
    <w:rsid w:val="00943090"/>
    <w:rsid w:val="00943959"/>
    <w:rsid w:val="00943CDD"/>
    <w:rsid w:val="00944362"/>
    <w:rsid w:val="00944403"/>
    <w:rsid w:val="00944CC8"/>
    <w:rsid w:val="009469BB"/>
    <w:rsid w:val="00946BB7"/>
    <w:rsid w:val="00950AFC"/>
    <w:rsid w:val="009519D2"/>
    <w:rsid w:val="00951B48"/>
    <w:rsid w:val="00952E85"/>
    <w:rsid w:val="00953CFA"/>
    <w:rsid w:val="00954980"/>
    <w:rsid w:val="00954C33"/>
    <w:rsid w:val="00955D37"/>
    <w:rsid w:val="009576CF"/>
    <w:rsid w:val="00960F4E"/>
    <w:rsid w:val="0096288E"/>
    <w:rsid w:val="00963159"/>
    <w:rsid w:val="00963EEB"/>
    <w:rsid w:val="00964797"/>
    <w:rsid w:val="00964F3A"/>
    <w:rsid w:val="00965010"/>
    <w:rsid w:val="00965380"/>
    <w:rsid w:val="00965CC7"/>
    <w:rsid w:val="00966165"/>
    <w:rsid w:val="00970580"/>
    <w:rsid w:val="00970A59"/>
    <w:rsid w:val="00971A92"/>
    <w:rsid w:val="00971C7E"/>
    <w:rsid w:val="009720E0"/>
    <w:rsid w:val="00973547"/>
    <w:rsid w:val="0097391A"/>
    <w:rsid w:val="00974223"/>
    <w:rsid w:val="009753EB"/>
    <w:rsid w:val="00977852"/>
    <w:rsid w:val="00977BC9"/>
    <w:rsid w:val="00977D28"/>
    <w:rsid w:val="00980A9D"/>
    <w:rsid w:val="00981191"/>
    <w:rsid w:val="0098257B"/>
    <w:rsid w:val="00983943"/>
    <w:rsid w:val="00983C60"/>
    <w:rsid w:val="00984735"/>
    <w:rsid w:val="00985AB0"/>
    <w:rsid w:val="00986290"/>
    <w:rsid w:val="00987253"/>
    <w:rsid w:val="00990B42"/>
    <w:rsid w:val="00991028"/>
    <w:rsid w:val="00991EBD"/>
    <w:rsid w:val="009926BB"/>
    <w:rsid w:val="00995068"/>
    <w:rsid w:val="00995554"/>
    <w:rsid w:val="00995A58"/>
    <w:rsid w:val="0099678D"/>
    <w:rsid w:val="00997628"/>
    <w:rsid w:val="009A2450"/>
    <w:rsid w:val="009A2758"/>
    <w:rsid w:val="009A3924"/>
    <w:rsid w:val="009A52FF"/>
    <w:rsid w:val="009A5819"/>
    <w:rsid w:val="009A7220"/>
    <w:rsid w:val="009A7505"/>
    <w:rsid w:val="009A7FF5"/>
    <w:rsid w:val="009B151B"/>
    <w:rsid w:val="009B1CB7"/>
    <w:rsid w:val="009B3431"/>
    <w:rsid w:val="009B55CD"/>
    <w:rsid w:val="009B59FB"/>
    <w:rsid w:val="009B6340"/>
    <w:rsid w:val="009B792F"/>
    <w:rsid w:val="009B7EC8"/>
    <w:rsid w:val="009C36C9"/>
    <w:rsid w:val="009C4478"/>
    <w:rsid w:val="009C4EEC"/>
    <w:rsid w:val="009C5893"/>
    <w:rsid w:val="009C621B"/>
    <w:rsid w:val="009C6315"/>
    <w:rsid w:val="009D0C70"/>
    <w:rsid w:val="009D13CA"/>
    <w:rsid w:val="009D279F"/>
    <w:rsid w:val="009D3A80"/>
    <w:rsid w:val="009D6460"/>
    <w:rsid w:val="009D7271"/>
    <w:rsid w:val="009D9810"/>
    <w:rsid w:val="009E0B5D"/>
    <w:rsid w:val="009E1398"/>
    <w:rsid w:val="009E276F"/>
    <w:rsid w:val="009E3976"/>
    <w:rsid w:val="009E3D93"/>
    <w:rsid w:val="009E4560"/>
    <w:rsid w:val="009E48F2"/>
    <w:rsid w:val="009E4AA9"/>
    <w:rsid w:val="009E594C"/>
    <w:rsid w:val="009F1B5F"/>
    <w:rsid w:val="009F54E7"/>
    <w:rsid w:val="009F5856"/>
    <w:rsid w:val="009F5917"/>
    <w:rsid w:val="009F6455"/>
    <w:rsid w:val="009F7265"/>
    <w:rsid w:val="009F7EF2"/>
    <w:rsid w:val="00A0159C"/>
    <w:rsid w:val="00A020D7"/>
    <w:rsid w:val="00A03B5D"/>
    <w:rsid w:val="00A04B55"/>
    <w:rsid w:val="00A05B91"/>
    <w:rsid w:val="00A05FEF"/>
    <w:rsid w:val="00A07980"/>
    <w:rsid w:val="00A0799B"/>
    <w:rsid w:val="00A07DA0"/>
    <w:rsid w:val="00A11520"/>
    <w:rsid w:val="00A11C2A"/>
    <w:rsid w:val="00A14B02"/>
    <w:rsid w:val="00A14E9C"/>
    <w:rsid w:val="00A151CF"/>
    <w:rsid w:val="00A15EA0"/>
    <w:rsid w:val="00A201E4"/>
    <w:rsid w:val="00A22298"/>
    <w:rsid w:val="00A23551"/>
    <w:rsid w:val="00A24742"/>
    <w:rsid w:val="00A24DEC"/>
    <w:rsid w:val="00A2737E"/>
    <w:rsid w:val="00A30B26"/>
    <w:rsid w:val="00A31045"/>
    <w:rsid w:val="00A3185F"/>
    <w:rsid w:val="00A3226A"/>
    <w:rsid w:val="00A3381F"/>
    <w:rsid w:val="00A340DA"/>
    <w:rsid w:val="00A34463"/>
    <w:rsid w:val="00A34769"/>
    <w:rsid w:val="00A34883"/>
    <w:rsid w:val="00A34CE4"/>
    <w:rsid w:val="00A37241"/>
    <w:rsid w:val="00A3791D"/>
    <w:rsid w:val="00A40367"/>
    <w:rsid w:val="00A4112B"/>
    <w:rsid w:val="00A41943"/>
    <w:rsid w:val="00A43B9B"/>
    <w:rsid w:val="00A44E0E"/>
    <w:rsid w:val="00A458C6"/>
    <w:rsid w:val="00A465F0"/>
    <w:rsid w:val="00A47357"/>
    <w:rsid w:val="00A47B13"/>
    <w:rsid w:val="00A50859"/>
    <w:rsid w:val="00A50E57"/>
    <w:rsid w:val="00A51969"/>
    <w:rsid w:val="00A527C5"/>
    <w:rsid w:val="00A533BF"/>
    <w:rsid w:val="00A533F5"/>
    <w:rsid w:val="00A54541"/>
    <w:rsid w:val="00A55886"/>
    <w:rsid w:val="00A55BF1"/>
    <w:rsid w:val="00A56661"/>
    <w:rsid w:val="00A60608"/>
    <w:rsid w:val="00A60F10"/>
    <w:rsid w:val="00A6257A"/>
    <w:rsid w:val="00A63771"/>
    <w:rsid w:val="00A63CF8"/>
    <w:rsid w:val="00A63F81"/>
    <w:rsid w:val="00A66ADC"/>
    <w:rsid w:val="00A66F6E"/>
    <w:rsid w:val="00A674B4"/>
    <w:rsid w:val="00A67527"/>
    <w:rsid w:val="00A67950"/>
    <w:rsid w:val="00A71986"/>
    <w:rsid w:val="00A80036"/>
    <w:rsid w:val="00A80776"/>
    <w:rsid w:val="00A80907"/>
    <w:rsid w:val="00A8281E"/>
    <w:rsid w:val="00A83042"/>
    <w:rsid w:val="00A832AF"/>
    <w:rsid w:val="00A83A92"/>
    <w:rsid w:val="00A83E66"/>
    <w:rsid w:val="00A85F40"/>
    <w:rsid w:val="00A85FD5"/>
    <w:rsid w:val="00A862AC"/>
    <w:rsid w:val="00A86C5F"/>
    <w:rsid w:val="00A905F6"/>
    <w:rsid w:val="00A90BC7"/>
    <w:rsid w:val="00A90D8A"/>
    <w:rsid w:val="00A924CE"/>
    <w:rsid w:val="00A9368C"/>
    <w:rsid w:val="00A93DA3"/>
    <w:rsid w:val="00A94912"/>
    <w:rsid w:val="00A96239"/>
    <w:rsid w:val="00A96AC7"/>
    <w:rsid w:val="00A96EBC"/>
    <w:rsid w:val="00A97058"/>
    <w:rsid w:val="00AA1825"/>
    <w:rsid w:val="00AA1DE9"/>
    <w:rsid w:val="00AA2886"/>
    <w:rsid w:val="00AA31ED"/>
    <w:rsid w:val="00AA3BAB"/>
    <w:rsid w:val="00AA432F"/>
    <w:rsid w:val="00AA45AC"/>
    <w:rsid w:val="00AA6D1D"/>
    <w:rsid w:val="00AA7568"/>
    <w:rsid w:val="00AB103A"/>
    <w:rsid w:val="00AB2070"/>
    <w:rsid w:val="00AB33F3"/>
    <w:rsid w:val="00AB3D7E"/>
    <w:rsid w:val="00AB4118"/>
    <w:rsid w:val="00AB449F"/>
    <w:rsid w:val="00AB4CF5"/>
    <w:rsid w:val="00AB5233"/>
    <w:rsid w:val="00AB5ABA"/>
    <w:rsid w:val="00AB5DCE"/>
    <w:rsid w:val="00AB6CD2"/>
    <w:rsid w:val="00AB7DA3"/>
    <w:rsid w:val="00AC2DE6"/>
    <w:rsid w:val="00AC3AFC"/>
    <w:rsid w:val="00AC3C32"/>
    <w:rsid w:val="00AC3FA1"/>
    <w:rsid w:val="00AC4EA0"/>
    <w:rsid w:val="00AC551A"/>
    <w:rsid w:val="00AC5BC0"/>
    <w:rsid w:val="00AC64CE"/>
    <w:rsid w:val="00AC65D4"/>
    <w:rsid w:val="00AC710C"/>
    <w:rsid w:val="00AD0931"/>
    <w:rsid w:val="00AD099E"/>
    <w:rsid w:val="00AD145B"/>
    <w:rsid w:val="00AD1535"/>
    <w:rsid w:val="00AD5339"/>
    <w:rsid w:val="00AD5B0F"/>
    <w:rsid w:val="00AD763A"/>
    <w:rsid w:val="00AD76C4"/>
    <w:rsid w:val="00AE036B"/>
    <w:rsid w:val="00AE107E"/>
    <w:rsid w:val="00AE10EA"/>
    <w:rsid w:val="00AE117A"/>
    <w:rsid w:val="00AE2348"/>
    <w:rsid w:val="00AE2F28"/>
    <w:rsid w:val="00AE5A14"/>
    <w:rsid w:val="00AE5EB9"/>
    <w:rsid w:val="00AE5F8A"/>
    <w:rsid w:val="00AE7466"/>
    <w:rsid w:val="00AF1973"/>
    <w:rsid w:val="00AF2A58"/>
    <w:rsid w:val="00AF4D54"/>
    <w:rsid w:val="00AF4EB2"/>
    <w:rsid w:val="00AF5285"/>
    <w:rsid w:val="00AF5826"/>
    <w:rsid w:val="00AF5C7D"/>
    <w:rsid w:val="00AF60BE"/>
    <w:rsid w:val="00AF7CDB"/>
    <w:rsid w:val="00B01442"/>
    <w:rsid w:val="00B01B86"/>
    <w:rsid w:val="00B0433D"/>
    <w:rsid w:val="00B1528D"/>
    <w:rsid w:val="00B156E8"/>
    <w:rsid w:val="00B15E4B"/>
    <w:rsid w:val="00B16840"/>
    <w:rsid w:val="00B168CB"/>
    <w:rsid w:val="00B205C9"/>
    <w:rsid w:val="00B208F2"/>
    <w:rsid w:val="00B20F5D"/>
    <w:rsid w:val="00B21ECD"/>
    <w:rsid w:val="00B22B38"/>
    <w:rsid w:val="00B23051"/>
    <w:rsid w:val="00B23A79"/>
    <w:rsid w:val="00B249BD"/>
    <w:rsid w:val="00B26658"/>
    <w:rsid w:val="00B31AAF"/>
    <w:rsid w:val="00B326E1"/>
    <w:rsid w:val="00B33B13"/>
    <w:rsid w:val="00B34301"/>
    <w:rsid w:val="00B34B1C"/>
    <w:rsid w:val="00B35C07"/>
    <w:rsid w:val="00B360F2"/>
    <w:rsid w:val="00B370EC"/>
    <w:rsid w:val="00B4182F"/>
    <w:rsid w:val="00B42F33"/>
    <w:rsid w:val="00B436D0"/>
    <w:rsid w:val="00B44BC5"/>
    <w:rsid w:val="00B46094"/>
    <w:rsid w:val="00B4661B"/>
    <w:rsid w:val="00B46D7A"/>
    <w:rsid w:val="00B47532"/>
    <w:rsid w:val="00B477A0"/>
    <w:rsid w:val="00B505EA"/>
    <w:rsid w:val="00B51BDC"/>
    <w:rsid w:val="00B5370B"/>
    <w:rsid w:val="00B5404F"/>
    <w:rsid w:val="00B54B42"/>
    <w:rsid w:val="00B54BD6"/>
    <w:rsid w:val="00B61461"/>
    <w:rsid w:val="00B62D6B"/>
    <w:rsid w:val="00B63BAF"/>
    <w:rsid w:val="00B64539"/>
    <w:rsid w:val="00B64720"/>
    <w:rsid w:val="00B64A02"/>
    <w:rsid w:val="00B65580"/>
    <w:rsid w:val="00B65F2B"/>
    <w:rsid w:val="00B6636D"/>
    <w:rsid w:val="00B66C5B"/>
    <w:rsid w:val="00B679F6"/>
    <w:rsid w:val="00B704BA"/>
    <w:rsid w:val="00B71E12"/>
    <w:rsid w:val="00B71F8E"/>
    <w:rsid w:val="00B72C36"/>
    <w:rsid w:val="00B731FC"/>
    <w:rsid w:val="00B74E9A"/>
    <w:rsid w:val="00B763D0"/>
    <w:rsid w:val="00B779C4"/>
    <w:rsid w:val="00B818EA"/>
    <w:rsid w:val="00B81BD8"/>
    <w:rsid w:val="00B852AA"/>
    <w:rsid w:val="00B85746"/>
    <w:rsid w:val="00B85F26"/>
    <w:rsid w:val="00B87EC0"/>
    <w:rsid w:val="00B9019A"/>
    <w:rsid w:val="00B905D6"/>
    <w:rsid w:val="00B911FA"/>
    <w:rsid w:val="00B944B9"/>
    <w:rsid w:val="00B96C1B"/>
    <w:rsid w:val="00BA03DC"/>
    <w:rsid w:val="00BA0B12"/>
    <w:rsid w:val="00BA26C1"/>
    <w:rsid w:val="00BA2D23"/>
    <w:rsid w:val="00BA501A"/>
    <w:rsid w:val="00BA6EC0"/>
    <w:rsid w:val="00BA7BD0"/>
    <w:rsid w:val="00BB0664"/>
    <w:rsid w:val="00BB11AB"/>
    <w:rsid w:val="00BB355C"/>
    <w:rsid w:val="00BB5283"/>
    <w:rsid w:val="00BB53A0"/>
    <w:rsid w:val="00BB6230"/>
    <w:rsid w:val="00BC1CF9"/>
    <w:rsid w:val="00BC1DD5"/>
    <w:rsid w:val="00BC28DF"/>
    <w:rsid w:val="00BC294C"/>
    <w:rsid w:val="00BC45E6"/>
    <w:rsid w:val="00BC4AE3"/>
    <w:rsid w:val="00BC6916"/>
    <w:rsid w:val="00BC7EF7"/>
    <w:rsid w:val="00BD0432"/>
    <w:rsid w:val="00BD0A57"/>
    <w:rsid w:val="00BD3337"/>
    <w:rsid w:val="00BD3350"/>
    <w:rsid w:val="00BD3CF1"/>
    <w:rsid w:val="00BD4DC1"/>
    <w:rsid w:val="00BD54DF"/>
    <w:rsid w:val="00BD6E61"/>
    <w:rsid w:val="00BD7B3E"/>
    <w:rsid w:val="00BDADC5"/>
    <w:rsid w:val="00BE1A78"/>
    <w:rsid w:val="00BE2446"/>
    <w:rsid w:val="00BE2F9B"/>
    <w:rsid w:val="00BE4106"/>
    <w:rsid w:val="00BE411D"/>
    <w:rsid w:val="00BE5ABC"/>
    <w:rsid w:val="00BF016E"/>
    <w:rsid w:val="00BF2A83"/>
    <w:rsid w:val="00BF35ED"/>
    <w:rsid w:val="00BF37FE"/>
    <w:rsid w:val="00BF47F8"/>
    <w:rsid w:val="00C00B86"/>
    <w:rsid w:val="00C0147A"/>
    <w:rsid w:val="00C014E6"/>
    <w:rsid w:val="00C0245C"/>
    <w:rsid w:val="00C02712"/>
    <w:rsid w:val="00C04497"/>
    <w:rsid w:val="00C04CE0"/>
    <w:rsid w:val="00C06563"/>
    <w:rsid w:val="00C071F9"/>
    <w:rsid w:val="00C101D5"/>
    <w:rsid w:val="00C111AD"/>
    <w:rsid w:val="00C11987"/>
    <w:rsid w:val="00C13A94"/>
    <w:rsid w:val="00C1437C"/>
    <w:rsid w:val="00C17370"/>
    <w:rsid w:val="00C1784F"/>
    <w:rsid w:val="00C17C05"/>
    <w:rsid w:val="00C204B7"/>
    <w:rsid w:val="00C2151F"/>
    <w:rsid w:val="00C21907"/>
    <w:rsid w:val="00C23803"/>
    <w:rsid w:val="00C24660"/>
    <w:rsid w:val="00C24FD7"/>
    <w:rsid w:val="00C26C29"/>
    <w:rsid w:val="00C26EB9"/>
    <w:rsid w:val="00C2773B"/>
    <w:rsid w:val="00C30434"/>
    <w:rsid w:val="00C30472"/>
    <w:rsid w:val="00C324DD"/>
    <w:rsid w:val="00C328EB"/>
    <w:rsid w:val="00C33594"/>
    <w:rsid w:val="00C347C4"/>
    <w:rsid w:val="00C34968"/>
    <w:rsid w:val="00C35A73"/>
    <w:rsid w:val="00C36939"/>
    <w:rsid w:val="00C40715"/>
    <w:rsid w:val="00C41450"/>
    <w:rsid w:val="00C43583"/>
    <w:rsid w:val="00C45416"/>
    <w:rsid w:val="00C46CC2"/>
    <w:rsid w:val="00C509EB"/>
    <w:rsid w:val="00C50CA6"/>
    <w:rsid w:val="00C50D21"/>
    <w:rsid w:val="00C5105F"/>
    <w:rsid w:val="00C51784"/>
    <w:rsid w:val="00C51D45"/>
    <w:rsid w:val="00C51E24"/>
    <w:rsid w:val="00C528B4"/>
    <w:rsid w:val="00C5305F"/>
    <w:rsid w:val="00C5436A"/>
    <w:rsid w:val="00C54797"/>
    <w:rsid w:val="00C5546A"/>
    <w:rsid w:val="00C556A2"/>
    <w:rsid w:val="00C55F68"/>
    <w:rsid w:val="00C56E8A"/>
    <w:rsid w:val="00C57373"/>
    <w:rsid w:val="00C574E9"/>
    <w:rsid w:val="00C578B4"/>
    <w:rsid w:val="00C60258"/>
    <w:rsid w:val="00C604CF"/>
    <w:rsid w:val="00C60743"/>
    <w:rsid w:val="00C60C5B"/>
    <w:rsid w:val="00C60DBB"/>
    <w:rsid w:val="00C6355D"/>
    <w:rsid w:val="00C650A0"/>
    <w:rsid w:val="00C6579A"/>
    <w:rsid w:val="00C65AA6"/>
    <w:rsid w:val="00C660DE"/>
    <w:rsid w:val="00C6730E"/>
    <w:rsid w:val="00C67A13"/>
    <w:rsid w:val="00C70E6F"/>
    <w:rsid w:val="00C7240A"/>
    <w:rsid w:val="00C72C65"/>
    <w:rsid w:val="00C72E3C"/>
    <w:rsid w:val="00C73C52"/>
    <w:rsid w:val="00C746A8"/>
    <w:rsid w:val="00C75AC5"/>
    <w:rsid w:val="00C762BD"/>
    <w:rsid w:val="00C76D77"/>
    <w:rsid w:val="00C77A77"/>
    <w:rsid w:val="00C82021"/>
    <w:rsid w:val="00C822C2"/>
    <w:rsid w:val="00C82899"/>
    <w:rsid w:val="00C857E4"/>
    <w:rsid w:val="00C85BA4"/>
    <w:rsid w:val="00C8706C"/>
    <w:rsid w:val="00C87833"/>
    <w:rsid w:val="00C91907"/>
    <w:rsid w:val="00C9259A"/>
    <w:rsid w:val="00C92926"/>
    <w:rsid w:val="00C92E12"/>
    <w:rsid w:val="00C93169"/>
    <w:rsid w:val="00C936DB"/>
    <w:rsid w:val="00C93BDD"/>
    <w:rsid w:val="00C94CDC"/>
    <w:rsid w:val="00C95C67"/>
    <w:rsid w:val="00C973E6"/>
    <w:rsid w:val="00C97F7E"/>
    <w:rsid w:val="00CA134C"/>
    <w:rsid w:val="00CA539D"/>
    <w:rsid w:val="00CA6157"/>
    <w:rsid w:val="00CA6828"/>
    <w:rsid w:val="00CA6BB7"/>
    <w:rsid w:val="00CA71D3"/>
    <w:rsid w:val="00CB05E4"/>
    <w:rsid w:val="00CB065F"/>
    <w:rsid w:val="00CB0B94"/>
    <w:rsid w:val="00CB1552"/>
    <w:rsid w:val="00CB1EF1"/>
    <w:rsid w:val="00CB212F"/>
    <w:rsid w:val="00CB27A0"/>
    <w:rsid w:val="00CB40F4"/>
    <w:rsid w:val="00CB4964"/>
    <w:rsid w:val="00CB5678"/>
    <w:rsid w:val="00CB6025"/>
    <w:rsid w:val="00CB606E"/>
    <w:rsid w:val="00CB6EBE"/>
    <w:rsid w:val="00CB76D0"/>
    <w:rsid w:val="00CC19C6"/>
    <w:rsid w:val="00CC50B1"/>
    <w:rsid w:val="00CC6DA2"/>
    <w:rsid w:val="00CC6E8A"/>
    <w:rsid w:val="00CC7C42"/>
    <w:rsid w:val="00CD0C3D"/>
    <w:rsid w:val="00CD1AC5"/>
    <w:rsid w:val="00CD377A"/>
    <w:rsid w:val="00CD4352"/>
    <w:rsid w:val="00CD4BEF"/>
    <w:rsid w:val="00CD5323"/>
    <w:rsid w:val="00CD565A"/>
    <w:rsid w:val="00CD5A44"/>
    <w:rsid w:val="00CD6EF8"/>
    <w:rsid w:val="00CE0228"/>
    <w:rsid w:val="00CE118B"/>
    <w:rsid w:val="00CE1ADE"/>
    <w:rsid w:val="00CE27B2"/>
    <w:rsid w:val="00CE399C"/>
    <w:rsid w:val="00CE58BC"/>
    <w:rsid w:val="00CE5B36"/>
    <w:rsid w:val="00CE627F"/>
    <w:rsid w:val="00CE75B9"/>
    <w:rsid w:val="00CE75EE"/>
    <w:rsid w:val="00CF01D5"/>
    <w:rsid w:val="00CF107D"/>
    <w:rsid w:val="00CF1DB4"/>
    <w:rsid w:val="00CF3660"/>
    <w:rsid w:val="00CF40C4"/>
    <w:rsid w:val="00CF4AC7"/>
    <w:rsid w:val="00CF5453"/>
    <w:rsid w:val="00CF6DBD"/>
    <w:rsid w:val="00D0046E"/>
    <w:rsid w:val="00D01441"/>
    <w:rsid w:val="00D026F5"/>
    <w:rsid w:val="00D07031"/>
    <w:rsid w:val="00D118CD"/>
    <w:rsid w:val="00D133DA"/>
    <w:rsid w:val="00D14681"/>
    <w:rsid w:val="00D14DC9"/>
    <w:rsid w:val="00D1669F"/>
    <w:rsid w:val="00D16DDF"/>
    <w:rsid w:val="00D16FC5"/>
    <w:rsid w:val="00D21FC9"/>
    <w:rsid w:val="00D22F2A"/>
    <w:rsid w:val="00D24493"/>
    <w:rsid w:val="00D254E4"/>
    <w:rsid w:val="00D25697"/>
    <w:rsid w:val="00D25D6D"/>
    <w:rsid w:val="00D27F7B"/>
    <w:rsid w:val="00D308B3"/>
    <w:rsid w:val="00D311E5"/>
    <w:rsid w:val="00D31235"/>
    <w:rsid w:val="00D31D46"/>
    <w:rsid w:val="00D32BAC"/>
    <w:rsid w:val="00D32C53"/>
    <w:rsid w:val="00D3347D"/>
    <w:rsid w:val="00D3360C"/>
    <w:rsid w:val="00D33C6B"/>
    <w:rsid w:val="00D344F0"/>
    <w:rsid w:val="00D34969"/>
    <w:rsid w:val="00D37738"/>
    <w:rsid w:val="00D37E19"/>
    <w:rsid w:val="00D40013"/>
    <w:rsid w:val="00D402DB"/>
    <w:rsid w:val="00D40E31"/>
    <w:rsid w:val="00D42DAD"/>
    <w:rsid w:val="00D43DF4"/>
    <w:rsid w:val="00D4494A"/>
    <w:rsid w:val="00D4745F"/>
    <w:rsid w:val="00D51C20"/>
    <w:rsid w:val="00D54B18"/>
    <w:rsid w:val="00D571C0"/>
    <w:rsid w:val="00D5773C"/>
    <w:rsid w:val="00D6099C"/>
    <w:rsid w:val="00D617BF"/>
    <w:rsid w:val="00D64237"/>
    <w:rsid w:val="00D65EB4"/>
    <w:rsid w:val="00D70506"/>
    <w:rsid w:val="00D71C8B"/>
    <w:rsid w:val="00D73410"/>
    <w:rsid w:val="00D75724"/>
    <w:rsid w:val="00D7582A"/>
    <w:rsid w:val="00D7590D"/>
    <w:rsid w:val="00D76287"/>
    <w:rsid w:val="00D76294"/>
    <w:rsid w:val="00D765EA"/>
    <w:rsid w:val="00D77791"/>
    <w:rsid w:val="00D777DB"/>
    <w:rsid w:val="00D81144"/>
    <w:rsid w:val="00D83A14"/>
    <w:rsid w:val="00D83CDB"/>
    <w:rsid w:val="00D83D90"/>
    <w:rsid w:val="00D84091"/>
    <w:rsid w:val="00D84E88"/>
    <w:rsid w:val="00D85C09"/>
    <w:rsid w:val="00D86484"/>
    <w:rsid w:val="00D874EB"/>
    <w:rsid w:val="00D87E2F"/>
    <w:rsid w:val="00D90626"/>
    <w:rsid w:val="00D90CF5"/>
    <w:rsid w:val="00D91693"/>
    <w:rsid w:val="00D92F05"/>
    <w:rsid w:val="00D93E06"/>
    <w:rsid w:val="00D94AD2"/>
    <w:rsid w:val="00D956FA"/>
    <w:rsid w:val="00D971B7"/>
    <w:rsid w:val="00DA0A0B"/>
    <w:rsid w:val="00DA108E"/>
    <w:rsid w:val="00DA1779"/>
    <w:rsid w:val="00DA3A72"/>
    <w:rsid w:val="00DA41DB"/>
    <w:rsid w:val="00DA4376"/>
    <w:rsid w:val="00DA5F80"/>
    <w:rsid w:val="00DA6BF2"/>
    <w:rsid w:val="00DA6EC8"/>
    <w:rsid w:val="00DA78AE"/>
    <w:rsid w:val="00DB1268"/>
    <w:rsid w:val="00DB1EDC"/>
    <w:rsid w:val="00DB24F4"/>
    <w:rsid w:val="00DB2C2D"/>
    <w:rsid w:val="00DB35C6"/>
    <w:rsid w:val="00DB491F"/>
    <w:rsid w:val="00DC0B24"/>
    <w:rsid w:val="00DC1094"/>
    <w:rsid w:val="00DC1889"/>
    <w:rsid w:val="00DC293F"/>
    <w:rsid w:val="00DC687A"/>
    <w:rsid w:val="00DC689C"/>
    <w:rsid w:val="00DC6CB6"/>
    <w:rsid w:val="00DD098A"/>
    <w:rsid w:val="00DD0ED2"/>
    <w:rsid w:val="00DD1455"/>
    <w:rsid w:val="00DD344E"/>
    <w:rsid w:val="00DD5093"/>
    <w:rsid w:val="00DD6B62"/>
    <w:rsid w:val="00DE1E39"/>
    <w:rsid w:val="00DE21C7"/>
    <w:rsid w:val="00DE4D25"/>
    <w:rsid w:val="00DE596E"/>
    <w:rsid w:val="00DE5A50"/>
    <w:rsid w:val="00DE629F"/>
    <w:rsid w:val="00DE6AEB"/>
    <w:rsid w:val="00DE7B2A"/>
    <w:rsid w:val="00DF127E"/>
    <w:rsid w:val="00DF1BE3"/>
    <w:rsid w:val="00DF2763"/>
    <w:rsid w:val="00DF4478"/>
    <w:rsid w:val="00DF4998"/>
    <w:rsid w:val="00DF588D"/>
    <w:rsid w:val="00DF6A60"/>
    <w:rsid w:val="00DF72AA"/>
    <w:rsid w:val="00DF73C6"/>
    <w:rsid w:val="00DF7A9E"/>
    <w:rsid w:val="00E026CD"/>
    <w:rsid w:val="00E03002"/>
    <w:rsid w:val="00E06201"/>
    <w:rsid w:val="00E063ED"/>
    <w:rsid w:val="00E0682D"/>
    <w:rsid w:val="00E06F40"/>
    <w:rsid w:val="00E10562"/>
    <w:rsid w:val="00E10D42"/>
    <w:rsid w:val="00E1224F"/>
    <w:rsid w:val="00E12431"/>
    <w:rsid w:val="00E157AE"/>
    <w:rsid w:val="00E16E43"/>
    <w:rsid w:val="00E1701C"/>
    <w:rsid w:val="00E226C6"/>
    <w:rsid w:val="00E2349B"/>
    <w:rsid w:val="00E24571"/>
    <w:rsid w:val="00E24582"/>
    <w:rsid w:val="00E24C7C"/>
    <w:rsid w:val="00E24CB6"/>
    <w:rsid w:val="00E251F9"/>
    <w:rsid w:val="00E2555F"/>
    <w:rsid w:val="00E257D3"/>
    <w:rsid w:val="00E26C8C"/>
    <w:rsid w:val="00E271C8"/>
    <w:rsid w:val="00E32053"/>
    <w:rsid w:val="00E33CE6"/>
    <w:rsid w:val="00E34A06"/>
    <w:rsid w:val="00E35482"/>
    <w:rsid w:val="00E356B2"/>
    <w:rsid w:val="00E358F4"/>
    <w:rsid w:val="00E35DBC"/>
    <w:rsid w:val="00E36782"/>
    <w:rsid w:val="00E40559"/>
    <w:rsid w:val="00E416F4"/>
    <w:rsid w:val="00E42277"/>
    <w:rsid w:val="00E42281"/>
    <w:rsid w:val="00E4535B"/>
    <w:rsid w:val="00E470BA"/>
    <w:rsid w:val="00E516F5"/>
    <w:rsid w:val="00E54620"/>
    <w:rsid w:val="00E54B07"/>
    <w:rsid w:val="00E54E50"/>
    <w:rsid w:val="00E54FB5"/>
    <w:rsid w:val="00E55498"/>
    <w:rsid w:val="00E56E98"/>
    <w:rsid w:val="00E5764D"/>
    <w:rsid w:val="00E57C19"/>
    <w:rsid w:val="00E60D46"/>
    <w:rsid w:val="00E62614"/>
    <w:rsid w:val="00E63406"/>
    <w:rsid w:val="00E65572"/>
    <w:rsid w:val="00E66EEE"/>
    <w:rsid w:val="00E72F5F"/>
    <w:rsid w:val="00E7334F"/>
    <w:rsid w:val="00E7387E"/>
    <w:rsid w:val="00E750CB"/>
    <w:rsid w:val="00E757B9"/>
    <w:rsid w:val="00E75B92"/>
    <w:rsid w:val="00E761B6"/>
    <w:rsid w:val="00E80151"/>
    <w:rsid w:val="00E80467"/>
    <w:rsid w:val="00E815C4"/>
    <w:rsid w:val="00E82C4A"/>
    <w:rsid w:val="00E82F70"/>
    <w:rsid w:val="00E84E7C"/>
    <w:rsid w:val="00E86DBD"/>
    <w:rsid w:val="00E8718D"/>
    <w:rsid w:val="00E90D1B"/>
    <w:rsid w:val="00E90FB3"/>
    <w:rsid w:val="00E92B03"/>
    <w:rsid w:val="00E93E44"/>
    <w:rsid w:val="00E952B1"/>
    <w:rsid w:val="00E95D4C"/>
    <w:rsid w:val="00E95DDD"/>
    <w:rsid w:val="00E97AB3"/>
    <w:rsid w:val="00EA1631"/>
    <w:rsid w:val="00EA2B8D"/>
    <w:rsid w:val="00EA2BC5"/>
    <w:rsid w:val="00EA734D"/>
    <w:rsid w:val="00EA7401"/>
    <w:rsid w:val="00EB0536"/>
    <w:rsid w:val="00EB0786"/>
    <w:rsid w:val="00EB1545"/>
    <w:rsid w:val="00EB3FC6"/>
    <w:rsid w:val="00EB423D"/>
    <w:rsid w:val="00EB4754"/>
    <w:rsid w:val="00EB50C1"/>
    <w:rsid w:val="00EB54BB"/>
    <w:rsid w:val="00EB69C0"/>
    <w:rsid w:val="00EB7113"/>
    <w:rsid w:val="00EC0012"/>
    <w:rsid w:val="00EC0405"/>
    <w:rsid w:val="00EC26C0"/>
    <w:rsid w:val="00EC29CC"/>
    <w:rsid w:val="00EC2B40"/>
    <w:rsid w:val="00EC3C18"/>
    <w:rsid w:val="00EC3E46"/>
    <w:rsid w:val="00EC4004"/>
    <w:rsid w:val="00EC62DC"/>
    <w:rsid w:val="00EC71DB"/>
    <w:rsid w:val="00ED1C3E"/>
    <w:rsid w:val="00ED2421"/>
    <w:rsid w:val="00ED2460"/>
    <w:rsid w:val="00ED28EB"/>
    <w:rsid w:val="00ED47E8"/>
    <w:rsid w:val="00ED4D7F"/>
    <w:rsid w:val="00ED59B9"/>
    <w:rsid w:val="00ED6083"/>
    <w:rsid w:val="00ED731B"/>
    <w:rsid w:val="00EE159D"/>
    <w:rsid w:val="00EE25D1"/>
    <w:rsid w:val="00EE455A"/>
    <w:rsid w:val="00EE4EF7"/>
    <w:rsid w:val="00EE7474"/>
    <w:rsid w:val="00EE7819"/>
    <w:rsid w:val="00EF0B7A"/>
    <w:rsid w:val="00EF1537"/>
    <w:rsid w:val="00EF49BE"/>
    <w:rsid w:val="00EF4E98"/>
    <w:rsid w:val="00EF4FC1"/>
    <w:rsid w:val="00EF7DCE"/>
    <w:rsid w:val="00F01081"/>
    <w:rsid w:val="00F01767"/>
    <w:rsid w:val="00F0199D"/>
    <w:rsid w:val="00F05C4A"/>
    <w:rsid w:val="00F06E48"/>
    <w:rsid w:val="00F11FCF"/>
    <w:rsid w:val="00F12AF0"/>
    <w:rsid w:val="00F12F72"/>
    <w:rsid w:val="00F14893"/>
    <w:rsid w:val="00F15B59"/>
    <w:rsid w:val="00F15E7C"/>
    <w:rsid w:val="00F1691C"/>
    <w:rsid w:val="00F16CB2"/>
    <w:rsid w:val="00F1761E"/>
    <w:rsid w:val="00F17B99"/>
    <w:rsid w:val="00F20565"/>
    <w:rsid w:val="00F20ADB"/>
    <w:rsid w:val="00F20D6C"/>
    <w:rsid w:val="00F24E26"/>
    <w:rsid w:val="00F2523A"/>
    <w:rsid w:val="00F26465"/>
    <w:rsid w:val="00F30FFE"/>
    <w:rsid w:val="00F3119E"/>
    <w:rsid w:val="00F319E5"/>
    <w:rsid w:val="00F31D05"/>
    <w:rsid w:val="00F31D2A"/>
    <w:rsid w:val="00F322E9"/>
    <w:rsid w:val="00F32FAF"/>
    <w:rsid w:val="00F34834"/>
    <w:rsid w:val="00F35571"/>
    <w:rsid w:val="00F35947"/>
    <w:rsid w:val="00F40A28"/>
    <w:rsid w:val="00F41547"/>
    <w:rsid w:val="00F44A92"/>
    <w:rsid w:val="00F456D9"/>
    <w:rsid w:val="00F47B2A"/>
    <w:rsid w:val="00F47D0A"/>
    <w:rsid w:val="00F50A8B"/>
    <w:rsid w:val="00F51526"/>
    <w:rsid w:val="00F533D8"/>
    <w:rsid w:val="00F53CAF"/>
    <w:rsid w:val="00F541C7"/>
    <w:rsid w:val="00F543A4"/>
    <w:rsid w:val="00F54BD8"/>
    <w:rsid w:val="00F5687D"/>
    <w:rsid w:val="00F56A21"/>
    <w:rsid w:val="00F56AFE"/>
    <w:rsid w:val="00F57679"/>
    <w:rsid w:val="00F60D2B"/>
    <w:rsid w:val="00F60FAC"/>
    <w:rsid w:val="00F6141C"/>
    <w:rsid w:val="00F6144C"/>
    <w:rsid w:val="00F61A82"/>
    <w:rsid w:val="00F626E2"/>
    <w:rsid w:val="00F63638"/>
    <w:rsid w:val="00F6605C"/>
    <w:rsid w:val="00F67007"/>
    <w:rsid w:val="00F679B2"/>
    <w:rsid w:val="00F71B99"/>
    <w:rsid w:val="00F7216B"/>
    <w:rsid w:val="00F74B7E"/>
    <w:rsid w:val="00F74C63"/>
    <w:rsid w:val="00F75116"/>
    <w:rsid w:val="00F80573"/>
    <w:rsid w:val="00F80628"/>
    <w:rsid w:val="00F81239"/>
    <w:rsid w:val="00F81401"/>
    <w:rsid w:val="00F8409F"/>
    <w:rsid w:val="00F85211"/>
    <w:rsid w:val="00F852E3"/>
    <w:rsid w:val="00F85FA7"/>
    <w:rsid w:val="00F9032B"/>
    <w:rsid w:val="00F9136E"/>
    <w:rsid w:val="00F916F8"/>
    <w:rsid w:val="00F917C7"/>
    <w:rsid w:val="00F9468D"/>
    <w:rsid w:val="00F959E5"/>
    <w:rsid w:val="00F96A6F"/>
    <w:rsid w:val="00F977CC"/>
    <w:rsid w:val="00F97969"/>
    <w:rsid w:val="00FA0C48"/>
    <w:rsid w:val="00FA3F41"/>
    <w:rsid w:val="00FA4362"/>
    <w:rsid w:val="00FA6B67"/>
    <w:rsid w:val="00FA98E1"/>
    <w:rsid w:val="00FB09ED"/>
    <w:rsid w:val="00FB1950"/>
    <w:rsid w:val="00FB2263"/>
    <w:rsid w:val="00FB2F66"/>
    <w:rsid w:val="00FB3FCE"/>
    <w:rsid w:val="00FB4775"/>
    <w:rsid w:val="00FB4ACF"/>
    <w:rsid w:val="00FB66BF"/>
    <w:rsid w:val="00FC4147"/>
    <w:rsid w:val="00FC4C29"/>
    <w:rsid w:val="00FC53D1"/>
    <w:rsid w:val="00FC6F88"/>
    <w:rsid w:val="00FC719B"/>
    <w:rsid w:val="00FD0700"/>
    <w:rsid w:val="00FD1AFB"/>
    <w:rsid w:val="00FD2F08"/>
    <w:rsid w:val="00FD33A2"/>
    <w:rsid w:val="00FD6AA7"/>
    <w:rsid w:val="00FD7978"/>
    <w:rsid w:val="00FE0833"/>
    <w:rsid w:val="00FE0B9A"/>
    <w:rsid w:val="00FE0F11"/>
    <w:rsid w:val="00FE1A51"/>
    <w:rsid w:val="00FE1DC5"/>
    <w:rsid w:val="00FE2A44"/>
    <w:rsid w:val="00FE7146"/>
    <w:rsid w:val="00FE7185"/>
    <w:rsid w:val="00FF074B"/>
    <w:rsid w:val="00FF0E3D"/>
    <w:rsid w:val="00FF2D01"/>
    <w:rsid w:val="00FF4249"/>
    <w:rsid w:val="00FF68D3"/>
    <w:rsid w:val="00FF7701"/>
    <w:rsid w:val="00FF7FFA"/>
    <w:rsid w:val="010E2368"/>
    <w:rsid w:val="0114AF2D"/>
    <w:rsid w:val="01199E26"/>
    <w:rsid w:val="0123003F"/>
    <w:rsid w:val="01281259"/>
    <w:rsid w:val="012BB713"/>
    <w:rsid w:val="012FAFE2"/>
    <w:rsid w:val="016520DA"/>
    <w:rsid w:val="017A60F1"/>
    <w:rsid w:val="01882368"/>
    <w:rsid w:val="0195D1E4"/>
    <w:rsid w:val="01AA8803"/>
    <w:rsid w:val="01AB8C5C"/>
    <w:rsid w:val="01BF54A4"/>
    <w:rsid w:val="01E0B21D"/>
    <w:rsid w:val="01EE8B0D"/>
    <w:rsid w:val="01FFF575"/>
    <w:rsid w:val="020A378D"/>
    <w:rsid w:val="022A20DA"/>
    <w:rsid w:val="0245E030"/>
    <w:rsid w:val="0259C2AA"/>
    <w:rsid w:val="0259E826"/>
    <w:rsid w:val="0275E000"/>
    <w:rsid w:val="02772B96"/>
    <w:rsid w:val="02794A8C"/>
    <w:rsid w:val="0297255B"/>
    <w:rsid w:val="02AD29C5"/>
    <w:rsid w:val="02BFFF90"/>
    <w:rsid w:val="03021498"/>
    <w:rsid w:val="0303CACA"/>
    <w:rsid w:val="030F751E"/>
    <w:rsid w:val="0329319A"/>
    <w:rsid w:val="0361BB36"/>
    <w:rsid w:val="036504D4"/>
    <w:rsid w:val="036D9CA4"/>
    <w:rsid w:val="03B6EB14"/>
    <w:rsid w:val="03C84E24"/>
    <w:rsid w:val="03CBD9F9"/>
    <w:rsid w:val="03F2EDC6"/>
    <w:rsid w:val="0400B7D1"/>
    <w:rsid w:val="041B5EB1"/>
    <w:rsid w:val="041DF4E2"/>
    <w:rsid w:val="041EF51E"/>
    <w:rsid w:val="042799B8"/>
    <w:rsid w:val="045FBE28"/>
    <w:rsid w:val="046D3395"/>
    <w:rsid w:val="049E6AC2"/>
    <w:rsid w:val="04AC7211"/>
    <w:rsid w:val="04B9865B"/>
    <w:rsid w:val="04BA71ED"/>
    <w:rsid w:val="04CD29AA"/>
    <w:rsid w:val="04D22D6B"/>
    <w:rsid w:val="04D3E24B"/>
    <w:rsid w:val="04E59BEB"/>
    <w:rsid w:val="050F23E9"/>
    <w:rsid w:val="053A8EBF"/>
    <w:rsid w:val="0569BEB8"/>
    <w:rsid w:val="0574C1E4"/>
    <w:rsid w:val="05A50DD2"/>
    <w:rsid w:val="05B76EC0"/>
    <w:rsid w:val="05D3B516"/>
    <w:rsid w:val="05E8AC26"/>
    <w:rsid w:val="05EC7DC6"/>
    <w:rsid w:val="05F4325C"/>
    <w:rsid w:val="06031B10"/>
    <w:rsid w:val="063F4B7B"/>
    <w:rsid w:val="067E850B"/>
    <w:rsid w:val="069857AC"/>
    <w:rsid w:val="06AFAAAC"/>
    <w:rsid w:val="06B4A73D"/>
    <w:rsid w:val="06D987C1"/>
    <w:rsid w:val="0707F100"/>
    <w:rsid w:val="071653C1"/>
    <w:rsid w:val="071C5996"/>
    <w:rsid w:val="073CFE44"/>
    <w:rsid w:val="077EFF27"/>
    <w:rsid w:val="07831E2E"/>
    <w:rsid w:val="07899E60"/>
    <w:rsid w:val="078A2267"/>
    <w:rsid w:val="0790D7C8"/>
    <w:rsid w:val="07A4BE56"/>
    <w:rsid w:val="07D1BC7D"/>
    <w:rsid w:val="081D84F4"/>
    <w:rsid w:val="0824D2A8"/>
    <w:rsid w:val="082A02A1"/>
    <w:rsid w:val="083BE083"/>
    <w:rsid w:val="08408323"/>
    <w:rsid w:val="0841D4D0"/>
    <w:rsid w:val="08456B3D"/>
    <w:rsid w:val="085EC709"/>
    <w:rsid w:val="088CAFE3"/>
    <w:rsid w:val="089AAC77"/>
    <w:rsid w:val="08D1198E"/>
    <w:rsid w:val="08ED6C4F"/>
    <w:rsid w:val="0901D358"/>
    <w:rsid w:val="09AD603E"/>
    <w:rsid w:val="09BC690B"/>
    <w:rsid w:val="09D2C593"/>
    <w:rsid w:val="09D44E92"/>
    <w:rsid w:val="09E16B17"/>
    <w:rsid w:val="09E3C895"/>
    <w:rsid w:val="0A2035ED"/>
    <w:rsid w:val="0ACD6E5A"/>
    <w:rsid w:val="0ADF40A9"/>
    <w:rsid w:val="0AFDEF77"/>
    <w:rsid w:val="0AFE0344"/>
    <w:rsid w:val="0B17200E"/>
    <w:rsid w:val="0B1FACEA"/>
    <w:rsid w:val="0B251FEA"/>
    <w:rsid w:val="0B29B292"/>
    <w:rsid w:val="0B42DA4D"/>
    <w:rsid w:val="0B46ED0D"/>
    <w:rsid w:val="0B4C6602"/>
    <w:rsid w:val="0B6E93AF"/>
    <w:rsid w:val="0B8A436F"/>
    <w:rsid w:val="0BAA692E"/>
    <w:rsid w:val="0BACC3B5"/>
    <w:rsid w:val="0BAD1705"/>
    <w:rsid w:val="0BE24053"/>
    <w:rsid w:val="0BE45D77"/>
    <w:rsid w:val="0C2DA0B0"/>
    <w:rsid w:val="0C87BAB8"/>
    <w:rsid w:val="0C9754A7"/>
    <w:rsid w:val="0C979ABE"/>
    <w:rsid w:val="0CA8CFA0"/>
    <w:rsid w:val="0CBB0502"/>
    <w:rsid w:val="0CCF7A50"/>
    <w:rsid w:val="0CCF809E"/>
    <w:rsid w:val="0CEAA9F9"/>
    <w:rsid w:val="0CF48D5F"/>
    <w:rsid w:val="0CF9A491"/>
    <w:rsid w:val="0D03CFF8"/>
    <w:rsid w:val="0D0AB82A"/>
    <w:rsid w:val="0D1D2954"/>
    <w:rsid w:val="0D2E4022"/>
    <w:rsid w:val="0D420017"/>
    <w:rsid w:val="0D477DAD"/>
    <w:rsid w:val="0D486E9A"/>
    <w:rsid w:val="0D551686"/>
    <w:rsid w:val="0D70EB3F"/>
    <w:rsid w:val="0D800519"/>
    <w:rsid w:val="0D9306DE"/>
    <w:rsid w:val="0D996047"/>
    <w:rsid w:val="0DAA440A"/>
    <w:rsid w:val="0DAB45EE"/>
    <w:rsid w:val="0DBB3F03"/>
    <w:rsid w:val="0DCE7DAB"/>
    <w:rsid w:val="0DDFF5EB"/>
    <w:rsid w:val="0DE9F6BA"/>
    <w:rsid w:val="0DFD684D"/>
    <w:rsid w:val="0E041B50"/>
    <w:rsid w:val="0E18BE67"/>
    <w:rsid w:val="0E31684C"/>
    <w:rsid w:val="0E51ACF3"/>
    <w:rsid w:val="0E802166"/>
    <w:rsid w:val="0E87B27F"/>
    <w:rsid w:val="0E89DF50"/>
    <w:rsid w:val="0E921AF3"/>
    <w:rsid w:val="0EB04C0B"/>
    <w:rsid w:val="0EB75CB9"/>
    <w:rsid w:val="0ECBA41A"/>
    <w:rsid w:val="0F3CCE42"/>
    <w:rsid w:val="0F835425"/>
    <w:rsid w:val="0F94CFA5"/>
    <w:rsid w:val="0F969B73"/>
    <w:rsid w:val="0FBB544D"/>
    <w:rsid w:val="0FEFE7AE"/>
    <w:rsid w:val="10032379"/>
    <w:rsid w:val="106FF87E"/>
    <w:rsid w:val="108CB2A5"/>
    <w:rsid w:val="10BE15DF"/>
    <w:rsid w:val="10CF6DF8"/>
    <w:rsid w:val="10EB6E0C"/>
    <w:rsid w:val="10F2A5D8"/>
    <w:rsid w:val="10F2FE2A"/>
    <w:rsid w:val="1114F046"/>
    <w:rsid w:val="112170DE"/>
    <w:rsid w:val="112C523B"/>
    <w:rsid w:val="11405A31"/>
    <w:rsid w:val="116B7088"/>
    <w:rsid w:val="1190817F"/>
    <w:rsid w:val="119DE28B"/>
    <w:rsid w:val="11B98890"/>
    <w:rsid w:val="11DC932A"/>
    <w:rsid w:val="11E03558"/>
    <w:rsid w:val="122E7BF6"/>
    <w:rsid w:val="1230546C"/>
    <w:rsid w:val="12417AD7"/>
    <w:rsid w:val="125D67F6"/>
    <w:rsid w:val="126C4E45"/>
    <w:rsid w:val="1277D211"/>
    <w:rsid w:val="12942308"/>
    <w:rsid w:val="12B2FEC7"/>
    <w:rsid w:val="12CC7067"/>
    <w:rsid w:val="12D09612"/>
    <w:rsid w:val="12D96891"/>
    <w:rsid w:val="13030D0F"/>
    <w:rsid w:val="13101880"/>
    <w:rsid w:val="132B1263"/>
    <w:rsid w:val="134ED321"/>
    <w:rsid w:val="1353CD94"/>
    <w:rsid w:val="137156A7"/>
    <w:rsid w:val="13816450"/>
    <w:rsid w:val="13940261"/>
    <w:rsid w:val="13B2B3E9"/>
    <w:rsid w:val="13B393E8"/>
    <w:rsid w:val="13CDF291"/>
    <w:rsid w:val="13D646FF"/>
    <w:rsid w:val="13DF086B"/>
    <w:rsid w:val="13DF94C5"/>
    <w:rsid w:val="14155D6E"/>
    <w:rsid w:val="141AD947"/>
    <w:rsid w:val="142710D2"/>
    <w:rsid w:val="146828D3"/>
    <w:rsid w:val="14737E1D"/>
    <w:rsid w:val="148673C9"/>
    <w:rsid w:val="14975EC9"/>
    <w:rsid w:val="14A3CA0B"/>
    <w:rsid w:val="14A9FCBC"/>
    <w:rsid w:val="14AA3634"/>
    <w:rsid w:val="14AD55C0"/>
    <w:rsid w:val="14AF7637"/>
    <w:rsid w:val="14B41C90"/>
    <w:rsid w:val="14D635EA"/>
    <w:rsid w:val="14E3E3B9"/>
    <w:rsid w:val="15026443"/>
    <w:rsid w:val="1531F161"/>
    <w:rsid w:val="153E0234"/>
    <w:rsid w:val="1540C3C0"/>
    <w:rsid w:val="1553543F"/>
    <w:rsid w:val="15583982"/>
    <w:rsid w:val="15622799"/>
    <w:rsid w:val="156424D9"/>
    <w:rsid w:val="156AA349"/>
    <w:rsid w:val="15716E39"/>
    <w:rsid w:val="15BE8484"/>
    <w:rsid w:val="1601A37B"/>
    <w:rsid w:val="16033908"/>
    <w:rsid w:val="161FF1DD"/>
    <w:rsid w:val="1621F350"/>
    <w:rsid w:val="162E42EF"/>
    <w:rsid w:val="16383365"/>
    <w:rsid w:val="163F4992"/>
    <w:rsid w:val="16498A42"/>
    <w:rsid w:val="164B01AA"/>
    <w:rsid w:val="1652AD67"/>
    <w:rsid w:val="166200DF"/>
    <w:rsid w:val="1685FDB4"/>
    <w:rsid w:val="169AA8B5"/>
    <w:rsid w:val="16A0FD06"/>
    <w:rsid w:val="16A6329D"/>
    <w:rsid w:val="16B2A6BA"/>
    <w:rsid w:val="16C27D10"/>
    <w:rsid w:val="1723302F"/>
    <w:rsid w:val="175AAD32"/>
    <w:rsid w:val="176DE89A"/>
    <w:rsid w:val="17BA240F"/>
    <w:rsid w:val="17F18A61"/>
    <w:rsid w:val="17F66EC2"/>
    <w:rsid w:val="17F7457B"/>
    <w:rsid w:val="180B0CCD"/>
    <w:rsid w:val="1873D1F6"/>
    <w:rsid w:val="18A289C7"/>
    <w:rsid w:val="18B6EBCC"/>
    <w:rsid w:val="18BB3FE6"/>
    <w:rsid w:val="18EA4048"/>
    <w:rsid w:val="190AA48D"/>
    <w:rsid w:val="1918104D"/>
    <w:rsid w:val="1940E28D"/>
    <w:rsid w:val="1944657F"/>
    <w:rsid w:val="196793EE"/>
    <w:rsid w:val="19696E23"/>
    <w:rsid w:val="198BB35E"/>
    <w:rsid w:val="19A97537"/>
    <w:rsid w:val="19BF7A0E"/>
    <w:rsid w:val="19BF96B4"/>
    <w:rsid w:val="19D17A8B"/>
    <w:rsid w:val="19DD14A9"/>
    <w:rsid w:val="1A20F0FB"/>
    <w:rsid w:val="1A7A5F1F"/>
    <w:rsid w:val="1A7B0B03"/>
    <w:rsid w:val="1A8F44CF"/>
    <w:rsid w:val="1ABE3B8A"/>
    <w:rsid w:val="1AD925BE"/>
    <w:rsid w:val="1AE597B7"/>
    <w:rsid w:val="1AFA16FE"/>
    <w:rsid w:val="1B14BE86"/>
    <w:rsid w:val="1B5AE7A0"/>
    <w:rsid w:val="1B72AA06"/>
    <w:rsid w:val="1B86AFB7"/>
    <w:rsid w:val="1B915EC9"/>
    <w:rsid w:val="1B9CD824"/>
    <w:rsid w:val="1BB113D3"/>
    <w:rsid w:val="1BDDC16D"/>
    <w:rsid w:val="1BF275B2"/>
    <w:rsid w:val="1BFDF9A5"/>
    <w:rsid w:val="1C0B1292"/>
    <w:rsid w:val="1C3A8002"/>
    <w:rsid w:val="1C3B288D"/>
    <w:rsid w:val="1C4AD3EA"/>
    <w:rsid w:val="1C509661"/>
    <w:rsid w:val="1C79974E"/>
    <w:rsid w:val="1C8A4468"/>
    <w:rsid w:val="1CA8C99A"/>
    <w:rsid w:val="1CBCEE02"/>
    <w:rsid w:val="1CD1CC46"/>
    <w:rsid w:val="1CD1D4C4"/>
    <w:rsid w:val="1CF8B79C"/>
    <w:rsid w:val="1D1DDC04"/>
    <w:rsid w:val="1D3F3EE2"/>
    <w:rsid w:val="1D49AA96"/>
    <w:rsid w:val="1D81A61B"/>
    <w:rsid w:val="1DA8C601"/>
    <w:rsid w:val="1DCAF328"/>
    <w:rsid w:val="1DD8D400"/>
    <w:rsid w:val="1DE5C8EB"/>
    <w:rsid w:val="1DF5B241"/>
    <w:rsid w:val="1E32C46C"/>
    <w:rsid w:val="1E4DAC41"/>
    <w:rsid w:val="1E73EC28"/>
    <w:rsid w:val="1E765F38"/>
    <w:rsid w:val="1E8C15EA"/>
    <w:rsid w:val="1EE4A7C1"/>
    <w:rsid w:val="1EEAEC94"/>
    <w:rsid w:val="1F11D047"/>
    <w:rsid w:val="1F12B47F"/>
    <w:rsid w:val="1F165EAC"/>
    <w:rsid w:val="1F16E4C2"/>
    <w:rsid w:val="1F4A0962"/>
    <w:rsid w:val="1F51F7C5"/>
    <w:rsid w:val="1F5C3A0D"/>
    <w:rsid w:val="1F7DD68D"/>
    <w:rsid w:val="1F88181F"/>
    <w:rsid w:val="1FA1A1E3"/>
    <w:rsid w:val="1FB01F35"/>
    <w:rsid w:val="1FD017D7"/>
    <w:rsid w:val="1FE49A9F"/>
    <w:rsid w:val="1FF2C056"/>
    <w:rsid w:val="1FFDFFC9"/>
    <w:rsid w:val="20087CA6"/>
    <w:rsid w:val="2008CB22"/>
    <w:rsid w:val="2025E3FB"/>
    <w:rsid w:val="20305619"/>
    <w:rsid w:val="20306BCF"/>
    <w:rsid w:val="203B3701"/>
    <w:rsid w:val="20666383"/>
    <w:rsid w:val="206A2569"/>
    <w:rsid w:val="20833025"/>
    <w:rsid w:val="20953300"/>
    <w:rsid w:val="209D9C5D"/>
    <w:rsid w:val="20A6F3C7"/>
    <w:rsid w:val="20B38968"/>
    <w:rsid w:val="20BAC9E7"/>
    <w:rsid w:val="20D05ADC"/>
    <w:rsid w:val="20D31BE2"/>
    <w:rsid w:val="20DFEB6B"/>
    <w:rsid w:val="20FD3025"/>
    <w:rsid w:val="21120BA0"/>
    <w:rsid w:val="21134DFA"/>
    <w:rsid w:val="21665892"/>
    <w:rsid w:val="2168A464"/>
    <w:rsid w:val="21993937"/>
    <w:rsid w:val="21FC42D7"/>
    <w:rsid w:val="221B1B7D"/>
    <w:rsid w:val="22535C69"/>
    <w:rsid w:val="22678607"/>
    <w:rsid w:val="22694A8E"/>
    <w:rsid w:val="227EE7FC"/>
    <w:rsid w:val="229D028A"/>
    <w:rsid w:val="22A1C08F"/>
    <w:rsid w:val="22BF50FA"/>
    <w:rsid w:val="22CFE9C1"/>
    <w:rsid w:val="22DA3DF9"/>
    <w:rsid w:val="22FEA7B6"/>
    <w:rsid w:val="231B07CE"/>
    <w:rsid w:val="2323C664"/>
    <w:rsid w:val="23346FD9"/>
    <w:rsid w:val="2366B146"/>
    <w:rsid w:val="23BE062C"/>
    <w:rsid w:val="23C4FCED"/>
    <w:rsid w:val="23D25C78"/>
    <w:rsid w:val="23D59FC6"/>
    <w:rsid w:val="23F476B4"/>
    <w:rsid w:val="23F54438"/>
    <w:rsid w:val="2405AF46"/>
    <w:rsid w:val="24092993"/>
    <w:rsid w:val="24341231"/>
    <w:rsid w:val="243868B0"/>
    <w:rsid w:val="244B07A9"/>
    <w:rsid w:val="24856AAF"/>
    <w:rsid w:val="2486648E"/>
    <w:rsid w:val="2493F48C"/>
    <w:rsid w:val="24997065"/>
    <w:rsid w:val="249D9427"/>
    <w:rsid w:val="24A559FA"/>
    <w:rsid w:val="24A913BC"/>
    <w:rsid w:val="24B34407"/>
    <w:rsid w:val="24B4A25E"/>
    <w:rsid w:val="24C7A75B"/>
    <w:rsid w:val="24F135C2"/>
    <w:rsid w:val="24F1DC4C"/>
    <w:rsid w:val="24FE6E6E"/>
    <w:rsid w:val="2503FDB4"/>
    <w:rsid w:val="250CD12F"/>
    <w:rsid w:val="252CFA85"/>
    <w:rsid w:val="2542CDE5"/>
    <w:rsid w:val="256B6830"/>
    <w:rsid w:val="256E360E"/>
    <w:rsid w:val="257C0319"/>
    <w:rsid w:val="257ED133"/>
    <w:rsid w:val="258FC288"/>
    <w:rsid w:val="259E1D55"/>
    <w:rsid w:val="25B64898"/>
    <w:rsid w:val="25B9AF8D"/>
    <w:rsid w:val="25C9899E"/>
    <w:rsid w:val="25EE846A"/>
    <w:rsid w:val="261689BE"/>
    <w:rsid w:val="2624B56A"/>
    <w:rsid w:val="262EF26A"/>
    <w:rsid w:val="2685E76C"/>
    <w:rsid w:val="2693A5B5"/>
    <w:rsid w:val="269E254F"/>
    <w:rsid w:val="26B52797"/>
    <w:rsid w:val="26C890BD"/>
    <w:rsid w:val="26F52063"/>
    <w:rsid w:val="2713E0A0"/>
    <w:rsid w:val="27193B30"/>
    <w:rsid w:val="272BA4F7"/>
    <w:rsid w:val="272CE917"/>
    <w:rsid w:val="2738B0B6"/>
    <w:rsid w:val="2739F909"/>
    <w:rsid w:val="274E6296"/>
    <w:rsid w:val="276782B0"/>
    <w:rsid w:val="278E273E"/>
    <w:rsid w:val="27B690FA"/>
    <w:rsid w:val="28188216"/>
    <w:rsid w:val="2825F5F4"/>
    <w:rsid w:val="2833C3FA"/>
    <w:rsid w:val="284BBC6C"/>
    <w:rsid w:val="285B6326"/>
    <w:rsid w:val="285EA5E6"/>
    <w:rsid w:val="287164DB"/>
    <w:rsid w:val="288A626F"/>
    <w:rsid w:val="28AB3160"/>
    <w:rsid w:val="28BC9779"/>
    <w:rsid w:val="28BE2117"/>
    <w:rsid w:val="28C589F7"/>
    <w:rsid w:val="28CB3D30"/>
    <w:rsid w:val="28D4214B"/>
    <w:rsid w:val="28F480B2"/>
    <w:rsid w:val="2902618A"/>
    <w:rsid w:val="291B2702"/>
    <w:rsid w:val="296275D4"/>
    <w:rsid w:val="2967A0D3"/>
    <w:rsid w:val="297B6541"/>
    <w:rsid w:val="298F7EE9"/>
    <w:rsid w:val="2991DF0E"/>
    <w:rsid w:val="299788FF"/>
    <w:rsid w:val="29C2D4FA"/>
    <w:rsid w:val="2A577DE2"/>
    <w:rsid w:val="2A8EEF52"/>
    <w:rsid w:val="2A95ABA3"/>
    <w:rsid w:val="2AA05AB5"/>
    <w:rsid w:val="2ABC0140"/>
    <w:rsid w:val="2ABF3306"/>
    <w:rsid w:val="2AD99F83"/>
    <w:rsid w:val="2AF71AC1"/>
    <w:rsid w:val="2B058023"/>
    <w:rsid w:val="2B1F4A90"/>
    <w:rsid w:val="2B387D85"/>
    <w:rsid w:val="2B3AD733"/>
    <w:rsid w:val="2B8CC79A"/>
    <w:rsid w:val="2BADBAF4"/>
    <w:rsid w:val="2BBE1608"/>
    <w:rsid w:val="2BC7252D"/>
    <w:rsid w:val="2BDCB17F"/>
    <w:rsid w:val="2C1558B9"/>
    <w:rsid w:val="2C16780F"/>
    <w:rsid w:val="2C1A4F25"/>
    <w:rsid w:val="2C25EFBE"/>
    <w:rsid w:val="2C27C221"/>
    <w:rsid w:val="2C6DE140"/>
    <w:rsid w:val="2CA0B90C"/>
    <w:rsid w:val="2CB401C6"/>
    <w:rsid w:val="2CD1A5EA"/>
    <w:rsid w:val="2CF8471B"/>
    <w:rsid w:val="2CFD9D4F"/>
    <w:rsid w:val="2D330E47"/>
    <w:rsid w:val="2D37DA94"/>
    <w:rsid w:val="2D4C1962"/>
    <w:rsid w:val="2D5AEC5D"/>
    <w:rsid w:val="2D82F7A6"/>
    <w:rsid w:val="2D8DF894"/>
    <w:rsid w:val="2D8E5904"/>
    <w:rsid w:val="2DC75C1F"/>
    <w:rsid w:val="2DED9949"/>
    <w:rsid w:val="2DEFD83E"/>
    <w:rsid w:val="2E0826A2"/>
    <w:rsid w:val="2E13764B"/>
    <w:rsid w:val="2E1AFE2F"/>
    <w:rsid w:val="2E1E6373"/>
    <w:rsid w:val="2E1F53EE"/>
    <w:rsid w:val="2E4368C5"/>
    <w:rsid w:val="2E7529E0"/>
    <w:rsid w:val="2E9D5C5C"/>
    <w:rsid w:val="2E9FF122"/>
    <w:rsid w:val="2EA4B43A"/>
    <w:rsid w:val="2EEA63EA"/>
    <w:rsid w:val="2F204B11"/>
    <w:rsid w:val="2F32C6B5"/>
    <w:rsid w:val="2F486ECA"/>
    <w:rsid w:val="2F567980"/>
    <w:rsid w:val="2F5A343C"/>
    <w:rsid w:val="2F6E757E"/>
    <w:rsid w:val="2F7341E6"/>
    <w:rsid w:val="2F75BBC3"/>
    <w:rsid w:val="2F8C992B"/>
    <w:rsid w:val="2F97AA9D"/>
    <w:rsid w:val="2F9B5065"/>
    <w:rsid w:val="2F9C571C"/>
    <w:rsid w:val="2FA44F3A"/>
    <w:rsid w:val="2FA4B3E1"/>
    <w:rsid w:val="2FAEDE8B"/>
    <w:rsid w:val="2FC74019"/>
    <w:rsid w:val="2FDC0D56"/>
    <w:rsid w:val="2FE3F18E"/>
    <w:rsid w:val="30007B42"/>
    <w:rsid w:val="30124716"/>
    <w:rsid w:val="301C2147"/>
    <w:rsid w:val="30880B40"/>
    <w:rsid w:val="309E6089"/>
    <w:rsid w:val="30BAF5B7"/>
    <w:rsid w:val="30E141F8"/>
    <w:rsid w:val="30E66A3A"/>
    <w:rsid w:val="3119B618"/>
    <w:rsid w:val="31580D75"/>
    <w:rsid w:val="31881EB4"/>
    <w:rsid w:val="31A78C38"/>
    <w:rsid w:val="31BA5AA6"/>
    <w:rsid w:val="31CB4701"/>
    <w:rsid w:val="31E7A8B6"/>
    <w:rsid w:val="31EA2C37"/>
    <w:rsid w:val="321266A1"/>
    <w:rsid w:val="32238D01"/>
    <w:rsid w:val="32284087"/>
    <w:rsid w:val="322C6B37"/>
    <w:rsid w:val="322E76A0"/>
    <w:rsid w:val="3256BCE3"/>
    <w:rsid w:val="325833D4"/>
    <w:rsid w:val="329B258F"/>
    <w:rsid w:val="32A716A8"/>
    <w:rsid w:val="32B8AB62"/>
    <w:rsid w:val="32C7318A"/>
    <w:rsid w:val="32D58B75"/>
    <w:rsid w:val="331936CE"/>
    <w:rsid w:val="334D0F8C"/>
    <w:rsid w:val="334FDCAB"/>
    <w:rsid w:val="335036BA"/>
    <w:rsid w:val="336747D5"/>
    <w:rsid w:val="338A61F1"/>
    <w:rsid w:val="33B5E882"/>
    <w:rsid w:val="33CBF586"/>
    <w:rsid w:val="33FA8304"/>
    <w:rsid w:val="3424FB68"/>
    <w:rsid w:val="3425C257"/>
    <w:rsid w:val="34265EEB"/>
    <w:rsid w:val="3427B357"/>
    <w:rsid w:val="343C902E"/>
    <w:rsid w:val="344AF4B1"/>
    <w:rsid w:val="34594EF8"/>
    <w:rsid w:val="347E35F7"/>
    <w:rsid w:val="348D50CC"/>
    <w:rsid w:val="349026AB"/>
    <w:rsid w:val="34A978A4"/>
    <w:rsid w:val="34B82CFA"/>
    <w:rsid w:val="34E8DFED"/>
    <w:rsid w:val="34F2763A"/>
    <w:rsid w:val="3535A21E"/>
    <w:rsid w:val="3558E215"/>
    <w:rsid w:val="35689E1A"/>
    <w:rsid w:val="35901269"/>
    <w:rsid w:val="359BE0C6"/>
    <w:rsid w:val="35A973A8"/>
    <w:rsid w:val="35C388AF"/>
    <w:rsid w:val="360D4262"/>
    <w:rsid w:val="3640F2E7"/>
    <w:rsid w:val="3645B6E1"/>
    <w:rsid w:val="3663474C"/>
    <w:rsid w:val="366E9BAE"/>
    <w:rsid w:val="3677E406"/>
    <w:rsid w:val="36A20690"/>
    <w:rsid w:val="36BE119B"/>
    <w:rsid w:val="36C1758B"/>
    <w:rsid w:val="36C275A1"/>
    <w:rsid w:val="36CCECD0"/>
    <w:rsid w:val="36D0B60E"/>
    <w:rsid w:val="36EA9772"/>
    <w:rsid w:val="3722015A"/>
    <w:rsid w:val="37481BC0"/>
    <w:rsid w:val="375FC113"/>
    <w:rsid w:val="3770167C"/>
    <w:rsid w:val="377326F9"/>
    <w:rsid w:val="3778EFEB"/>
    <w:rsid w:val="378C5C33"/>
    <w:rsid w:val="37CBA517"/>
    <w:rsid w:val="37D674EC"/>
    <w:rsid w:val="37E2FBEE"/>
    <w:rsid w:val="3809D497"/>
    <w:rsid w:val="3813B816"/>
    <w:rsid w:val="3824908B"/>
    <w:rsid w:val="3855EC7E"/>
    <w:rsid w:val="38933F69"/>
    <w:rsid w:val="38BAF546"/>
    <w:rsid w:val="38CE26F8"/>
    <w:rsid w:val="38CF42F5"/>
    <w:rsid w:val="38D9D487"/>
    <w:rsid w:val="38F82F22"/>
    <w:rsid w:val="3916A001"/>
    <w:rsid w:val="393F1F4A"/>
    <w:rsid w:val="3946F808"/>
    <w:rsid w:val="395235B9"/>
    <w:rsid w:val="398744BF"/>
    <w:rsid w:val="399A9A18"/>
    <w:rsid w:val="39BAA473"/>
    <w:rsid w:val="39C43D9B"/>
    <w:rsid w:val="39CB02AC"/>
    <w:rsid w:val="39CD64A9"/>
    <w:rsid w:val="39CF08CD"/>
    <w:rsid w:val="39D41688"/>
    <w:rsid w:val="39E46C8F"/>
    <w:rsid w:val="39FA5793"/>
    <w:rsid w:val="39FE8EAD"/>
    <w:rsid w:val="3A02F9FB"/>
    <w:rsid w:val="3A04C225"/>
    <w:rsid w:val="3A2E5709"/>
    <w:rsid w:val="3A51FDEC"/>
    <w:rsid w:val="3A5CEA67"/>
    <w:rsid w:val="3A679979"/>
    <w:rsid w:val="3A6AECB4"/>
    <w:rsid w:val="3A7D26B5"/>
    <w:rsid w:val="3A95657A"/>
    <w:rsid w:val="3AB37E8F"/>
    <w:rsid w:val="3ABC56AC"/>
    <w:rsid w:val="3AD03D59"/>
    <w:rsid w:val="3AD6F4D5"/>
    <w:rsid w:val="3B26A435"/>
    <w:rsid w:val="3B58C381"/>
    <w:rsid w:val="3B7BE22F"/>
    <w:rsid w:val="3B89B27A"/>
    <w:rsid w:val="3BA07CF7"/>
    <w:rsid w:val="3BEB9B04"/>
    <w:rsid w:val="3BED36D5"/>
    <w:rsid w:val="3BEDCC08"/>
    <w:rsid w:val="3C09F325"/>
    <w:rsid w:val="3C15D0B7"/>
    <w:rsid w:val="3C189ACE"/>
    <w:rsid w:val="3C1D99E1"/>
    <w:rsid w:val="3C218130"/>
    <w:rsid w:val="3C388F0B"/>
    <w:rsid w:val="3C40D8E5"/>
    <w:rsid w:val="3C57F426"/>
    <w:rsid w:val="3C674AA2"/>
    <w:rsid w:val="3C99CF90"/>
    <w:rsid w:val="3CB8FF0C"/>
    <w:rsid w:val="3CCE281A"/>
    <w:rsid w:val="3CDE0FB4"/>
    <w:rsid w:val="3CDFFDA9"/>
    <w:rsid w:val="3CEDF267"/>
    <w:rsid w:val="3D287738"/>
    <w:rsid w:val="3D336AA3"/>
    <w:rsid w:val="3D3F41B5"/>
    <w:rsid w:val="3D607502"/>
    <w:rsid w:val="3D715F9E"/>
    <w:rsid w:val="3D73412B"/>
    <w:rsid w:val="3D7767B8"/>
    <w:rsid w:val="3D788CED"/>
    <w:rsid w:val="3D8D2E39"/>
    <w:rsid w:val="3D9E61A5"/>
    <w:rsid w:val="3DC078BF"/>
    <w:rsid w:val="3DCC6A8E"/>
    <w:rsid w:val="3DF1D671"/>
    <w:rsid w:val="3DF8D2F6"/>
    <w:rsid w:val="3E0992FB"/>
    <w:rsid w:val="3E15AE66"/>
    <w:rsid w:val="3E2CB64C"/>
    <w:rsid w:val="3EA5D634"/>
    <w:rsid w:val="3ECF00D2"/>
    <w:rsid w:val="3EE1C614"/>
    <w:rsid w:val="3EED7BDD"/>
    <w:rsid w:val="3EFAA734"/>
    <w:rsid w:val="3F10F5E6"/>
    <w:rsid w:val="3F46F594"/>
    <w:rsid w:val="3F69068E"/>
    <w:rsid w:val="3F6FAF06"/>
    <w:rsid w:val="3F70BEF2"/>
    <w:rsid w:val="3FA2C888"/>
    <w:rsid w:val="3FA3AE7C"/>
    <w:rsid w:val="3FF2EFD6"/>
    <w:rsid w:val="3FFACBD4"/>
    <w:rsid w:val="3FFBA0C7"/>
    <w:rsid w:val="3FFE9F80"/>
    <w:rsid w:val="401A7E75"/>
    <w:rsid w:val="401B9BDD"/>
    <w:rsid w:val="402816B5"/>
    <w:rsid w:val="403A4F3D"/>
    <w:rsid w:val="404BBF2A"/>
    <w:rsid w:val="40800F7A"/>
    <w:rsid w:val="409D7BBE"/>
    <w:rsid w:val="40BD5057"/>
    <w:rsid w:val="40C98EDB"/>
    <w:rsid w:val="40CBFB78"/>
    <w:rsid w:val="40FFB790"/>
    <w:rsid w:val="410E6165"/>
    <w:rsid w:val="411F181E"/>
    <w:rsid w:val="4133A41B"/>
    <w:rsid w:val="413A9147"/>
    <w:rsid w:val="4148127A"/>
    <w:rsid w:val="41D319A1"/>
    <w:rsid w:val="41E0D0F5"/>
    <w:rsid w:val="41F07B7E"/>
    <w:rsid w:val="4210BA9A"/>
    <w:rsid w:val="4227C280"/>
    <w:rsid w:val="42297D55"/>
    <w:rsid w:val="42535CDE"/>
    <w:rsid w:val="425CFCFB"/>
    <w:rsid w:val="42759DC6"/>
    <w:rsid w:val="42ABFF6F"/>
    <w:rsid w:val="42AE7305"/>
    <w:rsid w:val="42B64C1F"/>
    <w:rsid w:val="42BAD671"/>
    <w:rsid w:val="42CA2846"/>
    <w:rsid w:val="42D5CD70"/>
    <w:rsid w:val="43150446"/>
    <w:rsid w:val="432FEFB2"/>
    <w:rsid w:val="4336733D"/>
    <w:rsid w:val="434759FA"/>
    <w:rsid w:val="4353AA7B"/>
    <w:rsid w:val="43AF251F"/>
    <w:rsid w:val="43AFC5F6"/>
    <w:rsid w:val="43CD86BB"/>
    <w:rsid w:val="44052144"/>
    <w:rsid w:val="44250B31"/>
    <w:rsid w:val="44510C6A"/>
    <w:rsid w:val="445862A2"/>
    <w:rsid w:val="446DDCE6"/>
    <w:rsid w:val="44781BBE"/>
    <w:rsid w:val="44C0988D"/>
    <w:rsid w:val="4500E884"/>
    <w:rsid w:val="451761CB"/>
    <w:rsid w:val="4519ECAB"/>
    <w:rsid w:val="452D43F6"/>
    <w:rsid w:val="454243E7"/>
    <w:rsid w:val="4554DB6E"/>
    <w:rsid w:val="455C4549"/>
    <w:rsid w:val="4576EC75"/>
    <w:rsid w:val="4599D852"/>
    <w:rsid w:val="45A159F7"/>
    <w:rsid w:val="45C32D59"/>
    <w:rsid w:val="46040C19"/>
    <w:rsid w:val="461375F0"/>
    <w:rsid w:val="46165497"/>
    <w:rsid w:val="461F3E3C"/>
    <w:rsid w:val="462492BE"/>
    <w:rsid w:val="4624F520"/>
    <w:rsid w:val="4637CE26"/>
    <w:rsid w:val="4681DD9D"/>
    <w:rsid w:val="468601D9"/>
    <w:rsid w:val="4687A103"/>
    <w:rsid w:val="4695F5A6"/>
    <w:rsid w:val="46BE2632"/>
    <w:rsid w:val="46C7E322"/>
    <w:rsid w:val="46D4C7DB"/>
    <w:rsid w:val="470111C5"/>
    <w:rsid w:val="47013125"/>
    <w:rsid w:val="4707E686"/>
    <w:rsid w:val="471E7BD4"/>
    <w:rsid w:val="4754B34F"/>
    <w:rsid w:val="4768C341"/>
    <w:rsid w:val="47855357"/>
    <w:rsid w:val="47AD9F49"/>
    <w:rsid w:val="47B94D37"/>
    <w:rsid w:val="47C4618C"/>
    <w:rsid w:val="47CCEDC9"/>
    <w:rsid w:val="47CF0B5B"/>
    <w:rsid w:val="47DC2828"/>
    <w:rsid w:val="47DCB40D"/>
    <w:rsid w:val="481B5244"/>
    <w:rsid w:val="4842D071"/>
    <w:rsid w:val="484896AC"/>
    <w:rsid w:val="48676B39"/>
    <w:rsid w:val="4871F902"/>
    <w:rsid w:val="48898DC8"/>
    <w:rsid w:val="48C2694C"/>
    <w:rsid w:val="4904DB1D"/>
    <w:rsid w:val="4968561E"/>
    <w:rsid w:val="498A898E"/>
    <w:rsid w:val="4995BBAC"/>
    <w:rsid w:val="49B2009F"/>
    <w:rsid w:val="49B3DC37"/>
    <w:rsid w:val="49FC5EFB"/>
    <w:rsid w:val="4AA8BCE5"/>
    <w:rsid w:val="4AAB052D"/>
    <w:rsid w:val="4AB7A079"/>
    <w:rsid w:val="4ACF9A13"/>
    <w:rsid w:val="4AD9DB1C"/>
    <w:rsid w:val="4AE703C7"/>
    <w:rsid w:val="4AF74D7E"/>
    <w:rsid w:val="4AFEC9CF"/>
    <w:rsid w:val="4B0E744F"/>
    <w:rsid w:val="4B1339AC"/>
    <w:rsid w:val="4B15E866"/>
    <w:rsid w:val="4B637F78"/>
    <w:rsid w:val="4B8087C4"/>
    <w:rsid w:val="4BA546E6"/>
    <w:rsid w:val="4BADDECF"/>
    <w:rsid w:val="4BB5ACDC"/>
    <w:rsid w:val="4BB6E921"/>
    <w:rsid w:val="4BC5EB94"/>
    <w:rsid w:val="4BCD45D8"/>
    <w:rsid w:val="4BDA5B8A"/>
    <w:rsid w:val="4BEA0B04"/>
    <w:rsid w:val="4BFB6E14"/>
    <w:rsid w:val="4C0F3AFF"/>
    <w:rsid w:val="4C1C79C7"/>
    <w:rsid w:val="4C29EB60"/>
    <w:rsid w:val="4C33BF16"/>
    <w:rsid w:val="4C6C983C"/>
    <w:rsid w:val="4C82A1E3"/>
    <w:rsid w:val="4CA3EBBC"/>
    <w:rsid w:val="4CACA195"/>
    <w:rsid w:val="4CADB98B"/>
    <w:rsid w:val="4CBB6122"/>
    <w:rsid w:val="4CCA3E19"/>
    <w:rsid w:val="4CCE5988"/>
    <w:rsid w:val="4D0464AD"/>
    <w:rsid w:val="4D056EA4"/>
    <w:rsid w:val="4D112E41"/>
    <w:rsid w:val="4D58FC61"/>
    <w:rsid w:val="4D5C5B79"/>
    <w:rsid w:val="4D5CBB8D"/>
    <w:rsid w:val="4DA3F8B0"/>
    <w:rsid w:val="4DAD4A3C"/>
    <w:rsid w:val="4DAEE626"/>
    <w:rsid w:val="4DD29799"/>
    <w:rsid w:val="4DD84E85"/>
    <w:rsid w:val="4DF2E531"/>
    <w:rsid w:val="4DFCF1A0"/>
    <w:rsid w:val="4E0875F2"/>
    <w:rsid w:val="4E12B566"/>
    <w:rsid w:val="4E18D06B"/>
    <w:rsid w:val="4E21231E"/>
    <w:rsid w:val="4E2720A0"/>
    <w:rsid w:val="4E437EBA"/>
    <w:rsid w:val="4E7EA9F7"/>
    <w:rsid w:val="4E906A97"/>
    <w:rsid w:val="4EA1A466"/>
    <w:rsid w:val="4ECD67A6"/>
    <w:rsid w:val="4EE2A0EA"/>
    <w:rsid w:val="4EF97CEF"/>
    <w:rsid w:val="4EFD8C56"/>
    <w:rsid w:val="4F00C175"/>
    <w:rsid w:val="4F03EDF4"/>
    <w:rsid w:val="4F180544"/>
    <w:rsid w:val="4F4B1B2E"/>
    <w:rsid w:val="4F4D995C"/>
    <w:rsid w:val="4F648C12"/>
    <w:rsid w:val="4F672E59"/>
    <w:rsid w:val="4F680476"/>
    <w:rsid w:val="4F741209"/>
    <w:rsid w:val="4F74DB57"/>
    <w:rsid w:val="4F81A465"/>
    <w:rsid w:val="4FCAA281"/>
    <w:rsid w:val="4FE247D4"/>
    <w:rsid w:val="50241CD9"/>
    <w:rsid w:val="502FEEA7"/>
    <w:rsid w:val="503104A3"/>
    <w:rsid w:val="5038AB70"/>
    <w:rsid w:val="5047BC33"/>
    <w:rsid w:val="504C7103"/>
    <w:rsid w:val="50718C92"/>
    <w:rsid w:val="5078A289"/>
    <w:rsid w:val="5087C7D1"/>
    <w:rsid w:val="50936030"/>
    <w:rsid w:val="50945C4F"/>
    <w:rsid w:val="5096D894"/>
    <w:rsid w:val="50E3BD1E"/>
    <w:rsid w:val="50EA66CC"/>
    <w:rsid w:val="50ED4483"/>
    <w:rsid w:val="5119FA04"/>
    <w:rsid w:val="51251236"/>
    <w:rsid w:val="515BC9C5"/>
    <w:rsid w:val="516EEBC7"/>
    <w:rsid w:val="5182358D"/>
    <w:rsid w:val="5196CA63"/>
    <w:rsid w:val="51A8ECED"/>
    <w:rsid w:val="51AE6763"/>
    <w:rsid w:val="51CB0647"/>
    <w:rsid w:val="51CE628B"/>
    <w:rsid w:val="51DFF771"/>
    <w:rsid w:val="5238BB4B"/>
    <w:rsid w:val="524A3CC0"/>
    <w:rsid w:val="5261D186"/>
    <w:rsid w:val="5267EF6F"/>
    <w:rsid w:val="527F1C35"/>
    <w:rsid w:val="52A7872B"/>
    <w:rsid w:val="52BAC90E"/>
    <w:rsid w:val="52BD6021"/>
    <w:rsid w:val="52C025E3"/>
    <w:rsid w:val="52C34696"/>
    <w:rsid w:val="52EF6741"/>
    <w:rsid w:val="52FABB5F"/>
    <w:rsid w:val="5304CDCF"/>
    <w:rsid w:val="5308D5C8"/>
    <w:rsid w:val="53158C83"/>
    <w:rsid w:val="5330D325"/>
    <w:rsid w:val="534E2A9E"/>
    <w:rsid w:val="5397209B"/>
    <w:rsid w:val="539E7E42"/>
    <w:rsid w:val="53E5EEBC"/>
    <w:rsid w:val="5426099D"/>
    <w:rsid w:val="542CD7F1"/>
    <w:rsid w:val="545D72D3"/>
    <w:rsid w:val="545F8976"/>
    <w:rsid w:val="54758919"/>
    <w:rsid w:val="547712A9"/>
    <w:rsid w:val="5484AFD1"/>
    <w:rsid w:val="54A4B4F8"/>
    <w:rsid w:val="54E65879"/>
    <w:rsid w:val="54EEFDC5"/>
    <w:rsid w:val="54F22345"/>
    <w:rsid w:val="54F524E3"/>
    <w:rsid w:val="550895C0"/>
    <w:rsid w:val="552CCF19"/>
    <w:rsid w:val="5542CAEB"/>
    <w:rsid w:val="55473951"/>
    <w:rsid w:val="554E0B06"/>
    <w:rsid w:val="55591320"/>
    <w:rsid w:val="555E6458"/>
    <w:rsid w:val="5560BE02"/>
    <w:rsid w:val="556E9EDA"/>
    <w:rsid w:val="557C93AB"/>
    <w:rsid w:val="55873A57"/>
    <w:rsid w:val="55B987D1"/>
    <w:rsid w:val="55C961E2"/>
    <w:rsid w:val="55F722BD"/>
    <w:rsid w:val="5604DAF4"/>
    <w:rsid w:val="561907E3"/>
    <w:rsid w:val="56671A4D"/>
    <w:rsid w:val="567EEB81"/>
    <w:rsid w:val="5687D526"/>
    <w:rsid w:val="568B3C02"/>
    <w:rsid w:val="5696E4EE"/>
    <w:rsid w:val="56CB6D94"/>
    <w:rsid w:val="56E85023"/>
    <w:rsid w:val="56FE3761"/>
    <w:rsid w:val="577D94FA"/>
    <w:rsid w:val="578A0B39"/>
    <w:rsid w:val="578C1ED2"/>
    <w:rsid w:val="57B50FB8"/>
    <w:rsid w:val="57BA7282"/>
    <w:rsid w:val="57C56633"/>
    <w:rsid w:val="57CAA6A2"/>
    <w:rsid w:val="57CEF5D0"/>
    <w:rsid w:val="57E5C3CC"/>
    <w:rsid w:val="57E8335D"/>
    <w:rsid w:val="57F49E3F"/>
    <w:rsid w:val="580FF02A"/>
    <w:rsid w:val="581A27AA"/>
    <w:rsid w:val="5820F9B1"/>
    <w:rsid w:val="582AC071"/>
    <w:rsid w:val="5836626D"/>
    <w:rsid w:val="5846FAAE"/>
    <w:rsid w:val="58585DBE"/>
    <w:rsid w:val="585C810B"/>
    <w:rsid w:val="5863B125"/>
    <w:rsid w:val="5869E096"/>
    <w:rsid w:val="588E6533"/>
    <w:rsid w:val="58DA7F5F"/>
    <w:rsid w:val="58F96938"/>
    <w:rsid w:val="591333A5"/>
    <w:rsid w:val="593A1F98"/>
    <w:rsid w:val="593CB5DF"/>
    <w:rsid w:val="594A703B"/>
    <w:rsid w:val="594CCDDF"/>
    <w:rsid w:val="598A590A"/>
    <w:rsid w:val="59975474"/>
    <w:rsid w:val="59A350DB"/>
    <w:rsid w:val="59A79C15"/>
    <w:rsid w:val="59B90B46"/>
    <w:rsid w:val="59D7471C"/>
    <w:rsid w:val="59F1B41F"/>
    <w:rsid w:val="59FAB191"/>
    <w:rsid w:val="5A22FCF2"/>
    <w:rsid w:val="5A35B987"/>
    <w:rsid w:val="5A36BEDB"/>
    <w:rsid w:val="5A39B596"/>
    <w:rsid w:val="5A481779"/>
    <w:rsid w:val="5A6851F5"/>
    <w:rsid w:val="5A6DCBBD"/>
    <w:rsid w:val="5ACDD09D"/>
    <w:rsid w:val="5AF2D43F"/>
    <w:rsid w:val="5B4BF6F8"/>
    <w:rsid w:val="5B5178A0"/>
    <w:rsid w:val="5B5B4649"/>
    <w:rsid w:val="5B7A7584"/>
    <w:rsid w:val="5B7D0148"/>
    <w:rsid w:val="5B8C39E5"/>
    <w:rsid w:val="5BB7F24C"/>
    <w:rsid w:val="5BBBC4BF"/>
    <w:rsid w:val="5BE9E7FC"/>
    <w:rsid w:val="5BF9A5C6"/>
    <w:rsid w:val="5C05BE74"/>
    <w:rsid w:val="5C316409"/>
    <w:rsid w:val="5C54CAB8"/>
    <w:rsid w:val="5C7627A1"/>
    <w:rsid w:val="5CABCB6A"/>
    <w:rsid w:val="5CABFD40"/>
    <w:rsid w:val="5CB6F088"/>
    <w:rsid w:val="5CC54CDB"/>
    <w:rsid w:val="5CDBDD9B"/>
    <w:rsid w:val="5CF734AD"/>
    <w:rsid w:val="5D2718BF"/>
    <w:rsid w:val="5D34B78B"/>
    <w:rsid w:val="5D3B7621"/>
    <w:rsid w:val="5D6024B6"/>
    <w:rsid w:val="5E216DF2"/>
    <w:rsid w:val="5E35250E"/>
    <w:rsid w:val="5E354EAA"/>
    <w:rsid w:val="5E41F5FA"/>
    <w:rsid w:val="5E42A39D"/>
    <w:rsid w:val="5E5B5BC0"/>
    <w:rsid w:val="5E6912FC"/>
    <w:rsid w:val="5EBA1189"/>
    <w:rsid w:val="5ED90BEF"/>
    <w:rsid w:val="5EEE0F9F"/>
    <w:rsid w:val="5EF16A03"/>
    <w:rsid w:val="5EFBD5B7"/>
    <w:rsid w:val="5F01AE59"/>
    <w:rsid w:val="5F1C2BE9"/>
    <w:rsid w:val="5F589ED5"/>
    <w:rsid w:val="5F733290"/>
    <w:rsid w:val="5F797654"/>
    <w:rsid w:val="5F8C822B"/>
    <w:rsid w:val="5F9AF9F5"/>
    <w:rsid w:val="5FA12199"/>
    <w:rsid w:val="5FA9EC3A"/>
    <w:rsid w:val="5FC166F4"/>
    <w:rsid w:val="5FF5094C"/>
    <w:rsid w:val="5FF9C66F"/>
    <w:rsid w:val="601FC8ED"/>
    <w:rsid w:val="60499F41"/>
    <w:rsid w:val="605137B2"/>
    <w:rsid w:val="60522F6A"/>
    <w:rsid w:val="60B93FA1"/>
    <w:rsid w:val="60BBBAF0"/>
    <w:rsid w:val="60E1A902"/>
    <w:rsid w:val="60E99DE0"/>
    <w:rsid w:val="60F90157"/>
    <w:rsid w:val="6130B8E7"/>
    <w:rsid w:val="6167104F"/>
    <w:rsid w:val="61763006"/>
    <w:rsid w:val="617DA358"/>
    <w:rsid w:val="6183CDB6"/>
    <w:rsid w:val="6188853B"/>
    <w:rsid w:val="619708E4"/>
    <w:rsid w:val="61F8EAB8"/>
    <w:rsid w:val="61F9BD3B"/>
    <w:rsid w:val="624C8230"/>
    <w:rsid w:val="627117CF"/>
    <w:rsid w:val="62745DE8"/>
    <w:rsid w:val="627DA8F4"/>
    <w:rsid w:val="62820631"/>
    <w:rsid w:val="62E22BCC"/>
    <w:rsid w:val="62E9FCAC"/>
    <w:rsid w:val="62EA0F96"/>
    <w:rsid w:val="62EB4842"/>
    <w:rsid w:val="63187D44"/>
    <w:rsid w:val="631E0740"/>
    <w:rsid w:val="63214FB7"/>
    <w:rsid w:val="6331DFA5"/>
    <w:rsid w:val="634B8BAD"/>
    <w:rsid w:val="63675582"/>
    <w:rsid w:val="636CD26B"/>
    <w:rsid w:val="6378CED2"/>
    <w:rsid w:val="63889516"/>
    <w:rsid w:val="638B579D"/>
    <w:rsid w:val="63A03A69"/>
    <w:rsid w:val="63FBBE6C"/>
    <w:rsid w:val="6420AA6A"/>
    <w:rsid w:val="6422B9D9"/>
    <w:rsid w:val="64275D6D"/>
    <w:rsid w:val="64279AD6"/>
    <w:rsid w:val="6464D710"/>
    <w:rsid w:val="6469F071"/>
    <w:rsid w:val="646D3C28"/>
    <w:rsid w:val="64779D54"/>
    <w:rsid w:val="64AB0547"/>
    <w:rsid w:val="64C31D9A"/>
    <w:rsid w:val="64F4EC0C"/>
    <w:rsid w:val="64FFF516"/>
    <w:rsid w:val="6513CA52"/>
    <w:rsid w:val="652CFB02"/>
    <w:rsid w:val="6533A810"/>
    <w:rsid w:val="65472C5B"/>
    <w:rsid w:val="6554EFC9"/>
    <w:rsid w:val="6560802C"/>
    <w:rsid w:val="6572FD52"/>
    <w:rsid w:val="657FD609"/>
    <w:rsid w:val="65A4D333"/>
    <w:rsid w:val="65A82312"/>
    <w:rsid w:val="65AC65AF"/>
    <w:rsid w:val="65D79826"/>
    <w:rsid w:val="65D9B2A8"/>
    <w:rsid w:val="6618DA13"/>
    <w:rsid w:val="662C6926"/>
    <w:rsid w:val="662EFE5B"/>
    <w:rsid w:val="6632F98E"/>
    <w:rsid w:val="6646C2B8"/>
    <w:rsid w:val="6661BD78"/>
    <w:rsid w:val="666A4AB0"/>
    <w:rsid w:val="66A8C94B"/>
    <w:rsid w:val="66EFE34A"/>
    <w:rsid w:val="66F16762"/>
    <w:rsid w:val="66F8D3F3"/>
    <w:rsid w:val="670C2668"/>
    <w:rsid w:val="670C8B0F"/>
    <w:rsid w:val="67105315"/>
    <w:rsid w:val="671635C8"/>
    <w:rsid w:val="6720FA0A"/>
    <w:rsid w:val="6727271D"/>
    <w:rsid w:val="6751EC11"/>
    <w:rsid w:val="675DE325"/>
    <w:rsid w:val="679522BF"/>
    <w:rsid w:val="679950A4"/>
    <w:rsid w:val="67A3E151"/>
    <w:rsid w:val="67AAB6EF"/>
    <w:rsid w:val="67AEDF54"/>
    <w:rsid w:val="67BF8D4B"/>
    <w:rsid w:val="67D223EE"/>
    <w:rsid w:val="67E4095D"/>
    <w:rsid w:val="67EF96D6"/>
    <w:rsid w:val="67F92190"/>
    <w:rsid w:val="6804B70B"/>
    <w:rsid w:val="680C9DA1"/>
    <w:rsid w:val="682E0C98"/>
    <w:rsid w:val="68334A69"/>
    <w:rsid w:val="6846D145"/>
    <w:rsid w:val="6862FC06"/>
    <w:rsid w:val="68683E4A"/>
    <w:rsid w:val="687F9766"/>
    <w:rsid w:val="68A461BF"/>
    <w:rsid w:val="690A5054"/>
    <w:rsid w:val="694E9A3C"/>
    <w:rsid w:val="6973161E"/>
    <w:rsid w:val="6977B8EF"/>
    <w:rsid w:val="697CA30A"/>
    <w:rsid w:val="69B9E5D6"/>
    <w:rsid w:val="69CA5E3A"/>
    <w:rsid w:val="69DF4CA5"/>
    <w:rsid w:val="6A038D5E"/>
    <w:rsid w:val="6A170711"/>
    <w:rsid w:val="6A2FC097"/>
    <w:rsid w:val="6A4459E3"/>
    <w:rsid w:val="6A4DD68A"/>
    <w:rsid w:val="6ADCB103"/>
    <w:rsid w:val="6AE782B0"/>
    <w:rsid w:val="6B06B9D7"/>
    <w:rsid w:val="6B14086D"/>
    <w:rsid w:val="6B2FF904"/>
    <w:rsid w:val="6B4A1167"/>
    <w:rsid w:val="6B5AD16C"/>
    <w:rsid w:val="6B80B989"/>
    <w:rsid w:val="6B8A6442"/>
    <w:rsid w:val="6BA5AC1B"/>
    <w:rsid w:val="6BB26CB6"/>
    <w:rsid w:val="6BD76462"/>
    <w:rsid w:val="6BE454AE"/>
    <w:rsid w:val="6BF5E994"/>
    <w:rsid w:val="6BFEEA41"/>
    <w:rsid w:val="6C245964"/>
    <w:rsid w:val="6C695AEB"/>
    <w:rsid w:val="6C82713A"/>
    <w:rsid w:val="6C8E0980"/>
    <w:rsid w:val="6C97512E"/>
    <w:rsid w:val="6CA0BA0F"/>
    <w:rsid w:val="6CA68698"/>
    <w:rsid w:val="6CBC53FB"/>
    <w:rsid w:val="6CF315F8"/>
    <w:rsid w:val="6D45BE2E"/>
    <w:rsid w:val="6D564328"/>
    <w:rsid w:val="6D932553"/>
    <w:rsid w:val="6DAE6437"/>
    <w:rsid w:val="6DBC814A"/>
    <w:rsid w:val="6DCD0E7E"/>
    <w:rsid w:val="6DD39EE6"/>
    <w:rsid w:val="6DED9B88"/>
    <w:rsid w:val="6E002235"/>
    <w:rsid w:val="6E0B7BED"/>
    <w:rsid w:val="6E1690A1"/>
    <w:rsid w:val="6E37F51A"/>
    <w:rsid w:val="6E59B76D"/>
    <w:rsid w:val="6E5FFB5E"/>
    <w:rsid w:val="6E615BF7"/>
    <w:rsid w:val="6E61F707"/>
    <w:rsid w:val="6E65B555"/>
    <w:rsid w:val="6E6E560D"/>
    <w:rsid w:val="6E7F7C82"/>
    <w:rsid w:val="6E9FBC89"/>
    <w:rsid w:val="6EAA6D9B"/>
    <w:rsid w:val="6EBB05F1"/>
    <w:rsid w:val="6EC33196"/>
    <w:rsid w:val="6EC5C99F"/>
    <w:rsid w:val="6ED78894"/>
    <w:rsid w:val="6EF57610"/>
    <w:rsid w:val="6EF83603"/>
    <w:rsid w:val="6F1398AB"/>
    <w:rsid w:val="6F4D0BA7"/>
    <w:rsid w:val="6F52E34E"/>
    <w:rsid w:val="6F54E181"/>
    <w:rsid w:val="6F5B004C"/>
    <w:rsid w:val="6F7BA1B4"/>
    <w:rsid w:val="6F7E15C5"/>
    <w:rsid w:val="6FA58F34"/>
    <w:rsid w:val="6FC306BF"/>
    <w:rsid w:val="6FD6D4B7"/>
    <w:rsid w:val="6FFB5305"/>
    <w:rsid w:val="700294C0"/>
    <w:rsid w:val="700782DC"/>
    <w:rsid w:val="700CF37E"/>
    <w:rsid w:val="701CCEF2"/>
    <w:rsid w:val="7024A64D"/>
    <w:rsid w:val="7053753F"/>
    <w:rsid w:val="7066318E"/>
    <w:rsid w:val="7067F634"/>
    <w:rsid w:val="706C4912"/>
    <w:rsid w:val="709244A0"/>
    <w:rsid w:val="70B1C5F1"/>
    <w:rsid w:val="70C20423"/>
    <w:rsid w:val="70C4A314"/>
    <w:rsid w:val="70DAA95B"/>
    <w:rsid w:val="70EEDAED"/>
    <w:rsid w:val="70FD756B"/>
    <w:rsid w:val="710EB64D"/>
    <w:rsid w:val="712B287E"/>
    <w:rsid w:val="714962D1"/>
    <w:rsid w:val="71538E38"/>
    <w:rsid w:val="71845D4B"/>
    <w:rsid w:val="71886CEA"/>
    <w:rsid w:val="71AB2F73"/>
    <w:rsid w:val="71F903B6"/>
    <w:rsid w:val="72037FF7"/>
    <w:rsid w:val="7208D234"/>
    <w:rsid w:val="72905714"/>
    <w:rsid w:val="7290785D"/>
    <w:rsid w:val="72960F89"/>
    <w:rsid w:val="72AB3A46"/>
    <w:rsid w:val="72B0BE59"/>
    <w:rsid w:val="72EC4203"/>
    <w:rsid w:val="72EFBB06"/>
    <w:rsid w:val="7310B9D1"/>
    <w:rsid w:val="735B7D3B"/>
    <w:rsid w:val="736CAC7F"/>
    <w:rsid w:val="738CE60B"/>
    <w:rsid w:val="7396FDA5"/>
    <w:rsid w:val="739E6806"/>
    <w:rsid w:val="73CEAB34"/>
    <w:rsid w:val="73D46D36"/>
    <w:rsid w:val="73E9020C"/>
    <w:rsid w:val="73F7341A"/>
    <w:rsid w:val="74177FB4"/>
    <w:rsid w:val="7417AD3B"/>
    <w:rsid w:val="7420F295"/>
    <w:rsid w:val="7426E056"/>
    <w:rsid w:val="744C69C1"/>
    <w:rsid w:val="7461C7E5"/>
    <w:rsid w:val="74627E61"/>
    <w:rsid w:val="7478F804"/>
    <w:rsid w:val="7485497B"/>
    <w:rsid w:val="7488CE1C"/>
    <w:rsid w:val="7497CE10"/>
    <w:rsid w:val="749D3C6D"/>
    <w:rsid w:val="74AAB04B"/>
    <w:rsid w:val="7529FB71"/>
    <w:rsid w:val="75307FCF"/>
    <w:rsid w:val="7577A432"/>
    <w:rsid w:val="75A6F3D3"/>
    <w:rsid w:val="75CA1C54"/>
    <w:rsid w:val="75CBDE5D"/>
    <w:rsid w:val="75CC108B"/>
    <w:rsid w:val="75CEA286"/>
    <w:rsid w:val="75DEBA00"/>
    <w:rsid w:val="76115001"/>
    <w:rsid w:val="76144FF1"/>
    <w:rsid w:val="7639C58F"/>
    <w:rsid w:val="764F71A9"/>
    <w:rsid w:val="76513074"/>
    <w:rsid w:val="76CD7007"/>
    <w:rsid w:val="76EA0B4C"/>
    <w:rsid w:val="76EDCD1F"/>
    <w:rsid w:val="76F519DF"/>
    <w:rsid w:val="774C5017"/>
    <w:rsid w:val="7770CBDB"/>
    <w:rsid w:val="779E650B"/>
    <w:rsid w:val="77A7B774"/>
    <w:rsid w:val="77B11C71"/>
    <w:rsid w:val="77B45150"/>
    <w:rsid w:val="77BD2C49"/>
    <w:rsid w:val="77C6FFFF"/>
    <w:rsid w:val="77DE206E"/>
    <w:rsid w:val="77E7A5A8"/>
    <w:rsid w:val="78008ED1"/>
    <w:rsid w:val="7807111B"/>
    <w:rsid w:val="781823E1"/>
    <w:rsid w:val="78236A6B"/>
    <w:rsid w:val="7832DB63"/>
    <w:rsid w:val="7837624F"/>
    <w:rsid w:val="7837D708"/>
    <w:rsid w:val="786B6C68"/>
    <w:rsid w:val="78AE3E3D"/>
    <w:rsid w:val="78B4A1C9"/>
    <w:rsid w:val="78C5E5B0"/>
    <w:rsid w:val="78DEFA2E"/>
    <w:rsid w:val="78F0070E"/>
    <w:rsid w:val="790972C9"/>
    <w:rsid w:val="7917A7BB"/>
    <w:rsid w:val="797100AF"/>
    <w:rsid w:val="7983C3FF"/>
    <w:rsid w:val="798F213A"/>
    <w:rsid w:val="79DBE80E"/>
    <w:rsid w:val="79DD53CB"/>
    <w:rsid w:val="79DE4390"/>
    <w:rsid w:val="79E3D594"/>
    <w:rsid w:val="79EA8897"/>
    <w:rsid w:val="79F5E4B0"/>
    <w:rsid w:val="79F6CB40"/>
    <w:rsid w:val="7A06B5DE"/>
    <w:rsid w:val="7A0DD91B"/>
    <w:rsid w:val="7A197E2D"/>
    <w:rsid w:val="7A471C86"/>
    <w:rsid w:val="7A600ED2"/>
    <w:rsid w:val="7A6CB102"/>
    <w:rsid w:val="7A884102"/>
    <w:rsid w:val="7A88B976"/>
    <w:rsid w:val="7A8D82E1"/>
    <w:rsid w:val="7A8D9DD7"/>
    <w:rsid w:val="7AA3E66B"/>
    <w:rsid w:val="7AB383AF"/>
    <w:rsid w:val="7ACAC360"/>
    <w:rsid w:val="7AEAB571"/>
    <w:rsid w:val="7AF90683"/>
    <w:rsid w:val="7B055AB4"/>
    <w:rsid w:val="7B153617"/>
    <w:rsid w:val="7B1F4C5F"/>
    <w:rsid w:val="7B304352"/>
    <w:rsid w:val="7B684C3A"/>
    <w:rsid w:val="7B74BF6F"/>
    <w:rsid w:val="7B7E30FE"/>
    <w:rsid w:val="7B877C55"/>
    <w:rsid w:val="7BC0EF51"/>
    <w:rsid w:val="7BCB127E"/>
    <w:rsid w:val="7BCFE110"/>
    <w:rsid w:val="7BDB9494"/>
    <w:rsid w:val="7BF9B593"/>
    <w:rsid w:val="7C042B6B"/>
    <w:rsid w:val="7C0B549D"/>
    <w:rsid w:val="7C1C6146"/>
    <w:rsid w:val="7C2E07B4"/>
    <w:rsid w:val="7C2EFDDE"/>
    <w:rsid w:val="7C374478"/>
    <w:rsid w:val="7C4569A9"/>
    <w:rsid w:val="7C4D8FDD"/>
    <w:rsid w:val="7C586372"/>
    <w:rsid w:val="7C7ABB9D"/>
    <w:rsid w:val="7C94EAB1"/>
    <w:rsid w:val="7C997503"/>
    <w:rsid w:val="7CD96F21"/>
    <w:rsid w:val="7CEEAAAA"/>
    <w:rsid w:val="7D15D085"/>
    <w:rsid w:val="7D3B9419"/>
    <w:rsid w:val="7D3C88E0"/>
    <w:rsid w:val="7DA6CD34"/>
    <w:rsid w:val="7DAAC43D"/>
    <w:rsid w:val="7DB499CF"/>
    <w:rsid w:val="7DDAEBAE"/>
    <w:rsid w:val="7E147F6D"/>
    <w:rsid w:val="7E31A44D"/>
    <w:rsid w:val="7E38385E"/>
    <w:rsid w:val="7E56ED21"/>
    <w:rsid w:val="7E9FD905"/>
    <w:rsid w:val="7EACE621"/>
    <w:rsid w:val="7EB80B62"/>
    <w:rsid w:val="7EBD3566"/>
    <w:rsid w:val="7EC64AEC"/>
    <w:rsid w:val="7F0F3352"/>
    <w:rsid w:val="7F184ECD"/>
    <w:rsid w:val="7F1A9013"/>
    <w:rsid w:val="7F40E07B"/>
    <w:rsid w:val="7F952521"/>
    <w:rsid w:val="7FB42D5F"/>
    <w:rsid w:val="7FB5AD29"/>
    <w:rsid w:val="7FFE0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CEC41"/>
  <w15:chartTrackingRefBased/>
  <w15:docId w15:val="{159D3911-9663-42F6-A3B5-023CB0A1E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162"/>
  </w:style>
  <w:style w:type="paragraph" w:styleId="Heading1">
    <w:name w:val="heading 1"/>
    <w:basedOn w:val="Normal"/>
    <w:next w:val="Normal"/>
    <w:link w:val="Heading1Char"/>
    <w:uiPriority w:val="4"/>
    <w:qFormat/>
    <w:rsid w:val="00D85C09"/>
    <w:pPr>
      <w:keepNext/>
      <w:keepLines/>
      <w:spacing w:before="240" w:after="0"/>
      <w:outlineLvl w:val="0"/>
    </w:pPr>
    <w:rPr>
      <w:rFonts w:ascii="Georgia" w:eastAsiaTheme="majorEastAsia" w:hAnsi="Georgia" w:cstheme="majorBidi"/>
      <w:sz w:val="32"/>
      <w:szCs w:val="32"/>
    </w:rPr>
  </w:style>
  <w:style w:type="paragraph" w:styleId="Heading2">
    <w:name w:val="heading 2"/>
    <w:basedOn w:val="Normal"/>
    <w:next w:val="Normal"/>
    <w:link w:val="Heading2Char"/>
    <w:uiPriority w:val="4"/>
    <w:unhideWhenUsed/>
    <w:qFormat/>
    <w:rsid w:val="00D85C09"/>
    <w:pPr>
      <w:keepNext/>
      <w:keepLines/>
      <w:spacing w:before="40" w:after="0"/>
      <w:outlineLvl w:val="1"/>
    </w:pPr>
    <w:rPr>
      <w:rFonts w:ascii="Georgia" w:eastAsiaTheme="majorEastAsia" w:hAnsi="Georgia" w:cstheme="majorBidi"/>
      <w:sz w:val="26"/>
      <w:szCs w:val="26"/>
    </w:rPr>
  </w:style>
  <w:style w:type="paragraph" w:styleId="Heading3">
    <w:name w:val="heading 3"/>
    <w:basedOn w:val="Normal"/>
    <w:next w:val="Normal"/>
    <w:link w:val="Heading3Char"/>
    <w:uiPriority w:val="4"/>
    <w:unhideWhenUsed/>
    <w:qFormat/>
    <w:rsid w:val="002E1D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23A7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0D96"/>
    <w:rPr>
      <w:color w:val="0563C1" w:themeColor="hyperlink"/>
      <w:u w:val="single"/>
    </w:rPr>
  </w:style>
  <w:style w:type="paragraph" w:styleId="NoSpacing">
    <w:name w:val="No Spacing"/>
    <w:uiPriority w:val="1"/>
    <w:qFormat/>
    <w:rsid w:val="00BA7BD0"/>
    <w:pPr>
      <w:spacing w:after="0" w:line="240" w:lineRule="auto"/>
    </w:pPr>
    <w:rPr>
      <w:rFonts w:ascii="Times New Roman" w:hAnsi="Times New Roman" w:cs="Times New Roman"/>
      <w:color w:val="0070C0"/>
      <w:sz w:val="24"/>
      <w:szCs w:val="24"/>
    </w:rPr>
  </w:style>
  <w:style w:type="character" w:customStyle="1" w:styleId="Heading1Char">
    <w:name w:val="Heading 1 Char"/>
    <w:basedOn w:val="DefaultParagraphFont"/>
    <w:link w:val="Heading1"/>
    <w:uiPriority w:val="9"/>
    <w:rsid w:val="00D85C09"/>
    <w:rPr>
      <w:rFonts w:ascii="Georgia" w:eastAsiaTheme="majorEastAsia" w:hAnsi="Georgia" w:cstheme="majorBidi"/>
      <w:sz w:val="32"/>
      <w:szCs w:val="32"/>
    </w:rPr>
  </w:style>
  <w:style w:type="paragraph" w:styleId="TOCHeading">
    <w:name w:val="TOC Heading"/>
    <w:basedOn w:val="Heading1"/>
    <w:next w:val="Normal"/>
    <w:uiPriority w:val="39"/>
    <w:unhideWhenUsed/>
    <w:qFormat/>
    <w:rsid w:val="00C23803"/>
    <w:pPr>
      <w:outlineLvl w:val="9"/>
    </w:pPr>
  </w:style>
  <w:style w:type="paragraph" w:styleId="TOC1">
    <w:name w:val="toc 1"/>
    <w:basedOn w:val="Normal"/>
    <w:next w:val="Normal"/>
    <w:autoRedefine/>
    <w:uiPriority w:val="39"/>
    <w:unhideWhenUsed/>
    <w:rsid w:val="00C23803"/>
    <w:pPr>
      <w:spacing w:after="100"/>
    </w:pPr>
  </w:style>
  <w:style w:type="paragraph" w:styleId="Header">
    <w:name w:val="header"/>
    <w:basedOn w:val="Normal"/>
    <w:link w:val="HeaderChar"/>
    <w:uiPriority w:val="99"/>
    <w:unhideWhenUsed/>
    <w:rsid w:val="00C238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3803"/>
  </w:style>
  <w:style w:type="paragraph" w:styleId="Footer">
    <w:name w:val="footer"/>
    <w:basedOn w:val="Normal"/>
    <w:link w:val="FooterChar"/>
    <w:uiPriority w:val="99"/>
    <w:unhideWhenUsed/>
    <w:rsid w:val="00C238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3803"/>
  </w:style>
  <w:style w:type="character" w:customStyle="1" w:styleId="Heading2Char">
    <w:name w:val="Heading 2 Char"/>
    <w:basedOn w:val="DefaultParagraphFont"/>
    <w:link w:val="Heading2"/>
    <w:uiPriority w:val="9"/>
    <w:rsid w:val="00D85C09"/>
    <w:rPr>
      <w:rFonts w:ascii="Georgia" w:eastAsiaTheme="majorEastAsia" w:hAnsi="Georgia" w:cstheme="majorBidi"/>
      <w:sz w:val="26"/>
      <w:szCs w:val="26"/>
    </w:rPr>
  </w:style>
  <w:style w:type="paragraph" w:styleId="TOC2">
    <w:name w:val="toc 2"/>
    <w:basedOn w:val="Normal"/>
    <w:next w:val="Normal"/>
    <w:autoRedefine/>
    <w:uiPriority w:val="39"/>
    <w:unhideWhenUsed/>
    <w:rsid w:val="00C23803"/>
    <w:pPr>
      <w:spacing w:after="100"/>
      <w:ind w:left="220"/>
    </w:pPr>
  </w:style>
  <w:style w:type="table" w:styleId="TableGrid">
    <w:name w:val="Table Grid"/>
    <w:basedOn w:val="TableNormal"/>
    <w:uiPriority w:val="39"/>
    <w:rsid w:val="00647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479D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479D6"/>
    <w:pPr>
      <w:ind w:left="720"/>
      <w:contextualSpacing/>
    </w:pPr>
  </w:style>
  <w:style w:type="table" w:customStyle="1" w:styleId="TableGrid1">
    <w:name w:val="Table Grid1"/>
    <w:basedOn w:val="TableNormal"/>
    <w:next w:val="TableGrid"/>
    <w:uiPriority w:val="39"/>
    <w:rsid w:val="00737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0">
    <w:name w:val="Normal 0/0"/>
    <w:basedOn w:val="Normal"/>
    <w:rsid w:val="00737B28"/>
    <w:pPr>
      <w:spacing w:after="0" w:line="300" w:lineRule="exact"/>
    </w:pPr>
    <w:rPr>
      <w:rFonts w:ascii="Arial" w:eastAsia="Times New Roman" w:hAnsi="Arial" w:cs="Times New Roman"/>
      <w:sz w:val="20"/>
      <w:szCs w:val="24"/>
    </w:rPr>
  </w:style>
  <w:style w:type="paragraph" w:customStyle="1" w:styleId="TableText">
    <w:name w:val="Table Text"/>
    <w:basedOn w:val="Normal"/>
    <w:rsid w:val="00737B28"/>
    <w:pPr>
      <w:spacing w:after="0" w:line="220" w:lineRule="exact"/>
    </w:pPr>
    <w:rPr>
      <w:rFonts w:ascii="Arial" w:eastAsia="Times New Roman" w:hAnsi="Arial" w:cs="Times New Roman"/>
      <w:sz w:val="18"/>
      <w:szCs w:val="24"/>
    </w:rPr>
  </w:style>
  <w:style w:type="table" w:styleId="GridTable4-Accent3">
    <w:name w:val="Grid Table 4 Accent 3"/>
    <w:basedOn w:val="TableNormal"/>
    <w:uiPriority w:val="49"/>
    <w:rsid w:val="000872B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
    <w:name w:val="List Table 1 Light"/>
    <w:basedOn w:val="TableNormal"/>
    <w:uiPriority w:val="46"/>
    <w:rsid w:val="00F9796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45185B"/>
    <w:pPr>
      <w:spacing w:before="100" w:beforeAutospacing="1" w:after="100" w:afterAutospacing="1" w:line="240" w:lineRule="auto"/>
    </w:pPr>
    <w:rPr>
      <w:rFonts w:ascii="Times New Roman" w:eastAsiaTheme="minorEastAsia" w:hAnsi="Times New Roman" w:cs="Times New Roman"/>
      <w:sz w:val="24"/>
      <w:szCs w:val="24"/>
    </w:rPr>
  </w:style>
  <w:style w:type="character" w:styleId="Emphasis">
    <w:name w:val="Emphasis"/>
    <w:basedOn w:val="DefaultParagraphFont"/>
    <w:uiPriority w:val="20"/>
    <w:qFormat/>
    <w:rsid w:val="0045185B"/>
    <w:rPr>
      <w:i/>
      <w:iCs/>
    </w:rPr>
  </w:style>
  <w:style w:type="character" w:customStyle="1" w:styleId="Heading3Char">
    <w:name w:val="Heading 3 Char"/>
    <w:basedOn w:val="DefaultParagraphFont"/>
    <w:link w:val="Heading3"/>
    <w:uiPriority w:val="9"/>
    <w:rsid w:val="002E1DA1"/>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2E1DA1"/>
    <w:pPr>
      <w:spacing w:after="100"/>
      <w:ind w:left="440"/>
    </w:pPr>
  </w:style>
  <w:style w:type="table" w:styleId="PlainTable4">
    <w:name w:val="Plain Table 4"/>
    <w:basedOn w:val="TableNormal"/>
    <w:uiPriority w:val="44"/>
    <w:rsid w:val="00BF35E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F35E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F35E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3">
    <w:name w:val="Grid Table 2 Accent 3"/>
    <w:basedOn w:val="TableNormal"/>
    <w:uiPriority w:val="47"/>
    <w:rsid w:val="00BF35E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1">
    <w:name w:val="Grid Table 2 Accent 1"/>
    <w:basedOn w:val="TableNormal"/>
    <w:uiPriority w:val="47"/>
    <w:rsid w:val="00BF35E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itle">
    <w:name w:val="Title"/>
    <w:basedOn w:val="Normal"/>
    <w:next w:val="Normal"/>
    <w:link w:val="TitleChar"/>
    <w:uiPriority w:val="10"/>
    <w:qFormat/>
    <w:rsid w:val="00335D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35DF2"/>
    <w:rPr>
      <w:rFonts w:asciiTheme="majorHAnsi" w:eastAsiaTheme="majorEastAsia" w:hAnsiTheme="majorHAnsi" w:cstheme="majorBidi"/>
      <w:spacing w:val="-10"/>
      <w:kern w:val="28"/>
      <w:sz w:val="56"/>
      <w:szCs w:val="56"/>
    </w:rPr>
  </w:style>
  <w:style w:type="paragraph" w:customStyle="1" w:styleId="Heading41">
    <w:name w:val="Heading 41"/>
    <w:basedOn w:val="Normal"/>
    <w:next w:val="Normal"/>
    <w:uiPriority w:val="4"/>
    <w:semiHidden/>
    <w:unhideWhenUsed/>
    <w:qFormat/>
    <w:rsid w:val="00335DF2"/>
    <w:pPr>
      <w:keepNext/>
      <w:keepLines/>
      <w:spacing w:before="40" w:after="0" w:line="300" w:lineRule="auto"/>
      <w:ind w:left="2880" w:hanging="360"/>
      <w:outlineLvl w:val="3"/>
    </w:pPr>
    <w:rPr>
      <w:rFonts w:ascii="Century Gothic" w:eastAsia="MS Gothic" w:hAnsi="Century Gothic" w:cs="Times New Roman"/>
      <w:color w:val="4C483D"/>
      <w:sz w:val="16"/>
      <w:szCs w:val="16"/>
      <w:lang w:eastAsia="ja-JP"/>
    </w:rPr>
  </w:style>
  <w:style w:type="table" w:customStyle="1" w:styleId="LayoutTable">
    <w:name w:val="Layout Table"/>
    <w:basedOn w:val="TableNormal"/>
    <w:uiPriority w:val="99"/>
    <w:rsid w:val="00335DF2"/>
    <w:pPr>
      <w:spacing w:before="60" w:after="0" w:line="240" w:lineRule="auto"/>
      <w:ind w:left="144" w:right="144"/>
    </w:pPr>
    <w:rPr>
      <w:rFonts w:eastAsia="MS Mincho"/>
      <w:color w:val="4C483D"/>
      <w:sz w:val="20"/>
      <w:szCs w:val="20"/>
      <w:lang w:eastAsia="ja-JP"/>
    </w:rPr>
    <w:tblPr>
      <w:tblCellMar>
        <w:left w:w="0" w:type="dxa"/>
        <w:right w:w="0" w:type="dxa"/>
      </w:tblCellMar>
    </w:tblPr>
  </w:style>
  <w:style w:type="table" w:customStyle="1" w:styleId="SurveyTable">
    <w:name w:val="Survey Table"/>
    <w:basedOn w:val="TableNormal"/>
    <w:uiPriority w:val="99"/>
    <w:rsid w:val="00335DF2"/>
    <w:pPr>
      <w:spacing w:after="80" w:line="240" w:lineRule="auto"/>
    </w:pPr>
    <w:rPr>
      <w:rFonts w:eastAsia="MS Mincho"/>
      <w:color w:val="4C483D"/>
      <w:sz w:val="20"/>
      <w:szCs w:val="20"/>
      <w:lang w:eastAsia="ja-JP"/>
    </w:rPr>
    <w:tblPr>
      <w:tblBorders>
        <w:top w:val="single" w:sz="4" w:space="0" w:color="BCB8AC"/>
      </w:tblBorders>
      <w:tblCellMar>
        <w:left w:w="0" w:type="dxa"/>
        <w:right w:w="144" w:type="dxa"/>
      </w:tblCellMar>
    </w:tblPr>
    <w:tblStylePr w:type="firstRow">
      <w:tblPr/>
      <w:tcPr>
        <w:tcMar>
          <w:top w:w="144" w:type="dxa"/>
          <w:left w:w="0" w:type="nil"/>
          <w:bottom w:w="0" w:type="nil"/>
          <w:right w:w="0" w:type="nil"/>
        </w:tcMar>
      </w:tcPr>
    </w:tblStylePr>
  </w:style>
  <w:style w:type="numbering" w:customStyle="1" w:styleId="Survey">
    <w:name w:val="Survey"/>
    <w:uiPriority w:val="99"/>
    <w:rsid w:val="00335DF2"/>
    <w:pPr>
      <w:numPr>
        <w:numId w:val="5"/>
      </w:numPr>
    </w:pPr>
  </w:style>
  <w:style w:type="table" w:styleId="GridTable1Light">
    <w:name w:val="Grid Table 1 Light"/>
    <w:basedOn w:val="TableNormal"/>
    <w:uiPriority w:val="46"/>
    <w:rsid w:val="00DE7B2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4Char">
    <w:name w:val="Heading 4 Char"/>
    <w:basedOn w:val="DefaultParagraphFont"/>
    <w:link w:val="Heading4"/>
    <w:uiPriority w:val="9"/>
    <w:rsid w:val="00B23A79"/>
    <w:rPr>
      <w:rFonts w:asciiTheme="majorHAnsi" w:eastAsiaTheme="majorEastAsia" w:hAnsiTheme="majorHAnsi" w:cstheme="majorBidi"/>
      <w:i/>
      <w:iCs/>
      <w:color w:val="2E74B5" w:themeColor="accent1" w:themeShade="BF"/>
    </w:rPr>
  </w:style>
  <w:style w:type="paragraph" w:customStyle="1" w:styleId="paragraph">
    <w:name w:val="paragraph"/>
    <w:basedOn w:val="Normal"/>
    <w:rsid w:val="008F603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8F6033"/>
  </w:style>
  <w:style w:type="character" w:customStyle="1" w:styleId="normaltextrun">
    <w:name w:val="normaltextrun"/>
    <w:basedOn w:val="DefaultParagraphFont"/>
    <w:rsid w:val="008F6033"/>
  </w:style>
  <w:style w:type="table" w:styleId="PlainTable2">
    <w:name w:val="Plain Table 2"/>
    <w:basedOn w:val="TableNormal"/>
    <w:uiPriority w:val="42"/>
    <w:rsid w:val="008B3CB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775396">
      <w:bodyDiv w:val="1"/>
      <w:marLeft w:val="0"/>
      <w:marRight w:val="0"/>
      <w:marTop w:val="0"/>
      <w:marBottom w:val="0"/>
      <w:divBdr>
        <w:top w:val="none" w:sz="0" w:space="0" w:color="auto"/>
        <w:left w:val="none" w:sz="0" w:space="0" w:color="auto"/>
        <w:bottom w:val="none" w:sz="0" w:space="0" w:color="auto"/>
        <w:right w:val="none" w:sz="0" w:space="0" w:color="auto"/>
      </w:divBdr>
      <w:divsChild>
        <w:div w:id="1310095012">
          <w:marLeft w:val="0"/>
          <w:marRight w:val="0"/>
          <w:marTop w:val="0"/>
          <w:marBottom w:val="0"/>
          <w:divBdr>
            <w:top w:val="none" w:sz="0" w:space="0" w:color="auto"/>
            <w:left w:val="none" w:sz="0" w:space="0" w:color="auto"/>
            <w:bottom w:val="none" w:sz="0" w:space="0" w:color="auto"/>
            <w:right w:val="none" w:sz="0" w:space="0" w:color="auto"/>
          </w:divBdr>
          <w:divsChild>
            <w:div w:id="396125590">
              <w:marLeft w:val="0"/>
              <w:marRight w:val="0"/>
              <w:marTop w:val="0"/>
              <w:marBottom w:val="0"/>
              <w:divBdr>
                <w:top w:val="none" w:sz="0" w:space="0" w:color="auto"/>
                <w:left w:val="none" w:sz="0" w:space="0" w:color="auto"/>
                <w:bottom w:val="none" w:sz="0" w:space="0" w:color="auto"/>
                <w:right w:val="none" w:sz="0" w:space="0" w:color="auto"/>
              </w:divBdr>
            </w:div>
            <w:div w:id="163637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286282">
      <w:bodyDiv w:val="1"/>
      <w:marLeft w:val="0"/>
      <w:marRight w:val="0"/>
      <w:marTop w:val="0"/>
      <w:marBottom w:val="0"/>
      <w:divBdr>
        <w:top w:val="none" w:sz="0" w:space="0" w:color="auto"/>
        <w:left w:val="none" w:sz="0" w:space="0" w:color="auto"/>
        <w:bottom w:val="none" w:sz="0" w:space="0" w:color="auto"/>
        <w:right w:val="none" w:sz="0" w:space="0" w:color="auto"/>
      </w:divBdr>
      <w:divsChild>
        <w:div w:id="650720382">
          <w:marLeft w:val="0"/>
          <w:marRight w:val="0"/>
          <w:marTop w:val="0"/>
          <w:marBottom w:val="0"/>
          <w:divBdr>
            <w:top w:val="none" w:sz="0" w:space="0" w:color="auto"/>
            <w:left w:val="none" w:sz="0" w:space="0" w:color="auto"/>
            <w:bottom w:val="none" w:sz="0" w:space="0" w:color="auto"/>
            <w:right w:val="none" w:sz="0" w:space="0" w:color="auto"/>
          </w:divBdr>
        </w:div>
        <w:div w:id="1800607035">
          <w:marLeft w:val="0"/>
          <w:marRight w:val="0"/>
          <w:marTop w:val="0"/>
          <w:marBottom w:val="0"/>
          <w:divBdr>
            <w:top w:val="none" w:sz="0" w:space="0" w:color="auto"/>
            <w:left w:val="none" w:sz="0" w:space="0" w:color="auto"/>
            <w:bottom w:val="none" w:sz="0" w:space="0" w:color="auto"/>
            <w:right w:val="none" w:sz="0" w:space="0" w:color="auto"/>
          </w:divBdr>
        </w:div>
      </w:divsChild>
    </w:div>
    <w:div w:id="302468231">
      <w:bodyDiv w:val="1"/>
      <w:marLeft w:val="0"/>
      <w:marRight w:val="0"/>
      <w:marTop w:val="0"/>
      <w:marBottom w:val="0"/>
      <w:divBdr>
        <w:top w:val="none" w:sz="0" w:space="0" w:color="auto"/>
        <w:left w:val="none" w:sz="0" w:space="0" w:color="auto"/>
        <w:bottom w:val="none" w:sz="0" w:space="0" w:color="auto"/>
        <w:right w:val="none" w:sz="0" w:space="0" w:color="auto"/>
      </w:divBdr>
      <w:divsChild>
        <w:div w:id="1186866723">
          <w:marLeft w:val="-115"/>
          <w:marRight w:val="0"/>
          <w:marTop w:val="0"/>
          <w:marBottom w:val="0"/>
          <w:divBdr>
            <w:top w:val="none" w:sz="0" w:space="0" w:color="auto"/>
            <w:left w:val="none" w:sz="0" w:space="0" w:color="auto"/>
            <w:bottom w:val="none" w:sz="0" w:space="0" w:color="auto"/>
            <w:right w:val="none" w:sz="0" w:space="0" w:color="auto"/>
          </w:divBdr>
        </w:div>
      </w:divsChild>
    </w:div>
    <w:div w:id="829715433">
      <w:bodyDiv w:val="1"/>
      <w:marLeft w:val="0"/>
      <w:marRight w:val="0"/>
      <w:marTop w:val="0"/>
      <w:marBottom w:val="0"/>
      <w:divBdr>
        <w:top w:val="none" w:sz="0" w:space="0" w:color="auto"/>
        <w:left w:val="none" w:sz="0" w:space="0" w:color="auto"/>
        <w:bottom w:val="none" w:sz="0" w:space="0" w:color="auto"/>
        <w:right w:val="none" w:sz="0" w:space="0" w:color="auto"/>
      </w:divBdr>
      <w:divsChild>
        <w:div w:id="1068650617">
          <w:marLeft w:val="0"/>
          <w:marRight w:val="0"/>
          <w:marTop w:val="0"/>
          <w:marBottom w:val="0"/>
          <w:divBdr>
            <w:top w:val="none" w:sz="0" w:space="0" w:color="auto"/>
            <w:left w:val="none" w:sz="0" w:space="0" w:color="auto"/>
            <w:bottom w:val="none" w:sz="0" w:space="0" w:color="auto"/>
            <w:right w:val="none" w:sz="0" w:space="0" w:color="auto"/>
          </w:divBdr>
        </w:div>
        <w:div w:id="880945453">
          <w:marLeft w:val="0"/>
          <w:marRight w:val="0"/>
          <w:marTop w:val="0"/>
          <w:marBottom w:val="0"/>
          <w:divBdr>
            <w:top w:val="none" w:sz="0" w:space="0" w:color="auto"/>
            <w:left w:val="none" w:sz="0" w:space="0" w:color="auto"/>
            <w:bottom w:val="none" w:sz="0" w:space="0" w:color="auto"/>
            <w:right w:val="none" w:sz="0" w:space="0" w:color="auto"/>
          </w:divBdr>
          <w:divsChild>
            <w:div w:id="882523755">
              <w:marLeft w:val="-75"/>
              <w:marRight w:val="0"/>
              <w:marTop w:val="30"/>
              <w:marBottom w:val="30"/>
              <w:divBdr>
                <w:top w:val="none" w:sz="0" w:space="0" w:color="auto"/>
                <w:left w:val="none" w:sz="0" w:space="0" w:color="auto"/>
                <w:bottom w:val="none" w:sz="0" w:space="0" w:color="auto"/>
                <w:right w:val="none" w:sz="0" w:space="0" w:color="auto"/>
              </w:divBdr>
              <w:divsChild>
                <w:div w:id="539123399">
                  <w:marLeft w:val="0"/>
                  <w:marRight w:val="0"/>
                  <w:marTop w:val="0"/>
                  <w:marBottom w:val="0"/>
                  <w:divBdr>
                    <w:top w:val="none" w:sz="0" w:space="0" w:color="auto"/>
                    <w:left w:val="none" w:sz="0" w:space="0" w:color="auto"/>
                    <w:bottom w:val="none" w:sz="0" w:space="0" w:color="auto"/>
                    <w:right w:val="none" w:sz="0" w:space="0" w:color="auto"/>
                  </w:divBdr>
                  <w:divsChild>
                    <w:div w:id="1191070392">
                      <w:marLeft w:val="0"/>
                      <w:marRight w:val="0"/>
                      <w:marTop w:val="0"/>
                      <w:marBottom w:val="0"/>
                      <w:divBdr>
                        <w:top w:val="none" w:sz="0" w:space="0" w:color="auto"/>
                        <w:left w:val="none" w:sz="0" w:space="0" w:color="auto"/>
                        <w:bottom w:val="none" w:sz="0" w:space="0" w:color="auto"/>
                        <w:right w:val="none" w:sz="0" w:space="0" w:color="auto"/>
                      </w:divBdr>
                    </w:div>
                  </w:divsChild>
                </w:div>
                <w:div w:id="1507750886">
                  <w:marLeft w:val="0"/>
                  <w:marRight w:val="0"/>
                  <w:marTop w:val="0"/>
                  <w:marBottom w:val="0"/>
                  <w:divBdr>
                    <w:top w:val="none" w:sz="0" w:space="0" w:color="auto"/>
                    <w:left w:val="none" w:sz="0" w:space="0" w:color="auto"/>
                    <w:bottom w:val="none" w:sz="0" w:space="0" w:color="auto"/>
                    <w:right w:val="none" w:sz="0" w:space="0" w:color="auto"/>
                  </w:divBdr>
                  <w:divsChild>
                    <w:div w:id="252789690">
                      <w:marLeft w:val="0"/>
                      <w:marRight w:val="0"/>
                      <w:marTop w:val="0"/>
                      <w:marBottom w:val="0"/>
                      <w:divBdr>
                        <w:top w:val="none" w:sz="0" w:space="0" w:color="auto"/>
                        <w:left w:val="none" w:sz="0" w:space="0" w:color="auto"/>
                        <w:bottom w:val="none" w:sz="0" w:space="0" w:color="auto"/>
                        <w:right w:val="none" w:sz="0" w:space="0" w:color="auto"/>
                      </w:divBdr>
                    </w:div>
                    <w:div w:id="1504858734">
                      <w:marLeft w:val="0"/>
                      <w:marRight w:val="0"/>
                      <w:marTop w:val="0"/>
                      <w:marBottom w:val="0"/>
                      <w:divBdr>
                        <w:top w:val="none" w:sz="0" w:space="0" w:color="auto"/>
                        <w:left w:val="none" w:sz="0" w:space="0" w:color="auto"/>
                        <w:bottom w:val="none" w:sz="0" w:space="0" w:color="auto"/>
                        <w:right w:val="none" w:sz="0" w:space="0" w:color="auto"/>
                      </w:divBdr>
                    </w:div>
                  </w:divsChild>
                </w:div>
                <w:div w:id="789931478">
                  <w:marLeft w:val="0"/>
                  <w:marRight w:val="0"/>
                  <w:marTop w:val="0"/>
                  <w:marBottom w:val="0"/>
                  <w:divBdr>
                    <w:top w:val="none" w:sz="0" w:space="0" w:color="auto"/>
                    <w:left w:val="none" w:sz="0" w:space="0" w:color="auto"/>
                    <w:bottom w:val="none" w:sz="0" w:space="0" w:color="auto"/>
                    <w:right w:val="none" w:sz="0" w:space="0" w:color="auto"/>
                  </w:divBdr>
                  <w:divsChild>
                    <w:div w:id="1898974030">
                      <w:marLeft w:val="0"/>
                      <w:marRight w:val="0"/>
                      <w:marTop w:val="0"/>
                      <w:marBottom w:val="0"/>
                      <w:divBdr>
                        <w:top w:val="none" w:sz="0" w:space="0" w:color="auto"/>
                        <w:left w:val="none" w:sz="0" w:space="0" w:color="auto"/>
                        <w:bottom w:val="none" w:sz="0" w:space="0" w:color="auto"/>
                        <w:right w:val="none" w:sz="0" w:space="0" w:color="auto"/>
                      </w:divBdr>
                    </w:div>
                  </w:divsChild>
                </w:div>
                <w:div w:id="1870099218">
                  <w:marLeft w:val="0"/>
                  <w:marRight w:val="0"/>
                  <w:marTop w:val="0"/>
                  <w:marBottom w:val="0"/>
                  <w:divBdr>
                    <w:top w:val="none" w:sz="0" w:space="0" w:color="auto"/>
                    <w:left w:val="none" w:sz="0" w:space="0" w:color="auto"/>
                    <w:bottom w:val="none" w:sz="0" w:space="0" w:color="auto"/>
                    <w:right w:val="none" w:sz="0" w:space="0" w:color="auto"/>
                  </w:divBdr>
                  <w:divsChild>
                    <w:div w:id="1736508943">
                      <w:marLeft w:val="0"/>
                      <w:marRight w:val="0"/>
                      <w:marTop w:val="0"/>
                      <w:marBottom w:val="0"/>
                      <w:divBdr>
                        <w:top w:val="none" w:sz="0" w:space="0" w:color="auto"/>
                        <w:left w:val="none" w:sz="0" w:space="0" w:color="auto"/>
                        <w:bottom w:val="none" w:sz="0" w:space="0" w:color="auto"/>
                        <w:right w:val="none" w:sz="0" w:space="0" w:color="auto"/>
                      </w:divBdr>
                    </w:div>
                  </w:divsChild>
                </w:div>
                <w:div w:id="2110005424">
                  <w:marLeft w:val="0"/>
                  <w:marRight w:val="0"/>
                  <w:marTop w:val="0"/>
                  <w:marBottom w:val="0"/>
                  <w:divBdr>
                    <w:top w:val="none" w:sz="0" w:space="0" w:color="auto"/>
                    <w:left w:val="none" w:sz="0" w:space="0" w:color="auto"/>
                    <w:bottom w:val="none" w:sz="0" w:space="0" w:color="auto"/>
                    <w:right w:val="none" w:sz="0" w:space="0" w:color="auto"/>
                  </w:divBdr>
                  <w:divsChild>
                    <w:div w:id="742334165">
                      <w:marLeft w:val="0"/>
                      <w:marRight w:val="0"/>
                      <w:marTop w:val="0"/>
                      <w:marBottom w:val="0"/>
                      <w:divBdr>
                        <w:top w:val="none" w:sz="0" w:space="0" w:color="auto"/>
                        <w:left w:val="none" w:sz="0" w:space="0" w:color="auto"/>
                        <w:bottom w:val="none" w:sz="0" w:space="0" w:color="auto"/>
                        <w:right w:val="none" w:sz="0" w:space="0" w:color="auto"/>
                      </w:divBdr>
                    </w:div>
                    <w:div w:id="1790466890">
                      <w:marLeft w:val="0"/>
                      <w:marRight w:val="0"/>
                      <w:marTop w:val="0"/>
                      <w:marBottom w:val="0"/>
                      <w:divBdr>
                        <w:top w:val="none" w:sz="0" w:space="0" w:color="auto"/>
                        <w:left w:val="none" w:sz="0" w:space="0" w:color="auto"/>
                        <w:bottom w:val="none" w:sz="0" w:space="0" w:color="auto"/>
                        <w:right w:val="none" w:sz="0" w:space="0" w:color="auto"/>
                      </w:divBdr>
                    </w:div>
                    <w:div w:id="942304101">
                      <w:marLeft w:val="0"/>
                      <w:marRight w:val="0"/>
                      <w:marTop w:val="0"/>
                      <w:marBottom w:val="0"/>
                      <w:divBdr>
                        <w:top w:val="none" w:sz="0" w:space="0" w:color="auto"/>
                        <w:left w:val="none" w:sz="0" w:space="0" w:color="auto"/>
                        <w:bottom w:val="none" w:sz="0" w:space="0" w:color="auto"/>
                        <w:right w:val="none" w:sz="0" w:space="0" w:color="auto"/>
                      </w:divBdr>
                    </w:div>
                    <w:div w:id="687410040">
                      <w:marLeft w:val="0"/>
                      <w:marRight w:val="0"/>
                      <w:marTop w:val="0"/>
                      <w:marBottom w:val="0"/>
                      <w:divBdr>
                        <w:top w:val="none" w:sz="0" w:space="0" w:color="auto"/>
                        <w:left w:val="none" w:sz="0" w:space="0" w:color="auto"/>
                        <w:bottom w:val="none" w:sz="0" w:space="0" w:color="auto"/>
                        <w:right w:val="none" w:sz="0" w:space="0" w:color="auto"/>
                      </w:divBdr>
                    </w:div>
                    <w:div w:id="407579807">
                      <w:marLeft w:val="0"/>
                      <w:marRight w:val="0"/>
                      <w:marTop w:val="0"/>
                      <w:marBottom w:val="0"/>
                      <w:divBdr>
                        <w:top w:val="none" w:sz="0" w:space="0" w:color="auto"/>
                        <w:left w:val="none" w:sz="0" w:space="0" w:color="auto"/>
                        <w:bottom w:val="none" w:sz="0" w:space="0" w:color="auto"/>
                        <w:right w:val="none" w:sz="0" w:space="0" w:color="auto"/>
                      </w:divBdr>
                    </w:div>
                    <w:div w:id="1945572884">
                      <w:marLeft w:val="0"/>
                      <w:marRight w:val="0"/>
                      <w:marTop w:val="0"/>
                      <w:marBottom w:val="0"/>
                      <w:divBdr>
                        <w:top w:val="none" w:sz="0" w:space="0" w:color="auto"/>
                        <w:left w:val="none" w:sz="0" w:space="0" w:color="auto"/>
                        <w:bottom w:val="none" w:sz="0" w:space="0" w:color="auto"/>
                        <w:right w:val="none" w:sz="0" w:space="0" w:color="auto"/>
                      </w:divBdr>
                    </w:div>
                  </w:divsChild>
                </w:div>
                <w:div w:id="50035036">
                  <w:marLeft w:val="0"/>
                  <w:marRight w:val="0"/>
                  <w:marTop w:val="0"/>
                  <w:marBottom w:val="0"/>
                  <w:divBdr>
                    <w:top w:val="none" w:sz="0" w:space="0" w:color="auto"/>
                    <w:left w:val="none" w:sz="0" w:space="0" w:color="auto"/>
                    <w:bottom w:val="none" w:sz="0" w:space="0" w:color="auto"/>
                    <w:right w:val="none" w:sz="0" w:space="0" w:color="auto"/>
                  </w:divBdr>
                  <w:divsChild>
                    <w:div w:id="413556259">
                      <w:marLeft w:val="0"/>
                      <w:marRight w:val="0"/>
                      <w:marTop w:val="0"/>
                      <w:marBottom w:val="0"/>
                      <w:divBdr>
                        <w:top w:val="none" w:sz="0" w:space="0" w:color="auto"/>
                        <w:left w:val="none" w:sz="0" w:space="0" w:color="auto"/>
                        <w:bottom w:val="none" w:sz="0" w:space="0" w:color="auto"/>
                        <w:right w:val="none" w:sz="0" w:space="0" w:color="auto"/>
                      </w:divBdr>
                    </w:div>
                    <w:div w:id="356001534">
                      <w:marLeft w:val="0"/>
                      <w:marRight w:val="0"/>
                      <w:marTop w:val="0"/>
                      <w:marBottom w:val="0"/>
                      <w:divBdr>
                        <w:top w:val="none" w:sz="0" w:space="0" w:color="auto"/>
                        <w:left w:val="none" w:sz="0" w:space="0" w:color="auto"/>
                        <w:bottom w:val="none" w:sz="0" w:space="0" w:color="auto"/>
                        <w:right w:val="none" w:sz="0" w:space="0" w:color="auto"/>
                      </w:divBdr>
                    </w:div>
                    <w:div w:id="1970931968">
                      <w:marLeft w:val="0"/>
                      <w:marRight w:val="0"/>
                      <w:marTop w:val="0"/>
                      <w:marBottom w:val="0"/>
                      <w:divBdr>
                        <w:top w:val="none" w:sz="0" w:space="0" w:color="auto"/>
                        <w:left w:val="none" w:sz="0" w:space="0" w:color="auto"/>
                        <w:bottom w:val="none" w:sz="0" w:space="0" w:color="auto"/>
                        <w:right w:val="none" w:sz="0" w:space="0" w:color="auto"/>
                      </w:divBdr>
                    </w:div>
                    <w:div w:id="1334913090">
                      <w:marLeft w:val="0"/>
                      <w:marRight w:val="0"/>
                      <w:marTop w:val="0"/>
                      <w:marBottom w:val="0"/>
                      <w:divBdr>
                        <w:top w:val="none" w:sz="0" w:space="0" w:color="auto"/>
                        <w:left w:val="none" w:sz="0" w:space="0" w:color="auto"/>
                        <w:bottom w:val="none" w:sz="0" w:space="0" w:color="auto"/>
                        <w:right w:val="none" w:sz="0" w:space="0" w:color="auto"/>
                      </w:divBdr>
                    </w:div>
                  </w:divsChild>
                </w:div>
                <w:div w:id="1631741242">
                  <w:marLeft w:val="0"/>
                  <w:marRight w:val="0"/>
                  <w:marTop w:val="0"/>
                  <w:marBottom w:val="0"/>
                  <w:divBdr>
                    <w:top w:val="none" w:sz="0" w:space="0" w:color="auto"/>
                    <w:left w:val="none" w:sz="0" w:space="0" w:color="auto"/>
                    <w:bottom w:val="none" w:sz="0" w:space="0" w:color="auto"/>
                    <w:right w:val="none" w:sz="0" w:space="0" w:color="auto"/>
                  </w:divBdr>
                  <w:divsChild>
                    <w:div w:id="1612667091">
                      <w:marLeft w:val="0"/>
                      <w:marRight w:val="0"/>
                      <w:marTop w:val="0"/>
                      <w:marBottom w:val="0"/>
                      <w:divBdr>
                        <w:top w:val="none" w:sz="0" w:space="0" w:color="auto"/>
                        <w:left w:val="none" w:sz="0" w:space="0" w:color="auto"/>
                        <w:bottom w:val="none" w:sz="0" w:space="0" w:color="auto"/>
                        <w:right w:val="none" w:sz="0" w:space="0" w:color="auto"/>
                      </w:divBdr>
                    </w:div>
                    <w:div w:id="844251914">
                      <w:marLeft w:val="0"/>
                      <w:marRight w:val="0"/>
                      <w:marTop w:val="0"/>
                      <w:marBottom w:val="0"/>
                      <w:divBdr>
                        <w:top w:val="none" w:sz="0" w:space="0" w:color="auto"/>
                        <w:left w:val="none" w:sz="0" w:space="0" w:color="auto"/>
                        <w:bottom w:val="none" w:sz="0" w:space="0" w:color="auto"/>
                        <w:right w:val="none" w:sz="0" w:space="0" w:color="auto"/>
                      </w:divBdr>
                    </w:div>
                    <w:div w:id="1863518788">
                      <w:marLeft w:val="0"/>
                      <w:marRight w:val="0"/>
                      <w:marTop w:val="0"/>
                      <w:marBottom w:val="0"/>
                      <w:divBdr>
                        <w:top w:val="none" w:sz="0" w:space="0" w:color="auto"/>
                        <w:left w:val="none" w:sz="0" w:space="0" w:color="auto"/>
                        <w:bottom w:val="none" w:sz="0" w:space="0" w:color="auto"/>
                        <w:right w:val="none" w:sz="0" w:space="0" w:color="auto"/>
                      </w:divBdr>
                    </w:div>
                  </w:divsChild>
                </w:div>
                <w:div w:id="919603910">
                  <w:marLeft w:val="0"/>
                  <w:marRight w:val="0"/>
                  <w:marTop w:val="0"/>
                  <w:marBottom w:val="0"/>
                  <w:divBdr>
                    <w:top w:val="none" w:sz="0" w:space="0" w:color="auto"/>
                    <w:left w:val="none" w:sz="0" w:space="0" w:color="auto"/>
                    <w:bottom w:val="none" w:sz="0" w:space="0" w:color="auto"/>
                    <w:right w:val="none" w:sz="0" w:space="0" w:color="auto"/>
                  </w:divBdr>
                  <w:divsChild>
                    <w:div w:id="2078739758">
                      <w:marLeft w:val="0"/>
                      <w:marRight w:val="0"/>
                      <w:marTop w:val="0"/>
                      <w:marBottom w:val="0"/>
                      <w:divBdr>
                        <w:top w:val="none" w:sz="0" w:space="0" w:color="auto"/>
                        <w:left w:val="none" w:sz="0" w:space="0" w:color="auto"/>
                        <w:bottom w:val="none" w:sz="0" w:space="0" w:color="auto"/>
                        <w:right w:val="none" w:sz="0" w:space="0" w:color="auto"/>
                      </w:divBdr>
                    </w:div>
                  </w:divsChild>
                </w:div>
                <w:div w:id="85197063">
                  <w:marLeft w:val="0"/>
                  <w:marRight w:val="0"/>
                  <w:marTop w:val="0"/>
                  <w:marBottom w:val="0"/>
                  <w:divBdr>
                    <w:top w:val="none" w:sz="0" w:space="0" w:color="auto"/>
                    <w:left w:val="none" w:sz="0" w:space="0" w:color="auto"/>
                    <w:bottom w:val="none" w:sz="0" w:space="0" w:color="auto"/>
                    <w:right w:val="none" w:sz="0" w:space="0" w:color="auto"/>
                  </w:divBdr>
                  <w:divsChild>
                    <w:div w:id="1225607546">
                      <w:marLeft w:val="0"/>
                      <w:marRight w:val="0"/>
                      <w:marTop w:val="0"/>
                      <w:marBottom w:val="0"/>
                      <w:divBdr>
                        <w:top w:val="none" w:sz="0" w:space="0" w:color="auto"/>
                        <w:left w:val="none" w:sz="0" w:space="0" w:color="auto"/>
                        <w:bottom w:val="none" w:sz="0" w:space="0" w:color="auto"/>
                        <w:right w:val="none" w:sz="0" w:space="0" w:color="auto"/>
                      </w:divBdr>
                    </w:div>
                    <w:div w:id="1871608751">
                      <w:marLeft w:val="0"/>
                      <w:marRight w:val="0"/>
                      <w:marTop w:val="0"/>
                      <w:marBottom w:val="0"/>
                      <w:divBdr>
                        <w:top w:val="none" w:sz="0" w:space="0" w:color="auto"/>
                        <w:left w:val="none" w:sz="0" w:space="0" w:color="auto"/>
                        <w:bottom w:val="none" w:sz="0" w:space="0" w:color="auto"/>
                        <w:right w:val="none" w:sz="0" w:space="0" w:color="auto"/>
                      </w:divBdr>
                    </w:div>
                    <w:div w:id="611668714">
                      <w:marLeft w:val="0"/>
                      <w:marRight w:val="0"/>
                      <w:marTop w:val="0"/>
                      <w:marBottom w:val="0"/>
                      <w:divBdr>
                        <w:top w:val="none" w:sz="0" w:space="0" w:color="auto"/>
                        <w:left w:val="none" w:sz="0" w:space="0" w:color="auto"/>
                        <w:bottom w:val="none" w:sz="0" w:space="0" w:color="auto"/>
                        <w:right w:val="none" w:sz="0" w:space="0" w:color="auto"/>
                      </w:divBdr>
                    </w:div>
                  </w:divsChild>
                </w:div>
                <w:div w:id="1812595265">
                  <w:marLeft w:val="0"/>
                  <w:marRight w:val="0"/>
                  <w:marTop w:val="0"/>
                  <w:marBottom w:val="0"/>
                  <w:divBdr>
                    <w:top w:val="none" w:sz="0" w:space="0" w:color="auto"/>
                    <w:left w:val="none" w:sz="0" w:space="0" w:color="auto"/>
                    <w:bottom w:val="none" w:sz="0" w:space="0" w:color="auto"/>
                    <w:right w:val="none" w:sz="0" w:space="0" w:color="auto"/>
                  </w:divBdr>
                  <w:divsChild>
                    <w:div w:id="1779905726">
                      <w:marLeft w:val="0"/>
                      <w:marRight w:val="0"/>
                      <w:marTop w:val="0"/>
                      <w:marBottom w:val="0"/>
                      <w:divBdr>
                        <w:top w:val="none" w:sz="0" w:space="0" w:color="auto"/>
                        <w:left w:val="none" w:sz="0" w:space="0" w:color="auto"/>
                        <w:bottom w:val="none" w:sz="0" w:space="0" w:color="auto"/>
                        <w:right w:val="none" w:sz="0" w:space="0" w:color="auto"/>
                      </w:divBdr>
                    </w:div>
                  </w:divsChild>
                </w:div>
                <w:div w:id="1859655978">
                  <w:marLeft w:val="0"/>
                  <w:marRight w:val="0"/>
                  <w:marTop w:val="0"/>
                  <w:marBottom w:val="0"/>
                  <w:divBdr>
                    <w:top w:val="none" w:sz="0" w:space="0" w:color="auto"/>
                    <w:left w:val="none" w:sz="0" w:space="0" w:color="auto"/>
                    <w:bottom w:val="none" w:sz="0" w:space="0" w:color="auto"/>
                    <w:right w:val="none" w:sz="0" w:space="0" w:color="auto"/>
                  </w:divBdr>
                  <w:divsChild>
                    <w:div w:id="277152491">
                      <w:marLeft w:val="0"/>
                      <w:marRight w:val="0"/>
                      <w:marTop w:val="0"/>
                      <w:marBottom w:val="0"/>
                      <w:divBdr>
                        <w:top w:val="none" w:sz="0" w:space="0" w:color="auto"/>
                        <w:left w:val="none" w:sz="0" w:space="0" w:color="auto"/>
                        <w:bottom w:val="none" w:sz="0" w:space="0" w:color="auto"/>
                        <w:right w:val="none" w:sz="0" w:space="0" w:color="auto"/>
                      </w:divBdr>
                    </w:div>
                    <w:div w:id="1914967103">
                      <w:marLeft w:val="0"/>
                      <w:marRight w:val="0"/>
                      <w:marTop w:val="0"/>
                      <w:marBottom w:val="0"/>
                      <w:divBdr>
                        <w:top w:val="none" w:sz="0" w:space="0" w:color="auto"/>
                        <w:left w:val="none" w:sz="0" w:space="0" w:color="auto"/>
                        <w:bottom w:val="none" w:sz="0" w:space="0" w:color="auto"/>
                        <w:right w:val="none" w:sz="0" w:space="0" w:color="auto"/>
                      </w:divBdr>
                    </w:div>
                    <w:div w:id="1076902825">
                      <w:marLeft w:val="0"/>
                      <w:marRight w:val="0"/>
                      <w:marTop w:val="0"/>
                      <w:marBottom w:val="0"/>
                      <w:divBdr>
                        <w:top w:val="none" w:sz="0" w:space="0" w:color="auto"/>
                        <w:left w:val="none" w:sz="0" w:space="0" w:color="auto"/>
                        <w:bottom w:val="none" w:sz="0" w:space="0" w:color="auto"/>
                        <w:right w:val="none" w:sz="0" w:space="0" w:color="auto"/>
                      </w:divBdr>
                    </w:div>
                  </w:divsChild>
                </w:div>
                <w:div w:id="807818229">
                  <w:marLeft w:val="0"/>
                  <w:marRight w:val="0"/>
                  <w:marTop w:val="0"/>
                  <w:marBottom w:val="0"/>
                  <w:divBdr>
                    <w:top w:val="none" w:sz="0" w:space="0" w:color="auto"/>
                    <w:left w:val="none" w:sz="0" w:space="0" w:color="auto"/>
                    <w:bottom w:val="none" w:sz="0" w:space="0" w:color="auto"/>
                    <w:right w:val="none" w:sz="0" w:space="0" w:color="auto"/>
                  </w:divBdr>
                  <w:divsChild>
                    <w:div w:id="1847403257">
                      <w:marLeft w:val="0"/>
                      <w:marRight w:val="0"/>
                      <w:marTop w:val="0"/>
                      <w:marBottom w:val="0"/>
                      <w:divBdr>
                        <w:top w:val="none" w:sz="0" w:space="0" w:color="auto"/>
                        <w:left w:val="none" w:sz="0" w:space="0" w:color="auto"/>
                        <w:bottom w:val="none" w:sz="0" w:space="0" w:color="auto"/>
                        <w:right w:val="none" w:sz="0" w:space="0" w:color="auto"/>
                      </w:divBdr>
                    </w:div>
                  </w:divsChild>
                </w:div>
                <w:div w:id="390810787">
                  <w:marLeft w:val="0"/>
                  <w:marRight w:val="0"/>
                  <w:marTop w:val="0"/>
                  <w:marBottom w:val="0"/>
                  <w:divBdr>
                    <w:top w:val="none" w:sz="0" w:space="0" w:color="auto"/>
                    <w:left w:val="none" w:sz="0" w:space="0" w:color="auto"/>
                    <w:bottom w:val="none" w:sz="0" w:space="0" w:color="auto"/>
                    <w:right w:val="none" w:sz="0" w:space="0" w:color="auto"/>
                  </w:divBdr>
                  <w:divsChild>
                    <w:div w:id="191242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129141">
          <w:marLeft w:val="0"/>
          <w:marRight w:val="0"/>
          <w:marTop w:val="0"/>
          <w:marBottom w:val="0"/>
          <w:divBdr>
            <w:top w:val="none" w:sz="0" w:space="0" w:color="auto"/>
            <w:left w:val="none" w:sz="0" w:space="0" w:color="auto"/>
            <w:bottom w:val="none" w:sz="0" w:space="0" w:color="auto"/>
            <w:right w:val="none" w:sz="0" w:space="0" w:color="auto"/>
          </w:divBdr>
        </w:div>
      </w:divsChild>
    </w:div>
    <w:div w:id="1779445186">
      <w:bodyDiv w:val="1"/>
      <w:marLeft w:val="0"/>
      <w:marRight w:val="0"/>
      <w:marTop w:val="0"/>
      <w:marBottom w:val="0"/>
      <w:divBdr>
        <w:top w:val="none" w:sz="0" w:space="0" w:color="auto"/>
        <w:left w:val="none" w:sz="0" w:space="0" w:color="auto"/>
        <w:bottom w:val="none" w:sz="0" w:space="0" w:color="auto"/>
        <w:right w:val="none" w:sz="0" w:space="0" w:color="auto"/>
      </w:divBdr>
      <w:divsChild>
        <w:div w:id="359824889">
          <w:marLeft w:val="0"/>
          <w:marRight w:val="0"/>
          <w:marTop w:val="0"/>
          <w:marBottom w:val="0"/>
          <w:divBdr>
            <w:top w:val="none" w:sz="0" w:space="0" w:color="auto"/>
            <w:left w:val="none" w:sz="0" w:space="0" w:color="auto"/>
            <w:bottom w:val="none" w:sz="0" w:space="0" w:color="auto"/>
            <w:right w:val="none" w:sz="0" w:space="0" w:color="auto"/>
          </w:divBdr>
        </w:div>
      </w:divsChild>
    </w:div>
    <w:div w:id="1982924993">
      <w:bodyDiv w:val="1"/>
      <w:marLeft w:val="0"/>
      <w:marRight w:val="0"/>
      <w:marTop w:val="0"/>
      <w:marBottom w:val="0"/>
      <w:divBdr>
        <w:top w:val="none" w:sz="0" w:space="0" w:color="auto"/>
        <w:left w:val="none" w:sz="0" w:space="0" w:color="auto"/>
        <w:bottom w:val="none" w:sz="0" w:space="0" w:color="auto"/>
        <w:right w:val="none" w:sz="0" w:space="0" w:color="auto"/>
      </w:divBdr>
      <w:divsChild>
        <w:div w:id="11413905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tmp"/><Relationship Id="rId18" Type="http://schemas.openxmlformats.org/officeDocument/2006/relationships/image" Target="media/image5.tmp"/><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image" Target="media/image4.tmp"/><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tmp"/><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mailto:njimen47@calstatela.edu" TargetMode="Externa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6.tmp"/><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kanaya8@calstatela.edu" TargetMode="External"/><Relationship Id="rId22"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Phase</a:t>
            </a:r>
            <a:r>
              <a:rPr lang="en-US" baseline="0"/>
              <a:t> Duration</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Tim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Ref>
              <c:f>Sheet1!$A$2:$A$7</c:f>
              <c:strCache>
                <c:ptCount val="6"/>
                <c:pt idx="0">
                  <c:v>Analysis Wellness Tab Requirements</c:v>
                </c:pt>
                <c:pt idx="1">
                  <c:v>Pre-Design</c:v>
                </c:pt>
                <c:pt idx="2">
                  <c:v>Design</c:v>
                </c:pt>
                <c:pt idx="3">
                  <c:v>Testing</c:v>
                </c:pt>
                <c:pt idx="4">
                  <c:v>Deployment</c:v>
                </c:pt>
                <c:pt idx="5">
                  <c:v>Maintenance/Support</c:v>
                </c:pt>
              </c:strCache>
            </c:strRef>
          </c:cat>
          <c:val>
            <c:numRef>
              <c:f>Sheet1!$B$2:$B$7</c:f>
              <c:numCache>
                <c:formatCode>General</c:formatCode>
                <c:ptCount val="6"/>
                <c:pt idx="0">
                  <c:v>31</c:v>
                </c:pt>
                <c:pt idx="1">
                  <c:v>59</c:v>
                </c:pt>
                <c:pt idx="2">
                  <c:v>80</c:v>
                </c:pt>
                <c:pt idx="3">
                  <c:v>36</c:v>
                </c:pt>
                <c:pt idx="4">
                  <c:v>37</c:v>
                </c:pt>
                <c:pt idx="5">
                  <c:v>17</c:v>
                </c:pt>
              </c:numCache>
            </c:numRef>
          </c:val>
          <c:extLst>
            <c:ext xmlns:c16="http://schemas.microsoft.com/office/drawing/2014/chart" uri="{C3380CC4-5D6E-409C-BE32-E72D297353CC}">
              <c16:uniqueId val="{00000000-E878-4D53-A677-1687EB6CB4B9}"/>
            </c:ext>
          </c:extLst>
        </c:ser>
        <c:dLbls>
          <c:dLblPos val="outEnd"/>
          <c:showLegendKey val="0"/>
          <c:showVal val="1"/>
          <c:showCatName val="0"/>
          <c:showSerName val="0"/>
          <c:showPercent val="0"/>
          <c:showBubbleSize val="0"/>
        </c:dLbls>
        <c:gapWidth val="115"/>
        <c:overlap val="-20"/>
        <c:axId val="200781280"/>
        <c:axId val="200782528"/>
      </c:barChart>
      <c:catAx>
        <c:axId val="200781280"/>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00782528"/>
        <c:crosses val="autoZero"/>
        <c:auto val="1"/>
        <c:lblAlgn val="ctr"/>
        <c:lblOffset val="100"/>
        <c:noMultiLvlLbl val="0"/>
      </c:catAx>
      <c:valAx>
        <c:axId val="200782528"/>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day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00781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Date </PublishDate>
  <Abstract/>
  <CompanyAddress>Address Lane Driv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96C1DA595357B4498EFE3677E6AD7FA" ma:contentTypeVersion="11" ma:contentTypeDescription="Create a new document." ma:contentTypeScope="" ma:versionID="8a0cfc5d75d1bd6f730b3d628c9b0756">
  <xsd:schema xmlns:xsd="http://www.w3.org/2001/XMLSchema" xmlns:xs="http://www.w3.org/2001/XMLSchema" xmlns:p="http://schemas.microsoft.com/office/2006/metadata/properties" xmlns:ns3="ae80b803-1bfe-493b-87af-5568107f9c9d" xmlns:ns4="a4738a52-db57-4a4e-a349-10b390398571" targetNamespace="http://schemas.microsoft.com/office/2006/metadata/properties" ma:root="true" ma:fieldsID="eab17d55edaf8b65547b318ed3d99ec5" ns3:_="" ns4:_="">
    <xsd:import namespace="ae80b803-1bfe-493b-87af-5568107f9c9d"/>
    <xsd:import namespace="a4738a52-db57-4a4e-a349-10b39039857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80b803-1bfe-493b-87af-5568107f9c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4738a52-db57-4a4e-a349-10b39039857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94594C-60B9-47D5-8257-3D3DEDE68174}">
  <ds:schemaRefs>
    <ds:schemaRef ds:uri="http://schemas.openxmlformats.org/officeDocument/2006/bibliography"/>
  </ds:schemaRefs>
</ds:datastoreItem>
</file>

<file path=customXml/itemProps3.xml><?xml version="1.0" encoding="utf-8"?>
<ds:datastoreItem xmlns:ds="http://schemas.openxmlformats.org/officeDocument/2006/customXml" ds:itemID="{EC5F696F-3517-43AC-9313-1B39DFA7A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80b803-1bfe-493b-87af-5568107f9c9d"/>
    <ds:schemaRef ds:uri="a4738a52-db57-4a4e-a349-10b3903985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BB56222-CE06-42AF-93D3-95C6A4EE6748}">
  <ds:schemaRefs>
    <ds:schemaRef ds:uri="http://schemas.microsoft.com/sharepoint/v3/contenttype/forms"/>
  </ds:schemaRefs>
</ds:datastoreItem>
</file>

<file path=customXml/itemProps5.xml><?xml version="1.0" encoding="utf-8"?>
<ds:datastoreItem xmlns:ds="http://schemas.openxmlformats.org/officeDocument/2006/customXml" ds:itemID="{F94939B6-574F-4EF0-B82E-AC8068E461C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5</Pages>
  <Words>5104</Words>
  <Characters>2909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Company Name</vt:lpstr>
    </vt:vector>
  </TitlesOfParts>
  <Company>Company Name Inc.</Company>
  <LinksUpToDate>false</LinksUpToDate>
  <CharactersWithSpaces>34134</CharactersWithSpaces>
  <SharedDoc>false</SharedDoc>
  <HLinks>
    <vt:vector size="228" baseType="variant">
      <vt:variant>
        <vt:i4>1245245</vt:i4>
      </vt:variant>
      <vt:variant>
        <vt:i4>222</vt:i4>
      </vt:variant>
      <vt:variant>
        <vt:i4>0</vt:i4>
      </vt:variant>
      <vt:variant>
        <vt:i4>5</vt:i4>
      </vt:variant>
      <vt:variant>
        <vt:lpwstr>mailto:njimen47@calstatela.edu</vt:lpwstr>
      </vt:variant>
      <vt:variant>
        <vt:lpwstr/>
      </vt:variant>
      <vt:variant>
        <vt:i4>983161</vt:i4>
      </vt:variant>
      <vt:variant>
        <vt:i4>219</vt:i4>
      </vt:variant>
      <vt:variant>
        <vt:i4>0</vt:i4>
      </vt:variant>
      <vt:variant>
        <vt:i4>5</vt:i4>
      </vt:variant>
      <vt:variant>
        <vt:lpwstr>mailto:kanaya8@calstatela.edu</vt:lpwstr>
      </vt:variant>
      <vt:variant>
        <vt:lpwstr/>
      </vt:variant>
      <vt:variant>
        <vt:i4>1441850</vt:i4>
      </vt:variant>
      <vt:variant>
        <vt:i4>212</vt:i4>
      </vt:variant>
      <vt:variant>
        <vt:i4>0</vt:i4>
      </vt:variant>
      <vt:variant>
        <vt:i4>5</vt:i4>
      </vt:variant>
      <vt:variant>
        <vt:lpwstr/>
      </vt:variant>
      <vt:variant>
        <vt:lpwstr>_Toc103203801</vt:lpwstr>
      </vt:variant>
      <vt:variant>
        <vt:i4>1441850</vt:i4>
      </vt:variant>
      <vt:variant>
        <vt:i4>206</vt:i4>
      </vt:variant>
      <vt:variant>
        <vt:i4>0</vt:i4>
      </vt:variant>
      <vt:variant>
        <vt:i4>5</vt:i4>
      </vt:variant>
      <vt:variant>
        <vt:lpwstr/>
      </vt:variant>
      <vt:variant>
        <vt:lpwstr>_Toc103203800</vt:lpwstr>
      </vt:variant>
      <vt:variant>
        <vt:i4>2031669</vt:i4>
      </vt:variant>
      <vt:variant>
        <vt:i4>200</vt:i4>
      </vt:variant>
      <vt:variant>
        <vt:i4>0</vt:i4>
      </vt:variant>
      <vt:variant>
        <vt:i4>5</vt:i4>
      </vt:variant>
      <vt:variant>
        <vt:lpwstr/>
      </vt:variant>
      <vt:variant>
        <vt:lpwstr>_Toc103203799</vt:lpwstr>
      </vt:variant>
      <vt:variant>
        <vt:i4>2031669</vt:i4>
      </vt:variant>
      <vt:variant>
        <vt:i4>194</vt:i4>
      </vt:variant>
      <vt:variant>
        <vt:i4>0</vt:i4>
      </vt:variant>
      <vt:variant>
        <vt:i4>5</vt:i4>
      </vt:variant>
      <vt:variant>
        <vt:lpwstr/>
      </vt:variant>
      <vt:variant>
        <vt:lpwstr>_Toc103203798</vt:lpwstr>
      </vt:variant>
      <vt:variant>
        <vt:i4>2031669</vt:i4>
      </vt:variant>
      <vt:variant>
        <vt:i4>188</vt:i4>
      </vt:variant>
      <vt:variant>
        <vt:i4>0</vt:i4>
      </vt:variant>
      <vt:variant>
        <vt:i4>5</vt:i4>
      </vt:variant>
      <vt:variant>
        <vt:lpwstr/>
      </vt:variant>
      <vt:variant>
        <vt:lpwstr>_Toc103203797</vt:lpwstr>
      </vt:variant>
      <vt:variant>
        <vt:i4>2031669</vt:i4>
      </vt:variant>
      <vt:variant>
        <vt:i4>182</vt:i4>
      </vt:variant>
      <vt:variant>
        <vt:i4>0</vt:i4>
      </vt:variant>
      <vt:variant>
        <vt:i4>5</vt:i4>
      </vt:variant>
      <vt:variant>
        <vt:lpwstr/>
      </vt:variant>
      <vt:variant>
        <vt:lpwstr>_Toc103203796</vt:lpwstr>
      </vt:variant>
      <vt:variant>
        <vt:i4>2031669</vt:i4>
      </vt:variant>
      <vt:variant>
        <vt:i4>176</vt:i4>
      </vt:variant>
      <vt:variant>
        <vt:i4>0</vt:i4>
      </vt:variant>
      <vt:variant>
        <vt:i4>5</vt:i4>
      </vt:variant>
      <vt:variant>
        <vt:lpwstr/>
      </vt:variant>
      <vt:variant>
        <vt:lpwstr>_Toc103203795</vt:lpwstr>
      </vt:variant>
      <vt:variant>
        <vt:i4>2031669</vt:i4>
      </vt:variant>
      <vt:variant>
        <vt:i4>170</vt:i4>
      </vt:variant>
      <vt:variant>
        <vt:i4>0</vt:i4>
      </vt:variant>
      <vt:variant>
        <vt:i4>5</vt:i4>
      </vt:variant>
      <vt:variant>
        <vt:lpwstr/>
      </vt:variant>
      <vt:variant>
        <vt:lpwstr>_Toc103203794</vt:lpwstr>
      </vt:variant>
      <vt:variant>
        <vt:i4>2031669</vt:i4>
      </vt:variant>
      <vt:variant>
        <vt:i4>164</vt:i4>
      </vt:variant>
      <vt:variant>
        <vt:i4>0</vt:i4>
      </vt:variant>
      <vt:variant>
        <vt:i4>5</vt:i4>
      </vt:variant>
      <vt:variant>
        <vt:lpwstr/>
      </vt:variant>
      <vt:variant>
        <vt:lpwstr>_Toc103203793</vt:lpwstr>
      </vt:variant>
      <vt:variant>
        <vt:i4>2031669</vt:i4>
      </vt:variant>
      <vt:variant>
        <vt:i4>158</vt:i4>
      </vt:variant>
      <vt:variant>
        <vt:i4>0</vt:i4>
      </vt:variant>
      <vt:variant>
        <vt:i4>5</vt:i4>
      </vt:variant>
      <vt:variant>
        <vt:lpwstr/>
      </vt:variant>
      <vt:variant>
        <vt:lpwstr>_Toc103203792</vt:lpwstr>
      </vt:variant>
      <vt:variant>
        <vt:i4>2031669</vt:i4>
      </vt:variant>
      <vt:variant>
        <vt:i4>152</vt:i4>
      </vt:variant>
      <vt:variant>
        <vt:i4>0</vt:i4>
      </vt:variant>
      <vt:variant>
        <vt:i4>5</vt:i4>
      </vt:variant>
      <vt:variant>
        <vt:lpwstr/>
      </vt:variant>
      <vt:variant>
        <vt:lpwstr>_Toc103203791</vt:lpwstr>
      </vt:variant>
      <vt:variant>
        <vt:i4>2031669</vt:i4>
      </vt:variant>
      <vt:variant>
        <vt:i4>146</vt:i4>
      </vt:variant>
      <vt:variant>
        <vt:i4>0</vt:i4>
      </vt:variant>
      <vt:variant>
        <vt:i4>5</vt:i4>
      </vt:variant>
      <vt:variant>
        <vt:lpwstr/>
      </vt:variant>
      <vt:variant>
        <vt:lpwstr>_Toc103203790</vt:lpwstr>
      </vt:variant>
      <vt:variant>
        <vt:i4>1966133</vt:i4>
      </vt:variant>
      <vt:variant>
        <vt:i4>140</vt:i4>
      </vt:variant>
      <vt:variant>
        <vt:i4>0</vt:i4>
      </vt:variant>
      <vt:variant>
        <vt:i4>5</vt:i4>
      </vt:variant>
      <vt:variant>
        <vt:lpwstr/>
      </vt:variant>
      <vt:variant>
        <vt:lpwstr>_Toc103203789</vt:lpwstr>
      </vt:variant>
      <vt:variant>
        <vt:i4>1966133</vt:i4>
      </vt:variant>
      <vt:variant>
        <vt:i4>134</vt:i4>
      </vt:variant>
      <vt:variant>
        <vt:i4>0</vt:i4>
      </vt:variant>
      <vt:variant>
        <vt:i4>5</vt:i4>
      </vt:variant>
      <vt:variant>
        <vt:lpwstr/>
      </vt:variant>
      <vt:variant>
        <vt:lpwstr>_Toc103203788</vt:lpwstr>
      </vt:variant>
      <vt:variant>
        <vt:i4>1966133</vt:i4>
      </vt:variant>
      <vt:variant>
        <vt:i4>128</vt:i4>
      </vt:variant>
      <vt:variant>
        <vt:i4>0</vt:i4>
      </vt:variant>
      <vt:variant>
        <vt:i4>5</vt:i4>
      </vt:variant>
      <vt:variant>
        <vt:lpwstr/>
      </vt:variant>
      <vt:variant>
        <vt:lpwstr>_Toc103203787</vt:lpwstr>
      </vt:variant>
      <vt:variant>
        <vt:i4>1966133</vt:i4>
      </vt:variant>
      <vt:variant>
        <vt:i4>122</vt:i4>
      </vt:variant>
      <vt:variant>
        <vt:i4>0</vt:i4>
      </vt:variant>
      <vt:variant>
        <vt:i4>5</vt:i4>
      </vt:variant>
      <vt:variant>
        <vt:lpwstr/>
      </vt:variant>
      <vt:variant>
        <vt:lpwstr>_Toc103203786</vt:lpwstr>
      </vt:variant>
      <vt:variant>
        <vt:i4>1966133</vt:i4>
      </vt:variant>
      <vt:variant>
        <vt:i4>116</vt:i4>
      </vt:variant>
      <vt:variant>
        <vt:i4>0</vt:i4>
      </vt:variant>
      <vt:variant>
        <vt:i4>5</vt:i4>
      </vt:variant>
      <vt:variant>
        <vt:lpwstr/>
      </vt:variant>
      <vt:variant>
        <vt:lpwstr>_Toc103203785</vt:lpwstr>
      </vt:variant>
      <vt:variant>
        <vt:i4>1966133</vt:i4>
      </vt:variant>
      <vt:variant>
        <vt:i4>110</vt:i4>
      </vt:variant>
      <vt:variant>
        <vt:i4>0</vt:i4>
      </vt:variant>
      <vt:variant>
        <vt:i4>5</vt:i4>
      </vt:variant>
      <vt:variant>
        <vt:lpwstr/>
      </vt:variant>
      <vt:variant>
        <vt:lpwstr>_Toc103203784</vt:lpwstr>
      </vt:variant>
      <vt:variant>
        <vt:i4>1966133</vt:i4>
      </vt:variant>
      <vt:variant>
        <vt:i4>104</vt:i4>
      </vt:variant>
      <vt:variant>
        <vt:i4>0</vt:i4>
      </vt:variant>
      <vt:variant>
        <vt:i4>5</vt:i4>
      </vt:variant>
      <vt:variant>
        <vt:lpwstr/>
      </vt:variant>
      <vt:variant>
        <vt:lpwstr>_Toc103203783</vt:lpwstr>
      </vt:variant>
      <vt:variant>
        <vt:i4>1966133</vt:i4>
      </vt:variant>
      <vt:variant>
        <vt:i4>98</vt:i4>
      </vt:variant>
      <vt:variant>
        <vt:i4>0</vt:i4>
      </vt:variant>
      <vt:variant>
        <vt:i4>5</vt:i4>
      </vt:variant>
      <vt:variant>
        <vt:lpwstr/>
      </vt:variant>
      <vt:variant>
        <vt:lpwstr>_Toc103203782</vt:lpwstr>
      </vt:variant>
      <vt:variant>
        <vt:i4>1966133</vt:i4>
      </vt:variant>
      <vt:variant>
        <vt:i4>92</vt:i4>
      </vt:variant>
      <vt:variant>
        <vt:i4>0</vt:i4>
      </vt:variant>
      <vt:variant>
        <vt:i4>5</vt:i4>
      </vt:variant>
      <vt:variant>
        <vt:lpwstr/>
      </vt:variant>
      <vt:variant>
        <vt:lpwstr>_Toc103203781</vt:lpwstr>
      </vt:variant>
      <vt:variant>
        <vt:i4>1966133</vt:i4>
      </vt:variant>
      <vt:variant>
        <vt:i4>86</vt:i4>
      </vt:variant>
      <vt:variant>
        <vt:i4>0</vt:i4>
      </vt:variant>
      <vt:variant>
        <vt:i4>5</vt:i4>
      </vt:variant>
      <vt:variant>
        <vt:lpwstr/>
      </vt:variant>
      <vt:variant>
        <vt:lpwstr>_Toc103203780</vt:lpwstr>
      </vt:variant>
      <vt:variant>
        <vt:i4>1114165</vt:i4>
      </vt:variant>
      <vt:variant>
        <vt:i4>80</vt:i4>
      </vt:variant>
      <vt:variant>
        <vt:i4>0</vt:i4>
      </vt:variant>
      <vt:variant>
        <vt:i4>5</vt:i4>
      </vt:variant>
      <vt:variant>
        <vt:lpwstr/>
      </vt:variant>
      <vt:variant>
        <vt:lpwstr>_Toc103203779</vt:lpwstr>
      </vt:variant>
      <vt:variant>
        <vt:i4>1114165</vt:i4>
      </vt:variant>
      <vt:variant>
        <vt:i4>74</vt:i4>
      </vt:variant>
      <vt:variant>
        <vt:i4>0</vt:i4>
      </vt:variant>
      <vt:variant>
        <vt:i4>5</vt:i4>
      </vt:variant>
      <vt:variant>
        <vt:lpwstr/>
      </vt:variant>
      <vt:variant>
        <vt:lpwstr>_Toc103203778</vt:lpwstr>
      </vt:variant>
      <vt:variant>
        <vt:i4>1114165</vt:i4>
      </vt:variant>
      <vt:variant>
        <vt:i4>68</vt:i4>
      </vt:variant>
      <vt:variant>
        <vt:i4>0</vt:i4>
      </vt:variant>
      <vt:variant>
        <vt:i4>5</vt:i4>
      </vt:variant>
      <vt:variant>
        <vt:lpwstr/>
      </vt:variant>
      <vt:variant>
        <vt:lpwstr>_Toc103203777</vt:lpwstr>
      </vt:variant>
      <vt:variant>
        <vt:i4>1114165</vt:i4>
      </vt:variant>
      <vt:variant>
        <vt:i4>62</vt:i4>
      </vt:variant>
      <vt:variant>
        <vt:i4>0</vt:i4>
      </vt:variant>
      <vt:variant>
        <vt:i4>5</vt:i4>
      </vt:variant>
      <vt:variant>
        <vt:lpwstr/>
      </vt:variant>
      <vt:variant>
        <vt:lpwstr>_Toc103203776</vt:lpwstr>
      </vt:variant>
      <vt:variant>
        <vt:i4>1114165</vt:i4>
      </vt:variant>
      <vt:variant>
        <vt:i4>56</vt:i4>
      </vt:variant>
      <vt:variant>
        <vt:i4>0</vt:i4>
      </vt:variant>
      <vt:variant>
        <vt:i4>5</vt:i4>
      </vt:variant>
      <vt:variant>
        <vt:lpwstr/>
      </vt:variant>
      <vt:variant>
        <vt:lpwstr>_Toc103203775</vt:lpwstr>
      </vt:variant>
      <vt:variant>
        <vt:i4>1114165</vt:i4>
      </vt:variant>
      <vt:variant>
        <vt:i4>50</vt:i4>
      </vt:variant>
      <vt:variant>
        <vt:i4>0</vt:i4>
      </vt:variant>
      <vt:variant>
        <vt:i4>5</vt:i4>
      </vt:variant>
      <vt:variant>
        <vt:lpwstr/>
      </vt:variant>
      <vt:variant>
        <vt:lpwstr>_Toc103203774</vt:lpwstr>
      </vt:variant>
      <vt:variant>
        <vt:i4>1114165</vt:i4>
      </vt:variant>
      <vt:variant>
        <vt:i4>44</vt:i4>
      </vt:variant>
      <vt:variant>
        <vt:i4>0</vt:i4>
      </vt:variant>
      <vt:variant>
        <vt:i4>5</vt:i4>
      </vt:variant>
      <vt:variant>
        <vt:lpwstr/>
      </vt:variant>
      <vt:variant>
        <vt:lpwstr>_Toc103203773</vt:lpwstr>
      </vt:variant>
      <vt:variant>
        <vt:i4>1114165</vt:i4>
      </vt:variant>
      <vt:variant>
        <vt:i4>38</vt:i4>
      </vt:variant>
      <vt:variant>
        <vt:i4>0</vt:i4>
      </vt:variant>
      <vt:variant>
        <vt:i4>5</vt:i4>
      </vt:variant>
      <vt:variant>
        <vt:lpwstr/>
      </vt:variant>
      <vt:variant>
        <vt:lpwstr>_Toc103203772</vt:lpwstr>
      </vt:variant>
      <vt:variant>
        <vt:i4>1114165</vt:i4>
      </vt:variant>
      <vt:variant>
        <vt:i4>32</vt:i4>
      </vt:variant>
      <vt:variant>
        <vt:i4>0</vt:i4>
      </vt:variant>
      <vt:variant>
        <vt:i4>5</vt:i4>
      </vt:variant>
      <vt:variant>
        <vt:lpwstr/>
      </vt:variant>
      <vt:variant>
        <vt:lpwstr>_Toc103203771</vt:lpwstr>
      </vt:variant>
      <vt:variant>
        <vt:i4>1114165</vt:i4>
      </vt:variant>
      <vt:variant>
        <vt:i4>26</vt:i4>
      </vt:variant>
      <vt:variant>
        <vt:i4>0</vt:i4>
      </vt:variant>
      <vt:variant>
        <vt:i4>5</vt:i4>
      </vt:variant>
      <vt:variant>
        <vt:lpwstr/>
      </vt:variant>
      <vt:variant>
        <vt:lpwstr>_Toc103203770</vt:lpwstr>
      </vt:variant>
      <vt:variant>
        <vt:i4>1048629</vt:i4>
      </vt:variant>
      <vt:variant>
        <vt:i4>20</vt:i4>
      </vt:variant>
      <vt:variant>
        <vt:i4>0</vt:i4>
      </vt:variant>
      <vt:variant>
        <vt:i4>5</vt:i4>
      </vt:variant>
      <vt:variant>
        <vt:lpwstr/>
      </vt:variant>
      <vt:variant>
        <vt:lpwstr>_Toc103203769</vt:lpwstr>
      </vt:variant>
      <vt:variant>
        <vt:i4>1048629</vt:i4>
      </vt:variant>
      <vt:variant>
        <vt:i4>14</vt:i4>
      </vt:variant>
      <vt:variant>
        <vt:i4>0</vt:i4>
      </vt:variant>
      <vt:variant>
        <vt:i4>5</vt:i4>
      </vt:variant>
      <vt:variant>
        <vt:lpwstr/>
      </vt:variant>
      <vt:variant>
        <vt:lpwstr>_Toc103203768</vt:lpwstr>
      </vt:variant>
      <vt:variant>
        <vt:i4>1048629</vt:i4>
      </vt:variant>
      <vt:variant>
        <vt:i4>8</vt:i4>
      </vt:variant>
      <vt:variant>
        <vt:i4>0</vt:i4>
      </vt:variant>
      <vt:variant>
        <vt:i4>5</vt:i4>
      </vt:variant>
      <vt:variant>
        <vt:lpwstr/>
      </vt:variant>
      <vt:variant>
        <vt:lpwstr>_Toc103203767</vt:lpwstr>
      </vt:variant>
      <vt:variant>
        <vt:i4>1048629</vt:i4>
      </vt:variant>
      <vt:variant>
        <vt:i4>2</vt:i4>
      </vt:variant>
      <vt:variant>
        <vt:i4>0</vt:i4>
      </vt:variant>
      <vt:variant>
        <vt:i4>5</vt:i4>
      </vt:variant>
      <vt:variant>
        <vt:lpwstr/>
      </vt:variant>
      <vt:variant>
        <vt:lpwstr>_Toc1032037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Nam</dc:title>
  <dc:subject>Project Name</dc:subject>
  <dc:creator>Team Members</dc:creator>
  <cp:keywords/>
  <dc:description/>
  <cp:lastModifiedBy>Noe Jimenez</cp:lastModifiedBy>
  <cp:revision>3</cp:revision>
  <cp:lastPrinted>2017-05-04T00:22:00Z</cp:lastPrinted>
  <dcterms:created xsi:type="dcterms:W3CDTF">2022-05-12T06:32:00Z</dcterms:created>
  <dcterms:modified xsi:type="dcterms:W3CDTF">2022-05-12T06:34:00Z</dcterms:modified>
  <cp:category>CIS _90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6C1DA595357B4498EFE3677E6AD7FA</vt:lpwstr>
  </property>
</Properties>
</file>